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2D332" w14:textId="33B5E0F7" w:rsidR="00064663" w:rsidRPr="000C585E" w:rsidRDefault="00064663" w:rsidP="00064663">
      <w:pPr>
        <w:pStyle w:val="Beskrivning"/>
        <w:keepNext/>
        <w:spacing w:after="0"/>
        <w:rPr>
          <w:i w:val="0"/>
          <w:iCs w:val="0"/>
          <w:color w:val="auto"/>
          <w:sz w:val="24"/>
          <w:szCs w:val="24"/>
        </w:rPr>
      </w:pPr>
      <w:r w:rsidRPr="000C585E">
        <w:rPr>
          <w:i w:val="0"/>
          <w:iCs w:val="0"/>
          <w:color w:val="auto"/>
          <w:sz w:val="24"/>
          <w:szCs w:val="24"/>
        </w:rPr>
        <w:t>Supplemental Table S1: Main characteristics of 1</w:t>
      </w:r>
      <w:r w:rsidR="001B608C" w:rsidRPr="000C585E">
        <w:rPr>
          <w:i w:val="0"/>
          <w:iCs w:val="0"/>
          <w:color w:val="auto"/>
          <w:sz w:val="24"/>
          <w:szCs w:val="24"/>
        </w:rPr>
        <w:t>5</w:t>
      </w:r>
      <w:r w:rsidRPr="000C585E">
        <w:rPr>
          <w:i w:val="0"/>
          <w:iCs w:val="0"/>
          <w:color w:val="auto"/>
          <w:sz w:val="24"/>
          <w:szCs w:val="24"/>
        </w:rPr>
        <w:t xml:space="preserve"> articles excluded at final exclusion step ordered chronologically by group </w:t>
      </w:r>
      <w:r w:rsidRPr="000C585E">
        <w:rPr>
          <w:i w:val="0"/>
          <w:iCs w:val="0"/>
          <w:color w:val="auto"/>
          <w:sz w:val="24"/>
          <w:szCs w:val="24"/>
          <w:vertAlign w:val="superscript"/>
        </w:rPr>
        <w:t>a</w:t>
      </w:r>
    </w:p>
    <w:tbl>
      <w:tblPr>
        <w:tblStyle w:val="Oformateradtabell1"/>
        <w:tblW w:w="1389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417"/>
        <w:gridCol w:w="9498"/>
        <w:gridCol w:w="1559"/>
      </w:tblGrid>
      <w:tr w:rsidR="004A6061" w:rsidRPr="000C585E" w14:paraId="4A58A96B" w14:textId="77777777" w:rsidTr="00366C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nil"/>
            </w:tcBorders>
          </w:tcPr>
          <w:p w14:paraId="73AD012C" w14:textId="77777777" w:rsidR="00064663" w:rsidRPr="000C585E" w:rsidRDefault="00064663" w:rsidP="00366C2D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Authors, year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4F12F749" w14:textId="77777777" w:rsidR="00064663" w:rsidRPr="000C585E" w:rsidRDefault="00064663" w:rsidP="00366C2D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Group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a</w:t>
            </w:r>
            <w:r w:rsidRPr="000C585E">
              <w:rPr>
                <w:rFonts w:cs="Times New Roman"/>
                <w:sz w:val="20"/>
                <w:szCs w:val="20"/>
              </w:rPr>
              <w:t>, Study type</w:t>
            </w:r>
          </w:p>
        </w:tc>
        <w:tc>
          <w:tcPr>
            <w:tcW w:w="9498" w:type="dxa"/>
            <w:tcBorders>
              <w:top w:val="single" w:sz="4" w:space="0" w:color="auto"/>
              <w:bottom w:val="nil"/>
            </w:tcBorders>
          </w:tcPr>
          <w:p w14:paraId="25A58091" w14:textId="77777777" w:rsidR="00064663" w:rsidRPr="000C585E" w:rsidRDefault="00064663" w:rsidP="00366C2D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Objective(s)/ </w:t>
            </w:r>
          </w:p>
          <w:p w14:paraId="5941F45F" w14:textId="77777777" w:rsidR="00064663" w:rsidRPr="000C585E" w:rsidRDefault="00064663" w:rsidP="00366C2D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description of classification system(s) in study if not clear from objective(s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5248B51B" w14:textId="77777777" w:rsidR="00064663" w:rsidRPr="000C585E" w:rsidRDefault="00064663" w:rsidP="00366C2D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Study setting</w:t>
            </w:r>
          </w:p>
        </w:tc>
      </w:tr>
      <w:tr w:rsidR="004A6061" w:rsidRPr="000C585E" w14:paraId="2D6BD039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nil"/>
            </w:tcBorders>
          </w:tcPr>
          <w:p w14:paraId="46685B31" w14:textId="77777777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>Moubarac</w:t>
            </w:r>
            <w:proofErr w:type="spellEnd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et al., 2014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 xml:space="preserve"> (1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2C7F412A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), Systematic review</w:t>
            </w:r>
          </w:p>
        </w:tc>
        <w:tc>
          <w:tcPr>
            <w:tcW w:w="9498" w:type="dxa"/>
            <w:tcBorders>
              <w:top w:val="single" w:sz="4" w:space="0" w:color="auto"/>
              <w:bottom w:val="nil"/>
            </w:tcBorders>
          </w:tcPr>
          <w:p w14:paraId="28F3C459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Conduct a systematic review of food classification systems that include processing; assess and score them on how specific, coherent, clear, comprehensive, and workable they are; and describe their relevance to food, nutrition, health and use in various settings. 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 xml:space="preserve">This study describes five classification systems: EPIC (IARC-EPIC), IFIC, IFPRI, NIPH and NOVA 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2AC046E0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Brazil</w:t>
            </w:r>
            <w:r w:rsidRPr="000C585E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0C585E"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</w:tr>
      <w:tr w:rsidR="00FA4FF7" w:rsidRPr="000C585E" w14:paraId="282B1B7C" w14:textId="77777777" w:rsidTr="00366C2D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6D13C6A2" w14:textId="73B4EC23" w:rsidR="00FA4FF7" w:rsidRPr="000C585E" w:rsidRDefault="00FA4FF7" w:rsidP="00FA4FF7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Knorr &amp; Watzke, 2019 </w:t>
            </w:r>
            <w:r w:rsidR="00C6543B" w:rsidRPr="000C585E">
              <w:rPr>
                <w:rFonts w:cs="Times New Roman"/>
                <w:b w:val="0"/>
                <w:bCs w:val="0"/>
                <w:sz w:val="20"/>
                <w:szCs w:val="20"/>
              </w:rPr>
              <w:t>(2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AB82805" w14:textId="15B421D0" w:rsidR="00FA4FF7" w:rsidRPr="000C585E" w:rsidRDefault="00FA4FF7" w:rsidP="00FA4F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), Narrative review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75E40255" w14:textId="3A81EF72" w:rsidR="00FA4FF7" w:rsidRPr="000C585E" w:rsidRDefault="00FA4FF7" w:rsidP="00FA4F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i/>
                <w:iCs/>
                <w:sz w:val="20"/>
                <w:szCs w:val="20"/>
              </w:rPr>
              <w:t>This paper describes and discusses the role of food processing in history, new technologies in relation to nutrition and health, and the usefulness of the NOVA classification system.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473A71C3" w14:textId="25CBC750" w:rsidR="00FA4FF7" w:rsidRPr="000C585E" w:rsidRDefault="00FA4FF7" w:rsidP="00FA4F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Germany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b</w:t>
            </w:r>
          </w:p>
        </w:tc>
      </w:tr>
      <w:tr w:rsidR="004A6061" w:rsidRPr="000C585E" w14:paraId="37B0DC15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1C1FF42D" w14:textId="6384322E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Sadler et al., 2021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DD49A4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3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0E7112E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(I), </w:t>
            </w:r>
          </w:p>
          <w:p w14:paraId="0B8AD959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Critical literature review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68C0D152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Critically evaluate processed food classification systems’ constructs by qualitatively examining definitions and underlying intentions, evaluating findings from diverse perspectives, and highlighting key areas of debate.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 xml:space="preserve"> This study describes eight classification systems: EPIC (IARC-EPIC), IFIC, IFPRI, Louzada (variation of NOVA), NIPH, NOVA, Siga and UNC (Poti).</w:t>
            </w:r>
            <w:r w:rsidRPr="000C585E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482B1426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United Kingdom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b</w:t>
            </w:r>
          </w:p>
        </w:tc>
      </w:tr>
      <w:tr w:rsidR="004A6061" w:rsidRPr="000C585E" w14:paraId="70FAF8FF" w14:textId="77777777" w:rsidTr="00F22968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</w:tcBorders>
          </w:tcPr>
          <w:p w14:paraId="16F7E926" w14:textId="6185EF5E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Gibney et al., 2022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DD49A4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4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3FB81046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(I), </w:t>
            </w:r>
          </w:p>
          <w:p w14:paraId="1355337C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Narrative review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46A4DEA8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i/>
                <w:iCs/>
                <w:sz w:val="20"/>
                <w:szCs w:val="20"/>
              </w:rPr>
              <w:t xml:space="preserve">This study reviews the comparability of four existing classification systems (EPIC, IFIC, NOVA, UNC) and addresses the challenges and gaps in research between the health and processing of foods. 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3DFEBF3A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nb-NO"/>
              </w:rPr>
            </w:pPr>
            <w:r w:rsidRPr="000C585E">
              <w:rPr>
                <w:rFonts w:cs="Times New Roman"/>
                <w:sz w:val="20"/>
                <w:szCs w:val="20"/>
                <w:lang w:val="nb-NO"/>
              </w:rPr>
              <w:t xml:space="preserve">Ireland </w:t>
            </w:r>
            <w:r w:rsidRPr="000C585E">
              <w:rPr>
                <w:rFonts w:cs="Times New Roman"/>
                <w:sz w:val="20"/>
                <w:szCs w:val="20"/>
                <w:vertAlign w:val="superscript"/>
                <w:lang w:val="nb-NO"/>
              </w:rPr>
              <w:t>b</w:t>
            </w:r>
            <w:r w:rsidRPr="000C585E">
              <w:rPr>
                <w:rFonts w:cs="Times New Roman"/>
                <w:sz w:val="20"/>
                <w:szCs w:val="20"/>
                <w:lang w:val="nb-NO"/>
              </w:rPr>
              <w:t xml:space="preserve"> </w:t>
            </w:r>
          </w:p>
        </w:tc>
      </w:tr>
      <w:tr w:rsidR="004A6061" w:rsidRPr="000C585E" w14:paraId="10EF67F8" w14:textId="77777777" w:rsidTr="00F22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</w:tcBorders>
          </w:tcPr>
          <w:p w14:paraId="672F422D" w14:textId="6A3CCF20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>Jideani</w:t>
            </w:r>
            <w:proofErr w:type="spellEnd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et al., 2022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DD49A4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5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1B0A95C9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(I), </w:t>
            </w:r>
          </w:p>
          <w:p w14:paraId="002106E8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Narrative review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0E129F51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iCs/>
                <w:sz w:val="20"/>
                <w:szCs w:val="20"/>
              </w:rPr>
            </w:pPr>
            <w:r w:rsidRPr="000C585E">
              <w:rPr>
                <w:rFonts w:cs="Times New Roman"/>
                <w:i/>
                <w:iCs/>
                <w:sz w:val="20"/>
                <w:szCs w:val="20"/>
              </w:rPr>
              <w:t>This study briefly discusses existing food processing classification systems, which category some African foods fall into, challenges, and future directions. In total, eight classification systems are described:  EPIC (IARC-EPIC), FSANZ, IFIC, IFPRI, NIPH, NOVA, Siga and UNC (Poti).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7B76A045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South-Africa 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4F6E08" w:rsidRPr="000C585E" w14:paraId="6E3BEE85" w14:textId="77777777" w:rsidTr="00F22968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single" w:sz="4" w:space="0" w:color="auto"/>
            </w:tcBorders>
          </w:tcPr>
          <w:p w14:paraId="19B57108" w14:textId="41311162" w:rsidR="004F6E08" w:rsidRPr="000C585E" w:rsidRDefault="00113D33" w:rsidP="00366C2D">
            <w:pPr>
              <w:spacing w:line="276" w:lineRule="auto"/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  <w:t>Forde, 2023 (6)</w:t>
            </w:r>
          </w:p>
        </w:tc>
        <w:tc>
          <w:tcPr>
            <w:tcW w:w="0" w:type="dxa"/>
            <w:tcBorders>
              <w:top w:val="nil"/>
              <w:bottom w:val="single" w:sz="4" w:space="0" w:color="auto"/>
            </w:tcBorders>
          </w:tcPr>
          <w:p w14:paraId="35F36253" w14:textId="77777777" w:rsidR="00B45820" w:rsidRPr="000C585E" w:rsidRDefault="00B45820" w:rsidP="00B45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 xml:space="preserve">(I), </w:t>
            </w:r>
          </w:p>
          <w:p w14:paraId="60BDEE36" w14:textId="550FD754" w:rsidR="004F6E08" w:rsidRPr="000C585E" w:rsidRDefault="00B45820" w:rsidP="00B4582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Narrative review</w:t>
            </w:r>
          </w:p>
        </w:tc>
        <w:tc>
          <w:tcPr>
            <w:tcW w:w="0" w:type="dxa"/>
            <w:tcBorders>
              <w:top w:val="nil"/>
              <w:bottom w:val="single" w:sz="4" w:space="0" w:color="auto"/>
            </w:tcBorders>
          </w:tcPr>
          <w:p w14:paraId="71687132" w14:textId="25871664" w:rsidR="004F6E08" w:rsidRPr="000C585E" w:rsidRDefault="003524D6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Identify key considerations and gaps in current research that can guide future studies on the impact of processed foods on health.</w:t>
            </w:r>
            <w:r w:rsidRPr="000C585E">
              <w:rPr>
                <w:rFonts w:cs="Times New Roman"/>
                <w:i/>
                <w:iCs/>
                <w:color w:val="000000" w:themeColor="text1"/>
                <w:sz w:val="20"/>
                <w:szCs w:val="20"/>
              </w:rPr>
              <w:t xml:space="preserve"> This study focuses on the NOVA classification system.</w:t>
            </w:r>
          </w:p>
        </w:tc>
        <w:tc>
          <w:tcPr>
            <w:tcW w:w="0" w:type="dxa"/>
            <w:tcBorders>
              <w:top w:val="nil"/>
              <w:bottom w:val="single" w:sz="4" w:space="0" w:color="auto"/>
            </w:tcBorders>
          </w:tcPr>
          <w:p w14:paraId="4ECB745D" w14:textId="465C14AE" w:rsidR="004F6E08" w:rsidRPr="000C585E" w:rsidRDefault="0027693A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  <w:lang w:val="nb-NO"/>
              </w:rPr>
              <w:t xml:space="preserve">Netherlands </w:t>
            </w:r>
            <w:r w:rsidRPr="000C585E">
              <w:rPr>
                <w:rFonts w:cs="Times New Roman"/>
                <w:color w:val="000000" w:themeColor="text1"/>
                <w:sz w:val="20"/>
                <w:szCs w:val="20"/>
                <w:vertAlign w:val="superscript"/>
                <w:lang w:val="nb-NO"/>
              </w:rPr>
              <w:t>b</w:t>
            </w:r>
          </w:p>
        </w:tc>
      </w:tr>
      <w:tr w:rsidR="004A6061" w:rsidRPr="000C585E" w14:paraId="3A9B6016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bottom w:val="nil"/>
            </w:tcBorders>
          </w:tcPr>
          <w:p w14:paraId="4B74462C" w14:textId="39E2E0A2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Bleiweiss-Sande et al., 2019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FC76FA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7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46B4DED9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), Comparative study</w:t>
            </w:r>
          </w:p>
        </w:tc>
        <w:tc>
          <w:tcPr>
            <w:tcW w:w="9498" w:type="dxa"/>
            <w:tcBorders>
              <w:top w:val="single" w:sz="4" w:space="0" w:color="auto"/>
              <w:bottom w:val="nil"/>
            </w:tcBorders>
          </w:tcPr>
          <w:p w14:paraId="23D61502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Compare inter-rater reliability, food processing category, and the relationship between processing category and nutrient concentration across three food processing classification systems 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>(IFIC, NOVA, and UNC).</w:t>
            </w:r>
            <w:r w:rsidRPr="000C585E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66F0AFF6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United States</w:t>
            </w:r>
            <w:r w:rsidRPr="000C585E">
              <w:rPr>
                <w:rFonts w:cs="Times New Roman"/>
              </w:rPr>
              <w:t xml:space="preserve"> 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>c</w:t>
            </w:r>
          </w:p>
        </w:tc>
      </w:tr>
      <w:tr w:rsidR="004A6061" w:rsidRPr="000C585E" w14:paraId="118F4EA5" w14:textId="77777777" w:rsidTr="00366C2D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75C1FF29" w14:textId="4FD070CE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Martinez-Perez et al., 2021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FC76FA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8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E66B990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), Comparative study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35E991EB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Evaluate how different food classification systems (EPIC, IFIC, NOVA, UNC) affects the cross-sectional relationship between UPFs consumption and cardiometabolic health. 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C8FBE95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Spain 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>c</w:t>
            </w:r>
          </w:p>
        </w:tc>
      </w:tr>
      <w:tr w:rsidR="004A6061" w:rsidRPr="000C585E" w14:paraId="41DE3C4B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1C8D4BA" w14:textId="0A847365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de Araújo et al., 2022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FC76FA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9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095B3AB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), Comparative study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1A1A87A2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Compare five food classification systems based on processing (EPIC, IFIC, IFPRI, NOVA, UNC) and assess their comparability in evaluating the prevalence of high/UPFs in the overall diet.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6D20388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Portugal 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>c</w:t>
            </w:r>
          </w:p>
        </w:tc>
      </w:tr>
      <w:tr w:rsidR="00505837" w:rsidRPr="000C585E" w14:paraId="1F94FD0B" w14:textId="77777777" w:rsidTr="00F229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nil"/>
            </w:tcBorders>
          </w:tcPr>
          <w:p w14:paraId="1B68AB86" w14:textId="0D21C609" w:rsidR="00505837" w:rsidRPr="000C585E" w:rsidRDefault="009510A0" w:rsidP="009510A0">
            <w:pPr>
              <w:spacing w:line="276" w:lineRule="auto"/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  <w:lastRenderedPageBreak/>
              <w:t>Gibney, 2019 (10)</w:t>
            </w:r>
          </w:p>
        </w:tc>
        <w:tc>
          <w:tcPr>
            <w:tcW w:w="0" w:type="dxa"/>
            <w:tcBorders>
              <w:top w:val="single" w:sz="4" w:space="0" w:color="auto"/>
              <w:bottom w:val="nil"/>
            </w:tcBorders>
          </w:tcPr>
          <w:p w14:paraId="198903DB" w14:textId="6A45DA7A" w:rsidR="00505837" w:rsidRPr="000C585E" w:rsidRDefault="009510A0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(III), Opinion paper</w:t>
            </w:r>
          </w:p>
        </w:tc>
        <w:tc>
          <w:tcPr>
            <w:tcW w:w="0" w:type="dxa"/>
            <w:tcBorders>
              <w:top w:val="single" w:sz="4" w:space="0" w:color="auto"/>
              <w:bottom w:val="nil"/>
            </w:tcBorders>
          </w:tcPr>
          <w:p w14:paraId="3865A9AC" w14:textId="040AA01D" w:rsidR="00505837" w:rsidRPr="000C585E" w:rsidRDefault="00AD37E9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 xml:space="preserve">Examines the evolution of the definition of UPFs since its introduction. </w:t>
            </w:r>
            <w:r w:rsidRPr="000C585E">
              <w:rPr>
                <w:rFonts w:cs="Times New Roman"/>
                <w:i/>
                <w:iCs/>
                <w:color w:val="000000" w:themeColor="text1"/>
                <w:sz w:val="20"/>
                <w:szCs w:val="20"/>
              </w:rPr>
              <w:t>The NOVA is the focus, but EPIC is also discussed.</w:t>
            </w:r>
          </w:p>
        </w:tc>
        <w:tc>
          <w:tcPr>
            <w:tcW w:w="0" w:type="dxa"/>
            <w:tcBorders>
              <w:top w:val="single" w:sz="4" w:space="0" w:color="auto"/>
              <w:bottom w:val="nil"/>
            </w:tcBorders>
          </w:tcPr>
          <w:p w14:paraId="2F2AFF68" w14:textId="56DB4541" w:rsidR="00505837" w:rsidRPr="000C585E" w:rsidRDefault="003656F4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  <w:lang w:val="nb-NO"/>
              </w:rPr>
              <w:t xml:space="preserve">Ireland </w:t>
            </w:r>
            <w:r w:rsidRPr="000C585E">
              <w:rPr>
                <w:rFonts w:cs="Times New Roman"/>
                <w:sz w:val="20"/>
                <w:szCs w:val="20"/>
                <w:vertAlign w:val="superscript"/>
                <w:lang w:val="nb-NO"/>
              </w:rPr>
              <w:t>b</w:t>
            </w:r>
          </w:p>
        </w:tc>
      </w:tr>
      <w:tr w:rsidR="004A6061" w:rsidRPr="000C585E" w14:paraId="255BC9BE" w14:textId="77777777" w:rsidTr="00F22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</w:tcBorders>
          </w:tcPr>
          <w:p w14:paraId="05BBD274" w14:textId="164B9407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Blondin et al. 2021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7E60A7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11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11857161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I), Intervention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475B436C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(1) Categorize foods children bring from home to school by processing level; (2) Assess if a school-based intervention effectively reduces the proportion of energy from highly processed foods brought from home. 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>The UNC system was used in this study.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13364E05" w14:textId="77777777" w:rsidR="00064663" w:rsidRPr="000C585E" w:rsidRDefault="00064663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United States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c</w:t>
            </w:r>
          </w:p>
        </w:tc>
      </w:tr>
      <w:tr w:rsidR="004A6061" w:rsidRPr="000C585E" w14:paraId="6987F4E0" w14:textId="77777777" w:rsidTr="00366C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4D575324" w14:textId="6C7A9C11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Larison et al., 2021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</w:t>
            </w:r>
            <w:r w:rsidR="007E60A7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12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A1D731B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I), Case study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46D5A348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Investigate the impact of the early phase of the COVID-19 pandemic on the food supply of two food pantries.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 xml:space="preserve"> The NOVA and UP3 were used in this study.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CE5DE25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United States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c</w:t>
            </w:r>
          </w:p>
        </w:tc>
      </w:tr>
      <w:tr w:rsidR="00E30361" w:rsidRPr="000C585E" w14:paraId="4AD16212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nil"/>
              <w:bottom w:val="nil"/>
            </w:tcBorders>
          </w:tcPr>
          <w:p w14:paraId="2FFA5EEF" w14:textId="286353A5" w:rsidR="00E30361" w:rsidRPr="000C585E" w:rsidRDefault="00FE0DBF" w:rsidP="00366C2D">
            <w:pPr>
              <w:spacing w:line="276" w:lineRule="auto"/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color w:val="000000" w:themeColor="text1"/>
                <w:sz w:val="20"/>
                <w:szCs w:val="20"/>
              </w:rPr>
              <w:t>Botelho et al., 2022 (13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318B444" w14:textId="5671FAB2" w:rsidR="00E30361" w:rsidRPr="000C585E" w:rsidRDefault="007A5284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(III), Methods development</w:t>
            </w:r>
          </w:p>
        </w:tc>
        <w:tc>
          <w:tcPr>
            <w:tcW w:w="9498" w:type="dxa"/>
            <w:tcBorders>
              <w:top w:val="nil"/>
              <w:bottom w:val="nil"/>
            </w:tcBorders>
          </w:tcPr>
          <w:p w14:paraId="55C86C71" w14:textId="749A27DE" w:rsidR="00E30361" w:rsidRPr="000C585E" w:rsidRDefault="00A95B97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Outline the development and revision of a food categorization tool based on the extent and purpose of industrial processing (NOVA) and evaluate its practical application.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4F51FCB" w14:textId="0F17A647" w:rsidR="00E30361" w:rsidRPr="000C585E" w:rsidRDefault="00666014" w:rsidP="00366C2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Brazil</w:t>
            </w:r>
            <w:r w:rsidRPr="000C585E">
              <w:rPr>
                <w:rFonts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C585E">
              <w:rPr>
                <w:rFonts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</w:tr>
      <w:tr w:rsidR="004A6061" w:rsidRPr="000C585E" w14:paraId="5C1721A3" w14:textId="77777777" w:rsidTr="00366C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1FCA2180" w14:textId="36C23BFA" w:rsidR="00064663" w:rsidRPr="000C585E" w:rsidRDefault="00064663" w:rsidP="00366C2D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Ebner et al., 2022 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(1</w:t>
            </w:r>
            <w:r w:rsidR="004B58C3"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4</w:t>
            </w:r>
            <w:r w:rsidRPr="000C585E">
              <w:rPr>
                <w:rFonts w:cs="Times New Roman"/>
                <w:b w:val="0"/>
                <w:bCs w:val="0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</w:tcPr>
          <w:p w14:paraId="2873E319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(III), Cross-sectional</w:t>
            </w:r>
          </w:p>
        </w:tc>
        <w:tc>
          <w:tcPr>
            <w:tcW w:w="9498" w:type="dxa"/>
          </w:tcPr>
          <w:p w14:paraId="00DC0762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iCs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 xml:space="preserve">(1) Examine the relationship between level of food processing and nutrition quality for packaged foods; (2) Identify which markers of ultra-processing may modify foods’ compositional scores. </w:t>
            </w:r>
            <w:r w:rsidRPr="000C585E">
              <w:rPr>
                <w:rFonts w:cs="Times New Roman"/>
                <w:i/>
                <w:iCs/>
                <w:sz w:val="20"/>
                <w:szCs w:val="20"/>
              </w:rPr>
              <w:t>The Siga was used in this study.</w:t>
            </w:r>
          </w:p>
        </w:tc>
        <w:tc>
          <w:tcPr>
            <w:tcW w:w="1559" w:type="dxa"/>
          </w:tcPr>
          <w:p w14:paraId="1413F127" w14:textId="77777777" w:rsidR="00064663" w:rsidRPr="000C585E" w:rsidRDefault="00064663" w:rsidP="00366C2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0C585E">
              <w:rPr>
                <w:rFonts w:cs="Times New Roman"/>
                <w:sz w:val="20"/>
                <w:szCs w:val="20"/>
              </w:rPr>
              <w:t>France</w:t>
            </w:r>
            <w:r w:rsidRPr="000C585E">
              <w:rPr>
                <w:rFonts w:cs="Times New Roman"/>
                <w:sz w:val="20"/>
                <w:szCs w:val="20"/>
                <w:vertAlign w:val="superscript"/>
              </w:rPr>
              <w:t xml:space="preserve"> c</w:t>
            </w:r>
          </w:p>
        </w:tc>
      </w:tr>
      <w:tr w:rsidR="00DE7B60" w:rsidRPr="000C585E" w14:paraId="5AC3F954" w14:textId="77777777" w:rsidTr="00366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5337C684" w14:textId="056F543F" w:rsidR="00DE7B60" w:rsidRPr="000C585E" w:rsidRDefault="00DE7B60" w:rsidP="00DE7B60">
            <w:pPr>
              <w:spacing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>Zancheta</w:t>
            </w:r>
            <w:proofErr w:type="spellEnd"/>
            <w:r w:rsidRPr="000C585E">
              <w:rPr>
                <w:rFonts w:cs="Times New Roman"/>
                <w:b w:val="0"/>
                <w:bCs w:val="0"/>
                <w:sz w:val="20"/>
                <w:szCs w:val="20"/>
              </w:rPr>
              <w:t xml:space="preserve"> Ricardo et al., 2023 (15)</w:t>
            </w:r>
          </w:p>
        </w:tc>
        <w:tc>
          <w:tcPr>
            <w:tcW w:w="1417" w:type="dxa"/>
          </w:tcPr>
          <w:p w14:paraId="1DC7A9F2" w14:textId="4BFDD3E0" w:rsidR="00DE7B60" w:rsidRPr="000C585E" w:rsidRDefault="00DE7B60" w:rsidP="00DE7B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(III), Cross-sectional</w:t>
            </w:r>
          </w:p>
        </w:tc>
        <w:tc>
          <w:tcPr>
            <w:tcW w:w="9498" w:type="dxa"/>
          </w:tcPr>
          <w:p w14:paraId="0FCF6349" w14:textId="63B628C4" w:rsidR="00DE7B60" w:rsidRPr="000C585E" w:rsidRDefault="00DE7B60" w:rsidP="00DE7B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Assess how often UPFs appeared in the diets and beverages of Chilean preschoolers, utilizing three distinct methods</w:t>
            </w:r>
            <w:r w:rsidRPr="000C585E">
              <w:rPr>
                <w:color w:val="000000" w:themeColor="text1"/>
              </w:rPr>
              <w:t xml:space="preserve"> </w:t>
            </w: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to identify UPFs based on the NOVA classification system.</w:t>
            </w:r>
          </w:p>
        </w:tc>
        <w:tc>
          <w:tcPr>
            <w:tcW w:w="1559" w:type="dxa"/>
          </w:tcPr>
          <w:p w14:paraId="2220AE1B" w14:textId="5E46D2B9" w:rsidR="00DE7B60" w:rsidRPr="000C585E" w:rsidRDefault="00DE7B60" w:rsidP="00DE7B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0C585E">
              <w:rPr>
                <w:rFonts w:cs="Times New Roman"/>
                <w:color w:val="000000" w:themeColor="text1"/>
                <w:sz w:val="20"/>
                <w:szCs w:val="20"/>
              </w:rPr>
              <w:t>Chile</w:t>
            </w:r>
            <w:r w:rsidRPr="000C585E">
              <w:rPr>
                <w:rFonts w:cs="Times New Roman"/>
                <w:color w:val="000000" w:themeColor="text1"/>
                <w:sz w:val="20"/>
                <w:szCs w:val="20"/>
                <w:vertAlign w:val="superscript"/>
              </w:rPr>
              <w:t xml:space="preserve"> c</w:t>
            </w:r>
          </w:p>
        </w:tc>
      </w:tr>
    </w:tbl>
    <w:p w14:paraId="7E723F98" w14:textId="77777777" w:rsidR="00064663" w:rsidRPr="000C585E" w:rsidRDefault="00064663" w:rsidP="00064663">
      <w:pPr>
        <w:pStyle w:val="Fotnotstext"/>
        <w:keepLines/>
        <w:rPr>
          <w:rFonts w:cs="Times New Roman"/>
        </w:rPr>
      </w:pPr>
      <w:r w:rsidRPr="000C585E">
        <w:rPr>
          <w:rFonts w:cs="Times New Roman"/>
        </w:rPr>
        <w:t>EPIC, system by European Prospective Investigation into Cancer and Nutrition (also known as IARC-EPIC or IARC); IFIC, system by International Food Information Council; IFPRI, system by International Food Policy Research Institute; NIPH, system by National Institute of Public Health in Mexico; UNC, system by University of North Carolina, FSANZ, system by Food Standards Australian New Zealand.</w:t>
      </w:r>
    </w:p>
    <w:p w14:paraId="7FFE9669" w14:textId="5A8828A8" w:rsidR="00064663" w:rsidRPr="000C585E" w:rsidRDefault="00064663" w:rsidP="00064663">
      <w:pPr>
        <w:pStyle w:val="Fotnotstext"/>
        <w:keepLines/>
        <w:rPr>
          <w:rFonts w:eastAsia="Symbol" w:cs="Times New Roman"/>
        </w:rPr>
      </w:pPr>
      <w:proofErr w:type="gramStart"/>
      <w:r w:rsidRPr="000C585E">
        <w:rPr>
          <w:rFonts w:eastAsia="Symbol" w:cs="Times New Roman"/>
          <w:vertAlign w:val="superscript"/>
        </w:rPr>
        <w:t>a</w:t>
      </w:r>
      <w:proofErr w:type="gramEnd"/>
      <w:r w:rsidRPr="000C585E">
        <w:rPr>
          <w:rFonts w:eastAsia="Symbol" w:cs="Times New Roman"/>
          <w:vertAlign w:val="superscript"/>
        </w:rPr>
        <w:t xml:space="preserve"> </w:t>
      </w:r>
      <w:r w:rsidRPr="000C585E">
        <w:rPr>
          <w:rFonts w:eastAsia="Symbol" w:cs="Times New Roman"/>
        </w:rPr>
        <w:t>Articles are grouped as follows: (I) reviews of existing classification systems, (II) comparative studies of existing classification systems, and (III) other studies describing existing classification systems</w:t>
      </w:r>
      <w:r w:rsidR="00C10CCE" w:rsidRPr="000C585E">
        <w:rPr>
          <w:rFonts w:eastAsia="Symbol" w:cs="Times New Roman"/>
        </w:rPr>
        <w:t>, or their use</w:t>
      </w:r>
      <w:r w:rsidRPr="000C585E">
        <w:rPr>
          <w:rFonts w:eastAsia="Symbol" w:cs="Times New Roman"/>
        </w:rPr>
        <w:t>. Within each group, articles were sorted chronologically from oldest to newest.</w:t>
      </w:r>
    </w:p>
    <w:p w14:paraId="64DD456F" w14:textId="77777777" w:rsidR="00064663" w:rsidRPr="000C585E" w:rsidRDefault="00064663" w:rsidP="00064663">
      <w:pPr>
        <w:pStyle w:val="Fotnotstext"/>
        <w:keepLines/>
        <w:rPr>
          <w:rFonts w:cs="Times New Roman"/>
        </w:rPr>
      </w:pPr>
      <w:r w:rsidRPr="000C585E">
        <w:rPr>
          <w:rFonts w:cs="Times New Roman"/>
          <w:vertAlign w:val="superscript"/>
        </w:rPr>
        <w:t>b</w:t>
      </w:r>
      <w:r w:rsidRPr="000C585E">
        <w:rPr>
          <w:rFonts w:cs="Times New Roman"/>
        </w:rPr>
        <w:t xml:space="preserve"> </w:t>
      </w:r>
      <w:proofErr w:type="gramStart"/>
      <w:r w:rsidRPr="000C585E">
        <w:rPr>
          <w:rFonts w:cs="Times New Roman"/>
        </w:rPr>
        <w:t>The</w:t>
      </w:r>
      <w:proofErr w:type="gramEnd"/>
      <w:r w:rsidRPr="000C585E">
        <w:rPr>
          <w:rFonts w:cs="Times New Roman"/>
        </w:rPr>
        <w:t xml:space="preserve"> country of affiliation of the first author.</w:t>
      </w:r>
    </w:p>
    <w:p w14:paraId="31CDA62A" w14:textId="44CDDFDA" w:rsidR="00064663" w:rsidRPr="000C585E" w:rsidRDefault="00064663" w:rsidP="00064663">
      <w:pPr>
        <w:pStyle w:val="Fotnotstext"/>
        <w:keepLines/>
        <w:rPr>
          <w:rFonts w:cs="Times New Roman"/>
        </w:rPr>
      </w:pPr>
      <w:r w:rsidRPr="000C585E">
        <w:rPr>
          <w:rFonts w:cs="Times New Roman"/>
          <w:vertAlign w:val="superscript"/>
        </w:rPr>
        <w:t xml:space="preserve">c </w:t>
      </w:r>
      <w:proofErr w:type="gramStart"/>
      <w:r w:rsidRPr="000C585E">
        <w:rPr>
          <w:rFonts w:cs="Times New Roman"/>
        </w:rPr>
        <w:t>The</w:t>
      </w:r>
      <w:proofErr w:type="gramEnd"/>
      <w:r w:rsidRPr="000C585E">
        <w:rPr>
          <w:rFonts w:cs="Times New Roman"/>
        </w:rPr>
        <w:t xml:space="preserve"> country or broader geographical area where the study was conducted.</w:t>
      </w:r>
    </w:p>
    <w:p w14:paraId="396C5F9E" w14:textId="77777777" w:rsidR="00064663" w:rsidRPr="000C585E" w:rsidRDefault="00064663" w:rsidP="00064663">
      <w:pPr>
        <w:rPr>
          <w:rFonts w:cs="Times New Roman"/>
        </w:rPr>
      </w:pPr>
    </w:p>
    <w:p w14:paraId="5A17D4EE" w14:textId="69B2EF05" w:rsidR="00064663" w:rsidRPr="000C585E" w:rsidRDefault="00064663" w:rsidP="00064663">
      <w:pPr>
        <w:rPr>
          <w:rFonts w:cs="Times New Roman"/>
          <w:sz w:val="20"/>
          <w:szCs w:val="20"/>
        </w:rPr>
      </w:pPr>
      <w:r w:rsidRPr="000C585E">
        <w:rPr>
          <w:rFonts w:cs="Times New Roman"/>
        </w:rPr>
        <w:t>References for Supplemental Table S1</w:t>
      </w:r>
    </w:p>
    <w:p w14:paraId="5F508E5E" w14:textId="77777777" w:rsidR="00064663" w:rsidRPr="000C585E" w:rsidRDefault="00064663" w:rsidP="00064663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</w:rPr>
      </w:pPr>
    </w:p>
    <w:p w14:paraId="3072992C" w14:textId="58A9F84D" w:rsidR="00064663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0C585E">
        <w:rPr>
          <w:rFonts w:ascii="Times New Roman" w:hAnsi="Times New Roman" w:cs="Times New Roman"/>
          <w:sz w:val="20"/>
          <w:szCs w:val="20"/>
        </w:rPr>
        <w:t>Moubarac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J-C, Parra DC, Cannon G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</w:rPr>
        <w:t xml:space="preserve"> (2014) Food Classification Systems Based on Food Processing: Significance and Implications for Policies and Actions: A Systematic Literature Review and Assessment. </w:t>
      </w:r>
      <w:r w:rsidRPr="000C585E">
        <w:rPr>
          <w:rFonts w:ascii="Times New Roman" w:hAnsi="Times New Roman" w:cs="Times New Roman"/>
          <w:i/>
          <w:sz w:val="20"/>
          <w:szCs w:val="20"/>
        </w:rPr>
        <w:t>Current obesity reports</w:t>
      </w:r>
      <w:r w:rsidRPr="000C585E">
        <w:rPr>
          <w:rFonts w:ascii="Times New Roman" w:hAnsi="Times New Roman" w:cs="Times New Roman"/>
          <w:sz w:val="20"/>
          <w:szCs w:val="20"/>
        </w:rPr>
        <w:t xml:space="preserve"> 3, 256-272.</w:t>
      </w:r>
    </w:p>
    <w:p w14:paraId="4D69E511" w14:textId="77777777" w:rsidR="00AA0BD9" w:rsidRPr="000C585E" w:rsidRDefault="00AA0BD9" w:rsidP="00AA0BD9">
      <w:pPr>
        <w:pStyle w:val="Liststycke"/>
        <w:numPr>
          <w:ilvl w:val="0"/>
          <w:numId w:val="35"/>
        </w:numPr>
        <w:rPr>
          <w:rFonts w:cs="Times New Roman"/>
          <w:sz w:val="20"/>
          <w:szCs w:val="20"/>
        </w:rPr>
      </w:pPr>
      <w:r w:rsidRPr="000C585E">
        <w:rPr>
          <w:rFonts w:cs="Times New Roman"/>
          <w:sz w:val="20"/>
          <w:szCs w:val="20"/>
        </w:rPr>
        <w:t xml:space="preserve">Knorr D, Watzke H. Food Processing at a Crossroad. </w:t>
      </w:r>
      <w:r w:rsidRPr="000C585E">
        <w:rPr>
          <w:rFonts w:cs="Times New Roman"/>
          <w:i/>
          <w:iCs/>
          <w:sz w:val="20"/>
          <w:szCs w:val="20"/>
        </w:rPr>
        <w:t xml:space="preserve">Front </w:t>
      </w:r>
      <w:proofErr w:type="spellStart"/>
      <w:r w:rsidRPr="000C585E">
        <w:rPr>
          <w:rFonts w:cs="Times New Roman"/>
          <w:i/>
          <w:iCs/>
          <w:sz w:val="20"/>
          <w:szCs w:val="20"/>
        </w:rPr>
        <w:t>Nutr</w:t>
      </w:r>
      <w:proofErr w:type="spellEnd"/>
      <w:r w:rsidRPr="000C585E">
        <w:rPr>
          <w:rFonts w:cs="Times New Roman"/>
          <w:sz w:val="20"/>
          <w:szCs w:val="20"/>
        </w:rPr>
        <w:t xml:space="preserve">. </w:t>
      </w:r>
      <w:proofErr w:type="gramStart"/>
      <w:r w:rsidRPr="000C585E">
        <w:rPr>
          <w:rFonts w:cs="Times New Roman"/>
          <w:sz w:val="20"/>
          <w:szCs w:val="20"/>
        </w:rPr>
        <w:t>2019;6:85</w:t>
      </w:r>
      <w:proofErr w:type="gramEnd"/>
      <w:r w:rsidRPr="000C585E">
        <w:rPr>
          <w:rFonts w:cs="Times New Roman"/>
          <w:sz w:val="20"/>
          <w:szCs w:val="20"/>
        </w:rPr>
        <w:t>.</w:t>
      </w:r>
    </w:p>
    <w:p w14:paraId="6B616AEF" w14:textId="7D28139B" w:rsidR="00DC67C4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cs="Times New Roman"/>
          <w:sz w:val="20"/>
          <w:szCs w:val="20"/>
          <w:lang w:val="nb-NO"/>
        </w:rPr>
        <w:t>Sadler CR, Grassby T, Hart K</w:t>
      </w:r>
      <w:r w:rsidRPr="000C585E">
        <w:rPr>
          <w:rFonts w:cs="Times New Roman"/>
          <w:i/>
          <w:sz w:val="20"/>
          <w:szCs w:val="20"/>
          <w:lang w:val="nb-NO"/>
        </w:rPr>
        <w:t xml:space="preserve"> et al.</w:t>
      </w:r>
      <w:r w:rsidRPr="000C585E">
        <w:rPr>
          <w:rFonts w:cs="Times New Roman"/>
          <w:sz w:val="20"/>
          <w:szCs w:val="20"/>
          <w:lang w:val="nb-NO"/>
        </w:rPr>
        <w:t xml:space="preserve"> </w:t>
      </w:r>
      <w:r w:rsidRPr="000C585E">
        <w:rPr>
          <w:rFonts w:ascii="Times New Roman" w:hAnsi="Times New Roman" w:cs="Times New Roman"/>
          <w:sz w:val="20"/>
          <w:szCs w:val="20"/>
        </w:rPr>
        <w:t xml:space="preserve">(2021) Processed food classification: </w:t>
      </w:r>
      <w:proofErr w:type="spellStart"/>
      <w:r w:rsidRPr="000C585E">
        <w:rPr>
          <w:rFonts w:ascii="Times New Roman" w:hAnsi="Times New Roman" w:cs="Times New Roman"/>
          <w:sz w:val="20"/>
          <w:szCs w:val="20"/>
        </w:rPr>
        <w:t>Conceptualisation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and challenges. </w:t>
      </w:r>
      <w:r w:rsidRPr="000C585E">
        <w:rPr>
          <w:rFonts w:ascii="Times New Roman" w:hAnsi="Times New Roman" w:cs="Times New Roman"/>
          <w:i/>
          <w:sz w:val="20"/>
          <w:szCs w:val="20"/>
        </w:rPr>
        <w:t>Trends in Food Science &amp; Technology</w:t>
      </w:r>
      <w:r w:rsidRPr="000C585E">
        <w:rPr>
          <w:rFonts w:ascii="Times New Roman" w:hAnsi="Times New Roman" w:cs="Times New Roman"/>
          <w:sz w:val="20"/>
          <w:szCs w:val="20"/>
        </w:rPr>
        <w:t xml:space="preserve"> 112, 149-162.</w:t>
      </w:r>
    </w:p>
    <w:p w14:paraId="02FAD999" w14:textId="61D2B883" w:rsidR="00DC67C4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</w:rPr>
        <w:t xml:space="preserve">Gibney MJ &amp; Forde CG (2022) Nutrition research challenges for processed food and health. </w:t>
      </w:r>
      <w:r w:rsidRPr="000C585E">
        <w:rPr>
          <w:rFonts w:ascii="Times New Roman" w:hAnsi="Times New Roman" w:cs="Times New Roman"/>
          <w:i/>
          <w:sz w:val="20"/>
          <w:szCs w:val="20"/>
        </w:rPr>
        <w:t>Nat Food</w:t>
      </w:r>
      <w:r w:rsidRPr="000C585E">
        <w:rPr>
          <w:rFonts w:ascii="Times New Roman" w:hAnsi="Times New Roman" w:cs="Times New Roman"/>
          <w:sz w:val="20"/>
          <w:szCs w:val="20"/>
        </w:rPr>
        <w:t xml:space="preserve"> 3, 104-109.</w:t>
      </w:r>
    </w:p>
    <w:p w14:paraId="70116D94" w14:textId="1AC58317" w:rsidR="001A780E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0C585E">
        <w:rPr>
          <w:rFonts w:ascii="Times New Roman" w:hAnsi="Times New Roman" w:cs="Times New Roman"/>
          <w:sz w:val="20"/>
          <w:szCs w:val="20"/>
        </w:rPr>
        <w:t>Jideani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AIO, </w:t>
      </w:r>
      <w:proofErr w:type="spellStart"/>
      <w:r w:rsidRPr="000C585E">
        <w:rPr>
          <w:rFonts w:ascii="Times New Roman" w:hAnsi="Times New Roman" w:cs="Times New Roman"/>
          <w:sz w:val="20"/>
          <w:szCs w:val="20"/>
        </w:rPr>
        <w:t>Onipe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OO </w:t>
      </w:r>
      <w:proofErr w:type="spellStart"/>
      <w:r w:rsidRPr="000C585E">
        <w:rPr>
          <w:rFonts w:ascii="Times New Roman" w:hAnsi="Times New Roman" w:cs="Times New Roman"/>
          <w:sz w:val="20"/>
          <w:szCs w:val="20"/>
        </w:rPr>
        <w:t>Ramashia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SE (2022) Classification of African Native Plant Foods Based on Their Processing Levels. </w:t>
      </w:r>
      <w:r w:rsidRPr="000C585E">
        <w:rPr>
          <w:rFonts w:ascii="Times New Roman" w:hAnsi="Times New Roman" w:cs="Times New Roman"/>
          <w:i/>
          <w:sz w:val="20"/>
          <w:szCs w:val="20"/>
        </w:rPr>
        <w:t>Frontiers in nutrition</w:t>
      </w:r>
      <w:r w:rsidRPr="000C585E">
        <w:rPr>
          <w:rFonts w:ascii="Times New Roman" w:hAnsi="Times New Roman" w:cs="Times New Roman"/>
          <w:sz w:val="20"/>
          <w:szCs w:val="20"/>
        </w:rPr>
        <w:t xml:space="preserve"> 9, 825690.</w:t>
      </w:r>
    </w:p>
    <w:p w14:paraId="336614D0" w14:textId="77777777" w:rsidR="00444B0F" w:rsidRPr="000C585E" w:rsidRDefault="00444B0F" w:rsidP="00444B0F">
      <w:pPr>
        <w:pStyle w:val="Liststycke"/>
        <w:numPr>
          <w:ilvl w:val="0"/>
          <w:numId w:val="35"/>
        </w:numPr>
        <w:rPr>
          <w:rFonts w:cs="Times New Roman"/>
          <w:sz w:val="20"/>
          <w:szCs w:val="20"/>
        </w:rPr>
      </w:pPr>
      <w:r w:rsidRPr="000C585E">
        <w:rPr>
          <w:rFonts w:cs="Times New Roman"/>
          <w:sz w:val="20"/>
          <w:szCs w:val="20"/>
        </w:rPr>
        <w:t xml:space="preserve">Forde CG. Beyond ultra-processed: considering the future role of food processing in human health. </w:t>
      </w:r>
      <w:r w:rsidRPr="000C585E">
        <w:rPr>
          <w:rFonts w:cs="Times New Roman"/>
          <w:i/>
          <w:iCs/>
          <w:sz w:val="20"/>
          <w:szCs w:val="20"/>
        </w:rPr>
        <w:t xml:space="preserve">Proc </w:t>
      </w:r>
      <w:proofErr w:type="spellStart"/>
      <w:r w:rsidRPr="000C585E">
        <w:rPr>
          <w:rFonts w:cs="Times New Roman"/>
          <w:i/>
          <w:iCs/>
          <w:sz w:val="20"/>
          <w:szCs w:val="20"/>
        </w:rPr>
        <w:t>Nutr</w:t>
      </w:r>
      <w:proofErr w:type="spellEnd"/>
      <w:r w:rsidRPr="000C585E">
        <w:rPr>
          <w:rFonts w:cs="Times New Roman"/>
          <w:i/>
          <w:iCs/>
          <w:sz w:val="20"/>
          <w:szCs w:val="20"/>
        </w:rPr>
        <w:t xml:space="preserve"> Soc.</w:t>
      </w:r>
      <w:r w:rsidRPr="000C585E">
        <w:rPr>
          <w:rFonts w:cs="Times New Roman"/>
          <w:sz w:val="20"/>
          <w:szCs w:val="20"/>
        </w:rPr>
        <w:t xml:space="preserve"> 2023;82(3):406-18.</w:t>
      </w:r>
    </w:p>
    <w:p w14:paraId="017E9DE8" w14:textId="1FB38FD2" w:rsidR="001A780E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cs="Times New Roman"/>
          <w:sz w:val="20"/>
          <w:szCs w:val="20"/>
          <w:lang w:val="nb-NO"/>
        </w:rPr>
        <w:t>Bleiweiss-Sande R, Chui K, Evans EW</w:t>
      </w:r>
      <w:r w:rsidRPr="000C585E">
        <w:rPr>
          <w:rFonts w:cs="Times New Roman"/>
          <w:i/>
          <w:sz w:val="20"/>
          <w:szCs w:val="20"/>
          <w:lang w:val="nb-NO"/>
        </w:rPr>
        <w:t xml:space="preserve"> et al.</w:t>
      </w:r>
      <w:r w:rsidRPr="000C585E">
        <w:rPr>
          <w:rFonts w:cs="Times New Roman"/>
          <w:sz w:val="20"/>
          <w:szCs w:val="20"/>
          <w:lang w:val="nb-NO"/>
        </w:rPr>
        <w:t xml:space="preserve"> </w:t>
      </w:r>
      <w:r w:rsidRPr="000C585E">
        <w:rPr>
          <w:rFonts w:ascii="Times New Roman" w:hAnsi="Times New Roman" w:cs="Times New Roman"/>
          <w:sz w:val="20"/>
          <w:szCs w:val="20"/>
        </w:rPr>
        <w:t xml:space="preserve">(2019) Robustness of Food Processing Classification Systems. </w:t>
      </w:r>
      <w:r w:rsidRPr="000C585E">
        <w:rPr>
          <w:rFonts w:ascii="Times New Roman" w:hAnsi="Times New Roman" w:cs="Times New Roman"/>
          <w:i/>
          <w:sz w:val="20"/>
          <w:szCs w:val="20"/>
        </w:rPr>
        <w:t>Nutrients</w:t>
      </w:r>
      <w:r w:rsidRPr="000C585E">
        <w:rPr>
          <w:rFonts w:ascii="Times New Roman" w:hAnsi="Times New Roman" w:cs="Times New Roman"/>
          <w:sz w:val="20"/>
          <w:szCs w:val="20"/>
        </w:rPr>
        <w:t xml:space="preserve"> 11.</w:t>
      </w:r>
    </w:p>
    <w:p w14:paraId="1BD0A70E" w14:textId="1A4374A3" w:rsidR="001A780E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lang w:val="en-GB"/>
        </w:rPr>
      </w:pPr>
      <w:r w:rsidRPr="000C585E">
        <w:rPr>
          <w:rFonts w:ascii="Times New Roman" w:hAnsi="Times New Roman" w:cs="Times New Roman"/>
          <w:sz w:val="20"/>
          <w:szCs w:val="20"/>
        </w:rPr>
        <w:t xml:space="preserve">Martinez-Perez C, San-Cristobal R, </w:t>
      </w:r>
      <w:proofErr w:type="spellStart"/>
      <w:r w:rsidRPr="000C585E">
        <w:rPr>
          <w:rFonts w:ascii="Times New Roman" w:hAnsi="Times New Roman" w:cs="Times New Roman"/>
          <w:sz w:val="20"/>
          <w:szCs w:val="20"/>
        </w:rPr>
        <w:t>Guallar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>-Castillon P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</w:rPr>
        <w:t xml:space="preserve"> (2021) Use of Different Food Classification Systems to Assess the Association between Ultra-Processed Food Consumption and Cardiometabolic Health in an Elderly Population with Metabolic Syndrome (PREDIMED-Plus Cohort). </w:t>
      </w:r>
      <w:r w:rsidRPr="000C585E">
        <w:rPr>
          <w:rFonts w:ascii="Times New Roman" w:hAnsi="Times New Roman" w:cs="Times New Roman"/>
          <w:i/>
          <w:sz w:val="20"/>
          <w:szCs w:val="20"/>
          <w:lang w:val="en-GB"/>
        </w:rPr>
        <w:t>Nutrients</w:t>
      </w:r>
      <w:r w:rsidRPr="000C585E">
        <w:rPr>
          <w:rFonts w:ascii="Times New Roman" w:hAnsi="Times New Roman" w:cs="Times New Roman"/>
          <w:sz w:val="20"/>
          <w:szCs w:val="20"/>
          <w:lang w:val="en-GB"/>
        </w:rPr>
        <w:t xml:space="preserve"> 13.</w:t>
      </w:r>
    </w:p>
    <w:p w14:paraId="4110D57E" w14:textId="28DE6164" w:rsidR="00064663" w:rsidRPr="000C585E" w:rsidRDefault="00064663" w:rsidP="001A780E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  <w:lang w:val="nb-NO"/>
        </w:rPr>
        <w:t>de Araújo TP, de Moraes MM, Afonso C</w:t>
      </w:r>
      <w:r w:rsidRPr="000C585E">
        <w:rPr>
          <w:rFonts w:ascii="Times New Roman" w:hAnsi="Times New Roman" w:cs="Times New Roman"/>
          <w:i/>
          <w:sz w:val="20"/>
          <w:szCs w:val="20"/>
          <w:lang w:val="nb-NO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  <w:lang w:val="nb-NO"/>
        </w:rPr>
        <w:t xml:space="preserve"> </w:t>
      </w:r>
      <w:r w:rsidRPr="000C585E">
        <w:rPr>
          <w:rFonts w:ascii="Times New Roman" w:hAnsi="Times New Roman" w:cs="Times New Roman"/>
          <w:sz w:val="20"/>
          <w:szCs w:val="20"/>
        </w:rPr>
        <w:t xml:space="preserve">(2022) Food Processing: Comparison of Different Food Classification Systems. </w:t>
      </w:r>
      <w:r w:rsidRPr="000C585E">
        <w:rPr>
          <w:rFonts w:ascii="Times New Roman" w:hAnsi="Times New Roman" w:cs="Times New Roman"/>
          <w:i/>
          <w:sz w:val="20"/>
          <w:szCs w:val="20"/>
        </w:rPr>
        <w:t>Nutrients</w:t>
      </w:r>
      <w:r w:rsidRPr="000C585E">
        <w:rPr>
          <w:rFonts w:ascii="Times New Roman" w:hAnsi="Times New Roman" w:cs="Times New Roman"/>
          <w:sz w:val="20"/>
          <w:szCs w:val="20"/>
        </w:rPr>
        <w:t xml:space="preserve"> 14.</w:t>
      </w:r>
    </w:p>
    <w:p w14:paraId="1E8DA2CD" w14:textId="213DD8B8" w:rsidR="00106D57" w:rsidRPr="000C585E" w:rsidRDefault="002D7F75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</w:rPr>
        <w:t xml:space="preserve">Gibney MJ. Ultra-processed foods: definitions and policy issues. </w:t>
      </w:r>
      <w:r w:rsidRPr="000C585E">
        <w:rPr>
          <w:rFonts w:ascii="Times New Roman" w:hAnsi="Times New Roman" w:cs="Times New Roman"/>
          <w:i/>
          <w:iCs/>
          <w:sz w:val="20"/>
          <w:szCs w:val="20"/>
        </w:rPr>
        <w:t xml:space="preserve">Curr Dev </w:t>
      </w:r>
      <w:proofErr w:type="spellStart"/>
      <w:r w:rsidRPr="000C585E">
        <w:rPr>
          <w:rFonts w:ascii="Times New Roman" w:hAnsi="Times New Roman" w:cs="Times New Roman"/>
          <w:i/>
          <w:iCs/>
          <w:sz w:val="20"/>
          <w:szCs w:val="20"/>
        </w:rPr>
        <w:t>Nutr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>. 2019;3(2</w:t>
      </w:r>
      <w:proofErr w:type="gramStart"/>
      <w:r w:rsidRPr="000C585E">
        <w:rPr>
          <w:rFonts w:ascii="Times New Roman" w:hAnsi="Times New Roman" w:cs="Times New Roman"/>
          <w:sz w:val="20"/>
          <w:szCs w:val="20"/>
        </w:rPr>
        <w:t>):nzy</w:t>
      </w:r>
      <w:proofErr w:type="gramEnd"/>
      <w:r w:rsidRPr="000C585E">
        <w:rPr>
          <w:rFonts w:ascii="Times New Roman" w:hAnsi="Times New Roman" w:cs="Times New Roman"/>
          <w:sz w:val="20"/>
          <w:szCs w:val="20"/>
        </w:rPr>
        <w:t>077</w:t>
      </w:r>
    </w:p>
    <w:p w14:paraId="160130E6" w14:textId="6F4E1C4E" w:rsidR="00106D57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</w:rPr>
        <w:lastRenderedPageBreak/>
        <w:t xml:space="preserve">Blondin SA, </w:t>
      </w:r>
      <w:proofErr w:type="spellStart"/>
      <w:r w:rsidRPr="000C585E">
        <w:rPr>
          <w:rFonts w:ascii="Times New Roman" w:hAnsi="Times New Roman" w:cs="Times New Roman"/>
          <w:sz w:val="20"/>
          <w:szCs w:val="20"/>
        </w:rPr>
        <w:t>AlSukait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R, Bleiweiss-Sande R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</w:rPr>
        <w:t xml:space="preserve"> (2021) Processed and Packed: How Refined Are the Foods That Children Bring to School for Snack and Lunch? 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J </w:t>
      </w:r>
      <w:proofErr w:type="spellStart"/>
      <w:r w:rsidRPr="000C585E">
        <w:rPr>
          <w:rFonts w:ascii="Times New Roman" w:hAnsi="Times New Roman" w:cs="Times New Roman"/>
          <w:i/>
          <w:sz w:val="20"/>
          <w:szCs w:val="20"/>
        </w:rPr>
        <w:t>Acad</w:t>
      </w:r>
      <w:proofErr w:type="spellEnd"/>
      <w:r w:rsidRPr="000C585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C58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0C585E">
        <w:rPr>
          <w:rFonts w:ascii="Times New Roman" w:hAnsi="Times New Roman" w:cs="Times New Roman"/>
          <w:i/>
          <w:sz w:val="20"/>
          <w:szCs w:val="20"/>
        </w:rPr>
        <w:t xml:space="preserve"> Diet</w:t>
      </w:r>
      <w:r w:rsidRPr="000C585E">
        <w:rPr>
          <w:rFonts w:ascii="Times New Roman" w:hAnsi="Times New Roman" w:cs="Times New Roman"/>
          <w:sz w:val="20"/>
          <w:szCs w:val="20"/>
        </w:rPr>
        <w:t xml:space="preserve"> 121, 883-894.</w:t>
      </w:r>
    </w:p>
    <w:p w14:paraId="65EBD957" w14:textId="281D30C2" w:rsidR="00106D57" w:rsidRPr="000C585E" w:rsidRDefault="00064663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</w:rPr>
        <w:t>Larison L, Byker Shanks C, Webber E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</w:rPr>
        <w:t xml:space="preserve"> (2021) The Influence of the COVID-19 Pandemic on the Food Supply in the Emergency Food System: A Case Study at 2 Food Pantries. 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Curr Dev </w:t>
      </w:r>
      <w:proofErr w:type="spellStart"/>
      <w:r w:rsidRPr="000C58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5, nzab115.</w:t>
      </w:r>
    </w:p>
    <w:p w14:paraId="44F0245A" w14:textId="77777777" w:rsidR="003A6879" w:rsidRPr="000C585E" w:rsidRDefault="003A6879" w:rsidP="003A6879">
      <w:pPr>
        <w:pStyle w:val="Liststycke"/>
        <w:numPr>
          <w:ilvl w:val="0"/>
          <w:numId w:val="35"/>
        </w:numPr>
        <w:rPr>
          <w:rFonts w:cs="Times New Roman"/>
          <w:sz w:val="20"/>
          <w:szCs w:val="20"/>
        </w:rPr>
      </w:pPr>
      <w:r w:rsidRPr="000C585E">
        <w:rPr>
          <w:rFonts w:cs="Times New Roman"/>
          <w:sz w:val="20"/>
          <w:szCs w:val="20"/>
        </w:rPr>
        <w:t xml:space="preserve">Botelho AMC, A.M.; </w:t>
      </w:r>
      <w:proofErr w:type="spellStart"/>
      <w:r w:rsidRPr="000C585E">
        <w:rPr>
          <w:rFonts w:cs="Times New Roman"/>
          <w:sz w:val="20"/>
          <w:szCs w:val="20"/>
        </w:rPr>
        <w:t>Mazzonetto</w:t>
      </w:r>
      <w:proofErr w:type="spellEnd"/>
      <w:r w:rsidRPr="000C585E">
        <w:rPr>
          <w:rFonts w:cs="Times New Roman"/>
          <w:sz w:val="20"/>
          <w:szCs w:val="20"/>
        </w:rPr>
        <w:t xml:space="preserve">, A.C.; </w:t>
      </w:r>
      <w:proofErr w:type="spellStart"/>
      <w:r w:rsidRPr="000C585E">
        <w:rPr>
          <w:rFonts w:cs="Times New Roman"/>
          <w:sz w:val="20"/>
          <w:szCs w:val="20"/>
        </w:rPr>
        <w:t>Fiates</w:t>
      </w:r>
      <w:proofErr w:type="spellEnd"/>
      <w:r w:rsidRPr="000C585E">
        <w:rPr>
          <w:rFonts w:cs="Times New Roman"/>
          <w:sz w:val="20"/>
          <w:szCs w:val="20"/>
        </w:rPr>
        <w:t xml:space="preserve">, G.M.R. Decision flowchart for food classification by the extent and purpose of industrial processing: update and practical application. Rev </w:t>
      </w:r>
      <w:proofErr w:type="spellStart"/>
      <w:r w:rsidRPr="000C585E">
        <w:rPr>
          <w:rFonts w:cs="Times New Roman"/>
          <w:sz w:val="20"/>
          <w:szCs w:val="20"/>
        </w:rPr>
        <w:t>Nutr</w:t>
      </w:r>
      <w:proofErr w:type="spellEnd"/>
      <w:r w:rsidRPr="000C585E">
        <w:rPr>
          <w:rFonts w:cs="Times New Roman"/>
          <w:sz w:val="20"/>
          <w:szCs w:val="20"/>
        </w:rPr>
        <w:t>. 2022;35.</w:t>
      </w:r>
    </w:p>
    <w:p w14:paraId="460372EA" w14:textId="02E45A72" w:rsidR="00064663" w:rsidRPr="000C585E" w:rsidRDefault="00064663" w:rsidP="00106D57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r w:rsidRPr="000C585E">
        <w:rPr>
          <w:rFonts w:ascii="Times New Roman" w:hAnsi="Times New Roman" w:cs="Times New Roman"/>
          <w:sz w:val="20"/>
          <w:szCs w:val="20"/>
        </w:rPr>
        <w:t>Ebner P, Frank K, Christodoulou A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 et al.</w:t>
      </w:r>
      <w:r w:rsidRPr="000C585E">
        <w:rPr>
          <w:rFonts w:ascii="Times New Roman" w:hAnsi="Times New Roman" w:cs="Times New Roman"/>
          <w:sz w:val="20"/>
          <w:szCs w:val="20"/>
        </w:rPr>
        <w:t xml:space="preserve"> (2022) How are the processing and nutrient dimensions of foods interconnected? an issue of hierarchy based on three different food scores. </w:t>
      </w:r>
      <w:r w:rsidRPr="000C585E">
        <w:rPr>
          <w:rFonts w:ascii="Times New Roman" w:hAnsi="Times New Roman" w:cs="Times New Roman"/>
          <w:i/>
          <w:sz w:val="20"/>
          <w:szCs w:val="20"/>
        </w:rPr>
        <w:t xml:space="preserve">Int J Food Sci </w:t>
      </w:r>
      <w:proofErr w:type="spellStart"/>
      <w:r w:rsidRPr="000C58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73, 770-785.</w:t>
      </w:r>
    </w:p>
    <w:p w14:paraId="38D89D75" w14:textId="4650AE1A" w:rsidR="003A6879" w:rsidRPr="000C585E" w:rsidRDefault="001E31D4" w:rsidP="00F22968">
      <w:pPr>
        <w:pStyle w:val="EndNoteBibliography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0C585E">
        <w:rPr>
          <w:rFonts w:ascii="Times New Roman" w:hAnsi="Times New Roman" w:cs="Times New Roman"/>
          <w:sz w:val="20"/>
          <w:szCs w:val="20"/>
        </w:rPr>
        <w:t>Zancheta</w:t>
      </w:r>
      <w:proofErr w:type="spellEnd"/>
      <w:r w:rsidRPr="000C585E">
        <w:rPr>
          <w:rFonts w:ascii="Times New Roman" w:hAnsi="Times New Roman" w:cs="Times New Roman"/>
          <w:sz w:val="20"/>
          <w:szCs w:val="20"/>
        </w:rPr>
        <w:t xml:space="preserve"> Ricardo C, Duran AC, Grilo MF, Rebolledo N, Díaz-Torrente X, Reyes M, et al. Impact of the use of food ingredients and additives on the estimation of ultra-processed foods and beverages. </w:t>
      </w:r>
      <w:r w:rsidRPr="000C585E">
        <w:rPr>
          <w:rFonts w:ascii="Times New Roman" w:hAnsi="Times New Roman" w:cs="Times New Roman"/>
          <w:i/>
          <w:iCs/>
          <w:sz w:val="20"/>
          <w:szCs w:val="20"/>
        </w:rPr>
        <w:t xml:space="preserve">Front </w:t>
      </w:r>
      <w:proofErr w:type="spellStart"/>
      <w:r w:rsidRPr="000C585E">
        <w:rPr>
          <w:rFonts w:ascii="Times New Roman" w:hAnsi="Times New Roman" w:cs="Times New Roman"/>
          <w:i/>
          <w:iCs/>
          <w:sz w:val="20"/>
          <w:szCs w:val="20"/>
        </w:rPr>
        <w:t>Nutr</w:t>
      </w:r>
      <w:proofErr w:type="spellEnd"/>
      <w:r w:rsidRPr="000C585E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0C585E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0C585E">
        <w:rPr>
          <w:rFonts w:ascii="Times New Roman" w:hAnsi="Times New Roman" w:cs="Times New Roman"/>
          <w:sz w:val="20"/>
          <w:szCs w:val="20"/>
        </w:rPr>
        <w:t>2022;9:1046463</w:t>
      </w:r>
      <w:proofErr w:type="gramEnd"/>
      <w:r w:rsidRPr="000C585E">
        <w:rPr>
          <w:rFonts w:ascii="Times New Roman" w:hAnsi="Times New Roman" w:cs="Times New Roman"/>
          <w:sz w:val="20"/>
          <w:szCs w:val="20"/>
        </w:rPr>
        <w:t>.</w:t>
      </w:r>
    </w:p>
    <w:p w14:paraId="289EE645" w14:textId="77777777" w:rsidR="000E593B" w:rsidRPr="00F22968" w:rsidRDefault="000E593B" w:rsidP="000E593B">
      <w:pPr>
        <w:rPr>
          <w:rFonts w:cs="Times New Roman"/>
          <w:sz w:val="20"/>
          <w:szCs w:val="20"/>
          <w:lang w:eastAsia="nb-NO"/>
        </w:rPr>
      </w:pPr>
    </w:p>
    <w:p w14:paraId="4FD51256" w14:textId="6DF60693" w:rsidR="00CE408E" w:rsidRPr="00F22968" w:rsidRDefault="00CE408E" w:rsidP="005E50A7">
      <w:pPr>
        <w:spacing w:after="240" w:line="360" w:lineRule="auto"/>
        <w:rPr>
          <w:rFonts w:cs="Times New Roman"/>
          <w:sz w:val="20"/>
          <w:szCs w:val="20"/>
        </w:rPr>
      </w:pPr>
    </w:p>
    <w:sectPr w:rsidR="00CE408E" w:rsidRPr="00F22968" w:rsidSect="00064663">
      <w:footerReference w:type="even" r:id="rId11"/>
      <w:footerReference w:type="default" r:id="rId12"/>
      <w:pgSz w:w="16838" w:h="11906" w:orient="landscape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D1FE24" w14:textId="77777777" w:rsidR="00FF669E" w:rsidRPr="00777B7E" w:rsidRDefault="00FF669E" w:rsidP="003313B3">
      <w:r w:rsidRPr="00777B7E">
        <w:separator/>
      </w:r>
    </w:p>
  </w:endnote>
  <w:endnote w:type="continuationSeparator" w:id="0">
    <w:p w14:paraId="22CCB8A6" w14:textId="77777777" w:rsidR="00FF669E" w:rsidRPr="00777B7E" w:rsidRDefault="00FF669E" w:rsidP="003313B3">
      <w:r w:rsidRPr="00777B7E">
        <w:continuationSeparator/>
      </w:r>
    </w:p>
  </w:endnote>
  <w:endnote w:type="continuationNotice" w:id="1">
    <w:p w14:paraId="4C261315" w14:textId="77777777" w:rsidR="00FF669E" w:rsidRPr="00777B7E" w:rsidRDefault="00FF66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idnummer"/>
      </w:rPr>
      <w:id w:val="1563358544"/>
      <w:docPartObj>
        <w:docPartGallery w:val="Page Numbers (Bottom of Page)"/>
        <w:docPartUnique/>
      </w:docPartObj>
    </w:sdtPr>
    <w:sdtEndPr>
      <w:rPr>
        <w:rStyle w:val="Sidnummer"/>
      </w:rPr>
    </w:sdtEndPr>
    <w:sdtContent>
      <w:p w14:paraId="22CE92EB" w14:textId="69197CD7" w:rsidR="0063753F" w:rsidRPr="00777B7E" w:rsidRDefault="0063753F" w:rsidP="00D746E3">
        <w:pPr>
          <w:pStyle w:val="Sidfot"/>
          <w:framePr w:wrap="none" w:vAnchor="text" w:hAnchor="margin" w:xAlign="right" w:y="1"/>
          <w:rPr>
            <w:rStyle w:val="Sidnummer"/>
          </w:rPr>
        </w:pPr>
        <w:r w:rsidRPr="00777B7E">
          <w:rPr>
            <w:rStyle w:val="Sidnummer"/>
          </w:rPr>
          <w:fldChar w:fldCharType="begin"/>
        </w:r>
        <w:r w:rsidRPr="00777B7E">
          <w:rPr>
            <w:rStyle w:val="Sidnummer"/>
          </w:rPr>
          <w:instrText xml:space="preserve"> PAGE </w:instrText>
        </w:r>
        <w:r w:rsidRPr="00777B7E">
          <w:rPr>
            <w:rStyle w:val="Sidnummer"/>
          </w:rPr>
          <w:fldChar w:fldCharType="separate"/>
        </w:r>
        <w:r w:rsidR="00C65AE7" w:rsidRPr="00777B7E">
          <w:rPr>
            <w:rStyle w:val="Sidnummer"/>
          </w:rPr>
          <w:t>8</w:t>
        </w:r>
        <w:r w:rsidRPr="00777B7E">
          <w:rPr>
            <w:rStyle w:val="Sidnummer"/>
          </w:rPr>
          <w:fldChar w:fldCharType="end"/>
        </w:r>
      </w:p>
    </w:sdtContent>
  </w:sdt>
  <w:p w14:paraId="5178CFF4" w14:textId="77777777" w:rsidR="0063753F" w:rsidRPr="00777B7E" w:rsidRDefault="0063753F" w:rsidP="0063753F">
    <w:pPr>
      <w:pStyle w:val="Sidfo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idnummer"/>
      </w:rPr>
      <w:id w:val="1081880102"/>
      <w:docPartObj>
        <w:docPartGallery w:val="Page Numbers (Bottom of Page)"/>
        <w:docPartUnique/>
      </w:docPartObj>
    </w:sdtPr>
    <w:sdtEndPr>
      <w:rPr>
        <w:rStyle w:val="Sidnummer"/>
      </w:rPr>
    </w:sdtEndPr>
    <w:sdtContent>
      <w:p w14:paraId="105CAF36" w14:textId="246247E5" w:rsidR="0063753F" w:rsidRPr="00777B7E" w:rsidRDefault="0063753F" w:rsidP="00D746E3">
        <w:pPr>
          <w:pStyle w:val="Sidfot"/>
          <w:framePr w:wrap="none" w:vAnchor="text" w:hAnchor="margin" w:xAlign="right" w:y="1"/>
          <w:rPr>
            <w:rStyle w:val="Sidnummer"/>
          </w:rPr>
        </w:pPr>
        <w:r w:rsidRPr="00777B7E">
          <w:rPr>
            <w:rStyle w:val="Sidnummer"/>
          </w:rPr>
          <w:fldChar w:fldCharType="begin"/>
        </w:r>
        <w:r w:rsidRPr="00777B7E">
          <w:rPr>
            <w:rStyle w:val="Sidnummer"/>
          </w:rPr>
          <w:instrText xml:space="preserve"> PAGE </w:instrText>
        </w:r>
        <w:r w:rsidRPr="00777B7E">
          <w:rPr>
            <w:rStyle w:val="Sidnummer"/>
          </w:rPr>
          <w:fldChar w:fldCharType="separate"/>
        </w:r>
        <w:r w:rsidRPr="00777B7E">
          <w:rPr>
            <w:rStyle w:val="Sidnummer"/>
          </w:rPr>
          <w:t>1</w:t>
        </w:r>
        <w:r w:rsidRPr="00777B7E">
          <w:rPr>
            <w:rStyle w:val="Sidnummer"/>
          </w:rPr>
          <w:fldChar w:fldCharType="end"/>
        </w:r>
      </w:p>
    </w:sdtContent>
  </w:sdt>
  <w:p w14:paraId="7C6D838D" w14:textId="77777777" w:rsidR="0063753F" w:rsidRPr="00777B7E" w:rsidRDefault="0063753F" w:rsidP="0063753F">
    <w:pPr>
      <w:pStyle w:val="Sidfo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F2EF6" w14:textId="77777777" w:rsidR="00FF669E" w:rsidRPr="00777B7E" w:rsidRDefault="00FF669E" w:rsidP="003313B3">
      <w:r w:rsidRPr="00777B7E">
        <w:separator/>
      </w:r>
    </w:p>
  </w:footnote>
  <w:footnote w:type="continuationSeparator" w:id="0">
    <w:p w14:paraId="62D340DB" w14:textId="77777777" w:rsidR="00FF669E" w:rsidRPr="00777B7E" w:rsidRDefault="00FF669E" w:rsidP="003313B3">
      <w:r w:rsidRPr="00777B7E">
        <w:continuationSeparator/>
      </w:r>
    </w:p>
  </w:footnote>
  <w:footnote w:type="continuationNotice" w:id="1">
    <w:p w14:paraId="119CA96F" w14:textId="77777777" w:rsidR="00FF669E" w:rsidRPr="00777B7E" w:rsidRDefault="00FF669E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9458E8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BC0D88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E2987E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646492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EA8B52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7622CC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C8508E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1470E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9EF318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DAAFBE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1300D"/>
    <w:multiLevelType w:val="hybridMultilevel"/>
    <w:tmpl w:val="4AD08A84"/>
    <w:lvl w:ilvl="0" w:tplc="AE045856">
      <w:start w:val="1"/>
      <w:numFmt w:val="bullet"/>
      <w:lvlText w:val=""/>
      <w:lvlJc w:val="left"/>
      <w:pPr>
        <w:ind w:left="1287" w:hanging="360"/>
      </w:pPr>
      <w:rPr>
        <w:rFonts w:ascii="Symbol" w:eastAsiaTheme="minorHAnsi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080F5374"/>
    <w:multiLevelType w:val="hybridMultilevel"/>
    <w:tmpl w:val="B8D2F0EC"/>
    <w:lvl w:ilvl="0" w:tplc="7BACF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673AB6"/>
    <w:multiLevelType w:val="hybridMultilevel"/>
    <w:tmpl w:val="1674B6F4"/>
    <w:lvl w:ilvl="0" w:tplc="55A640B6">
      <w:start w:val="1"/>
      <w:numFmt w:val="decimal"/>
      <w:lvlText w:val="%1."/>
      <w:lvlJc w:val="left"/>
      <w:pPr>
        <w:ind w:left="1440" w:hanging="360"/>
      </w:pPr>
    </w:lvl>
    <w:lvl w:ilvl="1" w:tplc="EC80B168">
      <w:start w:val="1"/>
      <w:numFmt w:val="decimal"/>
      <w:lvlText w:val="%2."/>
      <w:lvlJc w:val="left"/>
      <w:pPr>
        <w:ind w:left="1440" w:hanging="360"/>
      </w:pPr>
    </w:lvl>
    <w:lvl w:ilvl="2" w:tplc="75444E60">
      <w:start w:val="1"/>
      <w:numFmt w:val="decimal"/>
      <w:lvlText w:val="%3."/>
      <w:lvlJc w:val="left"/>
      <w:pPr>
        <w:ind w:left="1440" w:hanging="360"/>
      </w:pPr>
    </w:lvl>
    <w:lvl w:ilvl="3" w:tplc="0E7E75B4">
      <w:start w:val="1"/>
      <w:numFmt w:val="decimal"/>
      <w:lvlText w:val="%4."/>
      <w:lvlJc w:val="left"/>
      <w:pPr>
        <w:ind w:left="1440" w:hanging="360"/>
      </w:pPr>
    </w:lvl>
    <w:lvl w:ilvl="4" w:tplc="037E4768">
      <w:start w:val="1"/>
      <w:numFmt w:val="decimal"/>
      <w:lvlText w:val="%5."/>
      <w:lvlJc w:val="left"/>
      <w:pPr>
        <w:ind w:left="1440" w:hanging="360"/>
      </w:pPr>
    </w:lvl>
    <w:lvl w:ilvl="5" w:tplc="C3E48C52">
      <w:start w:val="1"/>
      <w:numFmt w:val="decimal"/>
      <w:lvlText w:val="%6."/>
      <w:lvlJc w:val="left"/>
      <w:pPr>
        <w:ind w:left="1440" w:hanging="360"/>
      </w:pPr>
    </w:lvl>
    <w:lvl w:ilvl="6" w:tplc="898E8684">
      <w:start w:val="1"/>
      <w:numFmt w:val="decimal"/>
      <w:lvlText w:val="%7."/>
      <w:lvlJc w:val="left"/>
      <w:pPr>
        <w:ind w:left="1440" w:hanging="360"/>
      </w:pPr>
    </w:lvl>
    <w:lvl w:ilvl="7" w:tplc="E7124268">
      <w:start w:val="1"/>
      <w:numFmt w:val="decimal"/>
      <w:lvlText w:val="%8."/>
      <w:lvlJc w:val="left"/>
      <w:pPr>
        <w:ind w:left="1440" w:hanging="360"/>
      </w:pPr>
    </w:lvl>
    <w:lvl w:ilvl="8" w:tplc="055E1F0C">
      <w:start w:val="1"/>
      <w:numFmt w:val="decimal"/>
      <w:lvlText w:val="%9."/>
      <w:lvlJc w:val="left"/>
      <w:pPr>
        <w:ind w:left="1440" w:hanging="360"/>
      </w:pPr>
    </w:lvl>
  </w:abstractNum>
  <w:abstractNum w:abstractNumId="13" w15:restartNumberingAfterBreak="0">
    <w:nsid w:val="108C0957"/>
    <w:multiLevelType w:val="multilevel"/>
    <w:tmpl w:val="0C8A73D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4" w15:restartNumberingAfterBreak="0">
    <w:nsid w:val="12A86D79"/>
    <w:multiLevelType w:val="hybridMultilevel"/>
    <w:tmpl w:val="255EF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8E1523"/>
    <w:multiLevelType w:val="hybridMultilevel"/>
    <w:tmpl w:val="E4C4B170"/>
    <w:lvl w:ilvl="0" w:tplc="1D20CB1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94503D"/>
    <w:multiLevelType w:val="multilevel"/>
    <w:tmpl w:val="0E342064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04" w:hanging="1440"/>
      </w:pPr>
      <w:rPr>
        <w:rFonts w:hint="default"/>
      </w:rPr>
    </w:lvl>
  </w:abstractNum>
  <w:abstractNum w:abstractNumId="17" w15:restartNumberingAfterBreak="0">
    <w:nsid w:val="1CCD10E0"/>
    <w:multiLevelType w:val="multilevel"/>
    <w:tmpl w:val="28A814A8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04" w:hanging="1440"/>
      </w:pPr>
      <w:rPr>
        <w:rFonts w:hint="default"/>
      </w:rPr>
    </w:lvl>
  </w:abstractNum>
  <w:abstractNum w:abstractNumId="18" w15:restartNumberingAfterBreak="0">
    <w:nsid w:val="265E1B98"/>
    <w:multiLevelType w:val="hybridMultilevel"/>
    <w:tmpl w:val="90685ADE"/>
    <w:lvl w:ilvl="0" w:tplc="79A6644C">
      <w:start w:val="1"/>
      <w:numFmt w:val="decimal"/>
      <w:lvlText w:val="%1."/>
      <w:lvlJc w:val="left"/>
      <w:pPr>
        <w:ind w:left="1440" w:hanging="360"/>
      </w:pPr>
    </w:lvl>
    <w:lvl w:ilvl="1" w:tplc="15523B84">
      <w:start w:val="1"/>
      <w:numFmt w:val="decimal"/>
      <w:lvlText w:val="%2."/>
      <w:lvlJc w:val="left"/>
      <w:pPr>
        <w:ind w:left="1440" w:hanging="360"/>
      </w:pPr>
    </w:lvl>
    <w:lvl w:ilvl="2" w:tplc="ADB2F2BC">
      <w:start w:val="1"/>
      <w:numFmt w:val="decimal"/>
      <w:lvlText w:val="%3."/>
      <w:lvlJc w:val="left"/>
      <w:pPr>
        <w:ind w:left="1440" w:hanging="360"/>
      </w:pPr>
    </w:lvl>
    <w:lvl w:ilvl="3" w:tplc="DB8AFC86">
      <w:start w:val="1"/>
      <w:numFmt w:val="decimal"/>
      <w:lvlText w:val="%4."/>
      <w:lvlJc w:val="left"/>
      <w:pPr>
        <w:ind w:left="1440" w:hanging="360"/>
      </w:pPr>
    </w:lvl>
    <w:lvl w:ilvl="4" w:tplc="6D6EAF70">
      <w:start w:val="1"/>
      <w:numFmt w:val="decimal"/>
      <w:lvlText w:val="%5."/>
      <w:lvlJc w:val="left"/>
      <w:pPr>
        <w:ind w:left="1440" w:hanging="360"/>
      </w:pPr>
    </w:lvl>
    <w:lvl w:ilvl="5" w:tplc="03E6E7CA">
      <w:start w:val="1"/>
      <w:numFmt w:val="decimal"/>
      <w:lvlText w:val="%6."/>
      <w:lvlJc w:val="left"/>
      <w:pPr>
        <w:ind w:left="1440" w:hanging="360"/>
      </w:pPr>
    </w:lvl>
    <w:lvl w:ilvl="6" w:tplc="DE26D0A4">
      <w:start w:val="1"/>
      <w:numFmt w:val="decimal"/>
      <w:lvlText w:val="%7."/>
      <w:lvlJc w:val="left"/>
      <w:pPr>
        <w:ind w:left="1440" w:hanging="360"/>
      </w:pPr>
    </w:lvl>
    <w:lvl w:ilvl="7" w:tplc="CD3E716A">
      <w:start w:val="1"/>
      <w:numFmt w:val="decimal"/>
      <w:lvlText w:val="%8."/>
      <w:lvlJc w:val="left"/>
      <w:pPr>
        <w:ind w:left="1440" w:hanging="360"/>
      </w:pPr>
    </w:lvl>
    <w:lvl w:ilvl="8" w:tplc="4B9C3196">
      <w:start w:val="1"/>
      <w:numFmt w:val="decimal"/>
      <w:lvlText w:val="%9."/>
      <w:lvlJc w:val="left"/>
      <w:pPr>
        <w:ind w:left="1440" w:hanging="360"/>
      </w:pPr>
    </w:lvl>
  </w:abstractNum>
  <w:abstractNum w:abstractNumId="19" w15:restartNumberingAfterBreak="0">
    <w:nsid w:val="2686295B"/>
    <w:multiLevelType w:val="multilevel"/>
    <w:tmpl w:val="6734987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0" w15:restartNumberingAfterBreak="0">
    <w:nsid w:val="29B533A1"/>
    <w:multiLevelType w:val="multilevel"/>
    <w:tmpl w:val="E5405D5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9F420BD"/>
    <w:multiLevelType w:val="hybridMultilevel"/>
    <w:tmpl w:val="1794F916"/>
    <w:lvl w:ilvl="0" w:tplc="B64C297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162D50"/>
    <w:multiLevelType w:val="hybridMultilevel"/>
    <w:tmpl w:val="AD1C8630"/>
    <w:lvl w:ilvl="0" w:tplc="0732612E">
      <w:start w:val="70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color w:val="000000"/>
        <w:sz w:val="24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522755"/>
    <w:multiLevelType w:val="hybridMultilevel"/>
    <w:tmpl w:val="2EDAAA0A"/>
    <w:lvl w:ilvl="0" w:tplc="3A0C2E4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13485C"/>
    <w:multiLevelType w:val="hybridMultilevel"/>
    <w:tmpl w:val="03C4D804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3D31C2"/>
    <w:multiLevelType w:val="hybridMultilevel"/>
    <w:tmpl w:val="2C7CE042"/>
    <w:lvl w:ilvl="0" w:tplc="FAC0552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8D316C"/>
    <w:multiLevelType w:val="hybridMultilevel"/>
    <w:tmpl w:val="755CC330"/>
    <w:lvl w:ilvl="0" w:tplc="F112DA8A">
      <w:start w:val="1"/>
      <w:numFmt w:val="lowerRoman"/>
      <w:lvlText w:val="%1)"/>
      <w:lvlJc w:val="left"/>
      <w:pPr>
        <w:ind w:left="720" w:hanging="720"/>
      </w:pPr>
      <w:rPr>
        <w:rFonts w:hint="default"/>
        <w:color w:val="1F1F1F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CF6744C"/>
    <w:multiLevelType w:val="hybridMultilevel"/>
    <w:tmpl w:val="D49843B2"/>
    <w:lvl w:ilvl="0" w:tplc="70C81D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7BFCEE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294CC03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1A2A24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9B8A99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51827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E9645B5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BEF8E3A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E90EBA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8" w15:restartNumberingAfterBreak="0">
    <w:nsid w:val="3E853F1D"/>
    <w:multiLevelType w:val="multilevel"/>
    <w:tmpl w:val="E7D67BE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  <w:b/>
        <w:i w:val="0"/>
      </w:rPr>
    </w:lvl>
  </w:abstractNum>
  <w:abstractNum w:abstractNumId="29" w15:restartNumberingAfterBreak="0">
    <w:nsid w:val="43A26925"/>
    <w:multiLevelType w:val="hybridMultilevel"/>
    <w:tmpl w:val="DF5C7AC6"/>
    <w:lvl w:ilvl="0" w:tplc="8398C85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2D3CBD8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BD883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C2302D3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FFC8B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BE8EEA9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65CFD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A0D23A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C1A7F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30" w15:restartNumberingAfterBreak="0">
    <w:nsid w:val="4711275B"/>
    <w:multiLevelType w:val="hybridMultilevel"/>
    <w:tmpl w:val="50D44CAC"/>
    <w:lvl w:ilvl="0" w:tplc="8FD2ECB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55624D"/>
    <w:multiLevelType w:val="hybridMultilevel"/>
    <w:tmpl w:val="CF30DD0C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262AF2"/>
    <w:multiLevelType w:val="hybridMultilevel"/>
    <w:tmpl w:val="718A3890"/>
    <w:lvl w:ilvl="0" w:tplc="80688A48">
      <w:start w:val="1"/>
      <w:numFmt w:val="lowerRoman"/>
      <w:lvlText w:val="%1)"/>
      <w:lvlJc w:val="left"/>
      <w:pPr>
        <w:ind w:left="1080" w:hanging="720"/>
      </w:pPr>
      <w:rPr>
        <w:rFonts w:hint="default"/>
        <w:color w:val="1F1F1F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2E620F"/>
    <w:multiLevelType w:val="hybridMultilevel"/>
    <w:tmpl w:val="170470F6"/>
    <w:lvl w:ilvl="0" w:tplc="419EBF7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A54E1"/>
    <w:multiLevelType w:val="hybridMultilevel"/>
    <w:tmpl w:val="028AAA1A"/>
    <w:lvl w:ilvl="0" w:tplc="3F1C8EE0">
      <w:start w:val="1"/>
      <w:numFmt w:val="decimal"/>
      <w:lvlText w:val="%1."/>
      <w:lvlJc w:val="left"/>
      <w:pPr>
        <w:ind w:left="720" w:hanging="360"/>
      </w:pPr>
    </w:lvl>
    <w:lvl w:ilvl="1" w:tplc="997E0148">
      <w:start w:val="1"/>
      <w:numFmt w:val="decimal"/>
      <w:lvlText w:val="%2."/>
      <w:lvlJc w:val="left"/>
      <w:pPr>
        <w:ind w:left="720" w:hanging="360"/>
      </w:pPr>
    </w:lvl>
    <w:lvl w:ilvl="2" w:tplc="8CAA0050">
      <w:start w:val="1"/>
      <w:numFmt w:val="decimal"/>
      <w:lvlText w:val="%3."/>
      <w:lvlJc w:val="left"/>
      <w:pPr>
        <w:ind w:left="720" w:hanging="360"/>
      </w:pPr>
    </w:lvl>
    <w:lvl w:ilvl="3" w:tplc="5220FD94">
      <w:start w:val="1"/>
      <w:numFmt w:val="decimal"/>
      <w:lvlText w:val="%4."/>
      <w:lvlJc w:val="left"/>
      <w:pPr>
        <w:ind w:left="720" w:hanging="360"/>
      </w:pPr>
    </w:lvl>
    <w:lvl w:ilvl="4" w:tplc="D2E08A8E">
      <w:start w:val="1"/>
      <w:numFmt w:val="decimal"/>
      <w:lvlText w:val="%5."/>
      <w:lvlJc w:val="left"/>
      <w:pPr>
        <w:ind w:left="720" w:hanging="360"/>
      </w:pPr>
    </w:lvl>
    <w:lvl w:ilvl="5" w:tplc="EDB4B28A">
      <w:start w:val="1"/>
      <w:numFmt w:val="decimal"/>
      <w:lvlText w:val="%6."/>
      <w:lvlJc w:val="left"/>
      <w:pPr>
        <w:ind w:left="720" w:hanging="360"/>
      </w:pPr>
    </w:lvl>
    <w:lvl w:ilvl="6" w:tplc="DFC6745C">
      <w:start w:val="1"/>
      <w:numFmt w:val="decimal"/>
      <w:lvlText w:val="%7."/>
      <w:lvlJc w:val="left"/>
      <w:pPr>
        <w:ind w:left="720" w:hanging="360"/>
      </w:pPr>
    </w:lvl>
    <w:lvl w:ilvl="7" w:tplc="90E05DE2">
      <w:start w:val="1"/>
      <w:numFmt w:val="decimal"/>
      <w:lvlText w:val="%8."/>
      <w:lvlJc w:val="left"/>
      <w:pPr>
        <w:ind w:left="720" w:hanging="360"/>
      </w:pPr>
    </w:lvl>
    <w:lvl w:ilvl="8" w:tplc="3ED49DA6">
      <w:start w:val="1"/>
      <w:numFmt w:val="decimal"/>
      <w:lvlText w:val="%9."/>
      <w:lvlJc w:val="left"/>
      <w:pPr>
        <w:ind w:left="720" w:hanging="360"/>
      </w:pPr>
    </w:lvl>
  </w:abstractNum>
  <w:abstractNum w:abstractNumId="35" w15:restartNumberingAfterBreak="0">
    <w:nsid w:val="54F44F92"/>
    <w:multiLevelType w:val="hybridMultilevel"/>
    <w:tmpl w:val="D5FA6AF2"/>
    <w:lvl w:ilvl="0" w:tplc="5C00FAA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F35477"/>
    <w:multiLevelType w:val="hybridMultilevel"/>
    <w:tmpl w:val="CD5E0CFE"/>
    <w:lvl w:ilvl="0" w:tplc="BC76B4C0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6F23B7"/>
    <w:multiLevelType w:val="hybridMultilevel"/>
    <w:tmpl w:val="BA6A000E"/>
    <w:lvl w:ilvl="0" w:tplc="8E6EB98C">
      <w:start w:val="1"/>
      <w:numFmt w:val="decimal"/>
      <w:lvlText w:val="%1."/>
      <w:lvlJc w:val="left"/>
      <w:pPr>
        <w:ind w:left="1440" w:hanging="360"/>
      </w:pPr>
    </w:lvl>
    <w:lvl w:ilvl="1" w:tplc="C6121F38">
      <w:start w:val="1"/>
      <w:numFmt w:val="decimal"/>
      <w:lvlText w:val="%2."/>
      <w:lvlJc w:val="left"/>
      <w:pPr>
        <w:ind w:left="1440" w:hanging="360"/>
      </w:pPr>
    </w:lvl>
    <w:lvl w:ilvl="2" w:tplc="23502720">
      <w:start w:val="1"/>
      <w:numFmt w:val="decimal"/>
      <w:lvlText w:val="%3."/>
      <w:lvlJc w:val="left"/>
      <w:pPr>
        <w:ind w:left="1440" w:hanging="360"/>
      </w:pPr>
    </w:lvl>
    <w:lvl w:ilvl="3" w:tplc="562E917E">
      <w:start w:val="1"/>
      <w:numFmt w:val="decimal"/>
      <w:lvlText w:val="%4."/>
      <w:lvlJc w:val="left"/>
      <w:pPr>
        <w:ind w:left="1440" w:hanging="360"/>
      </w:pPr>
    </w:lvl>
    <w:lvl w:ilvl="4" w:tplc="04ACB062">
      <w:start w:val="1"/>
      <w:numFmt w:val="decimal"/>
      <w:lvlText w:val="%5."/>
      <w:lvlJc w:val="left"/>
      <w:pPr>
        <w:ind w:left="1440" w:hanging="360"/>
      </w:pPr>
    </w:lvl>
    <w:lvl w:ilvl="5" w:tplc="282A4534">
      <w:start w:val="1"/>
      <w:numFmt w:val="decimal"/>
      <w:lvlText w:val="%6."/>
      <w:lvlJc w:val="left"/>
      <w:pPr>
        <w:ind w:left="1440" w:hanging="360"/>
      </w:pPr>
    </w:lvl>
    <w:lvl w:ilvl="6" w:tplc="401827E0">
      <w:start w:val="1"/>
      <w:numFmt w:val="decimal"/>
      <w:lvlText w:val="%7."/>
      <w:lvlJc w:val="left"/>
      <w:pPr>
        <w:ind w:left="1440" w:hanging="360"/>
      </w:pPr>
    </w:lvl>
    <w:lvl w:ilvl="7" w:tplc="3B6CEDA4">
      <w:start w:val="1"/>
      <w:numFmt w:val="decimal"/>
      <w:lvlText w:val="%8."/>
      <w:lvlJc w:val="left"/>
      <w:pPr>
        <w:ind w:left="1440" w:hanging="360"/>
      </w:pPr>
    </w:lvl>
    <w:lvl w:ilvl="8" w:tplc="3CD883EA">
      <w:start w:val="1"/>
      <w:numFmt w:val="decimal"/>
      <w:lvlText w:val="%9."/>
      <w:lvlJc w:val="left"/>
      <w:pPr>
        <w:ind w:left="1440" w:hanging="360"/>
      </w:pPr>
    </w:lvl>
  </w:abstractNum>
  <w:abstractNum w:abstractNumId="38" w15:restartNumberingAfterBreak="0">
    <w:nsid w:val="5F723017"/>
    <w:multiLevelType w:val="hybridMultilevel"/>
    <w:tmpl w:val="FFFFFFFF"/>
    <w:lvl w:ilvl="0" w:tplc="9BC0BC3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DF28B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EE2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E3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24E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BC8D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086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02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741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466F3E"/>
    <w:multiLevelType w:val="hybridMultilevel"/>
    <w:tmpl w:val="C0B0B35A"/>
    <w:lvl w:ilvl="0" w:tplc="08D8A6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64CB0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4941A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402EC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F0463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17240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BBAB7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7E672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40AF1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0" w15:restartNumberingAfterBreak="0">
    <w:nsid w:val="695368F1"/>
    <w:multiLevelType w:val="hybridMultilevel"/>
    <w:tmpl w:val="73CE41CC"/>
    <w:lvl w:ilvl="0" w:tplc="C0F8782A">
      <w:start w:val="1"/>
      <w:numFmt w:val="decimal"/>
      <w:lvlText w:val="%1."/>
      <w:lvlJc w:val="left"/>
      <w:pPr>
        <w:ind w:left="1440" w:hanging="360"/>
      </w:pPr>
    </w:lvl>
    <w:lvl w:ilvl="1" w:tplc="6B5C2652">
      <w:start w:val="1"/>
      <w:numFmt w:val="decimal"/>
      <w:lvlText w:val="%2."/>
      <w:lvlJc w:val="left"/>
      <w:pPr>
        <w:ind w:left="1440" w:hanging="360"/>
      </w:pPr>
    </w:lvl>
    <w:lvl w:ilvl="2" w:tplc="96D6FB88">
      <w:start w:val="1"/>
      <w:numFmt w:val="decimal"/>
      <w:lvlText w:val="%3."/>
      <w:lvlJc w:val="left"/>
      <w:pPr>
        <w:ind w:left="1440" w:hanging="360"/>
      </w:pPr>
    </w:lvl>
    <w:lvl w:ilvl="3" w:tplc="3C68AE92">
      <w:start w:val="1"/>
      <w:numFmt w:val="decimal"/>
      <w:lvlText w:val="%4."/>
      <w:lvlJc w:val="left"/>
      <w:pPr>
        <w:ind w:left="1440" w:hanging="360"/>
      </w:pPr>
    </w:lvl>
    <w:lvl w:ilvl="4" w:tplc="C8726A50">
      <w:start w:val="1"/>
      <w:numFmt w:val="decimal"/>
      <w:lvlText w:val="%5."/>
      <w:lvlJc w:val="left"/>
      <w:pPr>
        <w:ind w:left="1440" w:hanging="360"/>
      </w:pPr>
    </w:lvl>
    <w:lvl w:ilvl="5" w:tplc="0FCA2EE0">
      <w:start w:val="1"/>
      <w:numFmt w:val="decimal"/>
      <w:lvlText w:val="%6."/>
      <w:lvlJc w:val="left"/>
      <w:pPr>
        <w:ind w:left="1440" w:hanging="360"/>
      </w:pPr>
    </w:lvl>
    <w:lvl w:ilvl="6" w:tplc="C9B26D9E">
      <w:start w:val="1"/>
      <w:numFmt w:val="decimal"/>
      <w:lvlText w:val="%7."/>
      <w:lvlJc w:val="left"/>
      <w:pPr>
        <w:ind w:left="1440" w:hanging="360"/>
      </w:pPr>
    </w:lvl>
    <w:lvl w:ilvl="7" w:tplc="C2CECC94">
      <w:start w:val="1"/>
      <w:numFmt w:val="decimal"/>
      <w:lvlText w:val="%8."/>
      <w:lvlJc w:val="left"/>
      <w:pPr>
        <w:ind w:left="1440" w:hanging="360"/>
      </w:pPr>
    </w:lvl>
    <w:lvl w:ilvl="8" w:tplc="C28E4524">
      <w:start w:val="1"/>
      <w:numFmt w:val="decimal"/>
      <w:lvlText w:val="%9."/>
      <w:lvlJc w:val="left"/>
      <w:pPr>
        <w:ind w:left="1440" w:hanging="360"/>
      </w:pPr>
    </w:lvl>
  </w:abstractNum>
  <w:abstractNum w:abstractNumId="41" w15:restartNumberingAfterBreak="0">
    <w:nsid w:val="6B09076F"/>
    <w:multiLevelType w:val="hybridMultilevel"/>
    <w:tmpl w:val="BE50B2BA"/>
    <w:lvl w:ilvl="0" w:tplc="02B062B0">
      <w:start w:val="1"/>
      <w:numFmt w:val="decimal"/>
      <w:lvlText w:val="%1."/>
      <w:lvlJc w:val="left"/>
      <w:pPr>
        <w:ind w:left="720" w:hanging="360"/>
      </w:pPr>
    </w:lvl>
    <w:lvl w:ilvl="1" w:tplc="980689D0">
      <w:start w:val="1"/>
      <w:numFmt w:val="decimal"/>
      <w:lvlText w:val="%2."/>
      <w:lvlJc w:val="left"/>
      <w:pPr>
        <w:ind w:left="720" w:hanging="360"/>
      </w:pPr>
    </w:lvl>
    <w:lvl w:ilvl="2" w:tplc="6FFEDCEE">
      <w:start w:val="1"/>
      <w:numFmt w:val="decimal"/>
      <w:lvlText w:val="%3."/>
      <w:lvlJc w:val="left"/>
      <w:pPr>
        <w:ind w:left="720" w:hanging="360"/>
      </w:pPr>
    </w:lvl>
    <w:lvl w:ilvl="3" w:tplc="54D02820">
      <w:start w:val="1"/>
      <w:numFmt w:val="decimal"/>
      <w:lvlText w:val="%4."/>
      <w:lvlJc w:val="left"/>
      <w:pPr>
        <w:ind w:left="720" w:hanging="360"/>
      </w:pPr>
    </w:lvl>
    <w:lvl w:ilvl="4" w:tplc="A74230F6">
      <w:start w:val="1"/>
      <w:numFmt w:val="decimal"/>
      <w:lvlText w:val="%5."/>
      <w:lvlJc w:val="left"/>
      <w:pPr>
        <w:ind w:left="720" w:hanging="360"/>
      </w:pPr>
    </w:lvl>
    <w:lvl w:ilvl="5" w:tplc="D3E82A3E">
      <w:start w:val="1"/>
      <w:numFmt w:val="decimal"/>
      <w:lvlText w:val="%6."/>
      <w:lvlJc w:val="left"/>
      <w:pPr>
        <w:ind w:left="720" w:hanging="360"/>
      </w:pPr>
    </w:lvl>
    <w:lvl w:ilvl="6" w:tplc="EDAEE186">
      <w:start w:val="1"/>
      <w:numFmt w:val="decimal"/>
      <w:lvlText w:val="%7."/>
      <w:lvlJc w:val="left"/>
      <w:pPr>
        <w:ind w:left="720" w:hanging="360"/>
      </w:pPr>
    </w:lvl>
    <w:lvl w:ilvl="7" w:tplc="74681924">
      <w:start w:val="1"/>
      <w:numFmt w:val="decimal"/>
      <w:lvlText w:val="%8."/>
      <w:lvlJc w:val="left"/>
      <w:pPr>
        <w:ind w:left="720" w:hanging="360"/>
      </w:pPr>
    </w:lvl>
    <w:lvl w:ilvl="8" w:tplc="E594EF68">
      <w:start w:val="1"/>
      <w:numFmt w:val="decimal"/>
      <w:lvlText w:val="%9."/>
      <w:lvlJc w:val="left"/>
      <w:pPr>
        <w:ind w:left="720" w:hanging="360"/>
      </w:pPr>
    </w:lvl>
  </w:abstractNum>
  <w:abstractNum w:abstractNumId="42" w15:restartNumberingAfterBreak="0">
    <w:nsid w:val="6CBC45D2"/>
    <w:multiLevelType w:val="multilevel"/>
    <w:tmpl w:val="8F3ED48C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3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43" w15:restartNumberingAfterBreak="0">
    <w:nsid w:val="6E0F0E1D"/>
    <w:multiLevelType w:val="multilevel"/>
    <w:tmpl w:val="1D3C010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3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44" w15:restartNumberingAfterBreak="0">
    <w:nsid w:val="71A34B38"/>
    <w:multiLevelType w:val="hybridMultilevel"/>
    <w:tmpl w:val="3DAA3570"/>
    <w:lvl w:ilvl="0" w:tplc="E2821E22">
      <w:start w:val="1"/>
      <w:numFmt w:val="lowerLetter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F575F6"/>
    <w:multiLevelType w:val="hybridMultilevel"/>
    <w:tmpl w:val="E2927FE4"/>
    <w:lvl w:ilvl="0" w:tplc="AF7CA18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413350"/>
    <w:multiLevelType w:val="hybridMultilevel"/>
    <w:tmpl w:val="8ADCA398"/>
    <w:lvl w:ilvl="0" w:tplc="A328A6E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1FEE5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E436AC8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B9E9C4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19EA8D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6661E6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A202E3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AD0A31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5620D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47" w15:restartNumberingAfterBreak="0">
    <w:nsid w:val="75336558"/>
    <w:multiLevelType w:val="hybridMultilevel"/>
    <w:tmpl w:val="D65AF200"/>
    <w:lvl w:ilvl="0" w:tplc="0414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77475">
    <w:abstractNumId w:val="38"/>
  </w:num>
  <w:num w:numId="2" w16cid:durableId="1890801235">
    <w:abstractNumId w:val="44"/>
  </w:num>
  <w:num w:numId="3" w16cid:durableId="633146662">
    <w:abstractNumId w:val="15"/>
  </w:num>
  <w:num w:numId="4" w16cid:durableId="2077775019">
    <w:abstractNumId w:val="47"/>
  </w:num>
  <w:num w:numId="5" w16cid:durableId="332336867">
    <w:abstractNumId w:val="16"/>
  </w:num>
  <w:num w:numId="6" w16cid:durableId="353844583">
    <w:abstractNumId w:val="36"/>
  </w:num>
  <w:num w:numId="7" w16cid:durableId="52386159">
    <w:abstractNumId w:val="35"/>
  </w:num>
  <w:num w:numId="8" w16cid:durableId="782309075">
    <w:abstractNumId w:val="10"/>
  </w:num>
  <w:num w:numId="9" w16cid:durableId="832454487">
    <w:abstractNumId w:val="11"/>
  </w:num>
  <w:num w:numId="10" w16cid:durableId="106891144">
    <w:abstractNumId w:val="33"/>
  </w:num>
  <w:num w:numId="11" w16cid:durableId="160506083">
    <w:abstractNumId w:val="45"/>
  </w:num>
  <w:num w:numId="12" w16cid:durableId="413628074">
    <w:abstractNumId w:val="13"/>
  </w:num>
  <w:num w:numId="13" w16cid:durableId="363557027">
    <w:abstractNumId w:val="25"/>
  </w:num>
  <w:num w:numId="14" w16cid:durableId="776407562">
    <w:abstractNumId w:val="30"/>
  </w:num>
  <w:num w:numId="15" w16cid:durableId="1804036099">
    <w:abstractNumId w:val="28"/>
  </w:num>
  <w:num w:numId="16" w16cid:durableId="1236554066">
    <w:abstractNumId w:val="29"/>
  </w:num>
  <w:num w:numId="17" w16cid:durableId="105807788">
    <w:abstractNumId w:val="37"/>
  </w:num>
  <w:num w:numId="18" w16cid:durableId="759255722">
    <w:abstractNumId w:val="46"/>
  </w:num>
  <w:num w:numId="19" w16cid:durableId="504588965">
    <w:abstractNumId w:val="39"/>
  </w:num>
  <w:num w:numId="20" w16cid:durableId="1069156013">
    <w:abstractNumId w:val="32"/>
  </w:num>
  <w:num w:numId="21" w16cid:durableId="1954441015">
    <w:abstractNumId w:val="26"/>
  </w:num>
  <w:num w:numId="22" w16cid:durableId="2037848751">
    <w:abstractNumId w:val="21"/>
  </w:num>
  <w:num w:numId="23" w16cid:durableId="1603682336">
    <w:abstractNumId w:val="17"/>
  </w:num>
  <w:num w:numId="24" w16cid:durableId="1479611521">
    <w:abstractNumId w:val="20"/>
  </w:num>
  <w:num w:numId="25" w16cid:durableId="2138253214">
    <w:abstractNumId w:val="27"/>
  </w:num>
  <w:num w:numId="26" w16cid:durableId="2087258582">
    <w:abstractNumId w:val="14"/>
  </w:num>
  <w:num w:numId="27" w16cid:durableId="1448357412">
    <w:abstractNumId w:val="19"/>
  </w:num>
  <w:num w:numId="28" w16cid:durableId="1739404093">
    <w:abstractNumId w:val="31"/>
  </w:num>
  <w:num w:numId="29" w16cid:durableId="1701393545">
    <w:abstractNumId w:val="40"/>
  </w:num>
  <w:num w:numId="30" w16cid:durableId="990982066">
    <w:abstractNumId w:val="12"/>
  </w:num>
  <w:num w:numId="31" w16cid:durableId="326399774">
    <w:abstractNumId w:val="41"/>
  </w:num>
  <w:num w:numId="32" w16cid:durableId="213585777">
    <w:abstractNumId w:val="24"/>
  </w:num>
  <w:num w:numId="33" w16cid:durableId="1411469210">
    <w:abstractNumId w:val="18"/>
  </w:num>
  <w:num w:numId="34" w16cid:durableId="703361008">
    <w:abstractNumId w:val="34"/>
  </w:num>
  <w:num w:numId="35" w16cid:durableId="1557859942">
    <w:abstractNumId w:val="23"/>
  </w:num>
  <w:num w:numId="36" w16cid:durableId="694578319">
    <w:abstractNumId w:val="43"/>
  </w:num>
  <w:num w:numId="37" w16cid:durableId="1244030047">
    <w:abstractNumId w:val="42"/>
  </w:num>
  <w:num w:numId="38" w16cid:durableId="165558803">
    <w:abstractNumId w:val="8"/>
  </w:num>
  <w:num w:numId="39" w16cid:durableId="837766155">
    <w:abstractNumId w:val="3"/>
  </w:num>
  <w:num w:numId="40" w16cid:durableId="1648969467">
    <w:abstractNumId w:val="2"/>
  </w:num>
  <w:num w:numId="41" w16cid:durableId="1298031979">
    <w:abstractNumId w:val="1"/>
  </w:num>
  <w:num w:numId="42" w16cid:durableId="303047876">
    <w:abstractNumId w:val="0"/>
  </w:num>
  <w:num w:numId="43" w16cid:durableId="1958367039">
    <w:abstractNumId w:val="9"/>
  </w:num>
  <w:num w:numId="44" w16cid:durableId="550312534">
    <w:abstractNumId w:val="7"/>
  </w:num>
  <w:num w:numId="45" w16cid:durableId="1673069308">
    <w:abstractNumId w:val="6"/>
  </w:num>
  <w:num w:numId="46" w16cid:durableId="186023042">
    <w:abstractNumId w:val="5"/>
  </w:num>
  <w:num w:numId="47" w16cid:durableId="1458916689">
    <w:abstractNumId w:val="4"/>
  </w:num>
  <w:num w:numId="48" w16cid:durableId="133360788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zM1MbA0NjA3sLBU0lEKTi0uzszPAykwMqsFAImD0B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Apto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5ratx0mw0td6e2wwcpvpsevsx2tdp9xepf&quot;&gt;Anines EndNote Library&lt;record-ids&gt;&lt;item&gt;193&lt;/item&gt;&lt;item&gt;203&lt;/item&gt;&lt;item&gt;204&lt;/item&gt;&lt;item&gt;210&lt;/item&gt;&lt;item&gt;212&lt;/item&gt;&lt;item&gt;218&lt;/item&gt;&lt;item&gt;266&lt;/item&gt;&lt;item&gt;267&lt;/item&gt;&lt;item&gt;270&lt;/item&gt;&lt;item&gt;272&lt;/item&gt;&lt;item&gt;273&lt;/item&gt;&lt;item&gt;274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300&lt;/item&gt;&lt;item&gt;302&lt;/item&gt;&lt;item&gt;303&lt;/item&gt;&lt;item&gt;306&lt;/item&gt;&lt;item&gt;308&lt;/item&gt;&lt;item&gt;309&lt;/item&gt;&lt;item&gt;310&lt;/item&gt;&lt;item&gt;312&lt;/item&gt;&lt;item&gt;313&lt;/item&gt;&lt;item&gt;314&lt;/item&gt;&lt;item&gt;315&lt;/item&gt;&lt;item&gt;316&lt;/item&gt;&lt;item&gt;323&lt;/item&gt;&lt;item&gt;328&lt;/item&gt;&lt;item&gt;329&lt;/item&gt;&lt;item&gt;330&lt;/item&gt;&lt;item&gt;331&lt;/item&gt;&lt;item&gt;332&lt;/item&gt;&lt;item&gt;333&lt;/item&gt;&lt;item&gt;334&lt;/item&gt;&lt;item&gt;335&lt;/item&gt;&lt;item&gt;336&lt;/item&gt;&lt;item&gt;337&lt;/item&gt;&lt;item&gt;338&lt;/item&gt;&lt;item&gt;339&lt;/item&gt;&lt;item&gt;340&lt;/item&gt;&lt;item&gt;341&lt;/item&gt;&lt;item&gt;342&lt;/item&gt;&lt;item&gt;343&lt;/item&gt;&lt;item&gt;344&lt;/item&gt;&lt;item&gt;345&lt;/item&gt;&lt;item&gt;347&lt;/item&gt;&lt;item&gt;348&lt;/item&gt;&lt;item&gt;349&lt;/item&gt;&lt;item&gt;350&lt;/item&gt;&lt;item&gt;389&lt;/item&gt;&lt;item&gt;390&lt;/item&gt;&lt;item&gt;391&lt;/item&gt;&lt;item&gt;401&lt;/item&gt;&lt;item&gt;404&lt;/item&gt;&lt;/record-ids&gt;&lt;/item&gt;&lt;/Libraries&gt;"/>
  </w:docVars>
  <w:rsids>
    <w:rsidRoot w:val="00E9369C"/>
    <w:rsid w:val="0000036D"/>
    <w:rsid w:val="000004DB"/>
    <w:rsid w:val="0000078A"/>
    <w:rsid w:val="000007E9"/>
    <w:rsid w:val="00000CDD"/>
    <w:rsid w:val="00000CEE"/>
    <w:rsid w:val="000016EF"/>
    <w:rsid w:val="00001753"/>
    <w:rsid w:val="00002177"/>
    <w:rsid w:val="00002AEB"/>
    <w:rsid w:val="00002B8D"/>
    <w:rsid w:val="000042EB"/>
    <w:rsid w:val="000044BD"/>
    <w:rsid w:val="0000493F"/>
    <w:rsid w:val="00004C88"/>
    <w:rsid w:val="00004D52"/>
    <w:rsid w:val="00004E6C"/>
    <w:rsid w:val="000051BF"/>
    <w:rsid w:val="00005288"/>
    <w:rsid w:val="00005293"/>
    <w:rsid w:val="000055A2"/>
    <w:rsid w:val="000056DA"/>
    <w:rsid w:val="00005B53"/>
    <w:rsid w:val="00005B68"/>
    <w:rsid w:val="00005D52"/>
    <w:rsid w:val="00005DCE"/>
    <w:rsid w:val="0000615E"/>
    <w:rsid w:val="0000645B"/>
    <w:rsid w:val="00006484"/>
    <w:rsid w:val="000065E3"/>
    <w:rsid w:val="000068EE"/>
    <w:rsid w:val="00007291"/>
    <w:rsid w:val="000073A2"/>
    <w:rsid w:val="00007594"/>
    <w:rsid w:val="00007838"/>
    <w:rsid w:val="0000788A"/>
    <w:rsid w:val="00007ABF"/>
    <w:rsid w:val="000104F6"/>
    <w:rsid w:val="0001061F"/>
    <w:rsid w:val="00010726"/>
    <w:rsid w:val="00010CF7"/>
    <w:rsid w:val="00011270"/>
    <w:rsid w:val="0001169E"/>
    <w:rsid w:val="00011824"/>
    <w:rsid w:val="00011D8D"/>
    <w:rsid w:val="00012A4B"/>
    <w:rsid w:val="00012F54"/>
    <w:rsid w:val="0001333A"/>
    <w:rsid w:val="0001358B"/>
    <w:rsid w:val="00013662"/>
    <w:rsid w:val="0001388F"/>
    <w:rsid w:val="00013AC4"/>
    <w:rsid w:val="00013D18"/>
    <w:rsid w:val="00014077"/>
    <w:rsid w:val="00014197"/>
    <w:rsid w:val="0001439E"/>
    <w:rsid w:val="000144EF"/>
    <w:rsid w:val="0001494A"/>
    <w:rsid w:val="00014A04"/>
    <w:rsid w:val="00014D82"/>
    <w:rsid w:val="0001543E"/>
    <w:rsid w:val="0001546C"/>
    <w:rsid w:val="00015815"/>
    <w:rsid w:val="000158BC"/>
    <w:rsid w:val="00016154"/>
    <w:rsid w:val="00016486"/>
    <w:rsid w:val="000168CC"/>
    <w:rsid w:val="00016EDA"/>
    <w:rsid w:val="00016F19"/>
    <w:rsid w:val="00017C81"/>
    <w:rsid w:val="00017FEB"/>
    <w:rsid w:val="0002062D"/>
    <w:rsid w:val="00020922"/>
    <w:rsid w:val="00020A06"/>
    <w:rsid w:val="00021001"/>
    <w:rsid w:val="00021387"/>
    <w:rsid w:val="000213A4"/>
    <w:rsid w:val="0002188D"/>
    <w:rsid w:val="00021BC2"/>
    <w:rsid w:val="000222DD"/>
    <w:rsid w:val="000228F5"/>
    <w:rsid w:val="00022DB0"/>
    <w:rsid w:val="00023551"/>
    <w:rsid w:val="000236CE"/>
    <w:rsid w:val="000239C9"/>
    <w:rsid w:val="00023B70"/>
    <w:rsid w:val="00023F54"/>
    <w:rsid w:val="00024DE6"/>
    <w:rsid w:val="00024E47"/>
    <w:rsid w:val="00024F1D"/>
    <w:rsid w:val="00024F3B"/>
    <w:rsid w:val="000253EA"/>
    <w:rsid w:val="0002554D"/>
    <w:rsid w:val="00025E75"/>
    <w:rsid w:val="0002606D"/>
    <w:rsid w:val="0002606F"/>
    <w:rsid w:val="0002640D"/>
    <w:rsid w:val="00026A15"/>
    <w:rsid w:val="00027162"/>
    <w:rsid w:val="000271BB"/>
    <w:rsid w:val="00027292"/>
    <w:rsid w:val="000275C2"/>
    <w:rsid w:val="00027A41"/>
    <w:rsid w:val="00027BA0"/>
    <w:rsid w:val="00027BAF"/>
    <w:rsid w:val="00027BB5"/>
    <w:rsid w:val="0003013F"/>
    <w:rsid w:val="000305F5"/>
    <w:rsid w:val="00030CDA"/>
    <w:rsid w:val="00031048"/>
    <w:rsid w:val="0003116B"/>
    <w:rsid w:val="00031744"/>
    <w:rsid w:val="000322EB"/>
    <w:rsid w:val="000328CD"/>
    <w:rsid w:val="0003293A"/>
    <w:rsid w:val="00032945"/>
    <w:rsid w:val="00032ADC"/>
    <w:rsid w:val="00032B68"/>
    <w:rsid w:val="00032E58"/>
    <w:rsid w:val="00032E82"/>
    <w:rsid w:val="00033B42"/>
    <w:rsid w:val="00033D96"/>
    <w:rsid w:val="0003419F"/>
    <w:rsid w:val="000344EB"/>
    <w:rsid w:val="00034729"/>
    <w:rsid w:val="0003543F"/>
    <w:rsid w:val="00035446"/>
    <w:rsid w:val="000355B0"/>
    <w:rsid w:val="00035F3F"/>
    <w:rsid w:val="00036736"/>
    <w:rsid w:val="00036ECE"/>
    <w:rsid w:val="000370F2"/>
    <w:rsid w:val="00037591"/>
    <w:rsid w:val="00037596"/>
    <w:rsid w:val="00037A0D"/>
    <w:rsid w:val="00037F29"/>
    <w:rsid w:val="00037F34"/>
    <w:rsid w:val="00037F52"/>
    <w:rsid w:val="00040216"/>
    <w:rsid w:val="0004061F"/>
    <w:rsid w:val="00040FE1"/>
    <w:rsid w:val="00041714"/>
    <w:rsid w:val="00041D8B"/>
    <w:rsid w:val="00041F9E"/>
    <w:rsid w:val="00042782"/>
    <w:rsid w:val="0004289E"/>
    <w:rsid w:val="00042B7F"/>
    <w:rsid w:val="00043470"/>
    <w:rsid w:val="0004350E"/>
    <w:rsid w:val="0004365B"/>
    <w:rsid w:val="000437DB"/>
    <w:rsid w:val="00044D86"/>
    <w:rsid w:val="00045278"/>
    <w:rsid w:val="000453EC"/>
    <w:rsid w:val="000459AB"/>
    <w:rsid w:val="00045A15"/>
    <w:rsid w:val="00045AD4"/>
    <w:rsid w:val="00045BA7"/>
    <w:rsid w:val="00045CA0"/>
    <w:rsid w:val="00045F94"/>
    <w:rsid w:val="00046644"/>
    <w:rsid w:val="0004718B"/>
    <w:rsid w:val="000473CD"/>
    <w:rsid w:val="00047BAB"/>
    <w:rsid w:val="00047D10"/>
    <w:rsid w:val="00050016"/>
    <w:rsid w:val="0005071B"/>
    <w:rsid w:val="00051263"/>
    <w:rsid w:val="00051412"/>
    <w:rsid w:val="00051AEB"/>
    <w:rsid w:val="00051E11"/>
    <w:rsid w:val="00051FC9"/>
    <w:rsid w:val="00052E3C"/>
    <w:rsid w:val="00052E4D"/>
    <w:rsid w:val="00053610"/>
    <w:rsid w:val="0005361E"/>
    <w:rsid w:val="00053626"/>
    <w:rsid w:val="00053A1A"/>
    <w:rsid w:val="00053BAF"/>
    <w:rsid w:val="00053C48"/>
    <w:rsid w:val="00053C94"/>
    <w:rsid w:val="00053C9D"/>
    <w:rsid w:val="0005426E"/>
    <w:rsid w:val="0005431C"/>
    <w:rsid w:val="00054609"/>
    <w:rsid w:val="00054651"/>
    <w:rsid w:val="0005480A"/>
    <w:rsid w:val="00054BF5"/>
    <w:rsid w:val="00054D36"/>
    <w:rsid w:val="0005541A"/>
    <w:rsid w:val="00055B89"/>
    <w:rsid w:val="0005648D"/>
    <w:rsid w:val="00057702"/>
    <w:rsid w:val="00057F9C"/>
    <w:rsid w:val="000604A4"/>
    <w:rsid w:val="00060DBC"/>
    <w:rsid w:val="00060DC8"/>
    <w:rsid w:val="00061227"/>
    <w:rsid w:val="00061547"/>
    <w:rsid w:val="000619BB"/>
    <w:rsid w:val="00061A41"/>
    <w:rsid w:val="00061A60"/>
    <w:rsid w:val="00061CF5"/>
    <w:rsid w:val="00061D1B"/>
    <w:rsid w:val="00062276"/>
    <w:rsid w:val="000622C2"/>
    <w:rsid w:val="000622EF"/>
    <w:rsid w:val="00062301"/>
    <w:rsid w:val="00062CC9"/>
    <w:rsid w:val="00062E18"/>
    <w:rsid w:val="00063028"/>
    <w:rsid w:val="000631AD"/>
    <w:rsid w:val="000631C6"/>
    <w:rsid w:val="000632CB"/>
    <w:rsid w:val="000632D6"/>
    <w:rsid w:val="000634D7"/>
    <w:rsid w:val="000636A0"/>
    <w:rsid w:val="000636BC"/>
    <w:rsid w:val="00063C20"/>
    <w:rsid w:val="00063D1E"/>
    <w:rsid w:val="00064027"/>
    <w:rsid w:val="00064504"/>
    <w:rsid w:val="00064663"/>
    <w:rsid w:val="00064791"/>
    <w:rsid w:val="00064AEA"/>
    <w:rsid w:val="00065212"/>
    <w:rsid w:val="00065A3C"/>
    <w:rsid w:val="0006637A"/>
    <w:rsid w:val="000663E0"/>
    <w:rsid w:val="000665A3"/>
    <w:rsid w:val="0006663B"/>
    <w:rsid w:val="00066A6E"/>
    <w:rsid w:val="00066D31"/>
    <w:rsid w:val="000675C5"/>
    <w:rsid w:val="00067911"/>
    <w:rsid w:val="00067B2D"/>
    <w:rsid w:val="00067C13"/>
    <w:rsid w:val="0007003D"/>
    <w:rsid w:val="00070403"/>
    <w:rsid w:val="00070CAD"/>
    <w:rsid w:val="00071D34"/>
    <w:rsid w:val="00071FD3"/>
    <w:rsid w:val="0007226B"/>
    <w:rsid w:val="000727CE"/>
    <w:rsid w:val="00072AAF"/>
    <w:rsid w:val="00072E19"/>
    <w:rsid w:val="0007318C"/>
    <w:rsid w:val="00073292"/>
    <w:rsid w:val="0007331C"/>
    <w:rsid w:val="0007360A"/>
    <w:rsid w:val="00073772"/>
    <w:rsid w:val="000738CB"/>
    <w:rsid w:val="00073944"/>
    <w:rsid w:val="0007459C"/>
    <w:rsid w:val="00074D84"/>
    <w:rsid w:val="000755EC"/>
    <w:rsid w:val="00075682"/>
    <w:rsid w:val="000759F4"/>
    <w:rsid w:val="00075A09"/>
    <w:rsid w:val="00075E4A"/>
    <w:rsid w:val="000760F2"/>
    <w:rsid w:val="0007620C"/>
    <w:rsid w:val="000764CF"/>
    <w:rsid w:val="000766EA"/>
    <w:rsid w:val="0007682F"/>
    <w:rsid w:val="000768E7"/>
    <w:rsid w:val="00076B2E"/>
    <w:rsid w:val="00076E6C"/>
    <w:rsid w:val="0007703D"/>
    <w:rsid w:val="000775AE"/>
    <w:rsid w:val="000779BC"/>
    <w:rsid w:val="00077AD5"/>
    <w:rsid w:val="00077E03"/>
    <w:rsid w:val="0008049B"/>
    <w:rsid w:val="000805F6"/>
    <w:rsid w:val="0008062C"/>
    <w:rsid w:val="0008065A"/>
    <w:rsid w:val="00080C68"/>
    <w:rsid w:val="00081161"/>
    <w:rsid w:val="00081E4A"/>
    <w:rsid w:val="00082249"/>
    <w:rsid w:val="000826DF"/>
    <w:rsid w:val="00083759"/>
    <w:rsid w:val="000837FE"/>
    <w:rsid w:val="00083833"/>
    <w:rsid w:val="00084374"/>
    <w:rsid w:val="000847F6"/>
    <w:rsid w:val="0008480B"/>
    <w:rsid w:val="00084A49"/>
    <w:rsid w:val="00084B00"/>
    <w:rsid w:val="00084B32"/>
    <w:rsid w:val="00084E4C"/>
    <w:rsid w:val="00085056"/>
    <w:rsid w:val="00085194"/>
    <w:rsid w:val="000853A0"/>
    <w:rsid w:val="00085477"/>
    <w:rsid w:val="00085525"/>
    <w:rsid w:val="00085DBE"/>
    <w:rsid w:val="00085EBA"/>
    <w:rsid w:val="00085F35"/>
    <w:rsid w:val="0008602F"/>
    <w:rsid w:val="0008620B"/>
    <w:rsid w:val="0008625B"/>
    <w:rsid w:val="000862C5"/>
    <w:rsid w:val="00086315"/>
    <w:rsid w:val="0008652D"/>
    <w:rsid w:val="000866FE"/>
    <w:rsid w:val="000868DF"/>
    <w:rsid w:val="00086C27"/>
    <w:rsid w:val="00086CD0"/>
    <w:rsid w:val="00087061"/>
    <w:rsid w:val="00087123"/>
    <w:rsid w:val="00087326"/>
    <w:rsid w:val="00087746"/>
    <w:rsid w:val="00087B30"/>
    <w:rsid w:val="00087D04"/>
    <w:rsid w:val="00087D51"/>
    <w:rsid w:val="000900C2"/>
    <w:rsid w:val="0009096B"/>
    <w:rsid w:val="00090B59"/>
    <w:rsid w:val="000913EA"/>
    <w:rsid w:val="000919AE"/>
    <w:rsid w:val="00091A8E"/>
    <w:rsid w:val="00092AF8"/>
    <w:rsid w:val="00092C2E"/>
    <w:rsid w:val="00093038"/>
    <w:rsid w:val="00093508"/>
    <w:rsid w:val="00093729"/>
    <w:rsid w:val="00093B26"/>
    <w:rsid w:val="00093C82"/>
    <w:rsid w:val="00094076"/>
    <w:rsid w:val="00094605"/>
    <w:rsid w:val="0009464B"/>
    <w:rsid w:val="0009464F"/>
    <w:rsid w:val="00094686"/>
    <w:rsid w:val="000949B3"/>
    <w:rsid w:val="00094A74"/>
    <w:rsid w:val="00095499"/>
    <w:rsid w:val="00095C67"/>
    <w:rsid w:val="00095F1F"/>
    <w:rsid w:val="000962FF"/>
    <w:rsid w:val="00096564"/>
    <w:rsid w:val="0009694A"/>
    <w:rsid w:val="000969A9"/>
    <w:rsid w:val="0009714B"/>
    <w:rsid w:val="000971C3"/>
    <w:rsid w:val="000973D0"/>
    <w:rsid w:val="00097878"/>
    <w:rsid w:val="00097F49"/>
    <w:rsid w:val="00097FAF"/>
    <w:rsid w:val="000A0055"/>
    <w:rsid w:val="000A0385"/>
    <w:rsid w:val="000A0864"/>
    <w:rsid w:val="000A0C7D"/>
    <w:rsid w:val="000A0EE0"/>
    <w:rsid w:val="000A0F60"/>
    <w:rsid w:val="000A154B"/>
    <w:rsid w:val="000A16FF"/>
    <w:rsid w:val="000A1C01"/>
    <w:rsid w:val="000A2261"/>
    <w:rsid w:val="000A2552"/>
    <w:rsid w:val="000A2E7A"/>
    <w:rsid w:val="000A33D9"/>
    <w:rsid w:val="000A34C6"/>
    <w:rsid w:val="000A3637"/>
    <w:rsid w:val="000A37D7"/>
    <w:rsid w:val="000A39F0"/>
    <w:rsid w:val="000A3BEE"/>
    <w:rsid w:val="000A3D82"/>
    <w:rsid w:val="000A3E09"/>
    <w:rsid w:val="000A3E76"/>
    <w:rsid w:val="000A3F62"/>
    <w:rsid w:val="000A4011"/>
    <w:rsid w:val="000A40D4"/>
    <w:rsid w:val="000A4522"/>
    <w:rsid w:val="000A48F9"/>
    <w:rsid w:val="000A4D7A"/>
    <w:rsid w:val="000A5115"/>
    <w:rsid w:val="000A526F"/>
    <w:rsid w:val="000A562A"/>
    <w:rsid w:val="000A56CD"/>
    <w:rsid w:val="000A58B7"/>
    <w:rsid w:val="000A5AF3"/>
    <w:rsid w:val="000A5B76"/>
    <w:rsid w:val="000A5CD0"/>
    <w:rsid w:val="000A5FC9"/>
    <w:rsid w:val="000A70DC"/>
    <w:rsid w:val="000A7117"/>
    <w:rsid w:val="000A7235"/>
    <w:rsid w:val="000A7256"/>
    <w:rsid w:val="000A7277"/>
    <w:rsid w:val="000A7A7A"/>
    <w:rsid w:val="000A7B4D"/>
    <w:rsid w:val="000A7F16"/>
    <w:rsid w:val="000A7F87"/>
    <w:rsid w:val="000B0017"/>
    <w:rsid w:val="000B0148"/>
    <w:rsid w:val="000B077B"/>
    <w:rsid w:val="000B0A3A"/>
    <w:rsid w:val="000B0E66"/>
    <w:rsid w:val="000B1BDA"/>
    <w:rsid w:val="000B1C9D"/>
    <w:rsid w:val="000B1CDA"/>
    <w:rsid w:val="000B1D43"/>
    <w:rsid w:val="000B1D5C"/>
    <w:rsid w:val="000B1DDE"/>
    <w:rsid w:val="000B1E55"/>
    <w:rsid w:val="000B1E8C"/>
    <w:rsid w:val="000B285A"/>
    <w:rsid w:val="000B2F9F"/>
    <w:rsid w:val="000B3948"/>
    <w:rsid w:val="000B4730"/>
    <w:rsid w:val="000B4834"/>
    <w:rsid w:val="000B5CC1"/>
    <w:rsid w:val="000B5D24"/>
    <w:rsid w:val="000B5DA6"/>
    <w:rsid w:val="000B60B5"/>
    <w:rsid w:val="000B61C9"/>
    <w:rsid w:val="000B62F5"/>
    <w:rsid w:val="000B6534"/>
    <w:rsid w:val="000B667F"/>
    <w:rsid w:val="000B67A6"/>
    <w:rsid w:val="000B6A31"/>
    <w:rsid w:val="000B6CC3"/>
    <w:rsid w:val="000B72F1"/>
    <w:rsid w:val="000B755A"/>
    <w:rsid w:val="000B7C9C"/>
    <w:rsid w:val="000C0028"/>
    <w:rsid w:val="000C00EA"/>
    <w:rsid w:val="000C09DC"/>
    <w:rsid w:val="000C0A83"/>
    <w:rsid w:val="000C0BF9"/>
    <w:rsid w:val="000C0D13"/>
    <w:rsid w:val="000C1223"/>
    <w:rsid w:val="000C1797"/>
    <w:rsid w:val="000C1CB5"/>
    <w:rsid w:val="000C1D35"/>
    <w:rsid w:val="000C20B0"/>
    <w:rsid w:val="000C264C"/>
    <w:rsid w:val="000C26F6"/>
    <w:rsid w:val="000C2CBC"/>
    <w:rsid w:val="000C2EAA"/>
    <w:rsid w:val="000C2ECB"/>
    <w:rsid w:val="000C32C0"/>
    <w:rsid w:val="000C39E1"/>
    <w:rsid w:val="000C420A"/>
    <w:rsid w:val="000C4360"/>
    <w:rsid w:val="000C4392"/>
    <w:rsid w:val="000C4923"/>
    <w:rsid w:val="000C496B"/>
    <w:rsid w:val="000C5451"/>
    <w:rsid w:val="000C585A"/>
    <w:rsid w:val="000C585E"/>
    <w:rsid w:val="000C591D"/>
    <w:rsid w:val="000C5FA6"/>
    <w:rsid w:val="000C630C"/>
    <w:rsid w:val="000C6322"/>
    <w:rsid w:val="000C690E"/>
    <w:rsid w:val="000C6CBE"/>
    <w:rsid w:val="000C6CC6"/>
    <w:rsid w:val="000C7036"/>
    <w:rsid w:val="000C7236"/>
    <w:rsid w:val="000C7609"/>
    <w:rsid w:val="000C7C8B"/>
    <w:rsid w:val="000D0025"/>
    <w:rsid w:val="000D03B7"/>
    <w:rsid w:val="000D0B01"/>
    <w:rsid w:val="000D100D"/>
    <w:rsid w:val="000D1191"/>
    <w:rsid w:val="000D15C7"/>
    <w:rsid w:val="000D1EBB"/>
    <w:rsid w:val="000D2098"/>
    <w:rsid w:val="000D2412"/>
    <w:rsid w:val="000D26F1"/>
    <w:rsid w:val="000D2CE7"/>
    <w:rsid w:val="000D303E"/>
    <w:rsid w:val="000D30B8"/>
    <w:rsid w:val="000D31C0"/>
    <w:rsid w:val="000D35F2"/>
    <w:rsid w:val="000D39D6"/>
    <w:rsid w:val="000D3D0B"/>
    <w:rsid w:val="000D3E79"/>
    <w:rsid w:val="000D3ECD"/>
    <w:rsid w:val="000D43AF"/>
    <w:rsid w:val="000D49CF"/>
    <w:rsid w:val="000D49D6"/>
    <w:rsid w:val="000D49E5"/>
    <w:rsid w:val="000D4C3B"/>
    <w:rsid w:val="000D4C53"/>
    <w:rsid w:val="000D579D"/>
    <w:rsid w:val="000D5C34"/>
    <w:rsid w:val="000D5D79"/>
    <w:rsid w:val="000D65D5"/>
    <w:rsid w:val="000D6D21"/>
    <w:rsid w:val="000D7614"/>
    <w:rsid w:val="000D7642"/>
    <w:rsid w:val="000E00EA"/>
    <w:rsid w:val="000E0213"/>
    <w:rsid w:val="000E0552"/>
    <w:rsid w:val="000E0B34"/>
    <w:rsid w:val="000E11EB"/>
    <w:rsid w:val="000E138E"/>
    <w:rsid w:val="000E14AD"/>
    <w:rsid w:val="000E1508"/>
    <w:rsid w:val="000E172D"/>
    <w:rsid w:val="000E196E"/>
    <w:rsid w:val="000E1AD1"/>
    <w:rsid w:val="000E20B0"/>
    <w:rsid w:val="000E2842"/>
    <w:rsid w:val="000E2AA7"/>
    <w:rsid w:val="000E332C"/>
    <w:rsid w:val="000E3CAD"/>
    <w:rsid w:val="000E4836"/>
    <w:rsid w:val="000E4864"/>
    <w:rsid w:val="000E4916"/>
    <w:rsid w:val="000E4C17"/>
    <w:rsid w:val="000E4EC8"/>
    <w:rsid w:val="000E5008"/>
    <w:rsid w:val="000E5106"/>
    <w:rsid w:val="000E5125"/>
    <w:rsid w:val="000E58D7"/>
    <w:rsid w:val="000E593B"/>
    <w:rsid w:val="000E6B5A"/>
    <w:rsid w:val="000E715C"/>
    <w:rsid w:val="000E752D"/>
    <w:rsid w:val="000E7583"/>
    <w:rsid w:val="000E758E"/>
    <w:rsid w:val="000E76B9"/>
    <w:rsid w:val="000E7711"/>
    <w:rsid w:val="000E7E4A"/>
    <w:rsid w:val="000F00F3"/>
    <w:rsid w:val="000F0C4B"/>
    <w:rsid w:val="000F0FFC"/>
    <w:rsid w:val="000F1122"/>
    <w:rsid w:val="000F135E"/>
    <w:rsid w:val="000F17A5"/>
    <w:rsid w:val="000F1F37"/>
    <w:rsid w:val="000F223C"/>
    <w:rsid w:val="000F284D"/>
    <w:rsid w:val="000F2FC9"/>
    <w:rsid w:val="000F3765"/>
    <w:rsid w:val="000F39BD"/>
    <w:rsid w:val="000F3A4E"/>
    <w:rsid w:val="000F3E61"/>
    <w:rsid w:val="000F4D6D"/>
    <w:rsid w:val="000F4F5F"/>
    <w:rsid w:val="000F5124"/>
    <w:rsid w:val="000F51E1"/>
    <w:rsid w:val="000F5909"/>
    <w:rsid w:val="000F599D"/>
    <w:rsid w:val="000F5AB4"/>
    <w:rsid w:val="000F6196"/>
    <w:rsid w:val="000F64F2"/>
    <w:rsid w:val="000F6753"/>
    <w:rsid w:val="000F67D3"/>
    <w:rsid w:val="000F6F2C"/>
    <w:rsid w:val="000F709C"/>
    <w:rsid w:val="000F71F0"/>
    <w:rsid w:val="000F7345"/>
    <w:rsid w:val="000F73ED"/>
    <w:rsid w:val="000F7536"/>
    <w:rsid w:val="000F7974"/>
    <w:rsid w:val="000F7DBF"/>
    <w:rsid w:val="000F7FA9"/>
    <w:rsid w:val="00100513"/>
    <w:rsid w:val="0010067F"/>
    <w:rsid w:val="0010089C"/>
    <w:rsid w:val="00100DC7"/>
    <w:rsid w:val="00100EF6"/>
    <w:rsid w:val="00100FE4"/>
    <w:rsid w:val="001014D4"/>
    <w:rsid w:val="00101CBB"/>
    <w:rsid w:val="0010237C"/>
    <w:rsid w:val="00102859"/>
    <w:rsid w:val="001028A0"/>
    <w:rsid w:val="00102C1F"/>
    <w:rsid w:val="00103072"/>
    <w:rsid w:val="001031AF"/>
    <w:rsid w:val="0010346D"/>
    <w:rsid w:val="001034E1"/>
    <w:rsid w:val="0010396E"/>
    <w:rsid w:val="00103978"/>
    <w:rsid w:val="00103C5C"/>
    <w:rsid w:val="00103C9A"/>
    <w:rsid w:val="0010411B"/>
    <w:rsid w:val="0010437F"/>
    <w:rsid w:val="001044BE"/>
    <w:rsid w:val="00104790"/>
    <w:rsid w:val="00104B52"/>
    <w:rsid w:val="00104B90"/>
    <w:rsid w:val="00104C8A"/>
    <w:rsid w:val="00104DD8"/>
    <w:rsid w:val="001050F2"/>
    <w:rsid w:val="0010527F"/>
    <w:rsid w:val="001055B3"/>
    <w:rsid w:val="0010567A"/>
    <w:rsid w:val="0010665F"/>
    <w:rsid w:val="00106D57"/>
    <w:rsid w:val="00107019"/>
    <w:rsid w:val="001074A2"/>
    <w:rsid w:val="001075AA"/>
    <w:rsid w:val="001076C4"/>
    <w:rsid w:val="00107723"/>
    <w:rsid w:val="001078A6"/>
    <w:rsid w:val="00107943"/>
    <w:rsid w:val="00107CBC"/>
    <w:rsid w:val="00107DCE"/>
    <w:rsid w:val="001101FA"/>
    <w:rsid w:val="001102E2"/>
    <w:rsid w:val="001107CC"/>
    <w:rsid w:val="0011084E"/>
    <w:rsid w:val="00110AAA"/>
    <w:rsid w:val="00110BEA"/>
    <w:rsid w:val="00110EC7"/>
    <w:rsid w:val="00110EF5"/>
    <w:rsid w:val="00111076"/>
    <w:rsid w:val="0011156B"/>
    <w:rsid w:val="00111A82"/>
    <w:rsid w:val="00111DBC"/>
    <w:rsid w:val="00111F18"/>
    <w:rsid w:val="001125E4"/>
    <w:rsid w:val="00112AED"/>
    <w:rsid w:val="00112C50"/>
    <w:rsid w:val="0011371B"/>
    <w:rsid w:val="0011379B"/>
    <w:rsid w:val="001137C8"/>
    <w:rsid w:val="001138FE"/>
    <w:rsid w:val="00113A01"/>
    <w:rsid w:val="00113BC1"/>
    <w:rsid w:val="00113D33"/>
    <w:rsid w:val="00113F0D"/>
    <w:rsid w:val="00113FC5"/>
    <w:rsid w:val="00114184"/>
    <w:rsid w:val="001141C8"/>
    <w:rsid w:val="00114461"/>
    <w:rsid w:val="001144AD"/>
    <w:rsid w:val="0011460B"/>
    <w:rsid w:val="001148F0"/>
    <w:rsid w:val="00114C24"/>
    <w:rsid w:val="00114D02"/>
    <w:rsid w:val="00115989"/>
    <w:rsid w:val="001159D3"/>
    <w:rsid w:val="00115D59"/>
    <w:rsid w:val="00115E39"/>
    <w:rsid w:val="0011653F"/>
    <w:rsid w:val="00116555"/>
    <w:rsid w:val="00116B4D"/>
    <w:rsid w:val="00116B99"/>
    <w:rsid w:val="00116C30"/>
    <w:rsid w:val="00117569"/>
    <w:rsid w:val="001175BF"/>
    <w:rsid w:val="00117928"/>
    <w:rsid w:val="001179CB"/>
    <w:rsid w:val="00117E4E"/>
    <w:rsid w:val="001200BE"/>
    <w:rsid w:val="001200DD"/>
    <w:rsid w:val="001200F3"/>
    <w:rsid w:val="0012051C"/>
    <w:rsid w:val="00120664"/>
    <w:rsid w:val="00121079"/>
    <w:rsid w:val="0012110E"/>
    <w:rsid w:val="00121218"/>
    <w:rsid w:val="00122060"/>
    <w:rsid w:val="0012230A"/>
    <w:rsid w:val="00122791"/>
    <w:rsid w:val="00122832"/>
    <w:rsid w:val="00123255"/>
    <w:rsid w:val="0012398E"/>
    <w:rsid w:val="0012478D"/>
    <w:rsid w:val="00124D65"/>
    <w:rsid w:val="00124F6B"/>
    <w:rsid w:val="00124F91"/>
    <w:rsid w:val="00125071"/>
    <w:rsid w:val="00125130"/>
    <w:rsid w:val="00125F5D"/>
    <w:rsid w:val="00125FE2"/>
    <w:rsid w:val="00126351"/>
    <w:rsid w:val="00126398"/>
    <w:rsid w:val="00126635"/>
    <w:rsid w:val="00126808"/>
    <w:rsid w:val="00126A94"/>
    <w:rsid w:val="00126CED"/>
    <w:rsid w:val="00127319"/>
    <w:rsid w:val="0012779D"/>
    <w:rsid w:val="0012780A"/>
    <w:rsid w:val="00127CA4"/>
    <w:rsid w:val="0013076E"/>
    <w:rsid w:val="00130B00"/>
    <w:rsid w:val="00130C99"/>
    <w:rsid w:val="00130E1D"/>
    <w:rsid w:val="00130E5A"/>
    <w:rsid w:val="00130E5C"/>
    <w:rsid w:val="001310ED"/>
    <w:rsid w:val="00131464"/>
    <w:rsid w:val="0013152A"/>
    <w:rsid w:val="00131D68"/>
    <w:rsid w:val="00131FBD"/>
    <w:rsid w:val="00132027"/>
    <w:rsid w:val="00132667"/>
    <w:rsid w:val="001327FD"/>
    <w:rsid w:val="0013288D"/>
    <w:rsid w:val="00132B22"/>
    <w:rsid w:val="00132B6C"/>
    <w:rsid w:val="00132C6A"/>
    <w:rsid w:val="00132EA1"/>
    <w:rsid w:val="00132EBA"/>
    <w:rsid w:val="0013309C"/>
    <w:rsid w:val="001331AA"/>
    <w:rsid w:val="001332F9"/>
    <w:rsid w:val="0013349C"/>
    <w:rsid w:val="001334F8"/>
    <w:rsid w:val="001335A9"/>
    <w:rsid w:val="00133A5A"/>
    <w:rsid w:val="00133B65"/>
    <w:rsid w:val="00133D4F"/>
    <w:rsid w:val="001340DC"/>
    <w:rsid w:val="00134115"/>
    <w:rsid w:val="00134457"/>
    <w:rsid w:val="001344E8"/>
    <w:rsid w:val="00134648"/>
    <w:rsid w:val="00134D6B"/>
    <w:rsid w:val="00134F84"/>
    <w:rsid w:val="00135815"/>
    <w:rsid w:val="00136267"/>
    <w:rsid w:val="0013674E"/>
    <w:rsid w:val="00136B60"/>
    <w:rsid w:val="001371AC"/>
    <w:rsid w:val="0013745A"/>
    <w:rsid w:val="0013789D"/>
    <w:rsid w:val="00137E4E"/>
    <w:rsid w:val="00140286"/>
    <w:rsid w:val="001403A8"/>
    <w:rsid w:val="0014080F"/>
    <w:rsid w:val="00140EB2"/>
    <w:rsid w:val="001412DF"/>
    <w:rsid w:val="00141673"/>
    <w:rsid w:val="00141D03"/>
    <w:rsid w:val="00141D6C"/>
    <w:rsid w:val="00141DB0"/>
    <w:rsid w:val="00142949"/>
    <w:rsid w:val="001429AD"/>
    <w:rsid w:val="00142A89"/>
    <w:rsid w:val="00142E31"/>
    <w:rsid w:val="00142F2A"/>
    <w:rsid w:val="00142F3A"/>
    <w:rsid w:val="001431EF"/>
    <w:rsid w:val="00143332"/>
    <w:rsid w:val="00143A2E"/>
    <w:rsid w:val="00143C33"/>
    <w:rsid w:val="001440B2"/>
    <w:rsid w:val="00144550"/>
    <w:rsid w:val="001445DC"/>
    <w:rsid w:val="00145035"/>
    <w:rsid w:val="00145082"/>
    <w:rsid w:val="00145672"/>
    <w:rsid w:val="00145764"/>
    <w:rsid w:val="00145C1E"/>
    <w:rsid w:val="00145D1D"/>
    <w:rsid w:val="00145E6B"/>
    <w:rsid w:val="00145F60"/>
    <w:rsid w:val="001460DE"/>
    <w:rsid w:val="0014635D"/>
    <w:rsid w:val="001463C7"/>
    <w:rsid w:val="00146746"/>
    <w:rsid w:val="00146786"/>
    <w:rsid w:val="00146809"/>
    <w:rsid w:val="00146A54"/>
    <w:rsid w:val="00146EA6"/>
    <w:rsid w:val="001470CD"/>
    <w:rsid w:val="0014743C"/>
    <w:rsid w:val="00147B24"/>
    <w:rsid w:val="001502BA"/>
    <w:rsid w:val="001502DB"/>
    <w:rsid w:val="0015035E"/>
    <w:rsid w:val="00150482"/>
    <w:rsid w:val="001505F8"/>
    <w:rsid w:val="00150655"/>
    <w:rsid w:val="00151051"/>
    <w:rsid w:val="00151783"/>
    <w:rsid w:val="00151959"/>
    <w:rsid w:val="00151F7C"/>
    <w:rsid w:val="00152B29"/>
    <w:rsid w:val="00152D09"/>
    <w:rsid w:val="00152DCB"/>
    <w:rsid w:val="00153032"/>
    <w:rsid w:val="00153E4F"/>
    <w:rsid w:val="00153F5A"/>
    <w:rsid w:val="0015400B"/>
    <w:rsid w:val="00154155"/>
    <w:rsid w:val="00154E88"/>
    <w:rsid w:val="00154F8B"/>
    <w:rsid w:val="00155587"/>
    <w:rsid w:val="00155832"/>
    <w:rsid w:val="00155926"/>
    <w:rsid w:val="00155E61"/>
    <w:rsid w:val="0015642A"/>
    <w:rsid w:val="001566CF"/>
    <w:rsid w:val="0015677E"/>
    <w:rsid w:val="00156D75"/>
    <w:rsid w:val="00156E4D"/>
    <w:rsid w:val="00157398"/>
    <w:rsid w:val="001577FC"/>
    <w:rsid w:val="001605DA"/>
    <w:rsid w:val="00160C4F"/>
    <w:rsid w:val="00160EBC"/>
    <w:rsid w:val="00161024"/>
    <w:rsid w:val="0016128B"/>
    <w:rsid w:val="001615DE"/>
    <w:rsid w:val="00161A0B"/>
    <w:rsid w:val="00161A3E"/>
    <w:rsid w:val="0016211E"/>
    <w:rsid w:val="0016255D"/>
    <w:rsid w:val="00162BC9"/>
    <w:rsid w:val="00162F7D"/>
    <w:rsid w:val="00163080"/>
    <w:rsid w:val="00163212"/>
    <w:rsid w:val="0016356C"/>
    <w:rsid w:val="00163695"/>
    <w:rsid w:val="00163E83"/>
    <w:rsid w:val="00164047"/>
    <w:rsid w:val="001641F0"/>
    <w:rsid w:val="0016437B"/>
    <w:rsid w:val="001644C3"/>
    <w:rsid w:val="0016454A"/>
    <w:rsid w:val="00164609"/>
    <w:rsid w:val="00164BA8"/>
    <w:rsid w:val="00164FD0"/>
    <w:rsid w:val="00165218"/>
    <w:rsid w:val="0016551A"/>
    <w:rsid w:val="00165C61"/>
    <w:rsid w:val="00165E5C"/>
    <w:rsid w:val="00165F12"/>
    <w:rsid w:val="0016651F"/>
    <w:rsid w:val="001665D7"/>
    <w:rsid w:val="0016670E"/>
    <w:rsid w:val="00166A5F"/>
    <w:rsid w:val="00166A7D"/>
    <w:rsid w:val="00166B79"/>
    <w:rsid w:val="00166CD3"/>
    <w:rsid w:val="00166EC8"/>
    <w:rsid w:val="00166FA9"/>
    <w:rsid w:val="00167356"/>
    <w:rsid w:val="0016743E"/>
    <w:rsid w:val="00167DBC"/>
    <w:rsid w:val="00167DC8"/>
    <w:rsid w:val="00170301"/>
    <w:rsid w:val="001705B1"/>
    <w:rsid w:val="00170752"/>
    <w:rsid w:val="00170AD5"/>
    <w:rsid w:val="00170CE3"/>
    <w:rsid w:val="00170CE5"/>
    <w:rsid w:val="00170DDB"/>
    <w:rsid w:val="00171562"/>
    <w:rsid w:val="00172311"/>
    <w:rsid w:val="00172436"/>
    <w:rsid w:val="001724FD"/>
    <w:rsid w:val="00172517"/>
    <w:rsid w:val="001725A6"/>
    <w:rsid w:val="001726AF"/>
    <w:rsid w:val="0017273F"/>
    <w:rsid w:val="00173075"/>
    <w:rsid w:val="001730D8"/>
    <w:rsid w:val="001738A5"/>
    <w:rsid w:val="00173D05"/>
    <w:rsid w:val="0017480E"/>
    <w:rsid w:val="001748A3"/>
    <w:rsid w:val="0017579E"/>
    <w:rsid w:val="001757C3"/>
    <w:rsid w:val="0017649A"/>
    <w:rsid w:val="0017669D"/>
    <w:rsid w:val="00176936"/>
    <w:rsid w:val="00176D88"/>
    <w:rsid w:val="001772C5"/>
    <w:rsid w:val="001772EC"/>
    <w:rsid w:val="001804EA"/>
    <w:rsid w:val="00180999"/>
    <w:rsid w:val="00180BD3"/>
    <w:rsid w:val="00180E02"/>
    <w:rsid w:val="00180F9A"/>
    <w:rsid w:val="001812F4"/>
    <w:rsid w:val="001813EB"/>
    <w:rsid w:val="00181822"/>
    <w:rsid w:val="00181E24"/>
    <w:rsid w:val="001822F8"/>
    <w:rsid w:val="00182911"/>
    <w:rsid w:val="00182958"/>
    <w:rsid w:val="00182DFB"/>
    <w:rsid w:val="001837A6"/>
    <w:rsid w:val="00183BEA"/>
    <w:rsid w:val="00183C80"/>
    <w:rsid w:val="00183DD2"/>
    <w:rsid w:val="00184464"/>
    <w:rsid w:val="001844BA"/>
    <w:rsid w:val="00184569"/>
    <w:rsid w:val="001848E6"/>
    <w:rsid w:val="001849CB"/>
    <w:rsid w:val="00184C07"/>
    <w:rsid w:val="00185005"/>
    <w:rsid w:val="00185062"/>
    <w:rsid w:val="001858EF"/>
    <w:rsid w:val="00185A9C"/>
    <w:rsid w:val="00185AF7"/>
    <w:rsid w:val="00185E43"/>
    <w:rsid w:val="00185F31"/>
    <w:rsid w:val="00186615"/>
    <w:rsid w:val="00186F09"/>
    <w:rsid w:val="0018759B"/>
    <w:rsid w:val="001875B9"/>
    <w:rsid w:val="00187824"/>
    <w:rsid w:val="001878C9"/>
    <w:rsid w:val="00187A3A"/>
    <w:rsid w:val="0019004B"/>
    <w:rsid w:val="001901FE"/>
    <w:rsid w:val="001903F1"/>
    <w:rsid w:val="001907A0"/>
    <w:rsid w:val="001907EF"/>
    <w:rsid w:val="00190A60"/>
    <w:rsid w:val="00190B99"/>
    <w:rsid w:val="00191020"/>
    <w:rsid w:val="00191100"/>
    <w:rsid w:val="00191175"/>
    <w:rsid w:val="0019130A"/>
    <w:rsid w:val="0019193D"/>
    <w:rsid w:val="00191C87"/>
    <w:rsid w:val="0019260B"/>
    <w:rsid w:val="00192733"/>
    <w:rsid w:val="00192737"/>
    <w:rsid w:val="00192BED"/>
    <w:rsid w:val="001930D8"/>
    <w:rsid w:val="001932EC"/>
    <w:rsid w:val="0019330E"/>
    <w:rsid w:val="00194E79"/>
    <w:rsid w:val="001950FD"/>
    <w:rsid w:val="0019517E"/>
    <w:rsid w:val="001958B5"/>
    <w:rsid w:val="00195AE9"/>
    <w:rsid w:val="00195D14"/>
    <w:rsid w:val="0019638E"/>
    <w:rsid w:val="001963ED"/>
    <w:rsid w:val="00196464"/>
    <w:rsid w:val="00196477"/>
    <w:rsid w:val="00196543"/>
    <w:rsid w:val="00196C36"/>
    <w:rsid w:val="00196EC2"/>
    <w:rsid w:val="001976E9"/>
    <w:rsid w:val="00197AC5"/>
    <w:rsid w:val="00197E34"/>
    <w:rsid w:val="001A0823"/>
    <w:rsid w:val="001A0A2B"/>
    <w:rsid w:val="001A0BCD"/>
    <w:rsid w:val="001A0D7A"/>
    <w:rsid w:val="001A100A"/>
    <w:rsid w:val="001A10AC"/>
    <w:rsid w:val="001A11AB"/>
    <w:rsid w:val="001A1471"/>
    <w:rsid w:val="001A16F0"/>
    <w:rsid w:val="001A16FB"/>
    <w:rsid w:val="001A1766"/>
    <w:rsid w:val="001A17C5"/>
    <w:rsid w:val="001A1CAC"/>
    <w:rsid w:val="001A238B"/>
    <w:rsid w:val="001A27F7"/>
    <w:rsid w:val="001A3148"/>
    <w:rsid w:val="001A32F2"/>
    <w:rsid w:val="001A350E"/>
    <w:rsid w:val="001A3C3F"/>
    <w:rsid w:val="001A40D7"/>
    <w:rsid w:val="001A43AC"/>
    <w:rsid w:val="001A451B"/>
    <w:rsid w:val="001A4944"/>
    <w:rsid w:val="001A4A96"/>
    <w:rsid w:val="001A5033"/>
    <w:rsid w:val="001A529E"/>
    <w:rsid w:val="001A58ED"/>
    <w:rsid w:val="001A5B51"/>
    <w:rsid w:val="001A64FD"/>
    <w:rsid w:val="001A6712"/>
    <w:rsid w:val="001A68C2"/>
    <w:rsid w:val="001A6D94"/>
    <w:rsid w:val="001A770E"/>
    <w:rsid w:val="001A7798"/>
    <w:rsid w:val="001A780E"/>
    <w:rsid w:val="001A7B2B"/>
    <w:rsid w:val="001A7C14"/>
    <w:rsid w:val="001A7D4E"/>
    <w:rsid w:val="001B00DC"/>
    <w:rsid w:val="001B0119"/>
    <w:rsid w:val="001B0614"/>
    <w:rsid w:val="001B09E4"/>
    <w:rsid w:val="001B0D80"/>
    <w:rsid w:val="001B0D92"/>
    <w:rsid w:val="001B0EB7"/>
    <w:rsid w:val="001B0FA0"/>
    <w:rsid w:val="001B1275"/>
    <w:rsid w:val="001B15DF"/>
    <w:rsid w:val="001B1B43"/>
    <w:rsid w:val="001B1FE0"/>
    <w:rsid w:val="001B202B"/>
    <w:rsid w:val="001B2446"/>
    <w:rsid w:val="001B2557"/>
    <w:rsid w:val="001B2654"/>
    <w:rsid w:val="001B2C60"/>
    <w:rsid w:val="001B2EEF"/>
    <w:rsid w:val="001B378F"/>
    <w:rsid w:val="001B386E"/>
    <w:rsid w:val="001B3D5F"/>
    <w:rsid w:val="001B3DCB"/>
    <w:rsid w:val="001B4313"/>
    <w:rsid w:val="001B4329"/>
    <w:rsid w:val="001B4481"/>
    <w:rsid w:val="001B4550"/>
    <w:rsid w:val="001B4661"/>
    <w:rsid w:val="001B4E50"/>
    <w:rsid w:val="001B5419"/>
    <w:rsid w:val="001B5D4E"/>
    <w:rsid w:val="001B5FEE"/>
    <w:rsid w:val="001B608C"/>
    <w:rsid w:val="001B65EF"/>
    <w:rsid w:val="001B68BB"/>
    <w:rsid w:val="001B6922"/>
    <w:rsid w:val="001B6A53"/>
    <w:rsid w:val="001B6B40"/>
    <w:rsid w:val="001B7178"/>
    <w:rsid w:val="001B71B3"/>
    <w:rsid w:val="001B7410"/>
    <w:rsid w:val="001B76D2"/>
    <w:rsid w:val="001B7A90"/>
    <w:rsid w:val="001B7B55"/>
    <w:rsid w:val="001C030C"/>
    <w:rsid w:val="001C035F"/>
    <w:rsid w:val="001C043D"/>
    <w:rsid w:val="001C054C"/>
    <w:rsid w:val="001C0F47"/>
    <w:rsid w:val="001C109D"/>
    <w:rsid w:val="001C1142"/>
    <w:rsid w:val="001C18E7"/>
    <w:rsid w:val="001C1AC2"/>
    <w:rsid w:val="001C1D84"/>
    <w:rsid w:val="001C1D96"/>
    <w:rsid w:val="001C2152"/>
    <w:rsid w:val="001C21EF"/>
    <w:rsid w:val="001C2C94"/>
    <w:rsid w:val="001C3985"/>
    <w:rsid w:val="001C399A"/>
    <w:rsid w:val="001C3DCF"/>
    <w:rsid w:val="001C3E88"/>
    <w:rsid w:val="001C4745"/>
    <w:rsid w:val="001C476D"/>
    <w:rsid w:val="001C4D43"/>
    <w:rsid w:val="001C4D55"/>
    <w:rsid w:val="001C56A7"/>
    <w:rsid w:val="001C6355"/>
    <w:rsid w:val="001C67AC"/>
    <w:rsid w:val="001C682F"/>
    <w:rsid w:val="001C6A64"/>
    <w:rsid w:val="001C6E6E"/>
    <w:rsid w:val="001C7037"/>
    <w:rsid w:val="001C7213"/>
    <w:rsid w:val="001C7454"/>
    <w:rsid w:val="001C7785"/>
    <w:rsid w:val="001C7B47"/>
    <w:rsid w:val="001C7BFD"/>
    <w:rsid w:val="001D02C1"/>
    <w:rsid w:val="001D0456"/>
    <w:rsid w:val="001D0AEA"/>
    <w:rsid w:val="001D0E29"/>
    <w:rsid w:val="001D11A1"/>
    <w:rsid w:val="001D1304"/>
    <w:rsid w:val="001D14A3"/>
    <w:rsid w:val="001D1B39"/>
    <w:rsid w:val="001D1BCC"/>
    <w:rsid w:val="001D2521"/>
    <w:rsid w:val="001D25B4"/>
    <w:rsid w:val="001D25F7"/>
    <w:rsid w:val="001D2F58"/>
    <w:rsid w:val="001D34F9"/>
    <w:rsid w:val="001D3594"/>
    <w:rsid w:val="001D3AF3"/>
    <w:rsid w:val="001D4287"/>
    <w:rsid w:val="001D4335"/>
    <w:rsid w:val="001D501C"/>
    <w:rsid w:val="001D50CE"/>
    <w:rsid w:val="001D5250"/>
    <w:rsid w:val="001D568D"/>
    <w:rsid w:val="001D59C0"/>
    <w:rsid w:val="001D59EC"/>
    <w:rsid w:val="001D6055"/>
    <w:rsid w:val="001D640C"/>
    <w:rsid w:val="001D6B7A"/>
    <w:rsid w:val="001D6E4B"/>
    <w:rsid w:val="001D6FF5"/>
    <w:rsid w:val="001D7BB8"/>
    <w:rsid w:val="001D9980"/>
    <w:rsid w:val="001E044E"/>
    <w:rsid w:val="001E08DD"/>
    <w:rsid w:val="001E0D9B"/>
    <w:rsid w:val="001E11CF"/>
    <w:rsid w:val="001E15F3"/>
    <w:rsid w:val="001E1A6C"/>
    <w:rsid w:val="001E1CC3"/>
    <w:rsid w:val="001E2697"/>
    <w:rsid w:val="001E3002"/>
    <w:rsid w:val="001E3052"/>
    <w:rsid w:val="001E31D4"/>
    <w:rsid w:val="001E324C"/>
    <w:rsid w:val="001E3757"/>
    <w:rsid w:val="001E3983"/>
    <w:rsid w:val="001E3D23"/>
    <w:rsid w:val="001E401D"/>
    <w:rsid w:val="001E42CD"/>
    <w:rsid w:val="001E4501"/>
    <w:rsid w:val="001E4720"/>
    <w:rsid w:val="001E4896"/>
    <w:rsid w:val="001E4947"/>
    <w:rsid w:val="001E516B"/>
    <w:rsid w:val="001E54FC"/>
    <w:rsid w:val="001E55A4"/>
    <w:rsid w:val="001E5609"/>
    <w:rsid w:val="001E5629"/>
    <w:rsid w:val="001E58B6"/>
    <w:rsid w:val="001E5B43"/>
    <w:rsid w:val="001E5B47"/>
    <w:rsid w:val="001E5C75"/>
    <w:rsid w:val="001E5CF0"/>
    <w:rsid w:val="001E6214"/>
    <w:rsid w:val="001E73AE"/>
    <w:rsid w:val="001E76B0"/>
    <w:rsid w:val="001E7A31"/>
    <w:rsid w:val="001E7E79"/>
    <w:rsid w:val="001F0075"/>
    <w:rsid w:val="001F06CC"/>
    <w:rsid w:val="001F086F"/>
    <w:rsid w:val="001F0929"/>
    <w:rsid w:val="001F0DF7"/>
    <w:rsid w:val="001F1209"/>
    <w:rsid w:val="001F14AF"/>
    <w:rsid w:val="001F171C"/>
    <w:rsid w:val="001F185C"/>
    <w:rsid w:val="001F1C44"/>
    <w:rsid w:val="001F1CF3"/>
    <w:rsid w:val="001F1D08"/>
    <w:rsid w:val="001F1D25"/>
    <w:rsid w:val="001F1D3D"/>
    <w:rsid w:val="001F1DA4"/>
    <w:rsid w:val="001F1DBE"/>
    <w:rsid w:val="001F2232"/>
    <w:rsid w:val="001F2329"/>
    <w:rsid w:val="001F24B4"/>
    <w:rsid w:val="001F2AC3"/>
    <w:rsid w:val="001F3057"/>
    <w:rsid w:val="001F322A"/>
    <w:rsid w:val="001F36B2"/>
    <w:rsid w:val="001F3810"/>
    <w:rsid w:val="001F395E"/>
    <w:rsid w:val="001F3AC4"/>
    <w:rsid w:val="001F3CAA"/>
    <w:rsid w:val="001F3D7D"/>
    <w:rsid w:val="001F4066"/>
    <w:rsid w:val="001F4407"/>
    <w:rsid w:val="001F440D"/>
    <w:rsid w:val="001F44C0"/>
    <w:rsid w:val="001F456F"/>
    <w:rsid w:val="001F457A"/>
    <w:rsid w:val="001F45BC"/>
    <w:rsid w:val="001F4C9E"/>
    <w:rsid w:val="001F5391"/>
    <w:rsid w:val="001F53CB"/>
    <w:rsid w:val="001F540E"/>
    <w:rsid w:val="001F5555"/>
    <w:rsid w:val="001F5E2E"/>
    <w:rsid w:val="001F636D"/>
    <w:rsid w:val="001F63C4"/>
    <w:rsid w:val="001F6493"/>
    <w:rsid w:val="001F7397"/>
    <w:rsid w:val="001F7C23"/>
    <w:rsid w:val="001F7F74"/>
    <w:rsid w:val="001F7FCD"/>
    <w:rsid w:val="0020073C"/>
    <w:rsid w:val="00200B37"/>
    <w:rsid w:val="00200B96"/>
    <w:rsid w:val="00200E1D"/>
    <w:rsid w:val="00201322"/>
    <w:rsid w:val="00201698"/>
    <w:rsid w:val="002017CD"/>
    <w:rsid w:val="002019E2"/>
    <w:rsid w:val="00201C48"/>
    <w:rsid w:val="00201CF0"/>
    <w:rsid w:val="00201D21"/>
    <w:rsid w:val="00202271"/>
    <w:rsid w:val="0020244C"/>
    <w:rsid w:val="0020262A"/>
    <w:rsid w:val="0020289E"/>
    <w:rsid w:val="00202D70"/>
    <w:rsid w:val="00202DEF"/>
    <w:rsid w:val="00202F6E"/>
    <w:rsid w:val="002031CB"/>
    <w:rsid w:val="002033C5"/>
    <w:rsid w:val="00203642"/>
    <w:rsid w:val="002036A3"/>
    <w:rsid w:val="002039A6"/>
    <w:rsid w:val="00203ECD"/>
    <w:rsid w:val="00203F59"/>
    <w:rsid w:val="00204105"/>
    <w:rsid w:val="002042BC"/>
    <w:rsid w:val="002042C8"/>
    <w:rsid w:val="002043FD"/>
    <w:rsid w:val="002048C3"/>
    <w:rsid w:val="00204966"/>
    <w:rsid w:val="00204B40"/>
    <w:rsid w:val="00204BB5"/>
    <w:rsid w:val="002052E7"/>
    <w:rsid w:val="0020538B"/>
    <w:rsid w:val="002056A0"/>
    <w:rsid w:val="00205713"/>
    <w:rsid w:val="00205E46"/>
    <w:rsid w:val="00206133"/>
    <w:rsid w:val="0020639C"/>
    <w:rsid w:val="002069BE"/>
    <w:rsid w:val="0020742B"/>
    <w:rsid w:val="002078A8"/>
    <w:rsid w:val="00207BD7"/>
    <w:rsid w:val="0021067A"/>
    <w:rsid w:val="00210DA8"/>
    <w:rsid w:val="00211264"/>
    <w:rsid w:val="0021153B"/>
    <w:rsid w:val="002115EE"/>
    <w:rsid w:val="0021170F"/>
    <w:rsid w:val="00211799"/>
    <w:rsid w:val="00211A71"/>
    <w:rsid w:val="00211D63"/>
    <w:rsid w:val="0021201F"/>
    <w:rsid w:val="00212775"/>
    <w:rsid w:val="00212F39"/>
    <w:rsid w:val="00213097"/>
    <w:rsid w:val="00213281"/>
    <w:rsid w:val="002139A4"/>
    <w:rsid w:val="00213B48"/>
    <w:rsid w:val="00213C7B"/>
    <w:rsid w:val="00213E14"/>
    <w:rsid w:val="002142D0"/>
    <w:rsid w:val="0021432E"/>
    <w:rsid w:val="0021441F"/>
    <w:rsid w:val="00215353"/>
    <w:rsid w:val="00215649"/>
    <w:rsid w:val="002159A8"/>
    <w:rsid w:val="00215E4B"/>
    <w:rsid w:val="00215FC4"/>
    <w:rsid w:val="00216100"/>
    <w:rsid w:val="002168B3"/>
    <w:rsid w:val="00217176"/>
    <w:rsid w:val="00217301"/>
    <w:rsid w:val="00217647"/>
    <w:rsid w:val="00217AFD"/>
    <w:rsid w:val="00220488"/>
    <w:rsid w:val="00220673"/>
    <w:rsid w:val="0022071B"/>
    <w:rsid w:val="00220763"/>
    <w:rsid w:val="00220C3D"/>
    <w:rsid w:val="00220C4F"/>
    <w:rsid w:val="00220CC0"/>
    <w:rsid w:val="00220F3F"/>
    <w:rsid w:val="00220F78"/>
    <w:rsid w:val="00221554"/>
    <w:rsid w:val="002215A3"/>
    <w:rsid w:val="002218EB"/>
    <w:rsid w:val="0022264B"/>
    <w:rsid w:val="00222719"/>
    <w:rsid w:val="00222922"/>
    <w:rsid w:val="00222B05"/>
    <w:rsid w:val="00222B10"/>
    <w:rsid w:val="00222E56"/>
    <w:rsid w:val="00222F61"/>
    <w:rsid w:val="00223078"/>
    <w:rsid w:val="00223248"/>
    <w:rsid w:val="0022328C"/>
    <w:rsid w:val="002237D0"/>
    <w:rsid w:val="00223EEC"/>
    <w:rsid w:val="00223FF6"/>
    <w:rsid w:val="00224932"/>
    <w:rsid w:val="002249F0"/>
    <w:rsid w:val="00224E70"/>
    <w:rsid w:val="00224F7D"/>
    <w:rsid w:val="0022511B"/>
    <w:rsid w:val="00225698"/>
    <w:rsid w:val="0022569E"/>
    <w:rsid w:val="002259C7"/>
    <w:rsid w:val="00225A09"/>
    <w:rsid w:val="00225D54"/>
    <w:rsid w:val="00226A75"/>
    <w:rsid w:val="00226E0E"/>
    <w:rsid w:val="00227266"/>
    <w:rsid w:val="002274AF"/>
    <w:rsid w:val="00227593"/>
    <w:rsid w:val="002276B8"/>
    <w:rsid w:val="00227EB3"/>
    <w:rsid w:val="0023001D"/>
    <w:rsid w:val="0023056C"/>
    <w:rsid w:val="002306A2"/>
    <w:rsid w:val="0023080C"/>
    <w:rsid w:val="00230A41"/>
    <w:rsid w:val="00230A8F"/>
    <w:rsid w:val="0023142E"/>
    <w:rsid w:val="00231B61"/>
    <w:rsid w:val="00232597"/>
    <w:rsid w:val="002326F6"/>
    <w:rsid w:val="00232C79"/>
    <w:rsid w:val="00232C82"/>
    <w:rsid w:val="00232CE8"/>
    <w:rsid w:val="002331A5"/>
    <w:rsid w:val="002331F3"/>
    <w:rsid w:val="002335A6"/>
    <w:rsid w:val="00233700"/>
    <w:rsid w:val="00233B2B"/>
    <w:rsid w:val="00233F13"/>
    <w:rsid w:val="002340C6"/>
    <w:rsid w:val="00234811"/>
    <w:rsid w:val="00234BE5"/>
    <w:rsid w:val="00234C03"/>
    <w:rsid w:val="002350DF"/>
    <w:rsid w:val="0023525B"/>
    <w:rsid w:val="002358C8"/>
    <w:rsid w:val="00235D29"/>
    <w:rsid w:val="0023642A"/>
    <w:rsid w:val="002364CD"/>
    <w:rsid w:val="002365CD"/>
    <w:rsid w:val="0023664B"/>
    <w:rsid w:val="002366BD"/>
    <w:rsid w:val="002368F3"/>
    <w:rsid w:val="00236B41"/>
    <w:rsid w:val="00236B74"/>
    <w:rsid w:val="00236C8C"/>
    <w:rsid w:val="00237015"/>
    <w:rsid w:val="0023710A"/>
    <w:rsid w:val="0023745A"/>
    <w:rsid w:val="002375CD"/>
    <w:rsid w:val="00237B37"/>
    <w:rsid w:val="00237D77"/>
    <w:rsid w:val="00237FAC"/>
    <w:rsid w:val="00240214"/>
    <w:rsid w:val="002402F8"/>
    <w:rsid w:val="0024037F"/>
    <w:rsid w:val="00240758"/>
    <w:rsid w:val="002407B5"/>
    <w:rsid w:val="00240B94"/>
    <w:rsid w:val="00240E22"/>
    <w:rsid w:val="00240E2D"/>
    <w:rsid w:val="002412C2"/>
    <w:rsid w:val="00241463"/>
    <w:rsid w:val="0024151B"/>
    <w:rsid w:val="00241B39"/>
    <w:rsid w:val="00241E28"/>
    <w:rsid w:val="00242021"/>
    <w:rsid w:val="002424DD"/>
    <w:rsid w:val="00242548"/>
    <w:rsid w:val="002425A5"/>
    <w:rsid w:val="002425BF"/>
    <w:rsid w:val="00242700"/>
    <w:rsid w:val="00242AD1"/>
    <w:rsid w:val="00242C7D"/>
    <w:rsid w:val="00242CBB"/>
    <w:rsid w:val="002430BA"/>
    <w:rsid w:val="00243240"/>
    <w:rsid w:val="00243BBA"/>
    <w:rsid w:val="00243CA0"/>
    <w:rsid w:val="00243D01"/>
    <w:rsid w:val="00243D97"/>
    <w:rsid w:val="00244072"/>
    <w:rsid w:val="0024443D"/>
    <w:rsid w:val="002446F6"/>
    <w:rsid w:val="00244CA0"/>
    <w:rsid w:val="00245253"/>
    <w:rsid w:val="002455B6"/>
    <w:rsid w:val="00245877"/>
    <w:rsid w:val="00245A52"/>
    <w:rsid w:val="00245CE8"/>
    <w:rsid w:val="002469FC"/>
    <w:rsid w:val="00246BD5"/>
    <w:rsid w:val="00247600"/>
    <w:rsid w:val="00247B9B"/>
    <w:rsid w:val="002504CD"/>
    <w:rsid w:val="00250E9C"/>
    <w:rsid w:val="002512F1"/>
    <w:rsid w:val="002519F3"/>
    <w:rsid w:val="00251A8E"/>
    <w:rsid w:val="00251D73"/>
    <w:rsid w:val="002520F2"/>
    <w:rsid w:val="002526AE"/>
    <w:rsid w:val="00252703"/>
    <w:rsid w:val="00252DFC"/>
    <w:rsid w:val="00253054"/>
    <w:rsid w:val="002535E4"/>
    <w:rsid w:val="0025373C"/>
    <w:rsid w:val="002537D0"/>
    <w:rsid w:val="00253967"/>
    <w:rsid w:val="002539ED"/>
    <w:rsid w:val="00253CD2"/>
    <w:rsid w:val="00253F38"/>
    <w:rsid w:val="00254015"/>
    <w:rsid w:val="0025423F"/>
    <w:rsid w:val="00254491"/>
    <w:rsid w:val="002546F6"/>
    <w:rsid w:val="0025482E"/>
    <w:rsid w:val="002549FE"/>
    <w:rsid w:val="002552E2"/>
    <w:rsid w:val="0025568B"/>
    <w:rsid w:val="002557DA"/>
    <w:rsid w:val="00255A82"/>
    <w:rsid w:val="002561E0"/>
    <w:rsid w:val="0025622D"/>
    <w:rsid w:val="002564CA"/>
    <w:rsid w:val="00256982"/>
    <w:rsid w:val="002569E7"/>
    <w:rsid w:val="00256C9A"/>
    <w:rsid w:val="00257894"/>
    <w:rsid w:val="00257DBE"/>
    <w:rsid w:val="00257E63"/>
    <w:rsid w:val="0026003B"/>
    <w:rsid w:val="00260875"/>
    <w:rsid w:val="00260B92"/>
    <w:rsid w:val="00260F72"/>
    <w:rsid w:val="002610A6"/>
    <w:rsid w:val="0026128E"/>
    <w:rsid w:val="00261668"/>
    <w:rsid w:val="002619F7"/>
    <w:rsid w:val="00261E1C"/>
    <w:rsid w:val="00261EB9"/>
    <w:rsid w:val="00261F8B"/>
    <w:rsid w:val="0026205C"/>
    <w:rsid w:val="00262919"/>
    <w:rsid w:val="00262968"/>
    <w:rsid w:val="00262B65"/>
    <w:rsid w:val="0026322E"/>
    <w:rsid w:val="002633B1"/>
    <w:rsid w:val="002638D2"/>
    <w:rsid w:val="00263A1D"/>
    <w:rsid w:val="00263EBC"/>
    <w:rsid w:val="002640DA"/>
    <w:rsid w:val="00264213"/>
    <w:rsid w:val="00264658"/>
    <w:rsid w:val="0026474E"/>
    <w:rsid w:val="0026499F"/>
    <w:rsid w:val="00265329"/>
    <w:rsid w:val="00265625"/>
    <w:rsid w:val="002659AF"/>
    <w:rsid w:val="00265DD9"/>
    <w:rsid w:val="00266024"/>
    <w:rsid w:val="002663A7"/>
    <w:rsid w:val="002663EE"/>
    <w:rsid w:val="002666E9"/>
    <w:rsid w:val="00266B46"/>
    <w:rsid w:val="00266B91"/>
    <w:rsid w:val="00267193"/>
    <w:rsid w:val="002672DC"/>
    <w:rsid w:val="00267823"/>
    <w:rsid w:val="00267C04"/>
    <w:rsid w:val="00267CE4"/>
    <w:rsid w:val="00267FC9"/>
    <w:rsid w:val="002702A9"/>
    <w:rsid w:val="002703F5"/>
    <w:rsid w:val="00270506"/>
    <w:rsid w:val="00270D77"/>
    <w:rsid w:val="00270D99"/>
    <w:rsid w:val="00270F74"/>
    <w:rsid w:val="00270F98"/>
    <w:rsid w:val="00271606"/>
    <w:rsid w:val="00271882"/>
    <w:rsid w:val="00271957"/>
    <w:rsid w:val="00271A9C"/>
    <w:rsid w:val="00271B74"/>
    <w:rsid w:val="00271F8D"/>
    <w:rsid w:val="00271FAA"/>
    <w:rsid w:val="00271FEB"/>
    <w:rsid w:val="002720A9"/>
    <w:rsid w:val="002721D2"/>
    <w:rsid w:val="0027223A"/>
    <w:rsid w:val="00272994"/>
    <w:rsid w:val="00272D10"/>
    <w:rsid w:val="00273224"/>
    <w:rsid w:val="002735C3"/>
    <w:rsid w:val="002735F2"/>
    <w:rsid w:val="00273757"/>
    <w:rsid w:val="002738A8"/>
    <w:rsid w:val="002740AA"/>
    <w:rsid w:val="00274440"/>
    <w:rsid w:val="0027464A"/>
    <w:rsid w:val="002748C4"/>
    <w:rsid w:val="00274A72"/>
    <w:rsid w:val="00274B2A"/>
    <w:rsid w:val="00274E77"/>
    <w:rsid w:val="00275050"/>
    <w:rsid w:val="002751C8"/>
    <w:rsid w:val="00275658"/>
    <w:rsid w:val="002756D2"/>
    <w:rsid w:val="00275806"/>
    <w:rsid w:val="00275920"/>
    <w:rsid w:val="0027634C"/>
    <w:rsid w:val="00276454"/>
    <w:rsid w:val="002764CE"/>
    <w:rsid w:val="0027693A"/>
    <w:rsid w:val="002769E2"/>
    <w:rsid w:val="00276E7C"/>
    <w:rsid w:val="0027735C"/>
    <w:rsid w:val="0027753C"/>
    <w:rsid w:val="0027756F"/>
    <w:rsid w:val="002775AC"/>
    <w:rsid w:val="00277990"/>
    <w:rsid w:val="0028017D"/>
    <w:rsid w:val="0028021B"/>
    <w:rsid w:val="00280269"/>
    <w:rsid w:val="00280C49"/>
    <w:rsid w:val="00280C6D"/>
    <w:rsid w:val="00280DFC"/>
    <w:rsid w:val="00281440"/>
    <w:rsid w:val="0028145E"/>
    <w:rsid w:val="00281637"/>
    <w:rsid w:val="0028178B"/>
    <w:rsid w:val="00281840"/>
    <w:rsid w:val="00281899"/>
    <w:rsid w:val="002818B6"/>
    <w:rsid w:val="00281BF5"/>
    <w:rsid w:val="00281D86"/>
    <w:rsid w:val="00282B15"/>
    <w:rsid w:val="0028326C"/>
    <w:rsid w:val="00283303"/>
    <w:rsid w:val="00283545"/>
    <w:rsid w:val="00283A91"/>
    <w:rsid w:val="00283DB7"/>
    <w:rsid w:val="0028407D"/>
    <w:rsid w:val="00284343"/>
    <w:rsid w:val="00284A25"/>
    <w:rsid w:val="00284A6D"/>
    <w:rsid w:val="00284F18"/>
    <w:rsid w:val="0028510F"/>
    <w:rsid w:val="0028521E"/>
    <w:rsid w:val="002853A5"/>
    <w:rsid w:val="002855AD"/>
    <w:rsid w:val="00285752"/>
    <w:rsid w:val="002860CF"/>
    <w:rsid w:val="00286758"/>
    <w:rsid w:val="0028692A"/>
    <w:rsid w:val="00286C1C"/>
    <w:rsid w:val="00286FBC"/>
    <w:rsid w:val="0028779C"/>
    <w:rsid w:val="00287D66"/>
    <w:rsid w:val="00287E8A"/>
    <w:rsid w:val="0029059C"/>
    <w:rsid w:val="0029061C"/>
    <w:rsid w:val="00290713"/>
    <w:rsid w:val="00290769"/>
    <w:rsid w:val="00290BFD"/>
    <w:rsid w:val="00291011"/>
    <w:rsid w:val="00291115"/>
    <w:rsid w:val="00291585"/>
    <w:rsid w:val="00291684"/>
    <w:rsid w:val="00291759"/>
    <w:rsid w:val="0029229B"/>
    <w:rsid w:val="0029271C"/>
    <w:rsid w:val="002929B0"/>
    <w:rsid w:val="00292BC0"/>
    <w:rsid w:val="00293064"/>
    <w:rsid w:val="0029312E"/>
    <w:rsid w:val="002931DB"/>
    <w:rsid w:val="002933AC"/>
    <w:rsid w:val="00293554"/>
    <w:rsid w:val="00293687"/>
    <w:rsid w:val="002936DA"/>
    <w:rsid w:val="0029372F"/>
    <w:rsid w:val="002938E9"/>
    <w:rsid w:val="00293E36"/>
    <w:rsid w:val="0029404C"/>
    <w:rsid w:val="00294104"/>
    <w:rsid w:val="002948D1"/>
    <w:rsid w:val="002948D4"/>
    <w:rsid w:val="00294FA0"/>
    <w:rsid w:val="0029537E"/>
    <w:rsid w:val="00295B30"/>
    <w:rsid w:val="00295CDC"/>
    <w:rsid w:val="0029606A"/>
    <w:rsid w:val="00296129"/>
    <w:rsid w:val="002962BB"/>
    <w:rsid w:val="0029659B"/>
    <w:rsid w:val="0029662F"/>
    <w:rsid w:val="002969D5"/>
    <w:rsid w:val="00296D67"/>
    <w:rsid w:val="00297215"/>
    <w:rsid w:val="002973CE"/>
    <w:rsid w:val="0029776F"/>
    <w:rsid w:val="002977FE"/>
    <w:rsid w:val="002A0166"/>
    <w:rsid w:val="002A01E3"/>
    <w:rsid w:val="002A024B"/>
    <w:rsid w:val="002A0334"/>
    <w:rsid w:val="002A0BEF"/>
    <w:rsid w:val="002A0E26"/>
    <w:rsid w:val="002A10EC"/>
    <w:rsid w:val="002A14AA"/>
    <w:rsid w:val="002A1743"/>
    <w:rsid w:val="002A18BA"/>
    <w:rsid w:val="002A19E8"/>
    <w:rsid w:val="002A1A4D"/>
    <w:rsid w:val="002A1BFA"/>
    <w:rsid w:val="002A1D78"/>
    <w:rsid w:val="002A1E8E"/>
    <w:rsid w:val="002A2079"/>
    <w:rsid w:val="002A2B65"/>
    <w:rsid w:val="002A301E"/>
    <w:rsid w:val="002A3045"/>
    <w:rsid w:val="002A3055"/>
    <w:rsid w:val="002A349B"/>
    <w:rsid w:val="002A3564"/>
    <w:rsid w:val="002A3E60"/>
    <w:rsid w:val="002A3F70"/>
    <w:rsid w:val="002A3FD9"/>
    <w:rsid w:val="002A4081"/>
    <w:rsid w:val="002A4554"/>
    <w:rsid w:val="002A4615"/>
    <w:rsid w:val="002A4730"/>
    <w:rsid w:val="002A4984"/>
    <w:rsid w:val="002A4FAA"/>
    <w:rsid w:val="002A53FC"/>
    <w:rsid w:val="002A55EA"/>
    <w:rsid w:val="002A56CA"/>
    <w:rsid w:val="002A56F9"/>
    <w:rsid w:val="002A5B31"/>
    <w:rsid w:val="002A63AE"/>
    <w:rsid w:val="002A6DE4"/>
    <w:rsid w:val="002A6DFC"/>
    <w:rsid w:val="002A6E62"/>
    <w:rsid w:val="002A70E2"/>
    <w:rsid w:val="002A734E"/>
    <w:rsid w:val="002A74BC"/>
    <w:rsid w:val="002A7706"/>
    <w:rsid w:val="002A7713"/>
    <w:rsid w:val="002A7B51"/>
    <w:rsid w:val="002A7E8F"/>
    <w:rsid w:val="002A7EEB"/>
    <w:rsid w:val="002B0232"/>
    <w:rsid w:val="002B02F4"/>
    <w:rsid w:val="002B049D"/>
    <w:rsid w:val="002B04A2"/>
    <w:rsid w:val="002B0CFE"/>
    <w:rsid w:val="002B0D50"/>
    <w:rsid w:val="002B0DBB"/>
    <w:rsid w:val="002B10EB"/>
    <w:rsid w:val="002B1193"/>
    <w:rsid w:val="002B1732"/>
    <w:rsid w:val="002B2149"/>
    <w:rsid w:val="002B26A3"/>
    <w:rsid w:val="002B2997"/>
    <w:rsid w:val="002B2ADC"/>
    <w:rsid w:val="002B2FF2"/>
    <w:rsid w:val="002B3AD4"/>
    <w:rsid w:val="002B3C96"/>
    <w:rsid w:val="002B4101"/>
    <w:rsid w:val="002B440F"/>
    <w:rsid w:val="002B4FF9"/>
    <w:rsid w:val="002B5060"/>
    <w:rsid w:val="002B50D8"/>
    <w:rsid w:val="002B54B6"/>
    <w:rsid w:val="002B5A94"/>
    <w:rsid w:val="002B5D99"/>
    <w:rsid w:val="002B68D6"/>
    <w:rsid w:val="002B6A8D"/>
    <w:rsid w:val="002B6B83"/>
    <w:rsid w:val="002B6CA1"/>
    <w:rsid w:val="002B70EE"/>
    <w:rsid w:val="002B73BB"/>
    <w:rsid w:val="002B79A8"/>
    <w:rsid w:val="002B7C2E"/>
    <w:rsid w:val="002C03FD"/>
    <w:rsid w:val="002C0499"/>
    <w:rsid w:val="002C07F2"/>
    <w:rsid w:val="002C08EC"/>
    <w:rsid w:val="002C0B4E"/>
    <w:rsid w:val="002C10D6"/>
    <w:rsid w:val="002C115A"/>
    <w:rsid w:val="002C1A1D"/>
    <w:rsid w:val="002C202A"/>
    <w:rsid w:val="002C2168"/>
    <w:rsid w:val="002C2B0F"/>
    <w:rsid w:val="002C2DDA"/>
    <w:rsid w:val="002C3127"/>
    <w:rsid w:val="002C37DF"/>
    <w:rsid w:val="002C39C9"/>
    <w:rsid w:val="002C3CCF"/>
    <w:rsid w:val="002C4536"/>
    <w:rsid w:val="002C4E4C"/>
    <w:rsid w:val="002C4EDD"/>
    <w:rsid w:val="002C52B4"/>
    <w:rsid w:val="002C5C62"/>
    <w:rsid w:val="002C61D3"/>
    <w:rsid w:val="002C62F3"/>
    <w:rsid w:val="002C6410"/>
    <w:rsid w:val="002C68D8"/>
    <w:rsid w:val="002C70F7"/>
    <w:rsid w:val="002C72AD"/>
    <w:rsid w:val="002C73B9"/>
    <w:rsid w:val="002C73C2"/>
    <w:rsid w:val="002C79DB"/>
    <w:rsid w:val="002C7B60"/>
    <w:rsid w:val="002D036D"/>
    <w:rsid w:val="002D0566"/>
    <w:rsid w:val="002D0591"/>
    <w:rsid w:val="002D06CA"/>
    <w:rsid w:val="002D072A"/>
    <w:rsid w:val="002D0C2A"/>
    <w:rsid w:val="002D0DD9"/>
    <w:rsid w:val="002D0E66"/>
    <w:rsid w:val="002D0FB6"/>
    <w:rsid w:val="002D1403"/>
    <w:rsid w:val="002D1BA5"/>
    <w:rsid w:val="002D2701"/>
    <w:rsid w:val="002D2750"/>
    <w:rsid w:val="002D37B9"/>
    <w:rsid w:val="002D37C0"/>
    <w:rsid w:val="002D3DF0"/>
    <w:rsid w:val="002D3ECC"/>
    <w:rsid w:val="002D44AC"/>
    <w:rsid w:val="002D44E1"/>
    <w:rsid w:val="002D4743"/>
    <w:rsid w:val="002D47E3"/>
    <w:rsid w:val="002D4AA8"/>
    <w:rsid w:val="002D4EE9"/>
    <w:rsid w:val="002D51A3"/>
    <w:rsid w:val="002D5502"/>
    <w:rsid w:val="002D55EA"/>
    <w:rsid w:val="002D5943"/>
    <w:rsid w:val="002D67FC"/>
    <w:rsid w:val="002D69F9"/>
    <w:rsid w:val="002D6D00"/>
    <w:rsid w:val="002D6D14"/>
    <w:rsid w:val="002D6D94"/>
    <w:rsid w:val="002D7174"/>
    <w:rsid w:val="002D71C6"/>
    <w:rsid w:val="002D7591"/>
    <w:rsid w:val="002D76DB"/>
    <w:rsid w:val="002D7F2E"/>
    <w:rsid w:val="002D7F75"/>
    <w:rsid w:val="002E0147"/>
    <w:rsid w:val="002E044C"/>
    <w:rsid w:val="002E05A8"/>
    <w:rsid w:val="002E070E"/>
    <w:rsid w:val="002E0B90"/>
    <w:rsid w:val="002E0D50"/>
    <w:rsid w:val="002E0F04"/>
    <w:rsid w:val="002E0F08"/>
    <w:rsid w:val="002E0FF9"/>
    <w:rsid w:val="002E12D3"/>
    <w:rsid w:val="002E1332"/>
    <w:rsid w:val="002E13D5"/>
    <w:rsid w:val="002E1B35"/>
    <w:rsid w:val="002E2178"/>
    <w:rsid w:val="002E21F0"/>
    <w:rsid w:val="002E2636"/>
    <w:rsid w:val="002E2BD7"/>
    <w:rsid w:val="002E39B5"/>
    <w:rsid w:val="002E3C89"/>
    <w:rsid w:val="002E3D7C"/>
    <w:rsid w:val="002E43AB"/>
    <w:rsid w:val="002E488B"/>
    <w:rsid w:val="002E495C"/>
    <w:rsid w:val="002E55EF"/>
    <w:rsid w:val="002E5751"/>
    <w:rsid w:val="002E60D3"/>
    <w:rsid w:val="002E660D"/>
    <w:rsid w:val="002E6DE0"/>
    <w:rsid w:val="002E700A"/>
    <w:rsid w:val="002E71D8"/>
    <w:rsid w:val="002E7341"/>
    <w:rsid w:val="002E7EE3"/>
    <w:rsid w:val="002E7F4B"/>
    <w:rsid w:val="002F0486"/>
    <w:rsid w:val="002F051C"/>
    <w:rsid w:val="002F083A"/>
    <w:rsid w:val="002F09B1"/>
    <w:rsid w:val="002F0B72"/>
    <w:rsid w:val="002F0DD8"/>
    <w:rsid w:val="002F1313"/>
    <w:rsid w:val="002F1482"/>
    <w:rsid w:val="002F15E9"/>
    <w:rsid w:val="002F16B5"/>
    <w:rsid w:val="002F1A09"/>
    <w:rsid w:val="002F1A5F"/>
    <w:rsid w:val="002F1CA6"/>
    <w:rsid w:val="002F2052"/>
    <w:rsid w:val="002F22BF"/>
    <w:rsid w:val="002F2736"/>
    <w:rsid w:val="002F2884"/>
    <w:rsid w:val="002F290C"/>
    <w:rsid w:val="002F2DED"/>
    <w:rsid w:val="002F3598"/>
    <w:rsid w:val="002F3A8F"/>
    <w:rsid w:val="002F411D"/>
    <w:rsid w:val="002F4130"/>
    <w:rsid w:val="002F4F21"/>
    <w:rsid w:val="002F5364"/>
    <w:rsid w:val="002F567C"/>
    <w:rsid w:val="002F5809"/>
    <w:rsid w:val="002F5B7D"/>
    <w:rsid w:val="002F68EE"/>
    <w:rsid w:val="002F6CD0"/>
    <w:rsid w:val="002F6FCB"/>
    <w:rsid w:val="002F7DFD"/>
    <w:rsid w:val="002F7EB3"/>
    <w:rsid w:val="002F7FBF"/>
    <w:rsid w:val="003000F6"/>
    <w:rsid w:val="00300250"/>
    <w:rsid w:val="00300351"/>
    <w:rsid w:val="00300554"/>
    <w:rsid w:val="003005ED"/>
    <w:rsid w:val="003008B2"/>
    <w:rsid w:val="003008C2"/>
    <w:rsid w:val="0030098E"/>
    <w:rsid w:val="003009A0"/>
    <w:rsid w:val="00300BC3"/>
    <w:rsid w:val="003013D1"/>
    <w:rsid w:val="00301969"/>
    <w:rsid w:val="00301D72"/>
    <w:rsid w:val="00301DF7"/>
    <w:rsid w:val="003027D0"/>
    <w:rsid w:val="0030282B"/>
    <w:rsid w:val="00302B4B"/>
    <w:rsid w:val="00302D50"/>
    <w:rsid w:val="00303039"/>
    <w:rsid w:val="003030D5"/>
    <w:rsid w:val="00303159"/>
    <w:rsid w:val="003036AE"/>
    <w:rsid w:val="00303864"/>
    <w:rsid w:val="003038BB"/>
    <w:rsid w:val="00304043"/>
    <w:rsid w:val="003047E8"/>
    <w:rsid w:val="00304B8C"/>
    <w:rsid w:val="00304C92"/>
    <w:rsid w:val="00304DDB"/>
    <w:rsid w:val="00304EE3"/>
    <w:rsid w:val="003051D9"/>
    <w:rsid w:val="0030533C"/>
    <w:rsid w:val="003053FD"/>
    <w:rsid w:val="0030553E"/>
    <w:rsid w:val="00305B2C"/>
    <w:rsid w:val="00305E95"/>
    <w:rsid w:val="00305F55"/>
    <w:rsid w:val="003060F7"/>
    <w:rsid w:val="00306185"/>
    <w:rsid w:val="003061ED"/>
    <w:rsid w:val="00306249"/>
    <w:rsid w:val="003063E3"/>
    <w:rsid w:val="0030657D"/>
    <w:rsid w:val="0030659C"/>
    <w:rsid w:val="00306B00"/>
    <w:rsid w:val="00306B4C"/>
    <w:rsid w:val="00306C8F"/>
    <w:rsid w:val="003070EA"/>
    <w:rsid w:val="00307438"/>
    <w:rsid w:val="00307548"/>
    <w:rsid w:val="0030767D"/>
    <w:rsid w:val="00307931"/>
    <w:rsid w:val="0030799B"/>
    <w:rsid w:val="00307BA2"/>
    <w:rsid w:val="00307C99"/>
    <w:rsid w:val="00307F92"/>
    <w:rsid w:val="00310489"/>
    <w:rsid w:val="00310E3F"/>
    <w:rsid w:val="00310F65"/>
    <w:rsid w:val="003112D6"/>
    <w:rsid w:val="00311BE9"/>
    <w:rsid w:val="00311D43"/>
    <w:rsid w:val="00311EC6"/>
    <w:rsid w:val="00311ECE"/>
    <w:rsid w:val="003121C9"/>
    <w:rsid w:val="00312510"/>
    <w:rsid w:val="003128BF"/>
    <w:rsid w:val="00312C1D"/>
    <w:rsid w:val="00312CF3"/>
    <w:rsid w:val="0031317F"/>
    <w:rsid w:val="00313624"/>
    <w:rsid w:val="00313723"/>
    <w:rsid w:val="00313A2B"/>
    <w:rsid w:val="00313A45"/>
    <w:rsid w:val="00313CAE"/>
    <w:rsid w:val="0031406E"/>
    <w:rsid w:val="00314A19"/>
    <w:rsid w:val="003157B6"/>
    <w:rsid w:val="00315888"/>
    <w:rsid w:val="00315932"/>
    <w:rsid w:val="00315D50"/>
    <w:rsid w:val="00315F64"/>
    <w:rsid w:val="00316123"/>
    <w:rsid w:val="003165BB"/>
    <w:rsid w:val="003165D3"/>
    <w:rsid w:val="00316A37"/>
    <w:rsid w:val="00316B87"/>
    <w:rsid w:val="00316BC0"/>
    <w:rsid w:val="00316EFD"/>
    <w:rsid w:val="00316F0B"/>
    <w:rsid w:val="0031799B"/>
    <w:rsid w:val="003179FE"/>
    <w:rsid w:val="00317AE7"/>
    <w:rsid w:val="00317F2E"/>
    <w:rsid w:val="00320827"/>
    <w:rsid w:val="00320968"/>
    <w:rsid w:val="00320BA8"/>
    <w:rsid w:val="00320BB3"/>
    <w:rsid w:val="00321019"/>
    <w:rsid w:val="00321204"/>
    <w:rsid w:val="00321376"/>
    <w:rsid w:val="0032187C"/>
    <w:rsid w:val="00322516"/>
    <w:rsid w:val="00322891"/>
    <w:rsid w:val="003228F2"/>
    <w:rsid w:val="00322BDD"/>
    <w:rsid w:val="00322C8D"/>
    <w:rsid w:val="003234BA"/>
    <w:rsid w:val="00323930"/>
    <w:rsid w:val="00323B23"/>
    <w:rsid w:val="00323E83"/>
    <w:rsid w:val="0032437C"/>
    <w:rsid w:val="0032440A"/>
    <w:rsid w:val="00324501"/>
    <w:rsid w:val="00324655"/>
    <w:rsid w:val="003247EA"/>
    <w:rsid w:val="00324FE5"/>
    <w:rsid w:val="0032501B"/>
    <w:rsid w:val="0032505C"/>
    <w:rsid w:val="0032542D"/>
    <w:rsid w:val="00325528"/>
    <w:rsid w:val="00325895"/>
    <w:rsid w:val="003258FC"/>
    <w:rsid w:val="00325CC1"/>
    <w:rsid w:val="00325CDA"/>
    <w:rsid w:val="0032601A"/>
    <w:rsid w:val="003261FC"/>
    <w:rsid w:val="003264FA"/>
    <w:rsid w:val="00326B66"/>
    <w:rsid w:val="003301B5"/>
    <w:rsid w:val="003301E0"/>
    <w:rsid w:val="003303A3"/>
    <w:rsid w:val="0033071E"/>
    <w:rsid w:val="00330A09"/>
    <w:rsid w:val="00330D82"/>
    <w:rsid w:val="0033126E"/>
    <w:rsid w:val="003313B3"/>
    <w:rsid w:val="00331434"/>
    <w:rsid w:val="003315EA"/>
    <w:rsid w:val="00331713"/>
    <w:rsid w:val="003318AE"/>
    <w:rsid w:val="00331B26"/>
    <w:rsid w:val="00331C1F"/>
    <w:rsid w:val="00332B19"/>
    <w:rsid w:val="00332C21"/>
    <w:rsid w:val="00332DB1"/>
    <w:rsid w:val="00333CFB"/>
    <w:rsid w:val="003340EA"/>
    <w:rsid w:val="003341EA"/>
    <w:rsid w:val="003346DF"/>
    <w:rsid w:val="0033474C"/>
    <w:rsid w:val="00334B36"/>
    <w:rsid w:val="00334D23"/>
    <w:rsid w:val="00335D2B"/>
    <w:rsid w:val="00335E0E"/>
    <w:rsid w:val="00335E90"/>
    <w:rsid w:val="003362BC"/>
    <w:rsid w:val="003366EE"/>
    <w:rsid w:val="00336783"/>
    <w:rsid w:val="00336849"/>
    <w:rsid w:val="00336A0A"/>
    <w:rsid w:val="00336BE5"/>
    <w:rsid w:val="00336DD9"/>
    <w:rsid w:val="00337157"/>
    <w:rsid w:val="003372B9"/>
    <w:rsid w:val="0033745B"/>
    <w:rsid w:val="0033760D"/>
    <w:rsid w:val="00337BEC"/>
    <w:rsid w:val="00337E58"/>
    <w:rsid w:val="00340857"/>
    <w:rsid w:val="00340957"/>
    <w:rsid w:val="003409D9"/>
    <w:rsid w:val="00341070"/>
    <w:rsid w:val="003418AD"/>
    <w:rsid w:val="00341978"/>
    <w:rsid w:val="00341BE5"/>
    <w:rsid w:val="00341FBC"/>
    <w:rsid w:val="003422FF"/>
    <w:rsid w:val="003425AB"/>
    <w:rsid w:val="00342788"/>
    <w:rsid w:val="003429E6"/>
    <w:rsid w:val="00342A8B"/>
    <w:rsid w:val="00342C8C"/>
    <w:rsid w:val="00342E01"/>
    <w:rsid w:val="00343165"/>
    <w:rsid w:val="00343272"/>
    <w:rsid w:val="00343A98"/>
    <w:rsid w:val="00343FF2"/>
    <w:rsid w:val="00344131"/>
    <w:rsid w:val="003442C8"/>
    <w:rsid w:val="0034430E"/>
    <w:rsid w:val="00344530"/>
    <w:rsid w:val="003447CA"/>
    <w:rsid w:val="0034480B"/>
    <w:rsid w:val="00344AEF"/>
    <w:rsid w:val="00344DBE"/>
    <w:rsid w:val="00344F6F"/>
    <w:rsid w:val="00345656"/>
    <w:rsid w:val="003457A8"/>
    <w:rsid w:val="00345896"/>
    <w:rsid w:val="00345C65"/>
    <w:rsid w:val="00345E22"/>
    <w:rsid w:val="00345E75"/>
    <w:rsid w:val="00346548"/>
    <w:rsid w:val="0034671D"/>
    <w:rsid w:val="00346A97"/>
    <w:rsid w:val="00346EC9"/>
    <w:rsid w:val="0034723D"/>
    <w:rsid w:val="003473A7"/>
    <w:rsid w:val="00347B12"/>
    <w:rsid w:val="0035043C"/>
    <w:rsid w:val="003504E8"/>
    <w:rsid w:val="00350698"/>
    <w:rsid w:val="00350855"/>
    <w:rsid w:val="0035098C"/>
    <w:rsid w:val="00350A8F"/>
    <w:rsid w:val="00350BC0"/>
    <w:rsid w:val="00351561"/>
    <w:rsid w:val="003519D5"/>
    <w:rsid w:val="0035222B"/>
    <w:rsid w:val="003523EF"/>
    <w:rsid w:val="003524D6"/>
    <w:rsid w:val="0035292B"/>
    <w:rsid w:val="00352CE3"/>
    <w:rsid w:val="0035306A"/>
    <w:rsid w:val="00353284"/>
    <w:rsid w:val="0035359E"/>
    <w:rsid w:val="00353907"/>
    <w:rsid w:val="00353DFC"/>
    <w:rsid w:val="00353F12"/>
    <w:rsid w:val="00354452"/>
    <w:rsid w:val="00355023"/>
    <w:rsid w:val="0035512B"/>
    <w:rsid w:val="0035521A"/>
    <w:rsid w:val="00355391"/>
    <w:rsid w:val="003557C6"/>
    <w:rsid w:val="003560CC"/>
    <w:rsid w:val="00356A04"/>
    <w:rsid w:val="00356C1C"/>
    <w:rsid w:val="00356DAC"/>
    <w:rsid w:val="00356DB3"/>
    <w:rsid w:val="00356ECD"/>
    <w:rsid w:val="0035709B"/>
    <w:rsid w:val="003570EE"/>
    <w:rsid w:val="0035711C"/>
    <w:rsid w:val="0035711D"/>
    <w:rsid w:val="0035791D"/>
    <w:rsid w:val="00357DD3"/>
    <w:rsid w:val="0036035D"/>
    <w:rsid w:val="00361354"/>
    <w:rsid w:val="00361781"/>
    <w:rsid w:val="00361B08"/>
    <w:rsid w:val="00361D85"/>
    <w:rsid w:val="00361E57"/>
    <w:rsid w:val="0036207C"/>
    <w:rsid w:val="0036285B"/>
    <w:rsid w:val="00362927"/>
    <w:rsid w:val="00362B3F"/>
    <w:rsid w:val="00362BF7"/>
    <w:rsid w:val="00362CDF"/>
    <w:rsid w:val="00363001"/>
    <w:rsid w:val="00363231"/>
    <w:rsid w:val="0036362F"/>
    <w:rsid w:val="0036367C"/>
    <w:rsid w:val="00363728"/>
    <w:rsid w:val="00363D8B"/>
    <w:rsid w:val="00364429"/>
    <w:rsid w:val="00364430"/>
    <w:rsid w:val="0036466E"/>
    <w:rsid w:val="003648D9"/>
    <w:rsid w:val="003648E8"/>
    <w:rsid w:val="003652B9"/>
    <w:rsid w:val="003656F4"/>
    <w:rsid w:val="00365CC2"/>
    <w:rsid w:val="00366144"/>
    <w:rsid w:val="00366198"/>
    <w:rsid w:val="003661B0"/>
    <w:rsid w:val="003664D1"/>
    <w:rsid w:val="003669F3"/>
    <w:rsid w:val="00366F3F"/>
    <w:rsid w:val="003673DD"/>
    <w:rsid w:val="003673E6"/>
    <w:rsid w:val="0036755A"/>
    <w:rsid w:val="00367581"/>
    <w:rsid w:val="00367D20"/>
    <w:rsid w:val="00367F17"/>
    <w:rsid w:val="00370698"/>
    <w:rsid w:val="00370B90"/>
    <w:rsid w:val="00370CAD"/>
    <w:rsid w:val="00371228"/>
    <w:rsid w:val="003717A8"/>
    <w:rsid w:val="003719CD"/>
    <w:rsid w:val="00371B60"/>
    <w:rsid w:val="00371EEF"/>
    <w:rsid w:val="00372742"/>
    <w:rsid w:val="003727B0"/>
    <w:rsid w:val="00372CCD"/>
    <w:rsid w:val="00372CF7"/>
    <w:rsid w:val="00372F89"/>
    <w:rsid w:val="00373393"/>
    <w:rsid w:val="00374479"/>
    <w:rsid w:val="00374566"/>
    <w:rsid w:val="00374660"/>
    <w:rsid w:val="00374FB1"/>
    <w:rsid w:val="003759E2"/>
    <w:rsid w:val="00375BA5"/>
    <w:rsid w:val="00375BC5"/>
    <w:rsid w:val="00376A16"/>
    <w:rsid w:val="00376AD4"/>
    <w:rsid w:val="00376B6E"/>
    <w:rsid w:val="00376B7B"/>
    <w:rsid w:val="00376BBF"/>
    <w:rsid w:val="00376C70"/>
    <w:rsid w:val="003775D4"/>
    <w:rsid w:val="003776C8"/>
    <w:rsid w:val="003776E5"/>
    <w:rsid w:val="00377B93"/>
    <w:rsid w:val="00377BA1"/>
    <w:rsid w:val="00377E7F"/>
    <w:rsid w:val="003809CE"/>
    <w:rsid w:val="00380A48"/>
    <w:rsid w:val="00380EF8"/>
    <w:rsid w:val="00381005"/>
    <w:rsid w:val="0038146F"/>
    <w:rsid w:val="00381748"/>
    <w:rsid w:val="00381AB6"/>
    <w:rsid w:val="003821A2"/>
    <w:rsid w:val="0038295A"/>
    <w:rsid w:val="00382A9F"/>
    <w:rsid w:val="00382BD6"/>
    <w:rsid w:val="00382D04"/>
    <w:rsid w:val="00382E88"/>
    <w:rsid w:val="003836E6"/>
    <w:rsid w:val="00383CAB"/>
    <w:rsid w:val="00384130"/>
    <w:rsid w:val="00384A77"/>
    <w:rsid w:val="00384CDE"/>
    <w:rsid w:val="00384F5B"/>
    <w:rsid w:val="003851A6"/>
    <w:rsid w:val="00385539"/>
    <w:rsid w:val="00385647"/>
    <w:rsid w:val="0038582D"/>
    <w:rsid w:val="00385C38"/>
    <w:rsid w:val="00385F71"/>
    <w:rsid w:val="00385FDC"/>
    <w:rsid w:val="00386CDF"/>
    <w:rsid w:val="00386DAD"/>
    <w:rsid w:val="00386EDA"/>
    <w:rsid w:val="00387270"/>
    <w:rsid w:val="0038742F"/>
    <w:rsid w:val="003876F7"/>
    <w:rsid w:val="0038770D"/>
    <w:rsid w:val="00387765"/>
    <w:rsid w:val="00387AC8"/>
    <w:rsid w:val="00390277"/>
    <w:rsid w:val="00390293"/>
    <w:rsid w:val="003902B2"/>
    <w:rsid w:val="003904C5"/>
    <w:rsid w:val="003905BF"/>
    <w:rsid w:val="00390B19"/>
    <w:rsid w:val="00390DDD"/>
    <w:rsid w:val="0039110A"/>
    <w:rsid w:val="00391551"/>
    <w:rsid w:val="00391903"/>
    <w:rsid w:val="00391941"/>
    <w:rsid w:val="00391985"/>
    <w:rsid w:val="00391CC5"/>
    <w:rsid w:val="00391CED"/>
    <w:rsid w:val="0039204A"/>
    <w:rsid w:val="00392433"/>
    <w:rsid w:val="0039346F"/>
    <w:rsid w:val="00393494"/>
    <w:rsid w:val="003936AF"/>
    <w:rsid w:val="003938B0"/>
    <w:rsid w:val="00393ACF"/>
    <w:rsid w:val="00393D4A"/>
    <w:rsid w:val="00393EC5"/>
    <w:rsid w:val="00394037"/>
    <w:rsid w:val="0039484A"/>
    <w:rsid w:val="00395289"/>
    <w:rsid w:val="00395845"/>
    <w:rsid w:val="003958FF"/>
    <w:rsid w:val="0039598F"/>
    <w:rsid w:val="00395EDC"/>
    <w:rsid w:val="00395FEA"/>
    <w:rsid w:val="0039633C"/>
    <w:rsid w:val="0039646E"/>
    <w:rsid w:val="0039660E"/>
    <w:rsid w:val="00396938"/>
    <w:rsid w:val="00396B9D"/>
    <w:rsid w:val="00396DDF"/>
    <w:rsid w:val="003972A0"/>
    <w:rsid w:val="00397366"/>
    <w:rsid w:val="00397480"/>
    <w:rsid w:val="00397552"/>
    <w:rsid w:val="00397A38"/>
    <w:rsid w:val="00397F94"/>
    <w:rsid w:val="003A0223"/>
    <w:rsid w:val="003A0AB2"/>
    <w:rsid w:val="003A0ADB"/>
    <w:rsid w:val="003A0EAC"/>
    <w:rsid w:val="003A1044"/>
    <w:rsid w:val="003A12B8"/>
    <w:rsid w:val="003A14FF"/>
    <w:rsid w:val="003A182C"/>
    <w:rsid w:val="003A185F"/>
    <w:rsid w:val="003A1982"/>
    <w:rsid w:val="003A2077"/>
    <w:rsid w:val="003A22A0"/>
    <w:rsid w:val="003A26A7"/>
    <w:rsid w:val="003A2914"/>
    <w:rsid w:val="003A2BC0"/>
    <w:rsid w:val="003A311A"/>
    <w:rsid w:val="003A3385"/>
    <w:rsid w:val="003A35DE"/>
    <w:rsid w:val="003A3639"/>
    <w:rsid w:val="003A36A8"/>
    <w:rsid w:val="003A3738"/>
    <w:rsid w:val="003A38AD"/>
    <w:rsid w:val="003A3C81"/>
    <w:rsid w:val="003A3DCD"/>
    <w:rsid w:val="003A407E"/>
    <w:rsid w:val="003A4096"/>
    <w:rsid w:val="003A44F3"/>
    <w:rsid w:val="003A4575"/>
    <w:rsid w:val="003A461B"/>
    <w:rsid w:val="003A47CB"/>
    <w:rsid w:val="003A50F8"/>
    <w:rsid w:val="003A5612"/>
    <w:rsid w:val="003A565C"/>
    <w:rsid w:val="003A56B4"/>
    <w:rsid w:val="003A5975"/>
    <w:rsid w:val="003A5C45"/>
    <w:rsid w:val="003A5C86"/>
    <w:rsid w:val="003A5E86"/>
    <w:rsid w:val="003A61FB"/>
    <w:rsid w:val="003A6879"/>
    <w:rsid w:val="003A6880"/>
    <w:rsid w:val="003A688A"/>
    <w:rsid w:val="003A68A6"/>
    <w:rsid w:val="003A6ACE"/>
    <w:rsid w:val="003A726A"/>
    <w:rsid w:val="003A7590"/>
    <w:rsid w:val="003A7DBD"/>
    <w:rsid w:val="003B02BC"/>
    <w:rsid w:val="003B09CD"/>
    <w:rsid w:val="003B0CC5"/>
    <w:rsid w:val="003B0EA2"/>
    <w:rsid w:val="003B1190"/>
    <w:rsid w:val="003B128B"/>
    <w:rsid w:val="003B1419"/>
    <w:rsid w:val="003B1685"/>
    <w:rsid w:val="003B16A6"/>
    <w:rsid w:val="003B1F87"/>
    <w:rsid w:val="003B2861"/>
    <w:rsid w:val="003B2B36"/>
    <w:rsid w:val="003B3103"/>
    <w:rsid w:val="003B3272"/>
    <w:rsid w:val="003B3E59"/>
    <w:rsid w:val="003B3E87"/>
    <w:rsid w:val="003B3ECA"/>
    <w:rsid w:val="003B40A6"/>
    <w:rsid w:val="003B47C3"/>
    <w:rsid w:val="003B49F3"/>
    <w:rsid w:val="003B4A47"/>
    <w:rsid w:val="003B4A6F"/>
    <w:rsid w:val="003B4BB6"/>
    <w:rsid w:val="003B50F9"/>
    <w:rsid w:val="003B571F"/>
    <w:rsid w:val="003B5AAE"/>
    <w:rsid w:val="003B5CBE"/>
    <w:rsid w:val="003B6641"/>
    <w:rsid w:val="003B6EB8"/>
    <w:rsid w:val="003B733D"/>
    <w:rsid w:val="003B7640"/>
    <w:rsid w:val="003B7B40"/>
    <w:rsid w:val="003B7B56"/>
    <w:rsid w:val="003C02FE"/>
    <w:rsid w:val="003C09AA"/>
    <w:rsid w:val="003C0ACD"/>
    <w:rsid w:val="003C0AD0"/>
    <w:rsid w:val="003C0B0A"/>
    <w:rsid w:val="003C14E7"/>
    <w:rsid w:val="003C17F0"/>
    <w:rsid w:val="003C19B3"/>
    <w:rsid w:val="003C1B2B"/>
    <w:rsid w:val="003C1F3B"/>
    <w:rsid w:val="003C25A4"/>
    <w:rsid w:val="003C2698"/>
    <w:rsid w:val="003C28EE"/>
    <w:rsid w:val="003C29F3"/>
    <w:rsid w:val="003C2A2D"/>
    <w:rsid w:val="003C2C74"/>
    <w:rsid w:val="003C2DB6"/>
    <w:rsid w:val="003C2E17"/>
    <w:rsid w:val="003C362C"/>
    <w:rsid w:val="003C3724"/>
    <w:rsid w:val="003C3E37"/>
    <w:rsid w:val="003C3E3C"/>
    <w:rsid w:val="003C4058"/>
    <w:rsid w:val="003C448D"/>
    <w:rsid w:val="003C4623"/>
    <w:rsid w:val="003C55B6"/>
    <w:rsid w:val="003C6059"/>
    <w:rsid w:val="003C630D"/>
    <w:rsid w:val="003C69AB"/>
    <w:rsid w:val="003C6BF5"/>
    <w:rsid w:val="003C6EA7"/>
    <w:rsid w:val="003C73F2"/>
    <w:rsid w:val="003C78A5"/>
    <w:rsid w:val="003C797E"/>
    <w:rsid w:val="003C7DAE"/>
    <w:rsid w:val="003C7DB5"/>
    <w:rsid w:val="003D01F7"/>
    <w:rsid w:val="003D05DB"/>
    <w:rsid w:val="003D06C8"/>
    <w:rsid w:val="003D075D"/>
    <w:rsid w:val="003D0B6D"/>
    <w:rsid w:val="003D0C03"/>
    <w:rsid w:val="003D0F5D"/>
    <w:rsid w:val="003D10EB"/>
    <w:rsid w:val="003D1524"/>
    <w:rsid w:val="003D22AD"/>
    <w:rsid w:val="003D251A"/>
    <w:rsid w:val="003D2730"/>
    <w:rsid w:val="003D2B4F"/>
    <w:rsid w:val="003D31DD"/>
    <w:rsid w:val="003D3471"/>
    <w:rsid w:val="003D34B3"/>
    <w:rsid w:val="003D34E5"/>
    <w:rsid w:val="003D364F"/>
    <w:rsid w:val="003D3EF3"/>
    <w:rsid w:val="003D42ED"/>
    <w:rsid w:val="003D433E"/>
    <w:rsid w:val="003D49A0"/>
    <w:rsid w:val="003D49EE"/>
    <w:rsid w:val="003D4A7E"/>
    <w:rsid w:val="003D4EFE"/>
    <w:rsid w:val="003D50FA"/>
    <w:rsid w:val="003D5201"/>
    <w:rsid w:val="003D522E"/>
    <w:rsid w:val="003D5986"/>
    <w:rsid w:val="003D5D71"/>
    <w:rsid w:val="003D66BC"/>
    <w:rsid w:val="003D69A9"/>
    <w:rsid w:val="003D6F4C"/>
    <w:rsid w:val="003D703F"/>
    <w:rsid w:val="003D707B"/>
    <w:rsid w:val="003D70A4"/>
    <w:rsid w:val="003D72A0"/>
    <w:rsid w:val="003D73CF"/>
    <w:rsid w:val="003D73D4"/>
    <w:rsid w:val="003D73DB"/>
    <w:rsid w:val="003D78EA"/>
    <w:rsid w:val="003D79B5"/>
    <w:rsid w:val="003E0435"/>
    <w:rsid w:val="003E09FC"/>
    <w:rsid w:val="003E0E19"/>
    <w:rsid w:val="003E14E6"/>
    <w:rsid w:val="003E16D6"/>
    <w:rsid w:val="003E189A"/>
    <w:rsid w:val="003E1A1B"/>
    <w:rsid w:val="003E1D09"/>
    <w:rsid w:val="003E208D"/>
    <w:rsid w:val="003E21EC"/>
    <w:rsid w:val="003E23A2"/>
    <w:rsid w:val="003E2493"/>
    <w:rsid w:val="003E27B9"/>
    <w:rsid w:val="003E2F75"/>
    <w:rsid w:val="003E30DA"/>
    <w:rsid w:val="003E35CD"/>
    <w:rsid w:val="003E362B"/>
    <w:rsid w:val="003E399D"/>
    <w:rsid w:val="003E3DF9"/>
    <w:rsid w:val="003E5017"/>
    <w:rsid w:val="003E51B3"/>
    <w:rsid w:val="003E5276"/>
    <w:rsid w:val="003E5945"/>
    <w:rsid w:val="003E5AE5"/>
    <w:rsid w:val="003E5C90"/>
    <w:rsid w:val="003E5FE8"/>
    <w:rsid w:val="003E5FFE"/>
    <w:rsid w:val="003E6194"/>
    <w:rsid w:val="003E6446"/>
    <w:rsid w:val="003E6938"/>
    <w:rsid w:val="003E6EFE"/>
    <w:rsid w:val="003E7073"/>
    <w:rsid w:val="003E72EE"/>
    <w:rsid w:val="003E7727"/>
    <w:rsid w:val="003E7EF7"/>
    <w:rsid w:val="003E7F37"/>
    <w:rsid w:val="003E7F9F"/>
    <w:rsid w:val="003F0051"/>
    <w:rsid w:val="003F0519"/>
    <w:rsid w:val="003F09AD"/>
    <w:rsid w:val="003F1329"/>
    <w:rsid w:val="003F14B6"/>
    <w:rsid w:val="003F14B7"/>
    <w:rsid w:val="003F1A07"/>
    <w:rsid w:val="003F1BE9"/>
    <w:rsid w:val="003F1CAE"/>
    <w:rsid w:val="003F1D16"/>
    <w:rsid w:val="003F1DF9"/>
    <w:rsid w:val="003F2395"/>
    <w:rsid w:val="003F2515"/>
    <w:rsid w:val="003F287D"/>
    <w:rsid w:val="003F2B09"/>
    <w:rsid w:val="003F2E75"/>
    <w:rsid w:val="003F37E9"/>
    <w:rsid w:val="003F3D9C"/>
    <w:rsid w:val="003F44B7"/>
    <w:rsid w:val="003F4815"/>
    <w:rsid w:val="003F4B18"/>
    <w:rsid w:val="003F4D3E"/>
    <w:rsid w:val="003F5312"/>
    <w:rsid w:val="003F554B"/>
    <w:rsid w:val="003F571F"/>
    <w:rsid w:val="003F581E"/>
    <w:rsid w:val="003F5A23"/>
    <w:rsid w:val="003F5C8A"/>
    <w:rsid w:val="003F5F62"/>
    <w:rsid w:val="003F604E"/>
    <w:rsid w:val="003F61E3"/>
    <w:rsid w:val="003F635F"/>
    <w:rsid w:val="003F6478"/>
    <w:rsid w:val="003F6D97"/>
    <w:rsid w:val="003F6ED4"/>
    <w:rsid w:val="003F74E5"/>
    <w:rsid w:val="003F76FC"/>
    <w:rsid w:val="003F7C64"/>
    <w:rsid w:val="003F7D07"/>
    <w:rsid w:val="00400765"/>
    <w:rsid w:val="00400A9B"/>
    <w:rsid w:val="00400AA8"/>
    <w:rsid w:val="004013A2"/>
    <w:rsid w:val="004013C4"/>
    <w:rsid w:val="004015DF"/>
    <w:rsid w:val="00401CF5"/>
    <w:rsid w:val="00401F54"/>
    <w:rsid w:val="004021D1"/>
    <w:rsid w:val="004028D4"/>
    <w:rsid w:val="00402913"/>
    <w:rsid w:val="00402E9D"/>
    <w:rsid w:val="004031F9"/>
    <w:rsid w:val="00403333"/>
    <w:rsid w:val="0040334B"/>
    <w:rsid w:val="0040370E"/>
    <w:rsid w:val="00403714"/>
    <w:rsid w:val="00403949"/>
    <w:rsid w:val="00403B65"/>
    <w:rsid w:val="00403C80"/>
    <w:rsid w:val="00403D62"/>
    <w:rsid w:val="00403DBB"/>
    <w:rsid w:val="00403E81"/>
    <w:rsid w:val="00403F81"/>
    <w:rsid w:val="004040FA"/>
    <w:rsid w:val="0040420D"/>
    <w:rsid w:val="004042B2"/>
    <w:rsid w:val="00404A99"/>
    <w:rsid w:val="00404C17"/>
    <w:rsid w:val="00404C4B"/>
    <w:rsid w:val="00404EAB"/>
    <w:rsid w:val="00404EF9"/>
    <w:rsid w:val="004053E8"/>
    <w:rsid w:val="004055B8"/>
    <w:rsid w:val="00405817"/>
    <w:rsid w:val="004058F7"/>
    <w:rsid w:val="00406430"/>
    <w:rsid w:val="004064AC"/>
    <w:rsid w:val="00406707"/>
    <w:rsid w:val="00406785"/>
    <w:rsid w:val="0040688C"/>
    <w:rsid w:val="00406997"/>
    <w:rsid w:val="0040699D"/>
    <w:rsid w:val="00406AFA"/>
    <w:rsid w:val="004070BD"/>
    <w:rsid w:val="00407345"/>
    <w:rsid w:val="004073C3"/>
    <w:rsid w:val="00407430"/>
    <w:rsid w:val="00410022"/>
    <w:rsid w:val="00410B4F"/>
    <w:rsid w:val="004114EC"/>
    <w:rsid w:val="004117B7"/>
    <w:rsid w:val="00411B99"/>
    <w:rsid w:val="00411BBC"/>
    <w:rsid w:val="00411DB1"/>
    <w:rsid w:val="00411E4F"/>
    <w:rsid w:val="0041249D"/>
    <w:rsid w:val="00412690"/>
    <w:rsid w:val="00413322"/>
    <w:rsid w:val="00413491"/>
    <w:rsid w:val="004139DD"/>
    <w:rsid w:val="00413BB0"/>
    <w:rsid w:val="00413C62"/>
    <w:rsid w:val="00413CCD"/>
    <w:rsid w:val="004143DD"/>
    <w:rsid w:val="004144AD"/>
    <w:rsid w:val="00414575"/>
    <w:rsid w:val="00414791"/>
    <w:rsid w:val="00414AFB"/>
    <w:rsid w:val="00414B2B"/>
    <w:rsid w:val="00414B70"/>
    <w:rsid w:val="00414C79"/>
    <w:rsid w:val="00414EB9"/>
    <w:rsid w:val="004156A0"/>
    <w:rsid w:val="00415724"/>
    <w:rsid w:val="00415AC5"/>
    <w:rsid w:val="00415B30"/>
    <w:rsid w:val="00416037"/>
    <w:rsid w:val="0041608F"/>
    <w:rsid w:val="00416105"/>
    <w:rsid w:val="00416250"/>
    <w:rsid w:val="00416531"/>
    <w:rsid w:val="00416780"/>
    <w:rsid w:val="0041688A"/>
    <w:rsid w:val="00416CC0"/>
    <w:rsid w:val="00416F0F"/>
    <w:rsid w:val="00416F7D"/>
    <w:rsid w:val="004174CC"/>
    <w:rsid w:val="00417C35"/>
    <w:rsid w:val="00417D2D"/>
    <w:rsid w:val="00417DBC"/>
    <w:rsid w:val="0042061E"/>
    <w:rsid w:val="00420CD4"/>
    <w:rsid w:val="00421534"/>
    <w:rsid w:val="00422517"/>
    <w:rsid w:val="00422616"/>
    <w:rsid w:val="00422C74"/>
    <w:rsid w:val="004239F7"/>
    <w:rsid w:val="00423A24"/>
    <w:rsid w:val="00423D0F"/>
    <w:rsid w:val="0042436A"/>
    <w:rsid w:val="0042454F"/>
    <w:rsid w:val="00424885"/>
    <w:rsid w:val="00424B55"/>
    <w:rsid w:val="00424EC6"/>
    <w:rsid w:val="0042510C"/>
    <w:rsid w:val="004258CA"/>
    <w:rsid w:val="004258F0"/>
    <w:rsid w:val="00425B2A"/>
    <w:rsid w:val="004269D6"/>
    <w:rsid w:val="00426A02"/>
    <w:rsid w:val="00426BA7"/>
    <w:rsid w:val="00426BF6"/>
    <w:rsid w:val="00426C84"/>
    <w:rsid w:val="00426EE2"/>
    <w:rsid w:val="004270FB"/>
    <w:rsid w:val="0042719F"/>
    <w:rsid w:val="004276B3"/>
    <w:rsid w:val="004278FB"/>
    <w:rsid w:val="00427BAE"/>
    <w:rsid w:val="00430481"/>
    <w:rsid w:val="004304D3"/>
    <w:rsid w:val="004306A4"/>
    <w:rsid w:val="004308C6"/>
    <w:rsid w:val="004309C3"/>
    <w:rsid w:val="00430B70"/>
    <w:rsid w:val="0043137A"/>
    <w:rsid w:val="0043137D"/>
    <w:rsid w:val="004315EB"/>
    <w:rsid w:val="00431B98"/>
    <w:rsid w:val="00431CA8"/>
    <w:rsid w:val="00431D89"/>
    <w:rsid w:val="00432569"/>
    <w:rsid w:val="00432A3C"/>
    <w:rsid w:val="00432AF7"/>
    <w:rsid w:val="00432DFD"/>
    <w:rsid w:val="00433051"/>
    <w:rsid w:val="00433131"/>
    <w:rsid w:val="00433262"/>
    <w:rsid w:val="00433347"/>
    <w:rsid w:val="004333F3"/>
    <w:rsid w:val="004338FF"/>
    <w:rsid w:val="00433AEB"/>
    <w:rsid w:val="00434247"/>
    <w:rsid w:val="004342D5"/>
    <w:rsid w:val="00434682"/>
    <w:rsid w:val="00434B78"/>
    <w:rsid w:val="00434D41"/>
    <w:rsid w:val="00434DE2"/>
    <w:rsid w:val="00435336"/>
    <w:rsid w:val="00435349"/>
    <w:rsid w:val="004354CF"/>
    <w:rsid w:val="00435540"/>
    <w:rsid w:val="0043574D"/>
    <w:rsid w:val="004357A5"/>
    <w:rsid w:val="00435C8C"/>
    <w:rsid w:val="004360AA"/>
    <w:rsid w:val="00436119"/>
    <w:rsid w:val="004368F9"/>
    <w:rsid w:val="0043693F"/>
    <w:rsid w:val="00437309"/>
    <w:rsid w:val="004375B2"/>
    <w:rsid w:val="004378FA"/>
    <w:rsid w:val="00437D65"/>
    <w:rsid w:val="00440C6D"/>
    <w:rsid w:val="00440D0D"/>
    <w:rsid w:val="00440E26"/>
    <w:rsid w:val="004413C4"/>
    <w:rsid w:val="0044144F"/>
    <w:rsid w:val="00441754"/>
    <w:rsid w:val="004418D9"/>
    <w:rsid w:val="0044194F"/>
    <w:rsid w:val="00441977"/>
    <w:rsid w:val="00441AC7"/>
    <w:rsid w:val="00441B85"/>
    <w:rsid w:val="00441E96"/>
    <w:rsid w:val="00441FC2"/>
    <w:rsid w:val="004427E7"/>
    <w:rsid w:val="00442962"/>
    <w:rsid w:val="00442965"/>
    <w:rsid w:val="00442AB2"/>
    <w:rsid w:val="00442EA8"/>
    <w:rsid w:val="00442EB3"/>
    <w:rsid w:val="00442EF5"/>
    <w:rsid w:val="00442F64"/>
    <w:rsid w:val="00443585"/>
    <w:rsid w:val="00443951"/>
    <w:rsid w:val="00443E08"/>
    <w:rsid w:val="00444615"/>
    <w:rsid w:val="00444858"/>
    <w:rsid w:val="00444AF6"/>
    <w:rsid w:val="00444B0F"/>
    <w:rsid w:val="00444BAB"/>
    <w:rsid w:val="00445A86"/>
    <w:rsid w:val="00445DFC"/>
    <w:rsid w:val="004464C4"/>
    <w:rsid w:val="00446928"/>
    <w:rsid w:val="00446D81"/>
    <w:rsid w:val="00446FA5"/>
    <w:rsid w:val="004471F9"/>
    <w:rsid w:val="004474DE"/>
    <w:rsid w:val="004475D7"/>
    <w:rsid w:val="00447831"/>
    <w:rsid w:val="00447B66"/>
    <w:rsid w:val="00447BEA"/>
    <w:rsid w:val="00447E6C"/>
    <w:rsid w:val="00447F10"/>
    <w:rsid w:val="004501D1"/>
    <w:rsid w:val="004502DA"/>
    <w:rsid w:val="004509F1"/>
    <w:rsid w:val="00450B2C"/>
    <w:rsid w:val="004510BF"/>
    <w:rsid w:val="004511BD"/>
    <w:rsid w:val="00451696"/>
    <w:rsid w:val="004517FC"/>
    <w:rsid w:val="00451D1F"/>
    <w:rsid w:val="0045232D"/>
    <w:rsid w:val="00452946"/>
    <w:rsid w:val="00452DCB"/>
    <w:rsid w:val="00453132"/>
    <w:rsid w:val="00453972"/>
    <w:rsid w:val="00453A14"/>
    <w:rsid w:val="00453E7A"/>
    <w:rsid w:val="004545D0"/>
    <w:rsid w:val="00454888"/>
    <w:rsid w:val="0045537D"/>
    <w:rsid w:val="00455A49"/>
    <w:rsid w:val="004560E3"/>
    <w:rsid w:val="00456624"/>
    <w:rsid w:val="0045669C"/>
    <w:rsid w:val="004566A4"/>
    <w:rsid w:val="00456859"/>
    <w:rsid w:val="00456A02"/>
    <w:rsid w:val="00456FCF"/>
    <w:rsid w:val="00456FE4"/>
    <w:rsid w:val="004572C4"/>
    <w:rsid w:val="00457415"/>
    <w:rsid w:val="00457682"/>
    <w:rsid w:val="00457B7E"/>
    <w:rsid w:val="00460287"/>
    <w:rsid w:val="0046043E"/>
    <w:rsid w:val="00460B08"/>
    <w:rsid w:val="00460B5F"/>
    <w:rsid w:val="00460B89"/>
    <w:rsid w:val="00460B95"/>
    <w:rsid w:val="00461616"/>
    <w:rsid w:val="004617CF"/>
    <w:rsid w:val="0046192F"/>
    <w:rsid w:val="00461990"/>
    <w:rsid w:val="00461A30"/>
    <w:rsid w:val="00461FA7"/>
    <w:rsid w:val="00462167"/>
    <w:rsid w:val="004623D5"/>
    <w:rsid w:val="004626D0"/>
    <w:rsid w:val="0046343A"/>
    <w:rsid w:val="004635CC"/>
    <w:rsid w:val="004637A2"/>
    <w:rsid w:val="0046417F"/>
    <w:rsid w:val="004647C6"/>
    <w:rsid w:val="00464B07"/>
    <w:rsid w:val="004650FD"/>
    <w:rsid w:val="0046544F"/>
    <w:rsid w:val="0046570C"/>
    <w:rsid w:val="004659A1"/>
    <w:rsid w:val="00465AAC"/>
    <w:rsid w:val="004664C2"/>
    <w:rsid w:val="004672DA"/>
    <w:rsid w:val="00467530"/>
    <w:rsid w:val="00467AAE"/>
    <w:rsid w:val="004702F3"/>
    <w:rsid w:val="00470D3D"/>
    <w:rsid w:val="00471062"/>
    <w:rsid w:val="00471BCB"/>
    <w:rsid w:val="00471E6F"/>
    <w:rsid w:val="00471EAA"/>
    <w:rsid w:val="00472142"/>
    <w:rsid w:val="0047247C"/>
    <w:rsid w:val="00472527"/>
    <w:rsid w:val="00472929"/>
    <w:rsid w:val="004738FE"/>
    <w:rsid w:val="00473A9B"/>
    <w:rsid w:val="00473FA7"/>
    <w:rsid w:val="0047433F"/>
    <w:rsid w:val="00474700"/>
    <w:rsid w:val="004749FA"/>
    <w:rsid w:val="00474A39"/>
    <w:rsid w:val="00474B4D"/>
    <w:rsid w:val="00474DFD"/>
    <w:rsid w:val="00474EEE"/>
    <w:rsid w:val="004759B2"/>
    <w:rsid w:val="00475D76"/>
    <w:rsid w:val="004760A6"/>
    <w:rsid w:val="0047638A"/>
    <w:rsid w:val="00476609"/>
    <w:rsid w:val="004768B5"/>
    <w:rsid w:val="004768BF"/>
    <w:rsid w:val="0047693A"/>
    <w:rsid w:val="00476BE1"/>
    <w:rsid w:val="00476CE2"/>
    <w:rsid w:val="00477151"/>
    <w:rsid w:val="0047716D"/>
    <w:rsid w:val="00477423"/>
    <w:rsid w:val="00477452"/>
    <w:rsid w:val="004775E1"/>
    <w:rsid w:val="00477830"/>
    <w:rsid w:val="00477BF8"/>
    <w:rsid w:val="00477E0D"/>
    <w:rsid w:val="00480307"/>
    <w:rsid w:val="0048040A"/>
    <w:rsid w:val="004809DB"/>
    <w:rsid w:val="00481421"/>
    <w:rsid w:val="00481665"/>
    <w:rsid w:val="00481E4F"/>
    <w:rsid w:val="00482C5C"/>
    <w:rsid w:val="00483021"/>
    <w:rsid w:val="00483BF3"/>
    <w:rsid w:val="004844DA"/>
    <w:rsid w:val="0048453D"/>
    <w:rsid w:val="00484553"/>
    <w:rsid w:val="00484843"/>
    <w:rsid w:val="00484CBB"/>
    <w:rsid w:val="0048517F"/>
    <w:rsid w:val="00485C0C"/>
    <w:rsid w:val="00486142"/>
    <w:rsid w:val="0048615D"/>
    <w:rsid w:val="00486ADD"/>
    <w:rsid w:val="00487CF5"/>
    <w:rsid w:val="00487D7C"/>
    <w:rsid w:val="0049009B"/>
    <w:rsid w:val="004901C3"/>
    <w:rsid w:val="0049025B"/>
    <w:rsid w:val="0049045F"/>
    <w:rsid w:val="004906C5"/>
    <w:rsid w:val="00490916"/>
    <w:rsid w:val="00490A31"/>
    <w:rsid w:val="00490CF8"/>
    <w:rsid w:val="004910D8"/>
    <w:rsid w:val="0049135A"/>
    <w:rsid w:val="0049140B"/>
    <w:rsid w:val="00492165"/>
    <w:rsid w:val="00492478"/>
    <w:rsid w:val="00492627"/>
    <w:rsid w:val="00492860"/>
    <w:rsid w:val="00492DC7"/>
    <w:rsid w:val="00493210"/>
    <w:rsid w:val="004935DD"/>
    <w:rsid w:val="004935EE"/>
    <w:rsid w:val="00493842"/>
    <w:rsid w:val="004939E6"/>
    <w:rsid w:val="004939E8"/>
    <w:rsid w:val="00493BB5"/>
    <w:rsid w:val="00493CEB"/>
    <w:rsid w:val="00494AD8"/>
    <w:rsid w:val="00494C56"/>
    <w:rsid w:val="00494E54"/>
    <w:rsid w:val="00495659"/>
    <w:rsid w:val="00495760"/>
    <w:rsid w:val="00495E80"/>
    <w:rsid w:val="004961A9"/>
    <w:rsid w:val="00496299"/>
    <w:rsid w:val="00496743"/>
    <w:rsid w:val="0049685C"/>
    <w:rsid w:val="00496987"/>
    <w:rsid w:val="00496B0B"/>
    <w:rsid w:val="00496CD8"/>
    <w:rsid w:val="004971BA"/>
    <w:rsid w:val="00497C2C"/>
    <w:rsid w:val="00497C37"/>
    <w:rsid w:val="00497DE8"/>
    <w:rsid w:val="004A05F6"/>
    <w:rsid w:val="004A08CC"/>
    <w:rsid w:val="004A0ECF"/>
    <w:rsid w:val="004A1138"/>
    <w:rsid w:val="004A1148"/>
    <w:rsid w:val="004A11FC"/>
    <w:rsid w:val="004A1524"/>
    <w:rsid w:val="004A18AD"/>
    <w:rsid w:val="004A1D6A"/>
    <w:rsid w:val="004A21C5"/>
    <w:rsid w:val="004A2408"/>
    <w:rsid w:val="004A2681"/>
    <w:rsid w:val="004A2D9A"/>
    <w:rsid w:val="004A2FC2"/>
    <w:rsid w:val="004A3544"/>
    <w:rsid w:val="004A38C2"/>
    <w:rsid w:val="004A38DA"/>
    <w:rsid w:val="004A3D38"/>
    <w:rsid w:val="004A3FAA"/>
    <w:rsid w:val="004A40FD"/>
    <w:rsid w:val="004A436A"/>
    <w:rsid w:val="004A4397"/>
    <w:rsid w:val="004A46E1"/>
    <w:rsid w:val="004A4D13"/>
    <w:rsid w:val="004A5081"/>
    <w:rsid w:val="004A52D8"/>
    <w:rsid w:val="004A57F1"/>
    <w:rsid w:val="004A5C6E"/>
    <w:rsid w:val="004A5FDC"/>
    <w:rsid w:val="004A6061"/>
    <w:rsid w:val="004A6DE4"/>
    <w:rsid w:val="004A6E39"/>
    <w:rsid w:val="004A6F34"/>
    <w:rsid w:val="004A718C"/>
    <w:rsid w:val="004A7218"/>
    <w:rsid w:val="004A78F5"/>
    <w:rsid w:val="004A79F0"/>
    <w:rsid w:val="004A7AF4"/>
    <w:rsid w:val="004B02C8"/>
    <w:rsid w:val="004B0800"/>
    <w:rsid w:val="004B120D"/>
    <w:rsid w:val="004B1392"/>
    <w:rsid w:val="004B14A5"/>
    <w:rsid w:val="004B15F7"/>
    <w:rsid w:val="004B1A11"/>
    <w:rsid w:val="004B1AEF"/>
    <w:rsid w:val="004B1B39"/>
    <w:rsid w:val="004B1DCA"/>
    <w:rsid w:val="004B208D"/>
    <w:rsid w:val="004B2224"/>
    <w:rsid w:val="004B2290"/>
    <w:rsid w:val="004B229B"/>
    <w:rsid w:val="004B2484"/>
    <w:rsid w:val="004B2556"/>
    <w:rsid w:val="004B3277"/>
    <w:rsid w:val="004B34E4"/>
    <w:rsid w:val="004B355D"/>
    <w:rsid w:val="004B3B98"/>
    <w:rsid w:val="004B3EC7"/>
    <w:rsid w:val="004B3FF1"/>
    <w:rsid w:val="004B40DE"/>
    <w:rsid w:val="004B4207"/>
    <w:rsid w:val="004B443B"/>
    <w:rsid w:val="004B44F9"/>
    <w:rsid w:val="004B4B1F"/>
    <w:rsid w:val="004B522D"/>
    <w:rsid w:val="004B5382"/>
    <w:rsid w:val="004B578F"/>
    <w:rsid w:val="004B58C3"/>
    <w:rsid w:val="004B63C3"/>
    <w:rsid w:val="004B63DF"/>
    <w:rsid w:val="004B68EE"/>
    <w:rsid w:val="004B69C0"/>
    <w:rsid w:val="004B6DAB"/>
    <w:rsid w:val="004B72E4"/>
    <w:rsid w:val="004B7306"/>
    <w:rsid w:val="004B77C3"/>
    <w:rsid w:val="004B78F1"/>
    <w:rsid w:val="004B7E57"/>
    <w:rsid w:val="004B7F83"/>
    <w:rsid w:val="004C020A"/>
    <w:rsid w:val="004C029A"/>
    <w:rsid w:val="004C0324"/>
    <w:rsid w:val="004C1199"/>
    <w:rsid w:val="004C16D8"/>
    <w:rsid w:val="004C17DB"/>
    <w:rsid w:val="004C1A82"/>
    <w:rsid w:val="004C1CCC"/>
    <w:rsid w:val="004C2357"/>
    <w:rsid w:val="004C23F7"/>
    <w:rsid w:val="004C2533"/>
    <w:rsid w:val="004C2593"/>
    <w:rsid w:val="004C271A"/>
    <w:rsid w:val="004C2AE7"/>
    <w:rsid w:val="004C3425"/>
    <w:rsid w:val="004C3436"/>
    <w:rsid w:val="004C35B4"/>
    <w:rsid w:val="004C389C"/>
    <w:rsid w:val="004C38FF"/>
    <w:rsid w:val="004C3C46"/>
    <w:rsid w:val="004C3CC2"/>
    <w:rsid w:val="004C4271"/>
    <w:rsid w:val="004C4420"/>
    <w:rsid w:val="004C4775"/>
    <w:rsid w:val="004C4941"/>
    <w:rsid w:val="004C4A59"/>
    <w:rsid w:val="004C4B15"/>
    <w:rsid w:val="004C51D5"/>
    <w:rsid w:val="004C59CA"/>
    <w:rsid w:val="004C5F6C"/>
    <w:rsid w:val="004C625C"/>
    <w:rsid w:val="004C6434"/>
    <w:rsid w:val="004C6651"/>
    <w:rsid w:val="004C6BEF"/>
    <w:rsid w:val="004C7438"/>
    <w:rsid w:val="004C76E2"/>
    <w:rsid w:val="004C7722"/>
    <w:rsid w:val="004C7916"/>
    <w:rsid w:val="004D0386"/>
    <w:rsid w:val="004D06E5"/>
    <w:rsid w:val="004D09AD"/>
    <w:rsid w:val="004D0A33"/>
    <w:rsid w:val="004D0AF1"/>
    <w:rsid w:val="004D14B3"/>
    <w:rsid w:val="004D18DB"/>
    <w:rsid w:val="004D1A41"/>
    <w:rsid w:val="004D1AC0"/>
    <w:rsid w:val="004D1F90"/>
    <w:rsid w:val="004D219E"/>
    <w:rsid w:val="004D247B"/>
    <w:rsid w:val="004D2981"/>
    <w:rsid w:val="004D3172"/>
    <w:rsid w:val="004D3295"/>
    <w:rsid w:val="004D359F"/>
    <w:rsid w:val="004D392E"/>
    <w:rsid w:val="004D430B"/>
    <w:rsid w:val="004D4670"/>
    <w:rsid w:val="004D4789"/>
    <w:rsid w:val="004D4AFF"/>
    <w:rsid w:val="004D5087"/>
    <w:rsid w:val="004D51BD"/>
    <w:rsid w:val="004D586B"/>
    <w:rsid w:val="004D5C6A"/>
    <w:rsid w:val="004D5C81"/>
    <w:rsid w:val="004D5E1D"/>
    <w:rsid w:val="004D6055"/>
    <w:rsid w:val="004D60AA"/>
    <w:rsid w:val="004D620F"/>
    <w:rsid w:val="004D688F"/>
    <w:rsid w:val="004D6A1E"/>
    <w:rsid w:val="004D716A"/>
    <w:rsid w:val="004D761F"/>
    <w:rsid w:val="004D78BD"/>
    <w:rsid w:val="004D7978"/>
    <w:rsid w:val="004D7A01"/>
    <w:rsid w:val="004D7A80"/>
    <w:rsid w:val="004D7FA8"/>
    <w:rsid w:val="004E02CC"/>
    <w:rsid w:val="004E09C0"/>
    <w:rsid w:val="004E1033"/>
    <w:rsid w:val="004E118C"/>
    <w:rsid w:val="004E1227"/>
    <w:rsid w:val="004E1235"/>
    <w:rsid w:val="004E13BD"/>
    <w:rsid w:val="004E167C"/>
    <w:rsid w:val="004E18D4"/>
    <w:rsid w:val="004E2387"/>
    <w:rsid w:val="004E263B"/>
    <w:rsid w:val="004E268C"/>
    <w:rsid w:val="004E2890"/>
    <w:rsid w:val="004E2A14"/>
    <w:rsid w:val="004E38E9"/>
    <w:rsid w:val="004E3B5B"/>
    <w:rsid w:val="004E3C33"/>
    <w:rsid w:val="004E3D85"/>
    <w:rsid w:val="004E3E40"/>
    <w:rsid w:val="004E4254"/>
    <w:rsid w:val="004E4966"/>
    <w:rsid w:val="004E49A4"/>
    <w:rsid w:val="004E4D6F"/>
    <w:rsid w:val="004E4E5B"/>
    <w:rsid w:val="004E513D"/>
    <w:rsid w:val="004E5156"/>
    <w:rsid w:val="004E51A8"/>
    <w:rsid w:val="004E53C7"/>
    <w:rsid w:val="004E58B6"/>
    <w:rsid w:val="004E59D3"/>
    <w:rsid w:val="004E6173"/>
    <w:rsid w:val="004E63F1"/>
    <w:rsid w:val="004E6DB2"/>
    <w:rsid w:val="004E7263"/>
    <w:rsid w:val="004E7290"/>
    <w:rsid w:val="004E7291"/>
    <w:rsid w:val="004E72CB"/>
    <w:rsid w:val="004E7EAF"/>
    <w:rsid w:val="004F056B"/>
    <w:rsid w:val="004F06BB"/>
    <w:rsid w:val="004F112E"/>
    <w:rsid w:val="004F1352"/>
    <w:rsid w:val="004F15FF"/>
    <w:rsid w:val="004F16B0"/>
    <w:rsid w:val="004F1965"/>
    <w:rsid w:val="004F1DA6"/>
    <w:rsid w:val="004F1EA9"/>
    <w:rsid w:val="004F233D"/>
    <w:rsid w:val="004F287D"/>
    <w:rsid w:val="004F29D9"/>
    <w:rsid w:val="004F2AA2"/>
    <w:rsid w:val="004F2B1E"/>
    <w:rsid w:val="004F2D6F"/>
    <w:rsid w:val="004F30C1"/>
    <w:rsid w:val="004F30E6"/>
    <w:rsid w:val="004F3322"/>
    <w:rsid w:val="004F3380"/>
    <w:rsid w:val="004F3736"/>
    <w:rsid w:val="004F3C7B"/>
    <w:rsid w:val="004F3FF7"/>
    <w:rsid w:val="004F40F1"/>
    <w:rsid w:val="004F4395"/>
    <w:rsid w:val="004F51E0"/>
    <w:rsid w:val="004F54A3"/>
    <w:rsid w:val="004F5720"/>
    <w:rsid w:val="004F659F"/>
    <w:rsid w:val="004F694A"/>
    <w:rsid w:val="004F6B7C"/>
    <w:rsid w:val="004F6E08"/>
    <w:rsid w:val="004F6E2B"/>
    <w:rsid w:val="004F6F3A"/>
    <w:rsid w:val="004F708F"/>
    <w:rsid w:val="004F73F6"/>
    <w:rsid w:val="004F7532"/>
    <w:rsid w:val="004F79B2"/>
    <w:rsid w:val="004F7A31"/>
    <w:rsid w:val="005000A0"/>
    <w:rsid w:val="005001D9"/>
    <w:rsid w:val="0050061E"/>
    <w:rsid w:val="005006C1"/>
    <w:rsid w:val="00500A33"/>
    <w:rsid w:val="00500F0D"/>
    <w:rsid w:val="005012EC"/>
    <w:rsid w:val="00501454"/>
    <w:rsid w:val="005015FF"/>
    <w:rsid w:val="005016DD"/>
    <w:rsid w:val="00501721"/>
    <w:rsid w:val="0050174A"/>
    <w:rsid w:val="00501CB0"/>
    <w:rsid w:val="00501E88"/>
    <w:rsid w:val="00502332"/>
    <w:rsid w:val="0050242B"/>
    <w:rsid w:val="00502537"/>
    <w:rsid w:val="00502630"/>
    <w:rsid w:val="005028C1"/>
    <w:rsid w:val="00502DF5"/>
    <w:rsid w:val="005032BD"/>
    <w:rsid w:val="00503392"/>
    <w:rsid w:val="00503A7E"/>
    <w:rsid w:val="00505306"/>
    <w:rsid w:val="0050539B"/>
    <w:rsid w:val="00505459"/>
    <w:rsid w:val="005057A7"/>
    <w:rsid w:val="005057C9"/>
    <w:rsid w:val="00505837"/>
    <w:rsid w:val="005059F4"/>
    <w:rsid w:val="00505B47"/>
    <w:rsid w:val="00505BAA"/>
    <w:rsid w:val="0050600E"/>
    <w:rsid w:val="00506216"/>
    <w:rsid w:val="005062DB"/>
    <w:rsid w:val="0050671C"/>
    <w:rsid w:val="005069D8"/>
    <w:rsid w:val="00506EC1"/>
    <w:rsid w:val="0050774C"/>
    <w:rsid w:val="005079B9"/>
    <w:rsid w:val="00507B4A"/>
    <w:rsid w:val="005104D4"/>
    <w:rsid w:val="0051060D"/>
    <w:rsid w:val="005108ED"/>
    <w:rsid w:val="0051093E"/>
    <w:rsid w:val="00510CFC"/>
    <w:rsid w:val="00510EDF"/>
    <w:rsid w:val="005112AA"/>
    <w:rsid w:val="00511478"/>
    <w:rsid w:val="0051163A"/>
    <w:rsid w:val="00511B9A"/>
    <w:rsid w:val="00512569"/>
    <w:rsid w:val="00512761"/>
    <w:rsid w:val="00512F09"/>
    <w:rsid w:val="0051327C"/>
    <w:rsid w:val="00513A7A"/>
    <w:rsid w:val="00513BEA"/>
    <w:rsid w:val="00514105"/>
    <w:rsid w:val="005142A4"/>
    <w:rsid w:val="00514448"/>
    <w:rsid w:val="0051485B"/>
    <w:rsid w:val="00514B97"/>
    <w:rsid w:val="00514F0F"/>
    <w:rsid w:val="005150C1"/>
    <w:rsid w:val="005152B1"/>
    <w:rsid w:val="00515372"/>
    <w:rsid w:val="00515A9E"/>
    <w:rsid w:val="00515B69"/>
    <w:rsid w:val="00515D6C"/>
    <w:rsid w:val="005167DE"/>
    <w:rsid w:val="00516B44"/>
    <w:rsid w:val="00516B5E"/>
    <w:rsid w:val="00517A57"/>
    <w:rsid w:val="00517DC8"/>
    <w:rsid w:val="00517E08"/>
    <w:rsid w:val="00517EB6"/>
    <w:rsid w:val="00520146"/>
    <w:rsid w:val="005201E5"/>
    <w:rsid w:val="0052054A"/>
    <w:rsid w:val="00520659"/>
    <w:rsid w:val="00520861"/>
    <w:rsid w:val="00520C0D"/>
    <w:rsid w:val="00520D5C"/>
    <w:rsid w:val="00520F3C"/>
    <w:rsid w:val="005213B8"/>
    <w:rsid w:val="0052147A"/>
    <w:rsid w:val="005214F6"/>
    <w:rsid w:val="0052171E"/>
    <w:rsid w:val="00522301"/>
    <w:rsid w:val="005224BD"/>
    <w:rsid w:val="00522532"/>
    <w:rsid w:val="00522CB0"/>
    <w:rsid w:val="00522DC7"/>
    <w:rsid w:val="005232BD"/>
    <w:rsid w:val="00523375"/>
    <w:rsid w:val="00523519"/>
    <w:rsid w:val="005239AE"/>
    <w:rsid w:val="00523D00"/>
    <w:rsid w:val="00523F9B"/>
    <w:rsid w:val="005245AF"/>
    <w:rsid w:val="00524905"/>
    <w:rsid w:val="00524BBA"/>
    <w:rsid w:val="00524F13"/>
    <w:rsid w:val="00525882"/>
    <w:rsid w:val="00525AE9"/>
    <w:rsid w:val="00525C70"/>
    <w:rsid w:val="00525E5E"/>
    <w:rsid w:val="00525EE1"/>
    <w:rsid w:val="0052613A"/>
    <w:rsid w:val="0052651A"/>
    <w:rsid w:val="00526900"/>
    <w:rsid w:val="00526D72"/>
    <w:rsid w:val="00526DC7"/>
    <w:rsid w:val="0052704D"/>
    <w:rsid w:val="005270D9"/>
    <w:rsid w:val="0052711A"/>
    <w:rsid w:val="0052751A"/>
    <w:rsid w:val="0052754E"/>
    <w:rsid w:val="005276CE"/>
    <w:rsid w:val="005276DC"/>
    <w:rsid w:val="00527F8E"/>
    <w:rsid w:val="005300C7"/>
    <w:rsid w:val="005302A5"/>
    <w:rsid w:val="005303D0"/>
    <w:rsid w:val="00530681"/>
    <w:rsid w:val="005310C1"/>
    <w:rsid w:val="00531137"/>
    <w:rsid w:val="005311B8"/>
    <w:rsid w:val="005312CE"/>
    <w:rsid w:val="00531E2F"/>
    <w:rsid w:val="0053207A"/>
    <w:rsid w:val="005329AD"/>
    <w:rsid w:val="00532E1A"/>
    <w:rsid w:val="005332E6"/>
    <w:rsid w:val="00533412"/>
    <w:rsid w:val="00533BFD"/>
    <w:rsid w:val="00533E84"/>
    <w:rsid w:val="00533F38"/>
    <w:rsid w:val="005343CD"/>
    <w:rsid w:val="005349D2"/>
    <w:rsid w:val="00534AA4"/>
    <w:rsid w:val="00534F34"/>
    <w:rsid w:val="00535499"/>
    <w:rsid w:val="0053587F"/>
    <w:rsid w:val="0053595D"/>
    <w:rsid w:val="0053595F"/>
    <w:rsid w:val="00535A44"/>
    <w:rsid w:val="00535E65"/>
    <w:rsid w:val="005360BE"/>
    <w:rsid w:val="00536A74"/>
    <w:rsid w:val="00536B90"/>
    <w:rsid w:val="0053718F"/>
    <w:rsid w:val="00537CBF"/>
    <w:rsid w:val="00537D32"/>
    <w:rsid w:val="005403E2"/>
    <w:rsid w:val="00540476"/>
    <w:rsid w:val="005405A3"/>
    <w:rsid w:val="005409A0"/>
    <w:rsid w:val="00541070"/>
    <w:rsid w:val="005418B6"/>
    <w:rsid w:val="0054194D"/>
    <w:rsid w:val="005419A9"/>
    <w:rsid w:val="00541B70"/>
    <w:rsid w:val="00542500"/>
    <w:rsid w:val="005426C0"/>
    <w:rsid w:val="00542720"/>
    <w:rsid w:val="00542BCA"/>
    <w:rsid w:val="00542C55"/>
    <w:rsid w:val="005430AE"/>
    <w:rsid w:val="005431E2"/>
    <w:rsid w:val="005437FA"/>
    <w:rsid w:val="005438C7"/>
    <w:rsid w:val="00543AEC"/>
    <w:rsid w:val="00543BDB"/>
    <w:rsid w:val="00543C23"/>
    <w:rsid w:val="00544040"/>
    <w:rsid w:val="0054479F"/>
    <w:rsid w:val="0054494B"/>
    <w:rsid w:val="00544974"/>
    <w:rsid w:val="00544B4F"/>
    <w:rsid w:val="005450CA"/>
    <w:rsid w:val="00545421"/>
    <w:rsid w:val="00545662"/>
    <w:rsid w:val="00545835"/>
    <w:rsid w:val="005463D6"/>
    <w:rsid w:val="0054664A"/>
    <w:rsid w:val="0054693C"/>
    <w:rsid w:val="00546C94"/>
    <w:rsid w:val="005472B4"/>
    <w:rsid w:val="0054766F"/>
    <w:rsid w:val="00547D46"/>
    <w:rsid w:val="00547E36"/>
    <w:rsid w:val="00547F27"/>
    <w:rsid w:val="00550034"/>
    <w:rsid w:val="00550534"/>
    <w:rsid w:val="005507B9"/>
    <w:rsid w:val="005508D3"/>
    <w:rsid w:val="005509CE"/>
    <w:rsid w:val="00550A70"/>
    <w:rsid w:val="00550ABA"/>
    <w:rsid w:val="00550DD3"/>
    <w:rsid w:val="0055125D"/>
    <w:rsid w:val="0055150A"/>
    <w:rsid w:val="00551AE6"/>
    <w:rsid w:val="00551CAB"/>
    <w:rsid w:val="00551F91"/>
    <w:rsid w:val="00552304"/>
    <w:rsid w:val="00552731"/>
    <w:rsid w:val="00552BFB"/>
    <w:rsid w:val="00552D53"/>
    <w:rsid w:val="00552E97"/>
    <w:rsid w:val="005533E0"/>
    <w:rsid w:val="00553887"/>
    <w:rsid w:val="0055388B"/>
    <w:rsid w:val="005538E4"/>
    <w:rsid w:val="00553CE8"/>
    <w:rsid w:val="0055420E"/>
    <w:rsid w:val="005542F5"/>
    <w:rsid w:val="0055437C"/>
    <w:rsid w:val="00554B51"/>
    <w:rsid w:val="00554C75"/>
    <w:rsid w:val="00554E06"/>
    <w:rsid w:val="00554E9D"/>
    <w:rsid w:val="00554F89"/>
    <w:rsid w:val="00554F9A"/>
    <w:rsid w:val="0055505B"/>
    <w:rsid w:val="00555498"/>
    <w:rsid w:val="005556BF"/>
    <w:rsid w:val="00556117"/>
    <w:rsid w:val="00556925"/>
    <w:rsid w:val="00556986"/>
    <w:rsid w:val="005569DB"/>
    <w:rsid w:val="00556FD3"/>
    <w:rsid w:val="00557463"/>
    <w:rsid w:val="00557D40"/>
    <w:rsid w:val="005607F1"/>
    <w:rsid w:val="00560C38"/>
    <w:rsid w:val="00560CFA"/>
    <w:rsid w:val="00560E2A"/>
    <w:rsid w:val="00561498"/>
    <w:rsid w:val="005616B4"/>
    <w:rsid w:val="0056196A"/>
    <w:rsid w:val="005620BF"/>
    <w:rsid w:val="005622D6"/>
    <w:rsid w:val="005622FD"/>
    <w:rsid w:val="005624D5"/>
    <w:rsid w:val="0056288D"/>
    <w:rsid w:val="005628A2"/>
    <w:rsid w:val="00562F5F"/>
    <w:rsid w:val="00563489"/>
    <w:rsid w:val="00563806"/>
    <w:rsid w:val="00563E2A"/>
    <w:rsid w:val="0056426F"/>
    <w:rsid w:val="0056452A"/>
    <w:rsid w:val="00564668"/>
    <w:rsid w:val="005652CE"/>
    <w:rsid w:val="0056537D"/>
    <w:rsid w:val="0056571D"/>
    <w:rsid w:val="005658A2"/>
    <w:rsid w:val="0056628A"/>
    <w:rsid w:val="005666E5"/>
    <w:rsid w:val="005667E2"/>
    <w:rsid w:val="00566857"/>
    <w:rsid w:val="005668F5"/>
    <w:rsid w:val="00566937"/>
    <w:rsid w:val="00566F06"/>
    <w:rsid w:val="0056742E"/>
    <w:rsid w:val="00567905"/>
    <w:rsid w:val="00567D21"/>
    <w:rsid w:val="0057033D"/>
    <w:rsid w:val="005708E5"/>
    <w:rsid w:val="00570DBC"/>
    <w:rsid w:val="005715DF"/>
    <w:rsid w:val="00571884"/>
    <w:rsid w:val="00571CC1"/>
    <w:rsid w:val="0057217D"/>
    <w:rsid w:val="005721D4"/>
    <w:rsid w:val="005723C3"/>
    <w:rsid w:val="005724E3"/>
    <w:rsid w:val="00572864"/>
    <w:rsid w:val="005731B8"/>
    <w:rsid w:val="005732E5"/>
    <w:rsid w:val="0057331C"/>
    <w:rsid w:val="00573645"/>
    <w:rsid w:val="00573825"/>
    <w:rsid w:val="005739BE"/>
    <w:rsid w:val="00573A35"/>
    <w:rsid w:val="00573CB7"/>
    <w:rsid w:val="00573F01"/>
    <w:rsid w:val="005741E1"/>
    <w:rsid w:val="005742B4"/>
    <w:rsid w:val="00575119"/>
    <w:rsid w:val="00575419"/>
    <w:rsid w:val="00575AB8"/>
    <w:rsid w:val="00575DD4"/>
    <w:rsid w:val="005763E6"/>
    <w:rsid w:val="00576475"/>
    <w:rsid w:val="0057654D"/>
    <w:rsid w:val="00576854"/>
    <w:rsid w:val="00576B3A"/>
    <w:rsid w:val="00576DA1"/>
    <w:rsid w:val="00576F34"/>
    <w:rsid w:val="005774C4"/>
    <w:rsid w:val="0057759D"/>
    <w:rsid w:val="0057774B"/>
    <w:rsid w:val="00577C88"/>
    <w:rsid w:val="00577CF4"/>
    <w:rsid w:val="00577F1B"/>
    <w:rsid w:val="0058032B"/>
    <w:rsid w:val="00580447"/>
    <w:rsid w:val="00580FD5"/>
    <w:rsid w:val="00581F86"/>
    <w:rsid w:val="005821E4"/>
    <w:rsid w:val="005823C0"/>
    <w:rsid w:val="005825F3"/>
    <w:rsid w:val="0058272D"/>
    <w:rsid w:val="00582999"/>
    <w:rsid w:val="00582BF8"/>
    <w:rsid w:val="00582D74"/>
    <w:rsid w:val="00582DD6"/>
    <w:rsid w:val="00583105"/>
    <w:rsid w:val="00583496"/>
    <w:rsid w:val="005840AE"/>
    <w:rsid w:val="00584174"/>
    <w:rsid w:val="00584207"/>
    <w:rsid w:val="00584425"/>
    <w:rsid w:val="0058473C"/>
    <w:rsid w:val="00584B85"/>
    <w:rsid w:val="00584FEC"/>
    <w:rsid w:val="00585611"/>
    <w:rsid w:val="00585999"/>
    <w:rsid w:val="00585A8E"/>
    <w:rsid w:val="00585B4D"/>
    <w:rsid w:val="00585BB3"/>
    <w:rsid w:val="00585D3E"/>
    <w:rsid w:val="00586506"/>
    <w:rsid w:val="0058679C"/>
    <w:rsid w:val="005868AC"/>
    <w:rsid w:val="00586B93"/>
    <w:rsid w:val="00587034"/>
    <w:rsid w:val="0058732C"/>
    <w:rsid w:val="00587679"/>
    <w:rsid w:val="00587DBC"/>
    <w:rsid w:val="00590879"/>
    <w:rsid w:val="005908B8"/>
    <w:rsid w:val="00590916"/>
    <w:rsid w:val="0059097E"/>
    <w:rsid w:val="00590A30"/>
    <w:rsid w:val="00590D60"/>
    <w:rsid w:val="00590D6A"/>
    <w:rsid w:val="0059117A"/>
    <w:rsid w:val="0059117C"/>
    <w:rsid w:val="005918A5"/>
    <w:rsid w:val="00591BC9"/>
    <w:rsid w:val="0059207F"/>
    <w:rsid w:val="00592126"/>
    <w:rsid w:val="00592452"/>
    <w:rsid w:val="0059248D"/>
    <w:rsid w:val="00592785"/>
    <w:rsid w:val="005927F3"/>
    <w:rsid w:val="00592858"/>
    <w:rsid w:val="00592969"/>
    <w:rsid w:val="005929A3"/>
    <w:rsid w:val="005929BE"/>
    <w:rsid w:val="00593119"/>
    <w:rsid w:val="005931B8"/>
    <w:rsid w:val="005935DD"/>
    <w:rsid w:val="005936E0"/>
    <w:rsid w:val="00593F67"/>
    <w:rsid w:val="00593FA3"/>
    <w:rsid w:val="005942EC"/>
    <w:rsid w:val="00594EA1"/>
    <w:rsid w:val="00595042"/>
    <w:rsid w:val="0059523E"/>
    <w:rsid w:val="00595272"/>
    <w:rsid w:val="0059531B"/>
    <w:rsid w:val="00595598"/>
    <w:rsid w:val="00595AE5"/>
    <w:rsid w:val="00595B0B"/>
    <w:rsid w:val="00595B4E"/>
    <w:rsid w:val="005962DC"/>
    <w:rsid w:val="005963A2"/>
    <w:rsid w:val="00596521"/>
    <w:rsid w:val="0059652D"/>
    <w:rsid w:val="00596645"/>
    <w:rsid w:val="00596708"/>
    <w:rsid w:val="00596F5C"/>
    <w:rsid w:val="0059734F"/>
    <w:rsid w:val="00597484"/>
    <w:rsid w:val="005975E3"/>
    <w:rsid w:val="00597800"/>
    <w:rsid w:val="0059788E"/>
    <w:rsid w:val="005978A6"/>
    <w:rsid w:val="00597A1A"/>
    <w:rsid w:val="00597BEF"/>
    <w:rsid w:val="00597E90"/>
    <w:rsid w:val="00597F35"/>
    <w:rsid w:val="00597FB1"/>
    <w:rsid w:val="005A042E"/>
    <w:rsid w:val="005A08ED"/>
    <w:rsid w:val="005A0CE8"/>
    <w:rsid w:val="005A0E08"/>
    <w:rsid w:val="005A1512"/>
    <w:rsid w:val="005A1A65"/>
    <w:rsid w:val="005A1ADC"/>
    <w:rsid w:val="005A1B3C"/>
    <w:rsid w:val="005A1E89"/>
    <w:rsid w:val="005A2158"/>
    <w:rsid w:val="005A23A5"/>
    <w:rsid w:val="005A24E1"/>
    <w:rsid w:val="005A28CE"/>
    <w:rsid w:val="005A297E"/>
    <w:rsid w:val="005A2C9C"/>
    <w:rsid w:val="005A3544"/>
    <w:rsid w:val="005A3B38"/>
    <w:rsid w:val="005A3FF0"/>
    <w:rsid w:val="005A444E"/>
    <w:rsid w:val="005A4538"/>
    <w:rsid w:val="005A46DC"/>
    <w:rsid w:val="005A52E8"/>
    <w:rsid w:val="005A55A1"/>
    <w:rsid w:val="005A567B"/>
    <w:rsid w:val="005A57AA"/>
    <w:rsid w:val="005A59DA"/>
    <w:rsid w:val="005A5DE4"/>
    <w:rsid w:val="005A5E1C"/>
    <w:rsid w:val="005A5F1E"/>
    <w:rsid w:val="005A5F43"/>
    <w:rsid w:val="005A5F6F"/>
    <w:rsid w:val="005A61C8"/>
    <w:rsid w:val="005A6287"/>
    <w:rsid w:val="005A62B2"/>
    <w:rsid w:val="005A659B"/>
    <w:rsid w:val="005A6B27"/>
    <w:rsid w:val="005A6C95"/>
    <w:rsid w:val="005A7554"/>
    <w:rsid w:val="005A76E6"/>
    <w:rsid w:val="005A79FF"/>
    <w:rsid w:val="005A7B62"/>
    <w:rsid w:val="005A7C2E"/>
    <w:rsid w:val="005B03B9"/>
    <w:rsid w:val="005B03CA"/>
    <w:rsid w:val="005B0598"/>
    <w:rsid w:val="005B0C57"/>
    <w:rsid w:val="005B1002"/>
    <w:rsid w:val="005B1190"/>
    <w:rsid w:val="005B11BB"/>
    <w:rsid w:val="005B1A26"/>
    <w:rsid w:val="005B1FA0"/>
    <w:rsid w:val="005B244F"/>
    <w:rsid w:val="005B257E"/>
    <w:rsid w:val="005B268E"/>
    <w:rsid w:val="005B26B3"/>
    <w:rsid w:val="005B27AF"/>
    <w:rsid w:val="005B2A80"/>
    <w:rsid w:val="005B2C40"/>
    <w:rsid w:val="005B2F31"/>
    <w:rsid w:val="005B3152"/>
    <w:rsid w:val="005B355F"/>
    <w:rsid w:val="005B3C4F"/>
    <w:rsid w:val="005B4B8B"/>
    <w:rsid w:val="005B4C19"/>
    <w:rsid w:val="005B4E6B"/>
    <w:rsid w:val="005B53B7"/>
    <w:rsid w:val="005B56A1"/>
    <w:rsid w:val="005B6059"/>
    <w:rsid w:val="005B63CC"/>
    <w:rsid w:val="005B665B"/>
    <w:rsid w:val="005B6A82"/>
    <w:rsid w:val="005B6ACC"/>
    <w:rsid w:val="005B6C7F"/>
    <w:rsid w:val="005B75DA"/>
    <w:rsid w:val="005B75F4"/>
    <w:rsid w:val="005B787F"/>
    <w:rsid w:val="005B7CE5"/>
    <w:rsid w:val="005B7D7B"/>
    <w:rsid w:val="005C007F"/>
    <w:rsid w:val="005C05DE"/>
    <w:rsid w:val="005C07E7"/>
    <w:rsid w:val="005C07E8"/>
    <w:rsid w:val="005C0CE5"/>
    <w:rsid w:val="005C0F1A"/>
    <w:rsid w:val="005C138D"/>
    <w:rsid w:val="005C158D"/>
    <w:rsid w:val="005C1989"/>
    <w:rsid w:val="005C1A2B"/>
    <w:rsid w:val="005C1E62"/>
    <w:rsid w:val="005C20EB"/>
    <w:rsid w:val="005C224F"/>
    <w:rsid w:val="005C285C"/>
    <w:rsid w:val="005C2AAE"/>
    <w:rsid w:val="005C330B"/>
    <w:rsid w:val="005C3713"/>
    <w:rsid w:val="005C3831"/>
    <w:rsid w:val="005C3C2C"/>
    <w:rsid w:val="005C4066"/>
    <w:rsid w:val="005C42D8"/>
    <w:rsid w:val="005C4B49"/>
    <w:rsid w:val="005C583A"/>
    <w:rsid w:val="005C5851"/>
    <w:rsid w:val="005C590C"/>
    <w:rsid w:val="005C66A1"/>
    <w:rsid w:val="005C672D"/>
    <w:rsid w:val="005C6B87"/>
    <w:rsid w:val="005C6BD4"/>
    <w:rsid w:val="005C7172"/>
    <w:rsid w:val="005C726D"/>
    <w:rsid w:val="005C79E5"/>
    <w:rsid w:val="005C7BFE"/>
    <w:rsid w:val="005C7D31"/>
    <w:rsid w:val="005C7D51"/>
    <w:rsid w:val="005C7D5C"/>
    <w:rsid w:val="005D0B42"/>
    <w:rsid w:val="005D0BC0"/>
    <w:rsid w:val="005D0BF4"/>
    <w:rsid w:val="005D118D"/>
    <w:rsid w:val="005D1478"/>
    <w:rsid w:val="005D178B"/>
    <w:rsid w:val="005D17C5"/>
    <w:rsid w:val="005D1893"/>
    <w:rsid w:val="005D18AC"/>
    <w:rsid w:val="005D19E4"/>
    <w:rsid w:val="005D1AC6"/>
    <w:rsid w:val="005D1F4F"/>
    <w:rsid w:val="005D27C2"/>
    <w:rsid w:val="005D298E"/>
    <w:rsid w:val="005D2CA5"/>
    <w:rsid w:val="005D3AFA"/>
    <w:rsid w:val="005D3B93"/>
    <w:rsid w:val="005D42BE"/>
    <w:rsid w:val="005D4AD0"/>
    <w:rsid w:val="005D4E7A"/>
    <w:rsid w:val="005D4F39"/>
    <w:rsid w:val="005D5A79"/>
    <w:rsid w:val="005D5A84"/>
    <w:rsid w:val="005D5B90"/>
    <w:rsid w:val="005D665B"/>
    <w:rsid w:val="005D696B"/>
    <w:rsid w:val="005D6CAD"/>
    <w:rsid w:val="005D6FAD"/>
    <w:rsid w:val="005D701F"/>
    <w:rsid w:val="005D7BD7"/>
    <w:rsid w:val="005E01B7"/>
    <w:rsid w:val="005E05B9"/>
    <w:rsid w:val="005E06AA"/>
    <w:rsid w:val="005E0CDF"/>
    <w:rsid w:val="005E1022"/>
    <w:rsid w:val="005E11A7"/>
    <w:rsid w:val="005E18FE"/>
    <w:rsid w:val="005E1ED8"/>
    <w:rsid w:val="005E202E"/>
    <w:rsid w:val="005E208B"/>
    <w:rsid w:val="005E231F"/>
    <w:rsid w:val="005E23B8"/>
    <w:rsid w:val="005E29DB"/>
    <w:rsid w:val="005E30D2"/>
    <w:rsid w:val="005E3170"/>
    <w:rsid w:val="005E32F7"/>
    <w:rsid w:val="005E3408"/>
    <w:rsid w:val="005E3C78"/>
    <w:rsid w:val="005E3D6F"/>
    <w:rsid w:val="005E3E1B"/>
    <w:rsid w:val="005E3F6A"/>
    <w:rsid w:val="005E4183"/>
    <w:rsid w:val="005E4389"/>
    <w:rsid w:val="005E4456"/>
    <w:rsid w:val="005E4591"/>
    <w:rsid w:val="005E45CD"/>
    <w:rsid w:val="005E470A"/>
    <w:rsid w:val="005E4841"/>
    <w:rsid w:val="005E4A60"/>
    <w:rsid w:val="005E4C5D"/>
    <w:rsid w:val="005E4DE3"/>
    <w:rsid w:val="005E4E76"/>
    <w:rsid w:val="005E50A7"/>
    <w:rsid w:val="005E5267"/>
    <w:rsid w:val="005E529B"/>
    <w:rsid w:val="005E538F"/>
    <w:rsid w:val="005E5738"/>
    <w:rsid w:val="005E5A84"/>
    <w:rsid w:val="005E5D89"/>
    <w:rsid w:val="005E5F2C"/>
    <w:rsid w:val="005E6088"/>
    <w:rsid w:val="005E634E"/>
    <w:rsid w:val="005E697A"/>
    <w:rsid w:val="005E6D67"/>
    <w:rsid w:val="005E7150"/>
    <w:rsid w:val="005E7777"/>
    <w:rsid w:val="005E79E9"/>
    <w:rsid w:val="005E7DDF"/>
    <w:rsid w:val="005F015D"/>
    <w:rsid w:val="005F03EE"/>
    <w:rsid w:val="005F0D7B"/>
    <w:rsid w:val="005F104A"/>
    <w:rsid w:val="005F13D6"/>
    <w:rsid w:val="005F1909"/>
    <w:rsid w:val="005F24A7"/>
    <w:rsid w:val="005F28E8"/>
    <w:rsid w:val="005F2D43"/>
    <w:rsid w:val="005F300A"/>
    <w:rsid w:val="005F3016"/>
    <w:rsid w:val="005F3970"/>
    <w:rsid w:val="005F3DA9"/>
    <w:rsid w:val="005F4A78"/>
    <w:rsid w:val="005F4ACD"/>
    <w:rsid w:val="005F4FA6"/>
    <w:rsid w:val="005F5534"/>
    <w:rsid w:val="005F5756"/>
    <w:rsid w:val="005F58A4"/>
    <w:rsid w:val="005F5F7B"/>
    <w:rsid w:val="005F616A"/>
    <w:rsid w:val="005F6247"/>
    <w:rsid w:val="005F65A9"/>
    <w:rsid w:val="005F66C0"/>
    <w:rsid w:val="005F6CB2"/>
    <w:rsid w:val="005F6FD9"/>
    <w:rsid w:val="005F783A"/>
    <w:rsid w:val="005F78E3"/>
    <w:rsid w:val="005F7D2A"/>
    <w:rsid w:val="005F7F9A"/>
    <w:rsid w:val="006000B3"/>
    <w:rsid w:val="00600110"/>
    <w:rsid w:val="00600734"/>
    <w:rsid w:val="00600DA0"/>
    <w:rsid w:val="00600E11"/>
    <w:rsid w:val="00601105"/>
    <w:rsid w:val="0060115A"/>
    <w:rsid w:val="0060139B"/>
    <w:rsid w:val="006013CE"/>
    <w:rsid w:val="00601893"/>
    <w:rsid w:val="0060196C"/>
    <w:rsid w:val="00601B8D"/>
    <w:rsid w:val="00601D20"/>
    <w:rsid w:val="00601FC8"/>
    <w:rsid w:val="0060209E"/>
    <w:rsid w:val="006023E0"/>
    <w:rsid w:val="00602490"/>
    <w:rsid w:val="00602815"/>
    <w:rsid w:val="0060289A"/>
    <w:rsid w:val="00602B20"/>
    <w:rsid w:val="00602C61"/>
    <w:rsid w:val="00603400"/>
    <w:rsid w:val="006034F9"/>
    <w:rsid w:val="00603955"/>
    <w:rsid w:val="00603A18"/>
    <w:rsid w:val="00603AEE"/>
    <w:rsid w:val="00603C50"/>
    <w:rsid w:val="00603DAD"/>
    <w:rsid w:val="006040E7"/>
    <w:rsid w:val="00604205"/>
    <w:rsid w:val="0060437F"/>
    <w:rsid w:val="006043DE"/>
    <w:rsid w:val="0060448D"/>
    <w:rsid w:val="00605045"/>
    <w:rsid w:val="00605101"/>
    <w:rsid w:val="0060527B"/>
    <w:rsid w:val="006052A9"/>
    <w:rsid w:val="00605423"/>
    <w:rsid w:val="00605B13"/>
    <w:rsid w:val="00605FD0"/>
    <w:rsid w:val="00606089"/>
    <w:rsid w:val="00606927"/>
    <w:rsid w:val="00606E0A"/>
    <w:rsid w:val="00606E2B"/>
    <w:rsid w:val="00606ED2"/>
    <w:rsid w:val="00607007"/>
    <w:rsid w:val="0060EF5A"/>
    <w:rsid w:val="006106AA"/>
    <w:rsid w:val="00610790"/>
    <w:rsid w:val="006108EE"/>
    <w:rsid w:val="00610C9F"/>
    <w:rsid w:val="00610F32"/>
    <w:rsid w:val="006110C3"/>
    <w:rsid w:val="00611AB8"/>
    <w:rsid w:val="00611D19"/>
    <w:rsid w:val="00612002"/>
    <w:rsid w:val="006120D9"/>
    <w:rsid w:val="00612354"/>
    <w:rsid w:val="00612B44"/>
    <w:rsid w:val="00612EC5"/>
    <w:rsid w:val="00612ED8"/>
    <w:rsid w:val="0061300A"/>
    <w:rsid w:val="00613096"/>
    <w:rsid w:val="0061398F"/>
    <w:rsid w:val="00613DD2"/>
    <w:rsid w:val="00613DE5"/>
    <w:rsid w:val="00614305"/>
    <w:rsid w:val="00614895"/>
    <w:rsid w:val="00614E66"/>
    <w:rsid w:val="00614E82"/>
    <w:rsid w:val="00615782"/>
    <w:rsid w:val="00616180"/>
    <w:rsid w:val="00616452"/>
    <w:rsid w:val="006171A2"/>
    <w:rsid w:val="006173B3"/>
    <w:rsid w:val="00617FC1"/>
    <w:rsid w:val="00620285"/>
    <w:rsid w:val="00620E72"/>
    <w:rsid w:val="00620F0D"/>
    <w:rsid w:val="00621025"/>
    <w:rsid w:val="006210F6"/>
    <w:rsid w:val="00621102"/>
    <w:rsid w:val="00621179"/>
    <w:rsid w:val="00621CFF"/>
    <w:rsid w:val="00621E9F"/>
    <w:rsid w:val="006220FF"/>
    <w:rsid w:val="00622185"/>
    <w:rsid w:val="006222E0"/>
    <w:rsid w:val="00622CED"/>
    <w:rsid w:val="00622E28"/>
    <w:rsid w:val="00623185"/>
    <w:rsid w:val="00623294"/>
    <w:rsid w:val="00623507"/>
    <w:rsid w:val="0062396C"/>
    <w:rsid w:val="00623AD5"/>
    <w:rsid w:val="00623B32"/>
    <w:rsid w:val="00623C6E"/>
    <w:rsid w:val="00623D8A"/>
    <w:rsid w:val="00623F47"/>
    <w:rsid w:val="00624302"/>
    <w:rsid w:val="00624989"/>
    <w:rsid w:val="00624DBD"/>
    <w:rsid w:val="00625013"/>
    <w:rsid w:val="00625408"/>
    <w:rsid w:val="006254E8"/>
    <w:rsid w:val="00625C5F"/>
    <w:rsid w:val="006263B4"/>
    <w:rsid w:val="00626482"/>
    <w:rsid w:val="00626492"/>
    <w:rsid w:val="0062697F"/>
    <w:rsid w:val="00626C61"/>
    <w:rsid w:val="00626EC2"/>
    <w:rsid w:val="00626F1A"/>
    <w:rsid w:val="006270A1"/>
    <w:rsid w:val="00627547"/>
    <w:rsid w:val="006278C0"/>
    <w:rsid w:val="00630601"/>
    <w:rsid w:val="006306BC"/>
    <w:rsid w:val="00630CCA"/>
    <w:rsid w:val="00630D4B"/>
    <w:rsid w:val="00630E7D"/>
    <w:rsid w:val="006313DA"/>
    <w:rsid w:val="00631855"/>
    <w:rsid w:val="0063186B"/>
    <w:rsid w:val="00631B59"/>
    <w:rsid w:val="00631E0A"/>
    <w:rsid w:val="00631EB9"/>
    <w:rsid w:val="006322FA"/>
    <w:rsid w:val="006324FB"/>
    <w:rsid w:val="00632531"/>
    <w:rsid w:val="0063280A"/>
    <w:rsid w:val="006328E4"/>
    <w:rsid w:val="00632BD5"/>
    <w:rsid w:val="00632CBD"/>
    <w:rsid w:val="00632D4C"/>
    <w:rsid w:val="00632E1B"/>
    <w:rsid w:val="00632F98"/>
    <w:rsid w:val="0063369E"/>
    <w:rsid w:val="006338B0"/>
    <w:rsid w:val="00633AB6"/>
    <w:rsid w:val="00633C61"/>
    <w:rsid w:val="00633C71"/>
    <w:rsid w:val="00634724"/>
    <w:rsid w:val="00634898"/>
    <w:rsid w:val="006349DB"/>
    <w:rsid w:val="00634F91"/>
    <w:rsid w:val="00635243"/>
    <w:rsid w:val="006354EA"/>
    <w:rsid w:val="00635B4D"/>
    <w:rsid w:val="00635C9C"/>
    <w:rsid w:val="00635CCD"/>
    <w:rsid w:val="00635F6E"/>
    <w:rsid w:val="0063611E"/>
    <w:rsid w:val="0063620F"/>
    <w:rsid w:val="00636455"/>
    <w:rsid w:val="006367F1"/>
    <w:rsid w:val="006369CB"/>
    <w:rsid w:val="00636AF8"/>
    <w:rsid w:val="006373EE"/>
    <w:rsid w:val="0063753F"/>
    <w:rsid w:val="00637757"/>
    <w:rsid w:val="00637853"/>
    <w:rsid w:val="00637C80"/>
    <w:rsid w:val="00637E7F"/>
    <w:rsid w:val="006405FB"/>
    <w:rsid w:val="00640935"/>
    <w:rsid w:val="00640E58"/>
    <w:rsid w:val="00641549"/>
    <w:rsid w:val="006415E5"/>
    <w:rsid w:val="00641BEF"/>
    <w:rsid w:val="00641F4C"/>
    <w:rsid w:val="006423F8"/>
    <w:rsid w:val="0064245D"/>
    <w:rsid w:val="006425D9"/>
    <w:rsid w:val="00642872"/>
    <w:rsid w:val="00642961"/>
    <w:rsid w:val="00642B66"/>
    <w:rsid w:val="00642CD3"/>
    <w:rsid w:val="006430D6"/>
    <w:rsid w:val="006433E6"/>
    <w:rsid w:val="00643980"/>
    <w:rsid w:val="00643D29"/>
    <w:rsid w:val="00643D50"/>
    <w:rsid w:val="006440BA"/>
    <w:rsid w:val="006441A2"/>
    <w:rsid w:val="006443C3"/>
    <w:rsid w:val="006449EB"/>
    <w:rsid w:val="00644A78"/>
    <w:rsid w:val="00644A7B"/>
    <w:rsid w:val="00644ADF"/>
    <w:rsid w:val="00644D04"/>
    <w:rsid w:val="00644E82"/>
    <w:rsid w:val="00644EB3"/>
    <w:rsid w:val="00645113"/>
    <w:rsid w:val="00645139"/>
    <w:rsid w:val="00645BDA"/>
    <w:rsid w:val="00645DED"/>
    <w:rsid w:val="00645EEE"/>
    <w:rsid w:val="00645FD7"/>
    <w:rsid w:val="00646226"/>
    <w:rsid w:val="00646366"/>
    <w:rsid w:val="006466F3"/>
    <w:rsid w:val="006467F1"/>
    <w:rsid w:val="00646C84"/>
    <w:rsid w:val="00647174"/>
    <w:rsid w:val="006476CF"/>
    <w:rsid w:val="00647742"/>
    <w:rsid w:val="00647EAD"/>
    <w:rsid w:val="00650135"/>
    <w:rsid w:val="0065057C"/>
    <w:rsid w:val="006508E4"/>
    <w:rsid w:val="00652B1A"/>
    <w:rsid w:val="00652E7E"/>
    <w:rsid w:val="006535DC"/>
    <w:rsid w:val="00653B2C"/>
    <w:rsid w:val="00653DAF"/>
    <w:rsid w:val="00653EC9"/>
    <w:rsid w:val="0065432B"/>
    <w:rsid w:val="00654A33"/>
    <w:rsid w:val="00654B08"/>
    <w:rsid w:val="00654C45"/>
    <w:rsid w:val="00654D21"/>
    <w:rsid w:val="00655317"/>
    <w:rsid w:val="00655521"/>
    <w:rsid w:val="006555D0"/>
    <w:rsid w:val="00655A14"/>
    <w:rsid w:val="00655FB4"/>
    <w:rsid w:val="00656042"/>
    <w:rsid w:val="0065607D"/>
    <w:rsid w:val="006562A8"/>
    <w:rsid w:val="006562C1"/>
    <w:rsid w:val="00656401"/>
    <w:rsid w:val="006564E4"/>
    <w:rsid w:val="00656CA6"/>
    <w:rsid w:val="00656DBE"/>
    <w:rsid w:val="00656E7C"/>
    <w:rsid w:val="00656E85"/>
    <w:rsid w:val="00656EF4"/>
    <w:rsid w:val="006573E5"/>
    <w:rsid w:val="00657888"/>
    <w:rsid w:val="0065799B"/>
    <w:rsid w:val="006600A3"/>
    <w:rsid w:val="006600A7"/>
    <w:rsid w:val="00660280"/>
    <w:rsid w:val="0066079B"/>
    <w:rsid w:val="006607FF"/>
    <w:rsid w:val="0066102C"/>
    <w:rsid w:val="006614D2"/>
    <w:rsid w:val="006616AB"/>
    <w:rsid w:val="0066176C"/>
    <w:rsid w:val="00661ADE"/>
    <w:rsid w:val="00661B8E"/>
    <w:rsid w:val="00661C47"/>
    <w:rsid w:val="00661CAC"/>
    <w:rsid w:val="00661D4C"/>
    <w:rsid w:val="00662082"/>
    <w:rsid w:val="006621CD"/>
    <w:rsid w:val="006628CF"/>
    <w:rsid w:val="00662C07"/>
    <w:rsid w:val="00662C0D"/>
    <w:rsid w:val="00663441"/>
    <w:rsid w:val="00663525"/>
    <w:rsid w:val="0066368D"/>
    <w:rsid w:val="00663821"/>
    <w:rsid w:val="006638B6"/>
    <w:rsid w:val="00663DB0"/>
    <w:rsid w:val="00664257"/>
    <w:rsid w:val="00664A7A"/>
    <w:rsid w:val="00664A8A"/>
    <w:rsid w:val="00664B76"/>
    <w:rsid w:val="0066555F"/>
    <w:rsid w:val="0066564F"/>
    <w:rsid w:val="00665676"/>
    <w:rsid w:val="00665729"/>
    <w:rsid w:val="006659DC"/>
    <w:rsid w:val="00665CC6"/>
    <w:rsid w:val="00665F5E"/>
    <w:rsid w:val="00666014"/>
    <w:rsid w:val="006662F2"/>
    <w:rsid w:val="00666412"/>
    <w:rsid w:val="00666BF8"/>
    <w:rsid w:val="00666FAF"/>
    <w:rsid w:val="00667082"/>
    <w:rsid w:val="006673A9"/>
    <w:rsid w:val="00667C14"/>
    <w:rsid w:val="00667DE8"/>
    <w:rsid w:val="006702F8"/>
    <w:rsid w:val="0067036A"/>
    <w:rsid w:val="00671115"/>
    <w:rsid w:val="00671D90"/>
    <w:rsid w:val="006720D3"/>
    <w:rsid w:val="0067266D"/>
    <w:rsid w:val="00672875"/>
    <w:rsid w:val="00672B48"/>
    <w:rsid w:val="00672CC2"/>
    <w:rsid w:val="00672D0F"/>
    <w:rsid w:val="0067312A"/>
    <w:rsid w:val="0067316A"/>
    <w:rsid w:val="00673320"/>
    <w:rsid w:val="00673576"/>
    <w:rsid w:val="00673B61"/>
    <w:rsid w:val="00674177"/>
    <w:rsid w:val="0067443A"/>
    <w:rsid w:val="00674572"/>
    <w:rsid w:val="00674981"/>
    <w:rsid w:val="006749A5"/>
    <w:rsid w:val="00674E0F"/>
    <w:rsid w:val="00674FFB"/>
    <w:rsid w:val="006755F2"/>
    <w:rsid w:val="0067584A"/>
    <w:rsid w:val="006759B0"/>
    <w:rsid w:val="00675C15"/>
    <w:rsid w:val="00675D26"/>
    <w:rsid w:val="00676094"/>
    <w:rsid w:val="00676274"/>
    <w:rsid w:val="006762B1"/>
    <w:rsid w:val="0067681B"/>
    <w:rsid w:val="00676891"/>
    <w:rsid w:val="00676ECA"/>
    <w:rsid w:val="00676EE6"/>
    <w:rsid w:val="00676FFD"/>
    <w:rsid w:val="00677EFF"/>
    <w:rsid w:val="00677FE1"/>
    <w:rsid w:val="006805FB"/>
    <w:rsid w:val="0068076D"/>
    <w:rsid w:val="00680E99"/>
    <w:rsid w:val="00680EDC"/>
    <w:rsid w:val="0068115B"/>
    <w:rsid w:val="0068117F"/>
    <w:rsid w:val="006811C4"/>
    <w:rsid w:val="00681720"/>
    <w:rsid w:val="00681D00"/>
    <w:rsid w:val="00681D98"/>
    <w:rsid w:val="00681F87"/>
    <w:rsid w:val="00682570"/>
    <w:rsid w:val="00682649"/>
    <w:rsid w:val="00682880"/>
    <w:rsid w:val="00682FC9"/>
    <w:rsid w:val="00683152"/>
    <w:rsid w:val="006832F1"/>
    <w:rsid w:val="00683562"/>
    <w:rsid w:val="006835C3"/>
    <w:rsid w:val="00683617"/>
    <w:rsid w:val="006837D5"/>
    <w:rsid w:val="00683ED8"/>
    <w:rsid w:val="00684195"/>
    <w:rsid w:val="00684313"/>
    <w:rsid w:val="00684339"/>
    <w:rsid w:val="0068443D"/>
    <w:rsid w:val="00684CAC"/>
    <w:rsid w:val="0068557B"/>
    <w:rsid w:val="00685771"/>
    <w:rsid w:val="00686107"/>
    <w:rsid w:val="0068611D"/>
    <w:rsid w:val="00686A49"/>
    <w:rsid w:val="00686AAA"/>
    <w:rsid w:val="00686BE7"/>
    <w:rsid w:val="00686DF2"/>
    <w:rsid w:val="00686FAA"/>
    <w:rsid w:val="00687016"/>
    <w:rsid w:val="00687400"/>
    <w:rsid w:val="00687943"/>
    <w:rsid w:val="00687C13"/>
    <w:rsid w:val="00690001"/>
    <w:rsid w:val="00690903"/>
    <w:rsid w:val="00690CEE"/>
    <w:rsid w:val="006912AE"/>
    <w:rsid w:val="0069133E"/>
    <w:rsid w:val="00691914"/>
    <w:rsid w:val="00691BCC"/>
    <w:rsid w:val="00691D1D"/>
    <w:rsid w:val="00692277"/>
    <w:rsid w:val="0069232A"/>
    <w:rsid w:val="0069267B"/>
    <w:rsid w:val="00692740"/>
    <w:rsid w:val="006929B0"/>
    <w:rsid w:val="00692D11"/>
    <w:rsid w:val="00692E06"/>
    <w:rsid w:val="00692F0E"/>
    <w:rsid w:val="00692F51"/>
    <w:rsid w:val="00693767"/>
    <w:rsid w:val="00693772"/>
    <w:rsid w:val="00693796"/>
    <w:rsid w:val="006937C6"/>
    <w:rsid w:val="00693CCD"/>
    <w:rsid w:val="00693F43"/>
    <w:rsid w:val="00694063"/>
    <w:rsid w:val="006941FE"/>
    <w:rsid w:val="0069461B"/>
    <w:rsid w:val="00694A41"/>
    <w:rsid w:val="00694E14"/>
    <w:rsid w:val="006954AE"/>
    <w:rsid w:val="00695B53"/>
    <w:rsid w:val="00695DF2"/>
    <w:rsid w:val="00695FFD"/>
    <w:rsid w:val="00696440"/>
    <w:rsid w:val="006964D8"/>
    <w:rsid w:val="0069669D"/>
    <w:rsid w:val="006967A0"/>
    <w:rsid w:val="00696A85"/>
    <w:rsid w:val="00696B37"/>
    <w:rsid w:val="00696CAB"/>
    <w:rsid w:val="00697000"/>
    <w:rsid w:val="0069706D"/>
    <w:rsid w:val="0069733A"/>
    <w:rsid w:val="006974A8"/>
    <w:rsid w:val="00697750"/>
    <w:rsid w:val="006978C1"/>
    <w:rsid w:val="006979C1"/>
    <w:rsid w:val="00697CD0"/>
    <w:rsid w:val="006A05ED"/>
    <w:rsid w:val="006A09A6"/>
    <w:rsid w:val="006A0C6C"/>
    <w:rsid w:val="006A1565"/>
    <w:rsid w:val="006A17B1"/>
    <w:rsid w:val="006A19F4"/>
    <w:rsid w:val="006A1AB2"/>
    <w:rsid w:val="006A2404"/>
    <w:rsid w:val="006A2437"/>
    <w:rsid w:val="006A2441"/>
    <w:rsid w:val="006A2555"/>
    <w:rsid w:val="006A2808"/>
    <w:rsid w:val="006A2CCA"/>
    <w:rsid w:val="006A2EB8"/>
    <w:rsid w:val="006A339A"/>
    <w:rsid w:val="006A3902"/>
    <w:rsid w:val="006A396E"/>
    <w:rsid w:val="006A3B5C"/>
    <w:rsid w:val="006A3FA4"/>
    <w:rsid w:val="006A4051"/>
    <w:rsid w:val="006A467A"/>
    <w:rsid w:val="006A482D"/>
    <w:rsid w:val="006A4B6E"/>
    <w:rsid w:val="006A4BCF"/>
    <w:rsid w:val="006A4DCE"/>
    <w:rsid w:val="006A571D"/>
    <w:rsid w:val="006A5B1A"/>
    <w:rsid w:val="006A5BC0"/>
    <w:rsid w:val="006A5D0F"/>
    <w:rsid w:val="006A5E1D"/>
    <w:rsid w:val="006A5EF6"/>
    <w:rsid w:val="006A6BF7"/>
    <w:rsid w:val="006A6EFB"/>
    <w:rsid w:val="006A747B"/>
    <w:rsid w:val="006A7493"/>
    <w:rsid w:val="006A7600"/>
    <w:rsid w:val="006A7A77"/>
    <w:rsid w:val="006A7D93"/>
    <w:rsid w:val="006B004F"/>
    <w:rsid w:val="006B02D8"/>
    <w:rsid w:val="006B0310"/>
    <w:rsid w:val="006B03D5"/>
    <w:rsid w:val="006B03E7"/>
    <w:rsid w:val="006B0530"/>
    <w:rsid w:val="006B0703"/>
    <w:rsid w:val="006B0941"/>
    <w:rsid w:val="006B0CEE"/>
    <w:rsid w:val="006B137A"/>
    <w:rsid w:val="006B1648"/>
    <w:rsid w:val="006B22AF"/>
    <w:rsid w:val="006B22D8"/>
    <w:rsid w:val="006B33C8"/>
    <w:rsid w:val="006B37E3"/>
    <w:rsid w:val="006B3C11"/>
    <w:rsid w:val="006B46EB"/>
    <w:rsid w:val="006B4A85"/>
    <w:rsid w:val="006B509E"/>
    <w:rsid w:val="006B511C"/>
    <w:rsid w:val="006B5597"/>
    <w:rsid w:val="006B63D6"/>
    <w:rsid w:val="006B6404"/>
    <w:rsid w:val="006B64AC"/>
    <w:rsid w:val="006B6559"/>
    <w:rsid w:val="006B6583"/>
    <w:rsid w:val="006B66B3"/>
    <w:rsid w:val="006B6A31"/>
    <w:rsid w:val="006B6A64"/>
    <w:rsid w:val="006B6EFF"/>
    <w:rsid w:val="006B6F7E"/>
    <w:rsid w:val="006B7614"/>
    <w:rsid w:val="006B77AE"/>
    <w:rsid w:val="006C0017"/>
    <w:rsid w:val="006C01A7"/>
    <w:rsid w:val="006C01C4"/>
    <w:rsid w:val="006C06B8"/>
    <w:rsid w:val="006C0854"/>
    <w:rsid w:val="006C0A38"/>
    <w:rsid w:val="006C0B8B"/>
    <w:rsid w:val="006C0ED0"/>
    <w:rsid w:val="006C138E"/>
    <w:rsid w:val="006C185B"/>
    <w:rsid w:val="006C19CC"/>
    <w:rsid w:val="006C1A3C"/>
    <w:rsid w:val="006C2145"/>
    <w:rsid w:val="006C2589"/>
    <w:rsid w:val="006C27C6"/>
    <w:rsid w:val="006C288C"/>
    <w:rsid w:val="006C2BEE"/>
    <w:rsid w:val="006C2C7D"/>
    <w:rsid w:val="006C3132"/>
    <w:rsid w:val="006C318E"/>
    <w:rsid w:val="006C350C"/>
    <w:rsid w:val="006C35B3"/>
    <w:rsid w:val="006C3745"/>
    <w:rsid w:val="006C389A"/>
    <w:rsid w:val="006C3B7B"/>
    <w:rsid w:val="006C4191"/>
    <w:rsid w:val="006C4511"/>
    <w:rsid w:val="006C49EC"/>
    <w:rsid w:val="006C4DD7"/>
    <w:rsid w:val="006C5127"/>
    <w:rsid w:val="006C51E4"/>
    <w:rsid w:val="006C5810"/>
    <w:rsid w:val="006C59A9"/>
    <w:rsid w:val="006C5A9D"/>
    <w:rsid w:val="006C63E3"/>
    <w:rsid w:val="006C6477"/>
    <w:rsid w:val="006C67E2"/>
    <w:rsid w:val="006C6A08"/>
    <w:rsid w:val="006C6C7D"/>
    <w:rsid w:val="006C745B"/>
    <w:rsid w:val="006C74CA"/>
    <w:rsid w:val="006C7797"/>
    <w:rsid w:val="006C7B62"/>
    <w:rsid w:val="006C7F3A"/>
    <w:rsid w:val="006D0109"/>
    <w:rsid w:val="006D0168"/>
    <w:rsid w:val="006D04CA"/>
    <w:rsid w:val="006D0A0A"/>
    <w:rsid w:val="006D0B88"/>
    <w:rsid w:val="006D0DA2"/>
    <w:rsid w:val="006D15F2"/>
    <w:rsid w:val="006D1611"/>
    <w:rsid w:val="006D1C7D"/>
    <w:rsid w:val="006D1FD2"/>
    <w:rsid w:val="006D2131"/>
    <w:rsid w:val="006D3026"/>
    <w:rsid w:val="006D3D20"/>
    <w:rsid w:val="006D4535"/>
    <w:rsid w:val="006D49DF"/>
    <w:rsid w:val="006D4B8A"/>
    <w:rsid w:val="006D4E19"/>
    <w:rsid w:val="006D52B2"/>
    <w:rsid w:val="006D5617"/>
    <w:rsid w:val="006D562A"/>
    <w:rsid w:val="006D6265"/>
    <w:rsid w:val="006D643B"/>
    <w:rsid w:val="006D656B"/>
    <w:rsid w:val="006D661B"/>
    <w:rsid w:val="006D6F42"/>
    <w:rsid w:val="006D7133"/>
    <w:rsid w:val="006D73B1"/>
    <w:rsid w:val="006D7B2F"/>
    <w:rsid w:val="006D7C7C"/>
    <w:rsid w:val="006D7C8B"/>
    <w:rsid w:val="006E044E"/>
    <w:rsid w:val="006E04D6"/>
    <w:rsid w:val="006E05CD"/>
    <w:rsid w:val="006E097B"/>
    <w:rsid w:val="006E0A65"/>
    <w:rsid w:val="006E0B49"/>
    <w:rsid w:val="006E1397"/>
    <w:rsid w:val="006E13A9"/>
    <w:rsid w:val="006E13EE"/>
    <w:rsid w:val="006E18A1"/>
    <w:rsid w:val="006E18BF"/>
    <w:rsid w:val="006E2058"/>
    <w:rsid w:val="006E207B"/>
    <w:rsid w:val="006E243F"/>
    <w:rsid w:val="006E24FF"/>
    <w:rsid w:val="006E262E"/>
    <w:rsid w:val="006E263B"/>
    <w:rsid w:val="006E287A"/>
    <w:rsid w:val="006E2E47"/>
    <w:rsid w:val="006E30DE"/>
    <w:rsid w:val="006E3114"/>
    <w:rsid w:val="006E322A"/>
    <w:rsid w:val="006E3B5F"/>
    <w:rsid w:val="006E3E92"/>
    <w:rsid w:val="006E3F37"/>
    <w:rsid w:val="006E413C"/>
    <w:rsid w:val="006E4395"/>
    <w:rsid w:val="006E4556"/>
    <w:rsid w:val="006E48E4"/>
    <w:rsid w:val="006E4D05"/>
    <w:rsid w:val="006E4F87"/>
    <w:rsid w:val="006E5122"/>
    <w:rsid w:val="006E5A92"/>
    <w:rsid w:val="006E5C3E"/>
    <w:rsid w:val="006E5F67"/>
    <w:rsid w:val="006E630A"/>
    <w:rsid w:val="006E63EC"/>
    <w:rsid w:val="006E6B43"/>
    <w:rsid w:val="006E6C57"/>
    <w:rsid w:val="006E713E"/>
    <w:rsid w:val="006E7CB6"/>
    <w:rsid w:val="006E7DA5"/>
    <w:rsid w:val="006E7FCE"/>
    <w:rsid w:val="006F0573"/>
    <w:rsid w:val="006F0879"/>
    <w:rsid w:val="006F0DA2"/>
    <w:rsid w:val="006F0EC9"/>
    <w:rsid w:val="006F0FBA"/>
    <w:rsid w:val="006F1371"/>
    <w:rsid w:val="006F1834"/>
    <w:rsid w:val="006F1BB1"/>
    <w:rsid w:val="006F1FD8"/>
    <w:rsid w:val="006F20F2"/>
    <w:rsid w:val="006F27C0"/>
    <w:rsid w:val="006F2953"/>
    <w:rsid w:val="006F2C11"/>
    <w:rsid w:val="006F2E98"/>
    <w:rsid w:val="006F3754"/>
    <w:rsid w:val="006F3DF9"/>
    <w:rsid w:val="006F4087"/>
    <w:rsid w:val="006F40AB"/>
    <w:rsid w:val="006F420F"/>
    <w:rsid w:val="006F4421"/>
    <w:rsid w:val="006F4571"/>
    <w:rsid w:val="006F45DD"/>
    <w:rsid w:val="006F464E"/>
    <w:rsid w:val="006F4C48"/>
    <w:rsid w:val="006F54D4"/>
    <w:rsid w:val="006F5B85"/>
    <w:rsid w:val="006F5B92"/>
    <w:rsid w:val="006F5BDD"/>
    <w:rsid w:val="006F6128"/>
    <w:rsid w:val="006F6463"/>
    <w:rsid w:val="006F6579"/>
    <w:rsid w:val="006F6C32"/>
    <w:rsid w:val="006F6D43"/>
    <w:rsid w:val="006F6DB9"/>
    <w:rsid w:val="006F6F35"/>
    <w:rsid w:val="006F7155"/>
    <w:rsid w:val="006F7465"/>
    <w:rsid w:val="006F7701"/>
    <w:rsid w:val="006F7777"/>
    <w:rsid w:val="00700177"/>
    <w:rsid w:val="007005E4"/>
    <w:rsid w:val="007006C2"/>
    <w:rsid w:val="007006F8"/>
    <w:rsid w:val="00700854"/>
    <w:rsid w:val="00700ABA"/>
    <w:rsid w:val="00700D35"/>
    <w:rsid w:val="007018AE"/>
    <w:rsid w:val="00701E92"/>
    <w:rsid w:val="00701F84"/>
    <w:rsid w:val="00702D82"/>
    <w:rsid w:val="00702DA6"/>
    <w:rsid w:val="00703282"/>
    <w:rsid w:val="00703399"/>
    <w:rsid w:val="007033C1"/>
    <w:rsid w:val="00703CCF"/>
    <w:rsid w:val="00703D0B"/>
    <w:rsid w:val="00703F5D"/>
    <w:rsid w:val="0070416D"/>
    <w:rsid w:val="007044E1"/>
    <w:rsid w:val="00704530"/>
    <w:rsid w:val="00704B3B"/>
    <w:rsid w:val="00705017"/>
    <w:rsid w:val="00705032"/>
    <w:rsid w:val="00705126"/>
    <w:rsid w:val="007053CC"/>
    <w:rsid w:val="007054C1"/>
    <w:rsid w:val="00705695"/>
    <w:rsid w:val="007056B5"/>
    <w:rsid w:val="007057B7"/>
    <w:rsid w:val="00705EF2"/>
    <w:rsid w:val="0070638E"/>
    <w:rsid w:val="00706452"/>
    <w:rsid w:val="007065FF"/>
    <w:rsid w:val="00706621"/>
    <w:rsid w:val="00707149"/>
    <w:rsid w:val="007071CC"/>
    <w:rsid w:val="00707437"/>
    <w:rsid w:val="00707855"/>
    <w:rsid w:val="00707B1A"/>
    <w:rsid w:val="00707E7B"/>
    <w:rsid w:val="00710926"/>
    <w:rsid w:val="00710E7E"/>
    <w:rsid w:val="007112B0"/>
    <w:rsid w:val="0071132E"/>
    <w:rsid w:val="00711524"/>
    <w:rsid w:val="00711631"/>
    <w:rsid w:val="0071163C"/>
    <w:rsid w:val="007118BC"/>
    <w:rsid w:val="007119E7"/>
    <w:rsid w:val="00711E31"/>
    <w:rsid w:val="00711F0D"/>
    <w:rsid w:val="0071263D"/>
    <w:rsid w:val="00712720"/>
    <w:rsid w:val="00712B7A"/>
    <w:rsid w:val="00712EA0"/>
    <w:rsid w:val="00713434"/>
    <w:rsid w:val="0071372B"/>
    <w:rsid w:val="00713C95"/>
    <w:rsid w:val="00713CB3"/>
    <w:rsid w:val="007142DF"/>
    <w:rsid w:val="0071444B"/>
    <w:rsid w:val="007145C5"/>
    <w:rsid w:val="00714957"/>
    <w:rsid w:val="00714D50"/>
    <w:rsid w:val="007150A9"/>
    <w:rsid w:val="00715247"/>
    <w:rsid w:val="0071539B"/>
    <w:rsid w:val="0071556F"/>
    <w:rsid w:val="007156AF"/>
    <w:rsid w:val="00715A45"/>
    <w:rsid w:val="00715A6E"/>
    <w:rsid w:val="00715BAD"/>
    <w:rsid w:val="00715C7D"/>
    <w:rsid w:val="00715C81"/>
    <w:rsid w:val="00715CE5"/>
    <w:rsid w:val="007163A0"/>
    <w:rsid w:val="0071642A"/>
    <w:rsid w:val="0071674F"/>
    <w:rsid w:val="00716CDD"/>
    <w:rsid w:val="00716D57"/>
    <w:rsid w:val="00720179"/>
    <w:rsid w:val="00720261"/>
    <w:rsid w:val="00720319"/>
    <w:rsid w:val="00720417"/>
    <w:rsid w:val="0072063A"/>
    <w:rsid w:val="007214D0"/>
    <w:rsid w:val="00721755"/>
    <w:rsid w:val="00721C03"/>
    <w:rsid w:val="00721D7A"/>
    <w:rsid w:val="00721E4B"/>
    <w:rsid w:val="00722303"/>
    <w:rsid w:val="00722443"/>
    <w:rsid w:val="00722768"/>
    <w:rsid w:val="00722897"/>
    <w:rsid w:val="00722928"/>
    <w:rsid w:val="00722946"/>
    <w:rsid w:val="00722A3C"/>
    <w:rsid w:val="00722A58"/>
    <w:rsid w:val="00722FAB"/>
    <w:rsid w:val="007233B7"/>
    <w:rsid w:val="00723524"/>
    <w:rsid w:val="00723661"/>
    <w:rsid w:val="007237BD"/>
    <w:rsid w:val="00723F6B"/>
    <w:rsid w:val="00724904"/>
    <w:rsid w:val="00724CCF"/>
    <w:rsid w:val="00724F6E"/>
    <w:rsid w:val="0072504B"/>
    <w:rsid w:val="00725099"/>
    <w:rsid w:val="00725251"/>
    <w:rsid w:val="00725588"/>
    <w:rsid w:val="007258D4"/>
    <w:rsid w:val="00725E5B"/>
    <w:rsid w:val="00725F7F"/>
    <w:rsid w:val="0072615A"/>
    <w:rsid w:val="0072630C"/>
    <w:rsid w:val="00726744"/>
    <w:rsid w:val="00726C09"/>
    <w:rsid w:val="0072724E"/>
    <w:rsid w:val="00727A79"/>
    <w:rsid w:val="00727ACC"/>
    <w:rsid w:val="00727CAA"/>
    <w:rsid w:val="00727DBB"/>
    <w:rsid w:val="00727F12"/>
    <w:rsid w:val="0072895B"/>
    <w:rsid w:val="00730059"/>
    <w:rsid w:val="0073008B"/>
    <w:rsid w:val="00730111"/>
    <w:rsid w:val="0073020A"/>
    <w:rsid w:val="007302DE"/>
    <w:rsid w:val="007307BE"/>
    <w:rsid w:val="00730A98"/>
    <w:rsid w:val="00730AF7"/>
    <w:rsid w:val="00730DAE"/>
    <w:rsid w:val="00731239"/>
    <w:rsid w:val="00731BD3"/>
    <w:rsid w:val="00731F26"/>
    <w:rsid w:val="007321B8"/>
    <w:rsid w:val="00732502"/>
    <w:rsid w:val="0073271D"/>
    <w:rsid w:val="0073298C"/>
    <w:rsid w:val="00732BF9"/>
    <w:rsid w:val="00732E0F"/>
    <w:rsid w:val="00732F70"/>
    <w:rsid w:val="007330B3"/>
    <w:rsid w:val="0073313E"/>
    <w:rsid w:val="00733296"/>
    <w:rsid w:val="007332EB"/>
    <w:rsid w:val="00733947"/>
    <w:rsid w:val="00733BB2"/>
    <w:rsid w:val="00733DFA"/>
    <w:rsid w:val="0073414D"/>
    <w:rsid w:val="00734353"/>
    <w:rsid w:val="00734461"/>
    <w:rsid w:val="007345AB"/>
    <w:rsid w:val="007345DF"/>
    <w:rsid w:val="00734BF4"/>
    <w:rsid w:val="00735125"/>
    <w:rsid w:val="00735826"/>
    <w:rsid w:val="00735BE8"/>
    <w:rsid w:val="00735C1F"/>
    <w:rsid w:val="00735D62"/>
    <w:rsid w:val="00736A4A"/>
    <w:rsid w:val="00736BB8"/>
    <w:rsid w:val="00736D05"/>
    <w:rsid w:val="00736F86"/>
    <w:rsid w:val="007370A6"/>
    <w:rsid w:val="00737556"/>
    <w:rsid w:val="00737626"/>
    <w:rsid w:val="00740147"/>
    <w:rsid w:val="00740ABA"/>
    <w:rsid w:val="00740B36"/>
    <w:rsid w:val="007414A7"/>
    <w:rsid w:val="00741A69"/>
    <w:rsid w:val="00741E89"/>
    <w:rsid w:val="00741FBA"/>
    <w:rsid w:val="00742232"/>
    <w:rsid w:val="007423C9"/>
    <w:rsid w:val="0074273A"/>
    <w:rsid w:val="007428C2"/>
    <w:rsid w:val="00742B50"/>
    <w:rsid w:val="00742CDC"/>
    <w:rsid w:val="00742EFC"/>
    <w:rsid w:val="00742FC0"/>
    <w:rsid w:val="00743334"/>
    <w:rsid w:val="007441F7"/>
    <w:rsid w:val="00744287"/>
    <w:rsid w:val="0074442E"/>
    <w:rsid w:val="00744593"/>
    <w:rsid w:val="00744CF0"/>
    <w:rsid w:val="00744F5C"/>
    <w:rsid w:val="00744F68"/>
    <w:rsid w:val="0074558F"/>
    <w:rsid w:val="00745668"/>
    <w:rsid w:val="00745CC4"/>
    <w:rsid w:val="0074632F"/>
    <w:rsid w:val="0074682E"/>
    <w:rsid w:val="007469F7"/>
    <w:rsid w:val="00746A1A"/>
    <w:rsid w:val="00746C93"/>
    <w:rsid w:val="007475EA"/>
    <w:rsid w:val="007476F0"/>
    <w:rsid w:val="007479F4"/>
    <w:rsid w:val="00747E53"/>
    <w:rsid w:val="00747EC7"/>
    <w:rsid w:val="00747F0D"/>
    <w:rsid w:val="00750039"/>
    <w:rsid w:val="00750251"/>
    <w:rsid w:val="00750538"/>
    <w:rsid w:val="00750C89"/>
    <w:rsid w:val="00750DBE"/>
    <w:rsid w:val="0075103D"/>
    <w:rsid w:val="007513D0"/>
    <w:rsid w:val="00751457"/>
    <w:rsid w:val="007516A6"/>
    <w:rsid w:val="007518C9"/>
    <w:rsid w:val="00751A12"/>
    <w:rsid w:val="00751AA5"/>
    <w:rsid w:val="00751B13"/>
    <w:rsid w:val="00751B27"/>
    <w:rsid w:val="00751E55"/>
    <w:rsid w:val="00751ED9"/>
    <w:rsid w:val="00751F2A"/>
    <w:rsid w:val="00752380"/>
    <w:rsid w:val="007524CB"/>
    <w:rsid w:val="007526D8"/>
    <w:rsid w:val="00752AB8"/>
    <w:rsid w:val="00752F09"/>
    <w:rsid w:val="00753099"/>
    <w:rsid w:val="007533FE"/>
    <w:rsid w:val="00753550"/>
    <w:rsid w:val="00753D07"/>
    <w:rsid w:val="00753F66"/>
    <w:rsid w:val="00754491"/>
    <w:rsid w:val="00754C1B"/>
    <w:rsid w:val="00754C9B"/>
    <w:rsid w:val="00754FC0"/>
    <w:rsid w:val="0075510D"/>
    <w:rsid w:val="00755314"/>
    <w:rsid w:val="0075531B"/>
    <w:rsid w:val="00755EA8"/>
    <w:rsid w:val="00755EE4"/>
    <w:rsid w:val="00755FD9"/>
    <w:rsid w:val="007560C1"/>
    <w:rsid w:val="007563BA"/>
    <w:rsid w:val="007566BE"/>
    <w:rsid w:val="007567AE"/>
    <w:rsid w:val="007568E6"/>
    <w:rsid w:val="00756A8F"/>
    <w:rsid w:val="00756B18"/>
    <w:rsid w:val="00756BC9"/>
    <w:rsid w:val="00756CDA"/>
    <w:rsid w:val="0075730C"/>
    <w:rsid w:val="007573A6"/>
    <w:rsid w:val="00757629"/>
    <w:rsid w:val="00757804"/>
    <w:rsid w:val="00757812"/>
    <w:rsid w:val="00757B3A"/>
    <w:rsid w:val="00757B40"/>
    <w:rsid w:val="00757C68"/>
    <w:rsid w:val="00757E39"/>
    <w:rsid w:val="00760265"/>
    <w:rsid w:val="00760295"/>
    <w:rsid w:val="0076061D"/>
    <w:rsid w:val="00760A70"/>
    <w:rsid w:val="00760B5F"/>
    <w:rsid w:val="007615A2"/>
    <w:rsid w:val="007619B2"/>
    <w:rsid w:val="0076220A"/>
    <w:rsid w:val="00762713"/>
    <w:rsid w:val="00762A84"/>
    <w:rsid w:val="00762EB1"/>
    <w:rsid w:val="007631AC"/>
    <w:rsid w:val="00763C37"/>
    <w:rsid w:val="007643E4"/>
    <w:rsid w:val="00764A5F"/>
    <w:rsid w:val="00764F1A"/>
    <w:rsid w:val="00764F4E"/>
    <w:rsid w:val="007650EA"/>
    <w:rsid w:val="00765355"/>
    <w:rsid w:val="007655DD"/>
    <w:rsid w:val="00765D5A"/>
    <w:rsid w:val="00766133"/>
    <w:rsid w:val="00766866"/>
    <w:rsid w:val="0076686B"/>
    <w:rsid w:val="00766A65"/>
    <w:rsid w:val="00766E29"/>
    <w:rsid w:val="0076739A"/>
    <w:rsid w:val="0076797C"/>
    <w:rsid w:val="00767E83"/>
    <w:rsid w:val="00767F2A"/>
    <w:rsid w:val="007701DE"/>
    <w:rsid w:val="00770459"/>
    <w:rsid w:val="00770A0D"/>
    <w:rsid w:val="00770B28"/>
    <w:rsid w:val="00770BC7"/>
    <w:rsid w:val="00770D8F"/>
    <w:rsid w:val="007713A4"/>
    <w:rsid w:val="00771434"/>
    <w:rsid w:val="00771B03"/>
    <w:rsid w:val="00771DE5"/>
    <w:rsid w:val="0077242B"/>
    <w:rsid w:val="00772D0B"/>
    <w:rsid w:val="00772FE3"/>
    <w:rsid w:val="00773435"/>
    <w:rsid w:val="007736C9"/>
    <w:rsid w:val="0077385E"/>
    <w:rsid w:val="00774B8A"/>
    <w:rsid w:val="00774BA9"/>
    <w:rsid w:val="0077507E"/>
    <w:rsid w:val="007750BA"/>
    <w:rsid w:val="007751BB"/>
    <w:rsid w:val="007751BC"/>
    <w:rsid w:val="00775F74"/>
    <w:rsid w:val="0077607A"/>
    <w:rsid w:val="00776396"/>
    <w:rsid w:val="007765AD"/>
    <w:rsid w:val="007767CB"/>
    <w:rsid w:val="00777181"/>
    <w:rsid w:val="00777493"/>
    <w:rsid w:val="00777524"/>
    <w:rsid w:val="00777A65"/>
    <w:rsid w:val="00777A6A"/>
    <w:rsid w:val="00777AE6"/>
    <w:rsid w:val="00777B63"/>
    <w:rsid w:val="00777B7E"/>
    <w:rsid w:val="00777C4E"/>
    <w:rsid w:val="00777D13"/>
    <w:rsid w:val="00777E4F"/>
    <w:rsid w:val="007801F8"/>
    <w:rsid w:val="007804C5"/>
    <w:rsid w:val="007808AA"/>
    <w:rsid w:val="00780944"/>
    <w:rsid w:val="00780EF4"/>
    <w:rsid w:val="00780FFA"/>
    <w:rsid w:val="0078114C"/>
    <w:rsid w:val="007813BE"/>
    <w:rsid w:val="007818C2"/>
    <w:rsid w:val="00781B35"/>
    <w:rsid w:val="00782244"/>
    <w:rsid w:val="007823B8"/>
    <w:rsid w:val="00782534"/>
    <w:rsid w:val="0078272C"/>
    <w:rsid w:val="00782CF8"/>
    <w:rsid w:val="00782F35"/>
    <w:rsid w:val="00783107"/>
    <w:rsid w:val="0078322A"/>
    <w:rsid w:val="0078322B"/>
    <w:rsid w:val="00783787"/>
    <w:rsid w:val="00783C3D"/>
    <w:rsid w:val="00783D43"/>
    <w:rsid w:val="00783EE2"/>
    <w:rsid w:val="00783EE8"/>
    <w:rsid w:val="007840B3"/>
    <w:rsid w:val="007844B4"/>
    <w:rsid w:val="007847FD"/>
    <w:rsid w:val="00784EA7"/>
    <w:rsid w:val="00784EAD"/>
    <w:rsid w:val="00784F3E"/>
    <w:rsid w:val="007850A5"/>
    <w:rsid w:val="007850C1"/>
    <w:rsid w:val="00785101"/>
    <w:rsid w:val="007852EA"/>
    <w:rsid w:val="00785A68"/>
    <w:rsid w:val="00785D8B"/>
    <w:rsid w:val="00785F8C"/>
    <w:rsid w:val="00786A8F"/>
    <w:rsid w:val="00786E89"/>
    <w:rsid w:val="00786F7F"/>
    <w:rsid w:val="00786F92"/>
    <w:rsid w:val="00786FA9"/>
    <w:rsid w:val="007875E3"/>
    <w:rsid w:val="0078782E"/>
    <w:rsid w:val="00787F20"/>
    <w:rsid w:val="007904D5"/>
    <w:rsid w:val="007905D3"/>
    <w:rsid w:val="0079067D"/>
    <w:rsid w:val="00790ACA"/>
    <w:rsid w:val="00790B24"/>
    <w:rsid w:val="00790B2C"/>
    <w:rsid w:val="00790B5F"/>
    <w:rsid w:val="00790BAF"/>
    <w:rsid w:val="00791160"/>
    <w:rsid w:val="00791201"/>
    <w:rsid w:val="007912C0"/>
    <w:rsid w:val="00791939"/>
    <w:rsid w:val="00792041"/>
    <w:rsid w:val="00792294"/>
    <w:rsid w:val="00792509"/>
    <w:rsid w:val="00792596"/>
    <w:rsid w:val="007929DC"/>
    <w:rsid w:val="00792C5F"/>
    <w:rsid w:val="00792C67"/>
    <w:rsid w:val="00792CDF"/>
    <w:rsid w:val="00793172"/>
    <w:rsid w:val="0079336A"/>
    <w:rsid w:val="0079374D"/>
    <w:rsid w:val="00793866"/>
    <w:rsid w:val="0079388F"/>
    <w:rsid w:val="00793A18"/>
    <w:rsid w:val="00793C2E"/>
    <w:rsid w:val="00793F65"/>
    <w:rsid w:val="00793F93"/>
    <w:rsid w:val="007941D5"/>
    <w:rsid w:val="0079470B"/>
    <w:rsid w:val="00794D5A"/>
    <w:rsid w:val="00794D6D"/>
    <w:rsid w:val="00795092"/>
    <w:rsid w:val="007954C7"/>
    <w:rsid w:val="0079560B"/>
    <w:rsid w:val="007956DE"/>
    <w:rsid w:val="007957A9"/>
    <w:rsid w:val="00795AFA"/>
    <w:rsid w:val="00795DD1"/>
    <w:rsid w:val="00795DFE"/>
    <w:rsid w:val="00795F1E"/>
    <w:rsid w:val="007960B4"/>
    <w:rsid w:val="0079669E"/>
    <w:rsid w:val="00796707"/>
    <w:rsid w:val="0079674F"/>
    <w:rsid w:val="00796BD0"/>
    <w:rsid w:val="00796E4E"/>
    <w:rsid w:val="00796F66"/>
    <w:rsid w:val="007977DD"/>
    <w:rsid w:val="007A0419"/>
    <w:rsid w:val="007A06C4"/>
    <w:rsid w:val="007A070B"/>
    <w:rsid w:val="007A0D12"/>
    <w:rsid w:val="007A0F18"/>
    <w:rsid w:val="007A1A7E"/>
    <w:rsid w:val="007A1C44"/>
    <w:rsid w:val="007A1C60"/>
    <w:rsid w:val="007A1FA3"/>
    <w:rsid w:val="007A2AB7"/>
    <w:rsid w:val="007A3241"/>
    <w:rsid w:val="007A35F2"/>
    <w:rsid w:val="007A3F58"/>
    <w:rsid w:val="007A40A2"/>
    <w:rsid w:val="007A467C"/>
    <w:rsid w:val="007A4D34"/>
    <w:rsid w:val="007A4E82"/>
    <w:rsid w:val="007A4F90"/>
    <w:rsid w:val="007A5284"/>
    <w:rsid w:val="007A58F9"/>
    <w:rsid w:val="007A593B"/>
    <w:rsid w:val="007A5CAD"/>
    <w:rsid w:val="007A5D59"/>
    <w:rsid w:val="007A5ECF"/>
    <w:rsid w:val="007A68B4"/>
    <w:rsid w:val="007A711F"/>
    <w:rsid w:val="007A75F7"/>
    <w:rsid w:val="007A782E"/>
    <w:rsid w:val="007A788A"/>
    <w:rsid w:val="007A7E37"/>
    <w:rsid w:val="007B01AB"/>
    <w:rsid w:val="007B0268"/>
    <w:rsid w:val="007B02B7"/>
    <w:rsid w:val="007B0386"/>
    <w:rsid w:val="007B04A5"/>
    <w:rsid w:val="007B0C55"/>
    <w:rsid w:val="007B0FDC"/>
    <w:rsid w:val="007B119B"/>
    <w:rsid w:val="007B1445"/>
    <w:rsid w:val="007B1642"/>
    <w:rsid w:val="007B1852"/>
    <w:rsid w:val="007B1882"/>
    <w:rsid w:val="007B1951"/>
    <w:rsid w:val="007B221E"/>
    <w:rsid w:val="007B23D8"/>
    <w:rsid w:val="007B273E"/>
    <w:rsid w:val="007B27DD"/>
    <w:rsid w:val="007B2B42"/>
    <w:rsid w:val="007B2D01"/>
    <w:rsid w:val="007B30C5"/>
    <w:rsid w:val="007B3E50"/>
    <w:rsid w:val="007B47B8"/>
    <w:rsid w:val="007B4828"/>
    <w:rsid w:val="007B4944"/>
    <w:rsid w:val="007B4AC6"/>
    <w:rsid w:val="007B4D33"/>
    <w:rsid w:val="007B581B"/>
    <w:rsid w:val="007B6041"/>
    <w:rsid w:val="007B63AF"/>
    <w:rsid w:val="007B6DCD"/>
    <w:rsid w:val="007B6FD4"/>
    <w:rsid w:val="007B6FE0"/>
    <w:rsid w:val="007B700C"/>
    <w:rsid w:val="007B7366"/>
    <w:rsid w:val="007B74CD"/>
    <w:rsid w:val="007B7536"/>
    <w:rsid w:val="007B7609"/>
    <w:rsid w:val="007B791C"/>
    <w:rsid w:val="007B7A7F"/>
    <w:rsid w:val="007B7DA2"/>
    <w:rsid w:val="007B7F19"/>
    <w:rsid w:val="007C027E"/>
    <w:rsid w:val="007C0342"/>
    <w:rsid w:val="007C04CB"/>
    <w:rsid w:val="007C071E"/>
    <w:rsid w:val="007C0A37"/>
    <w:rsid w:val="007C0CE7"/>
    <w:rsid w:val="007C0DED"/>
    <w:rsid w:val="007C0F61"/>
    <w:rsid w:val="007C159A"/>
    <w:rsid w:val="007C169F"/>
    <w:rsid w:val="007C17E2"/>
    <w:rsid w:val="007C1853"/>
    <w:rsid w:val="007C1CB4"/>
    <w:rsid w:val="007C1D1D"/>
    <w:rsid w:val="007C1FD1"/>
    <w:rsid w:val="007C20FB"/>
    <w:rsid w:val="007C216D"/>
    <w:rsid w:val="007C233E"/>
    <w:rsid w:val="007C2485"/>
    <w:rsid w:val="007C2C9E"/>
    <w:rsid w:val="007C3245"/>
    <w:rsid w:val="007C368F"/>
    <w:rsid w:val="007C36A9"/>
    <w:rsid w:val="007C3E04"/>
    <w:rsid w:val="007C3F75"/>
    <w:rsid w:val="007C4050"/>
    <w:rsid w:val="007C424B"/>
    <w:rsid w:val="007C42F5"/>
    <w:rsid w:val="007C4326"/>
    <w:rsid w:val="007C4336"/>
    <w:rsid w:val="007C4489"/>
    <w:rsid w:val="007C493B"/>
    <w:rsid w:val="007C4D87"/>
    <w:rsid w:val="007C5133"/>
    <w:rsid w:val="007C53B1"/>
    <w:rsid w:val="007C53EB"/>
    <w:rsid w:val="007C556D"/>
    <w:rsid w:val="007C5632"/>
    <w:rsid w:val="007C5C89"/>
    <w:rsid w:val="007C6637"/>
    <w:rsid w:val="007C6F63"/>
    <w:rsid w:val="007C6FC5"/>
    <w:rsid w:val="007C7117"/>
    <w:rsid w:val="007C7297"/>
    <w:rsid w:val="007C72BC"/>
    <w:rsid w:val="007C77C2"/>
    <w:rsid w:val="007C7832"/>
    <w:rsid w:val="007D0024"/>
    <w:rsid w:val="007D00AC"/>
    <w:rsid w:val="007D0C1E"/>
    <w:rsid w:val="007D0FC7"/>
    <w:rsid w:val="007D1397"/>
    <w:rsid w:val="007D13A9"/>
    <w:rsid w:val="007D1698"/>
    <w:rsid w:val="007D1722"/>
    <w:rsid w:val="007D185C"/>
    <w:rsid w:val="007D1AA1"/>
    <w:rsid w:val="007D1B30"/>
    <w:rsid w:val="007D2963"/>
    <w:rsid w:val="007D29A6"/>
    <w:rsid w:val="007D2BC1"/>
    <w:rsid w:val="007D2F79"/>
    <w:rsid w:val="007D35DC"/>
    <w:rsid w:val="007D3843"/>
    <w:rsid w:val="007D3924"/>
    <w:rsid w:val="007D3C48"/>
    <w:rsid w:val="007D3C8C"/>
    <w:rsid w:val="007D3DFF"/>
    <w:rsid w:val="007D3EFD"/>
    <w:rsid w:val="007D40ED"/>
    <w:rsid w:val="007D4800"/>
    <w:rsid w:val="007D4FBB"/>
    <w:rsid w:val="007D549B"/>
    <w:rsid w:val="007D56F9"/>
    <w:rsid w:val="007D5B3F"/>
    <w:rsid w:val="007D5B79"/>
    <w:rsid w:val="007D5DF7"/>
    <w:rsid w:val="007D6000"/>
    <w:rsid w:val="007D6071"/>
    <w:rsid w:val="007D664A"/>
    <w:rsid w:val="007D683C"/>
    <w:rsid w:val="007D6872"/>
    <w:rsid w:val="007D6B1E"/>
    <w:rsid w:val="007D6ED8"/>
    <w:rsid w:val="007D6F74"/>
    <w:rsid w:val="007D72A2"/>
    <w:rsid w:val="007D733D"/>
    <w:rsid w:val="007D7B2B"/>
    <w:rsid w:val="007D7C62"/>
    <w:rsid w:val="007D7DA3"/>
    <w:rsid w:val="007D7EDB"/>
    <w:rsid w:val="007D7F5B"/>
    <w:rsid w:val="007E016B"/>
    <w:rsid w:val="007E01CD"/>
    <w:rsid w:val="007E04A6"/>
    <w:rsid w:val="007E0517"/>
    <w:rsid w:val="007E0769"/>
    <w:rsid w:val="007E0772"/>
    <w:rsid w:val="007E0B4E"/>
    <w:rsid w:val="007E0C44"/>
    <w:rsid w:val="007E0F57"/>
    <w:rsid w:val="007E139C"/>
    <w:rsid w:val="007E1595"/>
    <w:rsid w:val="007E19C6"/>
    <w:rsid w:val="007E1AA9"/>
    <w:rsid w:val="007E20E1"/>
    <w:rsid w:val="007E28D6"/>
    <w:rsid w:val="007E29A8"/>
    <w:rsid w:val="007E2F67"/>
    <w:rsid w:val="007E3078"/>
    <w:rsid w:val="007E3138"/>
    <w:rsid w:val="007E36EF"/>
    <w:rsid w:val="007E4123"/>
    <w:rsid w:val="007E428F"/>
    <w:rsid w:val="007E4401"/>
    <w:rsid w:val="007E4689"/>
    <w:rsid w:val="007E4A4B"/>
    <w:rsid w:val="007E4AF9"/>
    <w:rsid w:val="007E5100"/>
    <w:rsid w:val="007E528D"/>
    <w:rsid w:val="007E53C8"/>
    <w:rsid w:val="007E5A46"/>
    <w:rsid w:val="007E5E18"/>
    <w:rsid w:val="007E5EDE"/>
    <w:rsid w:val="007E5F13"/>
    <w:rsid w:val="007E60A7"/>
    <w:rsid w:val="007E6400"/>
    <w:rsid w:val="007E6454"/>
    <w:rsid w:val="007E6B69"/>
    <w:rsid w:val="007E6C18"/>
    <w:rsid w:val="007E6C22"/>
    <w:rsid w:val="007E6C31"/>
    <w:rsid w:val="007E6C69"/>
    <w:rsid w:val="007E6EDB"/>
    <w:rsid w:val="007E73D4"/>
    <w:rsid w:val="007E7585"/>
    <w:rsid w:val="007E77B3"/>
    <w:rsid w:val="007E7B80"/>
    <w:rsid w:val="007E7E1A"/>
    <w:rsid w:val="007F0154"/>
    <w:rsid w:val="007F01D7"/>
    <w:rsid w:val="007F0204"/>
    <w:rsid w:val="007F101A"/>
    <w:rsid w:val="007F16C2"/>
    <w:rsid w:val="007F1A0F"/>
    <w:rsid w:val="007F27C7"/>
    <w:rsid w:val="007F2B9A"/>
    <w:rsid w:val="007F2DFD"/>
    <w:rsid w:val="007F34D1"/>
    <w:rsid w:val="007F3562"/>
    <w:rsid w:val="007F374A"/>
    <w:rsid w:val="007F3B13"/>
    <w:rsid w:val="007F3C71"/>
    <w:rsid w:val="007F4715"/>
    <w:rsid w:val="007F4E13"/>
    <w:rsid w:val="007F51BC"/>
    <w:rsid w:val="007F555A"/>
    <w:rsid w:val="007F5BF6"/>
    <w:rsid w:val="007F60E3"/>
    <w:rsid w:val="007F61DE"/>
    <w:rsid w:val="007F6AEC"/>
    <w:rsid w:val="007F7387"/>
    <w:rsid w:val="007F748B"/>
    <w:rsid w:val="007F7650"/>
    <w:rsid w:val="007F78F0"/>
    <w:rsid w:val="007F7C58"/>
    <w:rsid w:val="008000AF"/>
    <w:rsid w:val="0080040A"/>
    <w:rsid w:val="008006E5"/>
    <w:rsid w:val="008009B6"/>
    <w:rsid w:val="00800B2B"/>
    <w:rsid w:val="00800C4C"/>
    <w:rsid w:val="00800E37"/>
    <w:rsid w:val="0080128E"/>
    <w:rsid w:val="008013A1"/>
    <w:rsid w:val="008013F8"/>
    <w:rsid w:val="008017A7"/>
    <w:rsid w:val="00801CD3"/>
    <w:rsid w:val="00801D8E"/>
    <w:rsid w:val="00801FAC"/>
    <w:rsid w:val="00802239"/>
    <w:rsid w:val="00802CC3"/>
    <w:rsid w:val="00802FA8"/>
    <w:rsid w:val="00803109"/>
    <w:rsid w:val="00803307"/>
    <w:rsid w:val="0080355E"/>
    <w:rsid w:val="00803DAE"/>
    <w:rsid w:val="00804BA8"/>
    <w:rsid w:val="00804F77"/>
    <w:rsid w:val="008050D1"/>
    <w:rsid w:val="0080519F"/>
    <w:rsid w:val="00805BD2"/>
    <w:rsid w:val="00805E77"/>
    <w:rsid w:val="00805FC0"/>
    <w:rsid w:val="008065C4"/>
    <w:rsid w:val="00806917"/>
    <w:rsid w:val="008069A4"/>
    <w:rsid w:val="008069BB"/>
    <w:rsid w:val="00806BA2"/>
    <w:rsid w:val="00806BE5"/>
    <w:rsid w:val="00806DA0"/>
    <w:rsid w:val="00807176"/>
    <w:rsid w:val="00807EE4"/>
    <w:rsid w:val="00810553"/>
    <w:rsid w:val="00810768"/>
    <w:rsid w:val="008108D7"/>
    <w:rsid w:val="00810A7B"/>
    <w:rsid w:val="0081156F"/>
    <w:rsid w:val="00811881"/>
    <w:rsid w:val="00811D9C"/>
    <w:rsid w:val="008120EA"/>
    <w:rsid w:val="008135EB"/>
    <w:rsid w:val="00813794"/>
    <w:rsid w:val="00814087"/>
    <w:rsid w:val="008145F0"/>
    <w:rsid w:val="00814B8F"/>
    <w:rsid w:val="00814CC6"/>
    <w:rsid w:val="00814F3C"/>
    <w:rsid w:val="00815902"/>
    <w:rsid w:val="00815F26"/>
    <w:rsid w:val="0081624F"/>
    <w:rsid w:val="00816503"/>
    <w:rsid w:val="00816921"/>
    <w:rsid w:val="00816A97"/>
    <w:rsid w:val="00816BCB"/>
    <w:rsid w:val="0081736E"/>
    <w:rsid w:val="008173FD"/>
    <w:rsid w:val="0081759E"/>
    <w:rsid w:val="008175CF"/>
    <w:rsid w:val="00817775"/>
    <w:rsid w:val="00817B92"/>
    <w:rsid w:val="00817C6A"/>
    <w:rsid w:val="00817DD3"/>
    <w:rsid w:val="00817E9E"/>
    <w:rsid w:val="0082049C"/>
    <w:rsid w:val="008207F9"/>
    <w:rsid w:val="00820C56"/>
    <w:rsid w:val="00820DB7"/>
    <w:rsid w:val="00820F98"/>
    <w:rsid w:val="00821A9A"/>
    <w:rsid w:val="00821E02"/>
    <w:rsid w:val="008222B9"/>
    <w:rsid w:val="008222D7"/>
    <w:rsid w:val="0082259F"/>
    <w:rsid w:val="00822879"/>
    <w:rsid w:val="00822E1B"/>
    <w:rsid w:val="00822EB6"/>
    <w:rsid w:val="008230BD"/>
    <w:rsid w:val="00823221"/>
    <w:rsid w:val="00823226"/>
    <w:rsid w:val="00823762"/>
    <w:rsid w:val="00823A25"/>
    <w:rsid w:val="00823C7F"/>
    <w:rsid w:val="008240D5"/>
    <w:rsid w:val="00824454"/>
    <w:rsid w:val="0082474A"/>
    <w:rsid w:val="00824828"/>
    <w:rsid w:val="0082498A"/>
    <w:rsid w:val="00824B33"/>
    <w:rsid w:val="00824E77"/>
    <w:rsid w:val="00824EDF"/>
    <w:rsid w:val="00824F5A"/>
    <w:rsid w:val="008254A2"/>
    <w:rsid w:val="008254A4"/>
    <w:rsid w:val="00825B0F"/>
    <w:rsid w:val="00825BA5"/>
    <w:rsid w:val="00825E61"/>
    <w:rsid w:val="00826264"/>
    <w:rsid w:val="008266B7"/>
    <w:rsid w:val="008267F5"/>
    <w:rsid w:val="00826AAB"/>
    <w:rsid w:val="00826C91"/>
    <w:rsid w:val="00827895"/>
    <w:rsid w:val="00827DA5"/>
    <w:rsid w:val="00827FCF"/>
    <w:rsid w:val="00830180"/>
    <w:rsid w:val="00830187"/>
    <w:rsid w:val="00830742"/>
    <w:rsid w:val="00830A14"/>
    <w:rsid w:val="00830CBE"/>
    <w:rsid w:val="008313E1"/>
    <w:rsid w:val="008314D8"/>
    <w:rsid w:val="00831A06"/>
    <w:rsid w:val="00831AF0"/>
    <w:rsid w:val="00831BB7"/>
    <w:rsid w:val="00831D85"/>
    <w:rsid w:val="00831E79"/>
    <w:rsid w:val="00831E7C"/>
    <w:rsid w:val="00831F99"/>
    <w:rsid w:val="00832019"/>
    <w:rsid w:val="00832089"/>
    <w:rsid w:val="00832266"/>
    <w:rsid w:val="0083226B"/>
    <w:rsid w:val="0083226D"/>
    <w:rsid w:val="00832521"/>
    <w:rsid w:val="0083256F"/>
    <w:rsid w:val="00832696"/>
    <w:rsid w:val="00832707"/>
    <w:rsid w:val="00832A50"/>
    <w:rsid w:val="00832B0A"/>
    <w:rsid w:val="00832F4C"/>
    <w:rsid w:val="00833490"/>
    <w:rsid w:val="00833491"/>
    <w:rsid w:val="00833AEC"/>
    <w:rsid w:val="00833C26"/>
    <w:rsid w:val="00833E19"/>
    <w:rsid w:val="0083493F"/>
    <w:rsid w:val="008349B9"/>
    <w:rsid w:val="00834B2A"/>
    <w:rsid w:val="00834E0B"/>
    <w:rsid w:val="008352BC"/>
    <w:rsid w:val="0083546F"/>
    <w:rsid w:val="00835592"/>
    <w:rsid w:val="00835A20"/>
    <w:rsid w:val="00835B85"/>
    <w:rsid w:val="00836161"/>
    <w:rsid w:val="008363B7"/>
    <w:rsid w:val="00836C68"/>
    <w:rsid w:val="00836E43"/>
    <w:rsid w:val="00836FAC"/>
    <w:rsid w:val="00837297"/>
    <w:rsid w:val="00837A3F"/>
    <w:rsid w:val="00837BDB"/>
    <w:rsid w:val="00837F0B"/>
    <w:rsid w:val="0084007A"/>
    <w:rsid w:val="00840221"/>
    <w:rsid w:val="00840378"/>
    <w:rsid w:val="00840950"/>
    <w:rsid w:val="008419DE"/>
    <w:rsid w:val="00841B19"/>
    <w:rsid w:val="00841E88"/>
    <w:rsid w:val="00842113"/>
    <w:rsid w:val="008422F8"/>
    <w:rsid w:val="00842366"/>
    <w:rsid w:val="008426CB"/>
    <w:rsid w:val="008428EC"/>
    <w:rsid w:val="00842E20"/>
    <w:rsid w:val="008432E6"/>
    <w:rsid w:val="008436DC"/>
    <w:rsid w:val="00843C86"/>
    <w:rsid w:val="00843EBA"/>
    <w:rsid w:val="00844260"/>
    <w:rsid w:val="008442DB"/>
    <w:rsid w:val="00844621"/>
    <w:rsid w:val="00844660"/>
    <w:rsid w:val="00844EE1"/>
    <w:rsid w:val="00844F98"/>
    <w:rsid w:val="00845D72"/>
    <w:rsid w:val="00845EEF"/>
    <w:rsid w:val="00845FCE"/>
    <w:rsid w:val="0084687C"/>
    <w:rsid w:val="008469D1"/>
    <w:rsid w:val="008469D2"/>
    <w:rsid w:val="00846BB0"/>
    <w:rsid w:val="00846CDC"/>
    <w:rsid w:val="00847013"/>
    <w:rsid w:val="00847443"/>
    <w:rsid w:val="00847586"/>
    <w:rsid w:val="00847993"/>
    <w:rsid w:val="00847A62"/>
    <w:rsid w:val="00850090"/>
    <w:rsid w:val="00850580"/>
    <w:rsid w:val="00850BDD"/>
    <w:rsid w:val="00850C33"/>
    <w:rsid w:val="00850E2C"/>
    <w:rsid w:val="008511D0"/>
    <w:rsid w:val="008516E8"/>
    <w:rsid w:val="008516FE"/>
    <w:rsid w:val="00851987"/>
    <w:rsid w:val="00851DF0"/>
    <w:rsid w:val="00851F2C"/>
    <w:rsid w:val="0085263D"/>
    <w:rsid w:val="00852792"/>
    <w:rsid w:val="0085295A"/>
    <w:rsid w:val="00852A6C"/>
    <w:rsid w:val="00852F79"/>
    <w:rsid w:val="008532C7"/>
    <w:rsid w:val="008537F3"/>
    <w:rsid w:val="00853B9C"/>
    <w:rsid w:val="00853BAC"/>
    <w:rsid w:val="00853C40"/>
    <w:rsid w:val="008541EE"/>
    <w:rsid w:val="008542F8"/>
    <w:rsid w:val="00854640"/>
    <w:rsid w:val="008547D6"/>
    <w:rsid w:val="00855162"/>
    <w:rsid w:val="0085532A"/>
    <w:rsid w:val="008555A8"/>
    <w:rsid w:val="00855E34"/>
    <w:rsid w:val="00856407"/>
    <w:rsid w:val="0085641A"/>
    <w:rsid w:val="0085653D"/>
    <w:rsid w:val="0085655E"/>
    <w:rsid w:val="00857028"/>
    <w:rsid w:val="0085714C"/>
    <w:rsid w:val="008571A6"/>
    <w:rsid w:val="00857665"/>
    <w:rsid w:val="00857ADF"/>
    <w:rsid w:val="00857EF0"/>
    <w:rsid w:val="0086011C"/>
    <w:rsid w:val="0086061A"/>
    <w:rsid w:val="00860979"/>
    <w:rsid w:val="008611F2"/>
    <w:rsid w:val="0086122C"/>
    <w:rsid w:val="00861946"/>
    <w:rsid w:val="00861EAB"/>
    <w:rsid w:val="00861EC7"/>
    <w:rsid w:val="0086219C"/>
    <w:rsid w:val="008624AD"/>
    <w:rsid w:val="008624C2"/>
    <w:rsid w:val="00862628"/>
    <w:rsid w:val="008626F6"/>
    <w:rsid w:val="0086288C"/>
    <w:rsid w:val="00863339"/>
    <w:rsid w:val="008634E4"/>
    <w:rsid w:val="00863A2B"/>
    <w:rsid w:val="00863E6C"/>
    <w:rsid w:val="00863F6B"/>
    <w:rsid w:val="00864076"/>
    <w:rsid w:val="008641EB"/>
    <w:rsid w:val="0086423C"/>
    <w:rsid w:val="008642EA"/>
    <w:rsid w:val="00864586"/>
    <w:rsid w:val="00864668"/>
    <w:rsid w:val="008649A7"/>
    <w:rsid w:val="00864AFF"/>
    <w:rsid w:val="00864C0F"/>
    <w:rsid w:val="00864DB5"/>
    <w:rsid w:val="00864F9D"/>
    <w:rsid w:val="008652FC"/>
    <w:rsid w:val="00865326"/>
    <w:rsid w:val="00865421"/>
    <w:rsid w:val="008654CC"/>
    <w:rsid w:val="00865618"/>
    <w:rsid w:val="00865850"/>
    <w:rsid w:val="00865B82"/>
    <w:rsid w:val="00865C66"/>
    <w:rsid w:val="00865E70"/>
    <w:rsid w:val="00866197"/>
    <w:rsid w:val="008662FB"/>
    <w:rsid w:val="008666DA"/>
    <w:rsid w:val="0086779B"/>
    <w:rsid w:val="008678C6"/>
    <w:rsid w:val="00867AF0"/>
    <w:rsid w:val="00867C48"/>
    <w:rsid w:val="008705BA"/>
    <w:rsid w:val="00870859"/>
    <w:rsid w:val="00870B00"/>
    <w:rsid w:val="00870FAD"/>
    <w:rsid w:val="00871173"/>
    <w:rsid w:val="0087174C"/>
    <w:rsid w:val="00871AA7"/>
    <w:rsid w:val="00871C5A"/>
    <w:rsid w:val="00871D67"/>
    <w:rsid w:val="00871E3A"/>
    <w:rsid w:val="00871F34"/>
    <w:rsid w:val="00871F95"/>
    <w:rsid w:val="0087209D"/>
    <w:rsid w:val="0087262F"/>
    <w:rsid w:val="00872DC8"/>
    <w:rsid w:val="00872F3D"/>
    <w:rsid w:val="00873081"/>
    <w:rsid w:val="0087348A"/>
    <w:rsid w:val="0087370A"/>
    <w:rsid w:val="00873B10"/>
    <w:rsid w:val="00873B12"/>
    <w:rsid w:val="00873E49"/>
    <w:rsid w:val="008740F7"/>
    <w:rsid w:val="00874117"/>
    <w:rsid w:val="008745CE"/>
    <w:rsid w:val="0087467A"/>
    <w:rsid w:val="008746D6"/>
    <w:rsid w:val="00874CCC"/>
    <w:rsid w:val="00874D8F"/>
    <w:rsid w:val="00874DD3"/>
    <w:rsid w:val="008759AF"/>
    <w:rsid w:val="00875C98"/>
    <w:rsid w:val="00875FE8"/>
    <w:rsid w:val="00876638"/>
    <w:rsid w:val="0087693A"/>
    <w:rsid w:val="00876C3F"/>
    <w:rsid w:val="00876F53"/>
    <w:rsid w:val="008770DC"/>
    <w:rsid w:val="00877326"/>
    <w:rsid w:val="008773B9"/>
    <w:rsid w:val="00877ADA"/>
    <w:rsid w:val="00877B4F"/>
    <w:rsid w:val="00877C05"/>
    <w:rsid w:val="00880179"/>
    <w:rsid w:val="008807CF"/>
    <w:rsid w:val="0088102B"/>
    <w:rsid w:val="00881257"/>
    <w:rsid w:val="00881C0D"/>
    <w:rsid w:val="00881FDD"/>
    <w:rsid w:val="0088202B"/>
    <w:rsid w:val="008822FF"/>
    <w:rsid w:val="00882749"/>
    <w:rsid w:val="00882ADE"/>
    <w:rsid w:val="00882F7C"/>
    <w:rsid w:val="0088317D"/>
    <w:rsid w:val="0088331B"/>
    <w:rsid w:val="00883CE8"/>
    <w:rsid w:val="008842F0"/>
    <w:rsid w:val="00884489"/>
    <w:rsid w:val="008844DB"/>
    <w:rsid w:val="008845A2"/>
    <w:rsid w:val="008846D5"/>
    <w:rsid w:val="00884A0C"/>
    <w:rsid w:val="00884F6E"/>
    <w:rsid w:val="00885246"/>
    <w:rsid w:val="008852D7"/>
    <w:rsid w:val="008854AF"/>
    <w:rsid w:val="0088560C"/>
    <w:rsid w:val="008856D9"/>
    <w:rsid w:val="0088614A"/>
    <w:rsid w:val="008862CD"/>
    <w:rsid w:val="00886594"/>
    <w:rsid w:val="00886918"/>
    <w:rsid w:val="00886952"/>
    <w:rsid w:val="00886BD9"/>
    <w:rsid w:val="00886F7C"/>
    <w:rsid w:val="00887122"/>
    <w:rsid w:val="00887131"/>
    <w:rsid w:val="008871DF"/>
    <w:rsid w:val="00887403"/>
    <w:rsid w:val="00887535"/>
    <w:rsid w:val="00887630"/>
    <w:rsid w:val="008876FA"/>
    <w:rsid w:val="00887C58"/>
    <w:rsid w:val="00887D71"/>
    <w:rsid w:val="00890489"/>
    <w:rsid w:val="008906B8"/>
    <w:rsid w:val="00890A50"/>
    <w:rsid w:val="00890CA6"/>
    <w:rsid w:val="00890CAF"/>
    <w:rsid w:val="00890CC4"/>
    <w:rsid w:val="00890F6C"/>
    <w:rsid w:val="00891296"/>
    <w:rsid w:val="0089148B"/>
    <w:rsid w:val="0089165D"/>
    <w:rsid w:val="00891692"/>
    <w:rsid w:val="00891708"/>
    <w:rsid w:val="00891E15"/>
    <w:rsid w:val="008928B8"/>
    <w:rsid w:val="00892D08"/>
    <w:rsid w:val="00892E7B"/>
    <w:rsid w:val="00892F0E"/>
    <w:rsid w:val="00893174"/>
    <w:rsid w:val="00893476"/>
    <w:rsid w:val="008938C4"/>
    <w:rsid w:val="00893C74"/>
    <w:rsid w:val="00893FFA"/>
    <w:rsid w:val="0089421F"/>
    <w:rsid w:val="0089453E"/>
    <w:rsid w:val="00894BEE"/>
    <w:rsid w:val="00894C83"/>
    <w:rsid w:val="00894D0C"/>
    <w:rsid w:val="008957A1"/>
    <w:rsid w:val="00895B61"/>
    <w:rsid w:val="0089659C"/>
    <w:rsid w:val="008969F4"/>
    <w:rsid w:val="00896A8E"/>
    <w:rsid w:val="00897025"/>
    <w:rsid w:val="008971F0"/>
    <w:rsid w:val="008972E5"/>
    <w:rsid w:val="0089732A"/>
    <w:rsid w:val="0089768F"/>
    <w:rsid w:val="00897B94"/>
    <w:rsid w:val="00897E9B"/>
    <w:rsid w:val="008A06E9"/>
    <w:rsid w:val="008A07AD"/>
    <w:rsid w:val="008A09D7"/>
    <w:rsid w:val="008A0FF7"/>
    <w:rsid w:val="008A115B"/>
    <w:rsid w:val="008A1196"/>
    <w:rsid w:val="008A1410"/>
    <w:rsid w:val="008A15E4"/>
    <w:rsid w:val="008A1E45"/>
    <w:rsid w:val="008A201E"/>
    <w:rsid w:val="008A2364"/>
    <w:rsid w:val="008A27C9"/>
    <w:rsid w:val="008A2BC0"/>
    <w:rsid w:val="008A2D10"/>
    <w:rsid w:val="008A2DAB"/>
    <w:rsid w:val="008A313A"/>
    <w:rsid w:val="008A3339"/>
    <w:rsid w:val="008A341F"/>
    <w:rsid w:val="008A3D75"/>
    <w:rsid w:val="008A41C4"/>
    <w:rsid w:val="008A41E1"/>
    <w:rsid w:val="008A503F"/>
    <w:rsid w:val="008A5052"/>
    <w:rsid w:val="008A5164"/>
    <w:rsid w:val="008A56C3"/>
    <w:rsid w:val="008A5986"/>
    <w:rsid w:val="008A5CBD"/>
    <w:rsid w:val="008A6339"/>
    <w:rsid w:val="008A67ED"/>
    <w:rsid w:val="008A6881"/>
    <w:rsid w:val="008A6889"/>
    <w:rsid w:val="008A7596"/>
    <w:rsid w:val="008A77CF"/>
    <w:rsid w:val="008A78F6"/>
    <w:rsid w:val="008A7961"/>
    <w:rsid w:val="008A7B9E"/>
    <w:rsid w:val="008A7F0D"/>
    <w:rsid w:val="008A7FBA"/>
    <w:rsid w:val="008B00BB"/>
    <w:rsid w:val="008B04E3"/>
    <w:rsid w:val="008B06D7"/>
    <w:rsid w:val="008B07D9"/>
    <w:rsid w:val="008B0843"/>
    <w:rsid w:val="008B0C4B"/>
    <w:rsid w:val="008B10A6"/>
    <w:rsid w:val="008B11FD"/>
    <w:rsid w:val="008B14B5"/>
    <w:rsid w:val="008B1793"/>
    <w:rsid w:val="008B1824"/>
    <w:rsid w:val="008B24D8"/>
    <w:rsid w:val="008B2967"/>
    <w:rsid w:val="008B29F8"/>
    <w:rsid w:val="008B2F62"/>
    <w:rsid w:val="008B3021"/>
    <w:rsid w:val="008B3ABF"/>
    <w:rsid w:val="008B3B45"/>
    <w:rsid w:val="008B3CC7"/>
    <w:rsid w:val="008B3E39"/>
    <w:rsid w:val="008B4016"/>
    <w:rsid w:val="008B473F"/>
    <w:rsid w:val="008B48F8"/>
    <w:rsid w:val="008B4B4E"/>
    <w:rsid w:val="008B4DC1"/>
    <w:rsid w:val="008B5293"/>
    <w:rsid w:val="008B59DF"/>
    <w:rsid w:val="008B59F0"/>
    <w:rsid w:val="008B5C12"/>
    <w:rsid w:val="008B5CD4"/>
    <w:rsid w:val="008B5DA0"/>
    <w:rsid w:val="008B6246"/>
    <w:rsid w:val="008B62F8"/>
    <w:rsid w:val="008B65F4"/>
    <w:rsid w:val="008B6680"/>
    <w:rsid w:val="008B675F"/>
    <w:rsid w:val="008B69F2"/>
    <w:rsid w:val="008B6DEF"/>
    <w:rsid w:val="008B6EA5"/>
    <w:rsid w:val="008B6F2F"/>
    <w:rsid w:val="008B7BFB"/>
    <w:rsid w:val="008B7DBF"/>
    <w:rsid w:val="008C0ACB"/>
    <w:rsid w:val="008C0B4C"/>
    <w:rsid w:val="008C0BB0"/>
    <w:rsid w:val="008C0DD1"/>
    <w:rsid w:val="008C0F2E"/>
    <w:rsid w:val="008C11E5"/>
    <w:rsid w:val="008C13F2"/>
    <w:rsid w:val="008C186E"/>
    <w:rsid w:val="008C1A37"/>
    <w:rsid w:val="008C23C2"/>
    <w:rsid w:val="008C26E7"/>
    <w:rsid w:val="008C279E"/>
    <w:rsid w:val="008C2919"/>
    <w:rsid w:val="008C2974"/>
    <w:rsid w:val="008C2B3A"/>
    <w:rsid w:val="008C2C62"/>
    <w:rsid w:val="008C31B5"/>
    <w:rsid w:val="008C33A4"/>
    <w:rsid w:val="008C3882"/>
    <w:rsid w:val="008C3903"/>
    <w:rsid w:val="008C436F"/>
    <w:rsid w:val="008C43C8"/>
    <w:rsid w:val="008C4423"/>
    <w:rsid w:val="008C4462"/>
    <w:rsid w:val="008C44B9"/>
    <w:rsid w:val="008C474A"/>
    <w:rsid w:val="008C4D01"/>
    <w:rsid w:val="008C5117"/>
    <w:rsid w:val="008C5172"/>
    <w:rsid w:val="008C51DE"/>
    <w:rsid w:val="008C52D4"/>
    <w:rsid w:val="008C56EF"/>
    <w:rsid w:val="008C5C00"/>
    <w:rsid w:val="008C60F6"/>
    <w:rsid w:val="008C678F"/>
    <w:rsid w:val="008C67C7"/>
    <w:rsid w:val="008C67E5"/>
    <w:rsid w:val="008C680A"/>
    <w:rsid w:val="008C6FDB"/>
    <w:rsid w:val="008C71AA"/>
    <w:rsid w:val="008C728E"/>
    <w:rsid w:val="008C769F"/>
    <w:rsid w:val="008C799A"/>
    <w:rsid w:val="008C7DED"/>
    <w:rsid w:val="008D0051"/>
    <w:rsid w:val="008D00BB"/>
    <w:rsid w:val="008D012D"/>
    <w:rsid w:val="008D0526"/>
    <w:rsid w:val="008D05DB"/>
    <w:rsid w:val="008D09D2"/>
    <w:rsid w:val="008D0B4B"/>
    <w:rsid w:val="008D0C1B"/>
    <w:rsid w:val="008D114B"/>
    <w:rsid w:val="008D1180"/>
    <w:rsid w:val="008D142D"/>
    <w:rsid w:val="008D1664"/>
    <w:rsid w:val="008D1776"/>
    <w:rsid w:val="008D1800"/>
    <w:rsid w:val="008D1849"/>
    <w:rsid w:val="008D1B38"/>
    <w:rsid w:val="008D1D85"/>
    <w:rsid w:val="008D1F29"/>
    <w:rsid w:val="008D2001"/>
    <w:rsid w:val="008D2635"/>
    <w:rsid w:val="008D2D8C"/>
    <w:rsid w:val="008D2E35"/>
    <w:rsid w:val="008D2F96"/>
    <w:rsid w:val="008D35A3"/>
    <w:rsid w:val="008D375E"/>
    <w:rsid w:val="008D3962"/>
    <w:rsid w:val="008D39F6"/>
    <w:rsid w:val="008D3A30"/>
    <w:rsid w:val="008D3A50"/>
    <w:rsid w:val="008D4011"/>
    <w:rsid w:val="008D4018"/>
    <w:rsid w:val="008D413D"/>
    <w:rsid w:val="008D44E8"/>
    <w:rsid w:val="008D48EE"/>
    <w:rsid w:val="008D4E14"/>
    <w:rsid w:val="008D50C1"/>
    <w:rsid w:val="008D514A"/>
    <w:rsid w:val="008D5A81"/>
    <w:rsid w:val="008D5E0C"/>
    <w:rsid w:val="008D5EAA"/>
    <w:rsid w:val="008D603A"/>
    <w:rsid w:val="008D6251"/>
    <w:rsid w:val="008D6934"/>
    <w:rsid w:val="008D698C"/>
    <w:rsid w:val="008D6BF9"/>
    <w:rsid w:val="008D6C4D"/>
    <w:rsid w:val="008D6ED0"/>
    <w:rsid w:val="008D6F52"/>
    <w:rsid w:val="008D700D"/>
    <w:rsid w:val="008D7126"/>
    <w:rsid w:val="008D7249"/>
    <w:rsid w:val="008D74C7"/>
    <w:rsid w:val="008D7983"/>
    <w:rsid w:val="008D7CAA"/>
    <w:rsid w:val="008E030E"/>
    <w:rsid w:val="008E0694"/>
    <w:rsid w:val="008E0A8E"/>
    <w:rsid w:val="008E0B7F"/>
    <w:rsid w:val="008E0CCF"/>
    <w:rsid w:val="008E0E9C"/>
    <w:rsid w:val="008E0F66"/>
    <w:rsid w:val="008E11EF"/>
    <w:rsid w:val="008E1300"/>
    <w:rsid w:val="008E1490"/>
    <w:rsid w:val="008E1881"/>
    <w:rsid w:val="008E1AE1"/>
    <w:rsid w:val="008E1B3C"/>
    <w:rsid w:val="008E1CC9"/>
    <w:rsid w:val="008E1F8E"/>
    <w:rsid w:val="008E24AD"/>
    <w:rsid w:val="008E2690"/>
    <w:rsid w:val="008E2C16"/>
    <w:rsid w:val="008E2C71"/>
    <w:rsid w:val="008E2E04"/>
    <w:rsid w:val="008E31D2"/>
    <w:rsid w:val="008E3342"/>
    <w:rsid w:val="008E3385"/>
    <w:rsid w:val="008E364B"/>
    <w:rsid w:val="008E3797"/>
    <w:rsid w:val="008E3C00"/>
    <w:rsid w:val="008E426A"/>
    <w:rsid w:val="008E430C"/>
    <w:rsid w:val="008E47FB"/>
    <w:rsid w:val="008E4A0F"/>
    <w:rsid w:val="008E4C8E"/>
    <w:rsid w:val="008E509B"/>
    <w:rsid w:val="008E50C6"/>
    <w:rsid w:val="008E53FC"/>
    <w:rsid w:val="008E5B13"/>
    <w:rsid w:val="008E6392"/>
    <w:rsid w:val="008E66B6"/>
    <w:rsid w:val="008E6B1F"/>
    <w:rsid w:val="008E7117"/>
    <w:rsid w:val="008E733C"/>
    <w:rsid w:val="008F0044"/>
    <w:rsid w:val="008F06DF"/>
    <w:rsid w:val="008F0B89"/>
    <w:rsid w:val="008F0C35"/>
    <w:rsid w:val="008F1041"/>
    <w:rsid w:val="008F10B5"/>
    <w:rsid w:val="008F15A7"/>
    <w:rsid w:val="008F18C5"/>
    <w:rsid w:val="008F1987"/>
    <w:rsid w:val="008F1B55"/>
    <w:rsid w:val="008F1CB0"/>
    <w:rsid w:val="008F2700"/>
    <w:rsid w:val="008F29CF"/>
    <w:rsid w:val="008F3278"/>
    <w:rsid w:val="008F351C"/>
    <w:rsid w:val="008F3590"/>
    <w:rsid w:val="008F379E"/>
    <w:rsid w:val="008F37D9"/>
    <w:rsid w:val="008F3883"/>
    <w:rsid w:val="008F3B94"/>
    <w:rsid w:val="008F45AD"/>
    <w:rsid w:val="008F49E6"/>
    <w:rsid w:val="008F4A76"/>
    <w:rsid w:val="008F4D17"/>
    <w:rsid w:val="008F582D"/>
    <w:rsid w:val="008F5C33"/>
    <w:rsid w:val="008F5F02"/>
    <w:rsid w:val="008F5FA6"/>
    <w:rsid w:val="008F6000"/>
    <w:rsid w:val="008F617E"/>
    <w:rsid w:val="008F6535"/>
    <w:rsid w:val="008F66A7"/>
    <w:rsid w:val="008F6745"/>
    <w:rsid w:val="008F6D1B"/>
    <w:rsid w:val="008F6DC9"/>
    <w:rsid w:val="008F6DE0"/>
    <w:rsid w:val="008F6E8E"/>
    <w:rsid w:val="008F7351"/>
    <w:rsid w:val="008F7B42"/>
    <w:rsid w:val="008F7EA3"/>
    <w:rsid w:val="00900361"/>
    <w:rsid w:val="00900670"/>
    <w:rsid w:val="00900A56"/>
    <w:rsid w:val="00900D1C"/>
    <w:rsid w:val="00900E48"/>
    <w:rsid w:val="00900F3B"/>
    <w:rsid w:val="00901239"/>
    <w:rsid w:val="00901408"/>
    <w:rsid w:val="0090181E"/>
    <w:rsid w:val="00901F89"/>
    <w:rsid w:val="009022E4"/>
    <w:rsid w:val="00902774"/>
    <w:rsid w:val="009029EE"/>
    <w:rsid w:val="00902C54"/>
    <w:rsid w:val="00902D43"/>
    <w:rsid w:val="0090323D"/>
    <w:rsid w:val="0090326A"/>
    <w:rsid w:val="009038D7"/>
    <w:rsid w:val="00903A2C"/>
    <w:rsid w:val="00903E38"/>
    <w:rsid w:val="00903F3E"/>
    <w:rsid w:val="00904117"/>
    <w:rsid w:val="00904173"/>
    <w:rsid w:val="00904792"/>
    <w:rsid w:val="00904A07"/>
    <w:rsid w:val="00904BE5"/>
    <w:rsid w:val="00904CB7"/>
    <w:rsid w:val="00905505"/>
    <w:rsid w:val="00905692"/>
    <w:rsid w:val="0090590C"/>
    <w:rsid w:val="0090680D"/>
    <w:rsid w:val="00906A46"/>
    <w:rsid w:val="00906FB3"/>
    <w:rsid w:val="00907602"/>
    <w:rsid w:val="00907972"/>
    <w:rsid w:val="00907DE1"/>
    <w:rsid w:val="00907EE5"/>
    <w:rsid w:val="0091075A"/>
    <w:rsid w:val="00910881"/>
    <w:rsid w:val="009110C4"/>
    <w:rsid w:val="00911320"/>
    <w:rsid w:val="00911843"/>
    <w:rsid w:val="00911C1C"/>
    <w:rsid w:val="00911C97"/>
    <w:rsid w:val="00912940"/>
    <w:rsid w:val="00912EA7"/>
    <w:rsid w:val="00912ED9"/>
    <w:rsid w:val="00912EE5"/>
    <w:rsid w:val="00912FA7"/>
    <w:rsid w:val="00913056"/>
    <w:rsid w:val="0091390D"/>
    <w:rsid w:val="00913C43"/>
    <w:rsid w:val="00913D7F"/>
    <w:rsid w:val="00913E57"/>
    <w:rsid w:val="0091416B"/>
    <w:rsid w:val="00914319"/>
    <w:rsid w:val="009147E3"/>
    <w:rsid w:val="00914905"/>
    <w:rsid w:val="00914A9E"/>
    <w:rsid w:val="00914D0A"/>
    <w:rsid w:val="00914D3C"/>
    <w:rsid w:val="00914DDF"/>
    <w:rsid w:val="009154E3"/>
    <w:rsid w:val="0091566E"/>
    <w:rsid w:val="00915820"/>
    <w:rsid w:val="00915B6F"/>
    <w:rsid w:val="00915BF3"/>
    <w:rsid w:val="00916077"/>
    <w:rsid w:val="00916215"/>
    <w:rsid w:val="00916357"/>
    <w:rsid w:val="00916651"/>
    <w:rsid w:val="00916A0B"/>
    <w:rsid w:val="00916F3F"/>
    <w:rsid w:val="00916F89"/>
    <w:rsid w:val="00916FD2"/>
    <w:rsid w:val="00917B3C"/>
    <w:rsid w:val="00920131"/>
    <w:rsid w:val="00920310"/>
    <w:rsid w:val="00920353"/>
    <w:rsid w:val="009204F0"/>
    <w:rsid w:val="009219BB"/>
    <w:rsid w:val="0092238B"/>
    <w:rsid w:val="0092293E"/>
    <w:rsid w:val="00922B8E"/>
    <w:rsid w:val="00922DF2"/>
    <w:rsid w:val="00922F0C"/>
    <w:rsid w:val="00922FBD"/>
    <w:rsid w:val="009231D4"/>
    <w:rsid w:val="009233A2"/>
    <w:rsid w:val="00923708"/>
    <w:rsid w:val="00923899"/>
    <w:rsid w:val="009238B2"/>
    <w:rsid w:val="009239C4"/>
    <w:rsid w:val="00923E99"/>
    <w:rsid w:val="009240A5"/>
    <w:rsid w:val="009243A3"/>
    <w:rsid w:val="009245C9"/>
    <w:rsid w:val="0092475F"/>
    <w:rsid w:val="00924A22"/>
    <w:rsid w:val="00924CF5"/>
    <w:rsid w:val="00925068"/>
    <w:rsid w:val="009251EA"/>
    <w:rsid w:val="009255B3"/>
    <w:rsid w:val="009257E3"/>
    <w:rsid w:val="00925842"/>
    <w:rsid w:val="00925B12"/>
    <w:rsid w:val="00925D88"/>
    <w:rsid w:val="0092609A"/>
    <w:rsid w:val="009260C2"/>
    <w:rsid w:val="00926211"/>
    <w:rsid w:val="00926371"/>
    <w:rsid w:val="00926883"/>
    <w:rsid w:val="00926888"/>
    <w:rsid w:val="00926B75"/>
    <w:rsid w:val="00926C36"/>
    <w:rsid w:val="00926D47"/>
    <w:rsid w:val="009278CF"/>
    <w:rsid w:val="00927BB4"/>
    <w:rsid w:val="00927F78"/>
    <w:rsid w:val="0093028E"/>
    <w:rsid w:val="009307D6"/>
    <w:rsid w:val="00930910"/>
    <w:rsid w:val="00930AE3"/>
    <w:rsid w:val="0093128E"/>
    <w:rsid w:val="00931417"/>
    <w:rsid w:val="009317B1"/>
    <w:rsid w:val="009318EA"/>
    <w:rsid w:val="00931938"/>
    <w:rsid w:val="00931FD1"/>
    <w:rsid w:val="00932005"/>
    <w:rsid w:val="009322A1"/>
    <w:rsid w:val="009323B7"/>
    <w:rsid w:val="0093283F"/>
    <w:rsid w:val="009328DD"/>
    <w:rsid w:val="00932ABE"/>
    <w:rsid w:val="00932C30"/>
    <w:rsid w:val="00932DF4"/>
    <w:rsid w:val="00933143"/>
    <w:rsid w:val="00933332"/>
    <w:rsid w:val="00933E34"/>
    <w:rsid w:val="0093409B"/>
    <w:rsid w:val="0093435A"/>
    <w:rsid w:val="00934578"/>
    <w:rsid w:val="00934780"/>
    <w:rsid w:val="00934943"/>
    <w:rsid w:val="00934A2A"/>
    <w:rsid w:val="00934BB1"/>
    <w:rsid w:val="00934CDA"/>
    <w:rsid w:val="00934DE2"/>
    <w:rsid w:val="00935051"/>
    <w:rsid w:val="009350C4"/>
    <w:rsid w:val="00935167"/>
    <w:rsid w:val="00935AF6"/>
    <w:rsid w:val="00936564"/>
    <w:rsid w:val="00936A95"/>
    <w:rsid w:val="00936C19"/>
    <w:rsid w:val="00936F33"/>
    <w:rsid w:val="00936F91"/>
    <w:rsid w:val="00937083"/>
    <w:rsid w:val="009373A2"/>
    <w:rsid w:val="00937616"/>
    <w:rsid w:val="00937911"/>
    <w:rsid w:val="00937BEF"/>
    <w:rsid w:val="00937C2D"/>
    <w:rsid w:val="00940027"/>
    <w:rsid w:val="00940543"/>
    <w:rsid w:val="0094086F"/>
    <w:rsid w:val="00940F9D"/>
    <w:rsid w:val="00941244"/>
    <w:rsid w:val="00941363"/>
    <w:rsid w:val="00941662"/>
    <w:rsid w:val="009416AD"/>
    <w:rsid w:val="00941A34"/>
    <w:rsid w:val="00941D7B"/>
    <w:rsid w:val="0094221B"/>
    <w:rsid w:val="00942A29"/>
    <w:rsid w:val="00942B21"/>
    <w:rsid w:val="00942C76"/>
    <w:rsid w:val="00942F5B"/>
    <w:rsid w:val="00942F69"/>
    <w:rsid w:val="0094303F"/>
    <w:rsid w:val="0094350A"/>
    <w:rsid w:val="009436A2"/>
    <w:rsid w:val="00943893"/>
    <w:rsid w:val="00943A82"/>
    <w:rsid w:val="00943AA1"/>
    <w:rsid w:val="009442F0"/>
    <w:rsid w:val="0094464F"/>
    <w:rsid w:val="00944881"/>
    <w:rsid w:val="009449F8"/>
    <w:rsid w:val="00944DDF"/>
    <w:rsid w:val="00944F2E"/>
    <w:rsid w:val="00945607"/>
    <w:rsid w:val="0094575D"/>
    <w:rsid w:val="00945902"/>
    <w:rsid w:val="009459DD"/>
    <w:rsid w:val="00945B8F"/>
    <w:rsid w:val="00946121"/>
    <w:rsid w:val="00946410"/>
    <w:rsid w:val="0094665A"/>
    <w:rsid w:val="00947212"/>
    <w:rsid w:val="0094726D"/>
    <w:rsid w:val="009472F3"/>
    <w:rsid w:val="00947884"/>
    <w:rsid w:val="00947BAA"/>
    <w:rsid w:val="00947E09"/>
    <w:rsid w:val="0095009F"/>
    <w:rsid w:val="009501E5"/>
    <w:rsid w:val="00950241"/>
    <w:rsid w:val="009502AB"/>
    <w:rsid w:val="0095041F"/>
    <w:rsid w:val="00950958"/>
    <w:rsid w:val="00950C0A"/>
    <w:rsid w:val="00950E9A"/>
    <w:rsid w:val="00950FFB"/>
    <w:rsid w:val="009510A0"/>
    <w:rsid w:val="009514FD"/>
    <w:rsid w:val="00951935"/>
    <w:rsid w:val="00951CE2"/>
    <w:rsid w:val="00951D24"/>
    <w:rsid w:val="00952356"/>
    <w:rsid w:val="00952616"/>
    <w:rsid w:val="00952992"/>
    <w:rsid w:val="00952ACC"/>
    <w:rsid w:val="00952F5D"/>
    <w:rsid w:val="00953221"/>
    <w:rsid w:val="009533FE"/>
    <w:rsid w:val="00953425"/>
    <w:rsid w:val="00953519"/>
    <w:rsid w:val="0095369B"/>
    <w:rsid w:val="009538DB"/>
    <w:rsid w:val="00953BDA"/>
    <w:rsid w:val="00953D53"/>
    <w:rsid w:val="00953F86"/>
    <w:rsid w:val="0095417D"/>
    <w:rsid w:val="009541A3"/>
    <w:rsid w:val="009541CE"/>
    <w:rsid w:val="009541E9"/>
    <w:rsid w:val="0095498F"/>
    <w:rsid w:val="009552FB"/>
    <w:rsid w:val="0095530B"/>
    <w:rsid w:val="00955537"/>
    <w:rsid w:val="00955669"/>
    <w:rsid w:val="00955687"/>
    <w:rsid w:val="00955971"/>
    <w:rsid w:val="00955AAA"/>
    <w:rsid w:val="00955B0D"/>
    <w:rsid w:val="00955D2D"/>
    <w:rsid w:val="00955D75"/>
    <w:rsid w:val="00955E4F"/>
    <w:rsid w:val="00955EA4"/>
    <w:rsid w:val="009561B9"/>
    <w:rsid w:val="009563CA"/>
    <w:rsid w:val="00956511"/>
    <w:rsid w:val="009565CE"/>
    <w:rsid w:val="00956654"/>
    <w:rsid w:val="00956AA1"/>
    <w:rsid w:val="00956D72"/>
    <w:rsid w:val="00956E30"/>
    <w:rsid w:val="00956E3F"/>
    <w:rsid w:val="009574B1"/>
    <w:rsid w:val="009574C3"/>
    <w:rsid w:val="00960221"/>
    <w:rsid w:val="009606F4"/>
    <w:rsid w:val="00960964"/>
    <w:rsid w:val="00960E81"/>
    <w:rsid w:val="00961088"/>
    <w:rsid w:val="00961645"/>
    <w:rsid w:val="009617E3"/>
    <w:rsid w:val="00961CBD"/>
    <w:rsid w:val="00961F2D"/>
    <w:rsid w:val="00961F78"/>
    <w:rsid w:val="00962149"/>
    <w:rsid w:val="009624C1"/>
    <w:rsid w:val="009627DD"/>
    <w:rsid w:val="00962807"/>
    <w:rsid w:val="009629E9"/>
    <w:rsid w:val="00962E29"/>
    <w:rsid w:val="00962EEE"/>
    <w:rsid w:val="00963054"/>
    <w:rsid w:val="0096331F"/>
    <w:rsid w:val="009634DE"/>
    <w:rsid w:val="00963550"/>
    <w:rsid w:val="00963639"/>
    <w:rsid w:val="00963A75"/>
    <w:rsid w:val="00963DE4"/>
    <w:rsid w:val="00963FF0"/>
    <w:rsid w:val="009640E9"/>
    <w:rsid w:val="009641FC"/>
    <w:rsid w:val="00964499"/>
    <w:rsid w:val="009645C4"/>
    <w:rsid w:val="0096474C"/>
    <w:rsid w:val="00964950"/>
    <w:rsid w:val="00964D15"/>
    <w:rsid w:val="009650C1"/>
    <w:rsid w:val="0096533B"/>
    <w:rsid w:val="00965652"/>
    <w:rsid w:val="00965AA2"/>
    <w:rsid w:val="00966034"/>
    <w:rsid w:val="009661BC"/>
    <w:rsid w:val="009664CF"/>
    <w:rsid w:val="00966B7F"/>
    <w:rsid w:val="0096725B"/>
    <w:rsid w:val="009674E6"/>
    <w:rsid w:val="00967809"/>
    <w:rsid w:val="0097014A"/>
    <w:rsid w:val="0097015D"/>
    <w:rsid w:val="00970648"/>
    <w:rsid w:val="009706E5"/>
    <w:rsid w:val="00970AFF"/>
    <w:rsid w:val="00970D09"/>
    <w:rsid w:val="00970D60"/>
    <w:rsid w:val="00971528"/>
    <w:rsid w:val="009715EF"/>
    <w:rsid w:val="0097160A"/>
    <w:rsid w:val="00971997"/>
    <w:rsid w:val="00971D02"/>
    <w:rsid w:val="00972B6E"/>
    <w:rsid w:val="00972DAF"/>
    <w:rsid w:val="00972F2B"/>
    <w:rsid w:val="009730C4"/>
    <w:rsid w:val="00973433"/>
    <w:rsid w:val="00973462"/>
    <w:rsid w:val="00973A47"/>
    <w:rsid w:val="00973B7C"/>
    <w:rsid w:val="00973E60"/>
    <w:rsid w:val="00973F4F"/>
    <w:rsid w:val="00974D37"/>
    <w:rsid w:val="00974DF7"/>
    <w:rsid w:val="00975094"/>
    <w:rsid w:val="00975622"/>
    <w:rsid w:val="00975C77"/>
    <w:rsid w:val="00975E89"/>
    <w:rsid w:val="00976696"/>
    <w:rsid w:val="00976CE7"/>
    <w:rsid w:val="00976FAD"/>
    <w:rsid w:val="00976FCB"/>
    <w:rsid w:val="009778FC"/>
    <w:rsid w:val="00977931"/>
    <w:rsid w:val="0097799A"/>
    <w:rsid w:val="00977C0E"/>
    <w:rsid w:val="009801E4"/>
    <w:rsid w:val="00980792"/>
    <w:rsid w:val="009810D3"/>
    <w:rsid w:val="009812CB"/>
    <w:rsid w:val="00981582"/>
    <w:rsid w:val="0098181E"/>
    <w:rsid w:val="00981A8D"/>
    <w:rsid w:val="00982276"/>
    <w:rsid w:val="00982371"/>
    <w:rsid w:val="009825E4"/>
    <w:rsid w:val="00982D8B"/>
    <w:rsid w:val="00982E37"/>
    <w:rsid w:val="0098359E"/>
    <w:rsid w:val="00983628"/>
    <w:rsid w:val="00984187"/>
    <w:rsid w:val="0098424F"/>
    <w:rsid w:val="0098449E"/>
    <w:rsid w:val="009846AC"/>
    <w:rsid w:val="009848CE"/>
    <w:rsid w:val="00984978"/>
    <w:rsid w:val="009849C0"/>
    <w:rsid w:val="00984E5C"/>
    <w:rsid w:val="00985A51"/>
    <w:rsid w:val="00985A5E"/>
    <w:rsid w:val="00985E15"/>
    <w:rsid w:val="00986360"/>
    <w:rsid w:val="00986442"/>
    <w:rsid w:val="009864E8"/>
    <w:rsid w:val="009867E1"/>
    <w:rsid w:val="0098747F"/>
    <w:rsid w:val="00987690"/>
    <w:rsid w:val="00987EC1"/>
    <w:rsid w:val="00987EDC"/>
    <w:rsid w:val="0099017C"/>
    <w:rsid w:val="009903BB"/>
    <w:rsid w:val="00990643"/>
    <w:rsid w:val="00990798"/>
    <w:rsid w:val="00990953"/>
    <w:rsid w:val="00990E04"/>
    <w:rsid w:val="00991318"/>
    <w:rsid w:val="009915D0"/>
    <w:rsid w:val="00991C7F"/>
    <w:rsid w:val="00991F06"/>
    <w:rsid w:val="00992760"/>
    <w:rsid w:val="00992814"/>
    <w:rsid w:val="00992865"/>
    <w:rsid w:val="00992939"/>
    <w:rsid w:val="00992BC7"/>
    <w:rsid w:val="00992F13"/>
    <w:rsid w:val="009930A3"/>
    <w:rsid w:val="009930C7"/>
    <w:rsid w:val="009932FD"/>
    <w:rsid w:val="0099359B"/>
    <w:rsid w:val="00993841"/>
    <w:rsid w:val="0099390C"/>
    <w:rsid w:val="00993BF6"/>
    <w:rsid w:val="0099400B"/>
    <w:rsid w:val="0099416A"/>
    <w:rsid w:val="00994204"/>
    <w:rsid w:val="0099483A"/>
    <w:rsid w:val="0099512B"/>
    <w:rsid w:val="0099535F"/>
    <w:rsid w:val="009955AE"/>
    <w:rsid w:val="00995C4B"/>
    <w:rsid w:val="00995FB7"/>
    <w:rsid w:val="0099673C"/>
    <w:rsid w:val="00996C52"/>
    <w:rsid w:val="009974CD"/>
    <w:rsid w:val="0099751D"/>
    <w:rsid w:val="00997848"/>
    <w:rsid w:val="00997A07"/>
    <w:rsid w:val="00997F39"/>
    <w:rsid w:val="009A049E"/>
    <w:rsid w:val="009A0D89"/>
    <w:rsid w:val="009A0E3C"/>
    <w:rsid w:val="009A0F5C"/>
    <w:rsid w:val="009A12C6"/>
    <w:rsid w:val="009A1588"/>
    <w:rsid w:val="009A1BB1"/>
    <w:rsid w:val="009A1C8E"/>
    <w:rsid w:val="009A1FED"/>
    <w:rsid w:val="009A2160"/>
    <w:rsid w:val="009A2613"/>
    <w:rsid w:val="009A2670"/>
    <w:rsid w:val="009A2918"/>
    <w:rsid w:val="009A2B7E"/>
    <w:rsid w:val="009A2EAA"/>
    <w:rsid w:val="009A3359"/>
    <w:rsid w:val="009A340C"/>
    <w:rsid w:val="009A36A0"/>
    <w:rsid w:val="009A3B7C"/>
    <w:rsid w:val="009A3F1C"/>
    <w:rsid w:val="009A4459"/>
    <w:rsid w:val="009A4E35"/>
    <w:rsid w:val="009A4F6E"/>
    <w:rsid w:val="009A5086"/>
    <w:rsid w:val="009A50A0"/>
    <w:rsid w:val="009A50D3"/>
    <w:rsid w:val="009A5101"/>
    <w:rsid w:val="009A51D7"/>
    <w:rsid w:val="009A5EEB"/>
    <w:rsid w:val="009A622F"/>
    <w:rsid w:val="009A626C"/>
    <w:rsid w:val="009A64CA"/>
    <w:rsid w:val="009A667A"/>
    <w:rsid w:val="009A67D1"/>
    <w:rsid w:val="009A6ABC"/>
    <w:rsid w:val="009A7080"/>
    <w:rsid w:val="009A7D3F"/>
    <w:rsid w:val="009A7E57"/>
    <w:rsid w:val="009B0021"/>
    <w:rsid w:val="009B0264"/>
    <w:rsid w:val="009B07BE"/>
    <w:rsid w:val="009B1166"/>
    <w:rsid w:val="009B122E"/>
    <w:rsid w:val="009B1383"/>
    <w:rsid w:val="009B2315"/>
    <w:rsid w:val="009B2350"/>
    <w:rsid w:val="009B2B2D"/>
    <w:rsid w:val="009B2C2C"/>
    <w:rsid w:val="009B2F01"/>
    <w:rsid w:val="009B30CA"/>
    <w:rsid w:val="009B321A"/>
    <w:rsid w:val="009B3220"/>
    <w:rsid w:val="009B32D3"/>
    <w:rsid w:val="009B39FB"/>
    <w:rsid w:val="009B3AB4"/>
    <w:rsid w:val="009B3C15"/>
    <w:rsid w:val="009B409B"/>
    <w:rsid w:val="009B4BDB"/>
    <w:rsid w:val="009B4F69"/>
    <w:rsid w:val="009B50C6"/>
    <w:rsid w:val="009B514D"/>
    <w:rsid w:val="009B53E5"/>
    <w:rsid w:val="009B588E"/>
    <w:rsid w:val="009B5BE7"/>
    <w:rsid w:val="009B64EF"/>
    <w:rsid w:val="009B6530"/>
    <w:rsid w:val="009B6848"/>
    <w:rsid w:val="009B6F32"/>
    <w:rsid w:val="009B713F"/>
    <w:rsid w:val="009B72B1"/>
    <w:rsid w:val="009B73C1"/>
    <w:rsid w:val="009B7519"/>
    <w:rsid w:val="009B751F"/>
    <w:rsid w:val="009B75E7"/>
    <w:rsid w:val="009B76DA"/>
    <w:rsid w:val="009B76F6"/>
    <w:rsid w:val="009B7703"/>
    <w:rsid w:val="009B7856"/>
    <w:rsid w:val="009B7A99"/>
    <w:rsid w:val="009C0383"/>
    <w:rsid w:val="009C071D"/>
    <w:rsid w:val="009C0730"/>
    <w:rsid w:val="009C07B2"/>
    <w:rsid w:val="009C07CE"/>
    <w:rsid w:val="009C09AB"/>
    <w:rsid w:val="009C0A18"/>
    <w:rsid w:val="009C0CB3"/>
    <w:rsid w:val="009C105B"/>
    <w:rsid w:val="009C13C1"/>
    <w:rsid w:val="009C13CB"/>
    <w:rsid w:val="009C146A"/>
    <w:rsid w:val="009C1A20"/>
    <w:rsid w:val="009C1C1D"/>
    <w:rsid w:val="009C1E81"/>
    <w:rsid w:val="009C1F64"/>
    <w:rsid w:val="009C20EF"/>
    <w:rsid w:val="009C27A1"/>
    <w:rsid w:val="009C2A7B"/>
    <w:rsid w:val="009C2F96"/>
    <w:rsid w:val="009C3ADA"/>
    <w:rsid w:val="009C3F09"/>
    <w:rsid w:val="009C3FE5"/>
    <w:rsid w:val="009C423F"/>
    <w:rsid w:val="009C4481"/>
    <w:rsid w:val="009C49FB"/>
    <w:rsid w:val="009C5305"/>
    <w:rsid w:val="009C54D8"/>
    <w:rsid w:val="009C59B9"/>
    <w:rsid w:val="009C5A66"/>
    <w:rsid w:val="009C5AAC"/>
    <w:rsid w:val="009C5DC9"/>
    <w:rsid w:val="009C5F89"/>
    <w:rsid w:val="009C6452"/>
    <w:rsid w:val="009C6926"/>
    <w:rsid w:val="009C6C1C"/>
    <w:rsid w:val="009C6C41"/>
    <w:rsid w:val="009C71EC"/>
    <w:rsid w:val="009C74CE"/>
    <w:rsid w:val="009C7EB9"/>
    <w:rsid w:val="009D0215"/>
    <w:rsid w:val="009D02E8"/>
    <w:rsid w:val="009D0410"/>
    <w:rsid w:val="009D07FD"/>
    <w:rsid w:val="009D0C1F"/>
    <w:rsid w:val="009D0D4C"/>
    <w:rsid w:val="009D0F03"/>
    <w:rsid w:val="009D166E"/>
    <w:rsid w:val="009D1750"/>
    <w:rsid w:val="009D17EF"/>
    <w:rsid w:val="009D1897"/>
    <w:rsid w:val="009D18A1"/>
    <w:rsid w:val="009D19B8"/>
    <w:rsid w:val="009D1D36"/>
    <w:rsid w:val="009D1DCD"/>
    <w:rsid w:val="009D208D"/>
    <w:rsid w:val="009D2954"/>
    <w:rsid w:val="009D2F6D"/>
    <w:rsid w:val="009D3523"/>
    <w:rsid w:val="009D37E1"/>
    <w:rsid w:val="009D395D"/>
    <w:rsid w:val="009D39E8"/>
    <w:rsid w:val="009D3E14"/>
    <w:rsid w:val="009D422B"/>
    <w:rsid w:val="009D446D"/>
    <w:rsid w:val="009D484C"/>
    <w:rsid w:val="009D4A3A"/>
    <w:rsid w:val="009D4A53"/>
    <w:rsid w:val="009D4DF7"/>
    <w:rsid w:val="009D5067"/>
    <w:rsid w:val="009D50E6"/>
    <w:rsid w:val="009D5234"/>
    <w:rsid w:val="009D544B"/>
    <w:rsid w:val="009D5BD4"/>
    <w:rsid w:val="009D5BD8"/>
    <w:rsid w:val="009D5E01"/>
    <w:rsid w:val="009D6214"/>
    <w:rsid w:val="009D6248"/>
    <w:rsid w:val="009D63CA"/>
    <w:rsid w:val="009D6BBC"/>
    <w:rsid w:val="009D7293"/>
    <w:rsid w:val="009D72A6"/>
    <w:rsid w:val="009D7A6F"/>
    <w:rsid w:val="009D7C5D"/>
    <w:rsid w:val="009E0026"/>
    <w:rsid w:val="009E0569"/>
    <w:rsid w:val="009E07AA"/>
    <w:rsid w:val="009E0D13"/>
    <w:rsid w:val="009E15DF"/>
    <w:rsid w:val="009E1770"/>
    <w:rsid w:val="009E17EF"/>
    <w:rsid w:val="009E19B5"/>
    <w:rsid w:val="009E2A6F"/>
    <w:rsid w:val="009E2EBA"/>
    <w:rsid w:val="009E3CC7"/>
    <w:rsid w:val="009E5790"/>
    <w:rsid w:val="009E6252"/>
    <w:rsid w:val="009E63E0"/>
    <w:rsid w:val="009E684F"/>
    <w:rsid w:val="009E68AC"/>
    <w:rsid w:val="009E7904"/>
    <w:rsid w:val="009E7977"/>
    <w:rsid w:val="009E7A78"/>
    <w:rsid w:val="009E7DBB"/>
    <w:rsid w:val="009E7EE1"/>
    <w:rsid w:val="009F03A7"/>
    <w:rsid w:val="009F0634"/>
    <w:rsid w:val="009F08DC"/>
    <w:rsid w:val="009F0D3B"/>
    <w:rsid w:val="009F165B"/>
    <w:rsid w:val="009F169A"/>
    <w:rsid w:val="009F1B06"/>
    <w:rsid w:val="009F29C9"/>
    <w:rsid w:val="009F2D67"/>
    <w:rsid w:val="009F3377"/>
    <w:rsid w:val="009F35D3"/>
    <w:rsid w:val="009F3CE7"/>
    <w:rsid w:val="009F3D7B"/>
    <w:rsid w:val="009F3F98"/>
    <w:rsid w:val="009F419F"/>
    <w:rsid w:val="009F44CA"/>
    <w:rsid w:val="009F46B3"/>
    <w:rsid w:val="009F48FB"/>
    <w:rsid w:val="009F49C3"/>
    <w:rsid w:val="009F4C8C"/>
    <w:rsid w:val="009F5132"/>
    <w:rsid w:val="009F5356"/>
    <w:rsid w:val="009F56CD"/>
    <w:rsid w:val="009F58B7"/>
    <w:rsid w:val="009F5AF0"/>
    <w:rsid w:val="009F5BC0"/>
    <w:rsid w:val="009F5FEC"/>
    <w:rsid w:val="009F60A0"/>
    <w:rsid w:val="009F612B"/>
    <w:rsid w:val="009F6319"/>
    <w:rsid w:val="009F6A91"/>
    <w:rsid w:val="009F6D8F"/>
    <w:rsid w:val="009F7307"/>
    <w:rsid w:val="009F7869"/>
    <w:rsid w:val="009F7ABE"/>
    <w:rsid w:val="009F7C90"/>
    <w:rsid w:val="00A00022"/>
    <w:rsid w:val="00A00C55"/>
    <w:rsid w:val="00A00D7D"/>
    <w:rsid w:val="00A011E8"/>
    <w:rsid w:val="00A0136C"/>
    <w:rsid w:val="00A013F5"/>
    <w:rsid w:val="00A0180E"/>
    <w:rsid w:val="00A01BC5"/>
    <w:rsid w:val="00A01C3E"/>
    <w:rsid w:val="00A01C83"/>
    <w:rsid w:val="00A01E29"/>
    <w:rsid w:val="00A01F1D"/>
    <w:rsid w:val="00A0252B"/>
    <w:rsid w:val="00A029DD"/>
    <w:rsid w:val="00A029F1"/>
    <w:rsid w:val="00A02C79"/>
    <w:rsid w:val="00A02FD2"/>
    <w:rsid w:val="00A0307F"/>
    <w:rsid w:val="00A0315D"/>
    <w:rsid w:val="00A0361F"/>
    <w:rsid w:val="00A0372B"/>
    <w:rsid w:val="00A037FC"/>
    <w:rsid w:val="00A03931"/>
    <w:rsid w:val="00A03A95"/>
    <w:rsid w:val="00A03DA5"/>
    <w:rsid w:val="00A040F7"/>
    <w:rsid w:val="00A04167"/>
    <w:rsid w:val="00A04291"/>
    <w:rsid w:val="00A04757"/>
    <w:rsid w:val="00A04CC2"/>
    <w:rsid w:val="00A04CF3"/>
    <w:rsid w:val="00A04EBC"/>
    <w:rsid w:val="00A04F31"/>
    <w:rsid w:val="00A04F95"/>
    <w:rsid w:val="00A05098"/>
    <w:rsid w:val="00A05622"/>
    <w:rsid w:val="00A05EFF"/>
    <w:rsid w:val="00A06225"/>
    <w:rsid w:val="00A0649A"/>
    <w:rsid w:val="00A0671D"/>
    <w:rsid w:val="00A0672D"/>
    <w:rsid w:val="00A0679F"/>
    <w:rsid w:val="00A06943"/>
    <w:rsid w:val="00A06B91"/>
    <w:rsid w:val="00A06CA9"/>
    <w:rsid w:val="00A07498"/>
    <w:rsid w:val="00A07502"/>
    <w:rsid w:val="00A077E5"/>
    <w:rsid w:val="00A07B21"/>
    <w:rsid w:val="00A07CCD"/>
    <w:rsid w:val="00A10C42"/>
    <w:rsid w:val="00A10D04"/>
    <w:rsid w:val="00A10D0F"/>
    <w:rsid w:val="00A113E5"/>
    <w:rsid w:val="00A1148B"/>
    <w:rsid w:val="00A11C2E"/>
    <w:rsid w:val="00A11C31"/>
    <w:rsid w:val="00A120D8"/>
    <w:rsid w:val="00A1284B"/>
    <w:rsid w:val="00A12FAF"/>
    <w:rsid w:val="00A1368D"/>
    <w:rsid w:val="00A1377C"/>
    <w:rsid w:val="00A13855"/>
    <w:rsid w:val="00A13B01"/>
    <w:rsid w:val="00A140EC"/>
    <w:rsid w:val="00A141FD"/>
    <w:rsid w:val="00A143B3"/>
    <w:rsid w:val="00A1454A"/>
    <w:rsid w:val="00A1456F"/>
    <w:rsid w:val="00A1546A"/>
    <w:rsid w:val="00A15564"/>
    <w:rsid w:val="00A1574A"/>
    <w:rsid w:val="00A163E4"/>
    <w:rsid w:val="00A166E1"/>
    <w:rsid w:val="00A167B4"/>
    <w:rsid w:val="00A16F99"/>
    <w:rsid w:val="00A17795"/>
    <w:rsid w:val="00A17C2E"/>
    <w:rsid w:val="00A20026"/>
    <w:rsid w:val="00A2015B"/>
    <w:rsid w:val="00A206C6"/>
    <w:rsid w:val="00A206EE"/>
    <w:rsid w:val="00A20841"/>
    <w:rsid w:val="00A20ADA"/>
    <w:rsid w:val="00A21A88"/>
    <w:rsid w:val="00A21B36"/>
    <w:rsid w:val="00A21C22"/>
    <w:rsid w:val="00A21D6B"/>
    <w:rsid w:val="00A222C8"/>
    <w:rsid w:val="00A22849"/>
    <w:rsid w:val="00A22BA6"/>
    <w:rsid w:val="00A22D3C"/>
    <w:rsid w:val="00A22DEE"/>
    <w:rsid w:val="00A232DE"/>
    <w:rsid w:val="00A23380"/>
    <w:rsid w:val="00A233F0"/>
    <w:rsid w:val="00A23961"/>
    <w:rsid w:val="00A239B9"/>
    <w:rsid w:val="00A23C6F"/>
    <w:rsid w:val="00A242C3"/>
    <w:rsid w:val="00A245ED"/>
    <w:rsid w:val="00A2461E"/>
    <w:rsid w:val="00A2489D"/>
    <w:rsid w:val="00A256E4"/>
    <w:rsid w:val="00A25832"/>
    <w:rsid w:val="00A25929"/>
    <w:rsid w:val="00A25B86"/>
    <w:rsid w:val="00A26470"/>
    <w:rsid w:val="00A26500"/>
    <w:rsid w:val="00A26535"/>
    <w:rsid w:val="00A268DC"/>
    <w:rsid w:val="00A26D7D"/>
    <w:rsid w:val="00A271E5"/>
    <w:rsid w:val="00A27637"/>
    <w:rsid w:val="00A2795B"/>
    <w:rsid w:val="00A27CCC"/>
    <w:rsid w:val="00A27F51"/>
    <w:rsid w:val="00A30434"/>
    <w:rsid w:val="00A30460"/>
    <w:rsid w:val="00A3078C"/>
    <w:rsid w:val="00A316BB"/>
    <w:rsid w:val="00A31A93"/>
    <w:rsid w:val="00A31E9D"/>
    <w:rsid w:val="00A3208A"/>
    <w:rsid w:val="00A3221E"/>
    <w:rsid w:val="00A3234C"/>
    <w:rsid w:val="00A326B6"/>
    <w:rsid w:val="00A329BF"/>
    <w:rsid w:val="00A32C69"/>
    <w:rsid w:val="00A330F0"/>
    <w:rsid w:val="00A331DD"/>
    <w:rsid w:val="00A337BF"/>
    <w:rsid w:val="00A33B32"/>
    <w:rsid w:val="00A33EE5"/>
    <w:rsid w:val="00A34F86"/>
    <w:rsid w:val="00A35174"/>
    <w:rsid w:val="00A3578E"/>
    <w:rsid w:val="00A357A7"/>
    <w:rsid w:val="00A35C1E"/>
    <w:rsid w:val="00A362B1"/>
    <w:rsid w:val="00A36532"/>
    <w:rsid w:val="00A36995"/>
    <w:rsid w:val="00A36A9D"/>
    <w:rsid w:val="00A371B9"/>
    <w:rsid w:val="00A3772F"/>
    <w:rsid w:val="00A37775"/>
    <w:rsid w:val="00A3777C"/>
    <w:rsid w:val="00A37F79"/>
    <w:rsid w:val="00A40E69"/>
    <w:rsid w:val="00A412C4"/>
    <w:rsid w:val="00A413DD"/>
    <w:rsid w:val="00A414AA"/>
    <w:rsid w:val="00A4182A"/>
    <w:rsid w:val="00A41E73"/>
    <w:rsid w:val="00A41E79"/>
    <w:rsid w:val="00A41F60"/>
    <w:rsid w:val="00A42216"/>
    <w:rsid w:val="00A42B10"/>
    <w:rsid w:val="00A42D58"/>
    <w:rsid w:val="00A430D9"/>
    <w:rsid w:val="00A4348C"/>
    <w:rsid w:val="00A4356C"/>
    <w:rsid w:val="00A43631"/>
    <w:rsid w:val="00A43A1E"/>
    <w:rsid w:val="00A4415A"/>
    <w:rsid w:val="00A44209"/>
    <w:rsid w:val="00A448A6"/>
    <w:rsid w:val="00A44A31"/>
    <w:rsid w:val="00A44EFF"/>
    <w:rsid w:val="00A451CE"/>
    <w:rsid w:val="00A45385"/>
    <w:rsid w:val="00A453B5"/>
    <w:rsid w:val="00A45ACC"/>
    <w:rsid w:val="00A464FB"/>
    <w:rsid w:val="00A46592"/>
    <w:rsid w:val="00A468E3"/>
    <w:rsid w:val="00A46D43"/>
    <w:rsid w:val="00A47245"/>
    <w:rsid w:val="00A474F4"/>
    <w:rsid w:val="00A4755A"/>
    <w:rsid w:val="00A476B4"/>
    <w:rsid w:val="00A4777F"/>
    <w:rsid w:val="00A477EA"/>
    <w:rsid w:val="00A47E1E"/>
    <w:rsid w:val="00A47F6E"/>
    <w:rsid w:val="00A47FF7"/>
    <w:rsid w:val="00A5029E"/>
    <w:rsid w:val="00A50346"/>
    <w:rsid w:val="00A50616"/>
    <w:rsid w:val="00A50845"/>
    <w:rsid w:val="00A50A21"/>
    <w:rsid w:val="00A5120B"/>
    <w:rsid w:val="00A51252"/>
    <w:rsid w:val="00A51298"/>
    <w:rsid w:val="00A51A5D"/>
    <w:rsid w:val="00A51D11"/>
    <w:rsid w:val="00A51EB8"/>
    <w:rsid w:val="00A52389"/>
    <w:rsid w:val="00A52BA9"/>
    <w:rsid w:val="00A52C8E"/>
    <w:rsid w:val="00A52D07"/>
    <w:rsid w:val="00A52F1E"/>
    <w:rsid w:val="00A52F34"/>
    <w:rsid w:val="00A534E2"/>
    <w:rsid w:val="00A5357D"/>
    <w:rsid w:val="00A53D74"/>
    <w:rsid w:val="00A54026"/>
    <w:rsid w:val="00A54954"/>
    <w:rsid w:val="00A553E7"/>
    <w:rsid w:val="00A554CD"/>
    <w:rsid w:val="00A5576D"/>
    <w:rsid w:val="00A55D54"/>
    <w:rsid w:val="00A56080"/>
    <w:rsid w:val="00A56170"/>
    <w:rsid w:val="00A5619C"/>
    <w:rsid w:val="00A568A3"/>
    <w:rsid w:val="00A56A57"/>
    <w:rsid w:val="00A56CB3"/>
    <w:rsid w:val="00A57C0F"/>
    <w:rsid w:val="00A57C8F"/>
    <w:rsid w:val="00A57E08"/>
    <w:rsid w:val="00A57E71"/>
    <w:rsid w:val="00A60106"/>
    <w:rsid w:val="00A60AA9"/>
    <w:rsid w:val="00A61A81"/>
    <w:rsid w:val="00A62961"/>
    <w:rsid w:val="00A63274"/>
    <w:rsid w:val="00A63447"/>
    <w:rsid w:val="00A64534"/>
    <w:rsid w:val="00A6477A"/>
    <w:rsid w:val="00A64B3C"/>
    <w:rsid w:val="00A64E69"/>
    <w:rsid w:val="00A64ECA"/>
    <w:rsid w:val="00A655DD"/>
    <w:rsid w:val="00A655EB"/>
    <w:rsid w:val="00A65CB2"/>
    <w:rsid w:val="00A65FB3"/>
    <w:rsid w:val="00A66BCD"/>
    <w:rsid w:val="00A66C9E"/>
    <w:rsid w:val="00A66E23"/>
    <w:rsid w:val="00A670AB"/>
    <w:rsid w:val="00A672CD"/>
    <w:rsid w:val="00A67469"/>
    <w:rsid w:val="00A6746C"/>
    <w:rsid w:val="00A67996"/>
    <w:rsid w:val="00A67CDF"/>
    <w:rsid w:val="00A67E45"/>
    <w:rsid w:val="00A70338"/>
    <w:rsid w:val="00A705F8"/>
    <w:rsid w:val="00A7084D"/>
    <w:rsid w:val="00A70A74"/>
    <w:rsid w:val="00A7107F"/>
    <w:rsid w:val="00A711E7"/>
    <w:rsid w:val="00A71455"/>
    <w:rsid w:val="00A71B7F"/>
    <w:rsid w:val="00A71E6C"/>
    <w:rsid w:val="00A71E88"/>
    <w:rsid w:val="00A72388"/>
    <w:rsid w:val="00A7247C"/>
    <w:rsid w:val="00A72AFB"/>
    <w:rsid w:val="00A72DBD"/>
    <w:rsid w:val="00A730FB"/>
    <w:rsid w:val="00A73101"/>
    <w:rsid w:val="00A7316F"/>
    <w:rsid w:val="00A73535"/>
    <w:rsid w:val="00A73F85"/>
    <w:rsid w:val="00A73F9F"/>
    <w:rsid w:val="00A741A9"/>
    <w:rsid w:val="00A74A77"/>
    <w:rsid w:val="00A755D2"/>
    <w:rsid w:val="00A75637"/>
    <w:rsid w:val="00A757DF"/>
    <w:rsid w:val="00A75EF1"/>
    <w:rsid w:val="00A75F6A"/>
    <w:rsid w:val="00A76293"/>
    <w:rsid w:val="00A764B0"/>
    <w:rsid w:val="00A7689C"/>
    <w:rsid w:val="00A76D6A"/>
    <w:rsid w:val="00A77070"/>
    <w:rsid w:val="00A7740B"/>
    <w:rsid w:val="00A775FA"/>
    <w:rsid w:val="00A77810"/>
    <w:rsid w:val="00A779F9"/>
    <w:rsid w:val="00A77A3C"/>
    <w:rsid w:val="00A77B8D"/>
    <w:rsid w:val="00A80093"/>
    <w:rsid w:val="00A80197"/>
    <w:rsid w:val="00A802EA"/>
    <w:rsid w:val="00A8069E"/>
    <w:rsid w:val="00A806D4"/>
    <w:rsid w:val="00A80852"/>
    <w:rsid w:val="00A809FD"/>
    <w:rsid w:val="00A80C13"/>
    <w:rsid w:val="00A8116F"/>
    <w:rsid w:val="00A8160E"/>
    <w:rsid w:val="00A81658"/>
    <w:rsid w:val="00A81A29"/>
    <w:rsid w:val="00A81B72"/>
    <w:rsid w:val="00A81D56"/>
    <w:rsid w:val="00A81EA9"/>
    <w:rsid w:val="00A82048"/>
    <w:rsid w:val="00A8206B"/>
    <w:rsid w:val="00A820FA"/>
    <w:rsid w:val="00A828C8"/>
    <w:rsid w:val="00A82D28"/>
    <w:rsid w:val="00A8303D"/>
    <w:rsid w:val="00A8338B"/>
    <w:rsid w:val="00A837B4"/>
    <w:rsid w:val="00A83A9C"/>
    <w:rsid w:val="00A842FE"/>
    <w:rsid w:val="00A84488"/>
    <w:rsid w:val="00A84641"/>
    <w:rsid w:val="00A849BB"/>
    <w:rsid w:val="00A84B8E"/>
    <w:rsid w:val="00A84C15"/>
    <w:rsid w:val="00A85909"/>
    <w:rsid w:val="00A85A1C"/>
    <w:rsid w:val="00A85AA4"/>
    <w:rsid w:val="00A85BD4"/>
    <w:rsid w:val="00A85C0D"/>
    <w:rsid w:val="00A85E21"/>
    <w:rsid w:val="00A85E6E"/>
    <w:rsid w:val="00A86412"/>
    <w:rsid w:val="00A8677A"/>
    <w:rsid w:val="00A86946"/>
    <w:rsid w:val="00A86A8D"/>
    <w:rsid w:val="00A86AD6"/>
    <w:rsid w:val="00A870D6"/>
    <w:rsid w:val="00A8717A"/>
    <w:rsid w:val="00A87A42"/>
    <w:rsid w:val="00A900F0"/>
    <w:rsid w:val="00A90902"/>
    <w:rsid w:val="00A90B07"/>
    <w:rsid w:val="00A91785"/>
    <w:rsid w:val="00A91D51"/>
    <w:rsid w:val="00A91E96"/>
    <w:rsid w:val="00A922C1"/>
    <w:rsid w:val="00A92E2C"/>
    <w:rsid w:val="00A93015"/>
    <w:rsid w:val="00A93198"/>
    <w:rsid w:val="00A93485"/>
    <w:rsid w:val="00A9359F"/>
    <w:rsid w:val="00A935AD"/>
    <w:rsid w:val="00A938D7"/>
    <w:rsid w:val="00A9391D"/>
    <w:rsid w:val="00A93D4C"/>
    <w:rsid w:val="00A93E4A"/>
    <w:rsid w:val="00A9406B"/>
    <w:rsid w:val="00A94B1C"/>
    <w:rsid w:val="00A94B5F"/>
    <w:rsid w:val="00A94D8F"/>
    <w:rsid w:val="00A94FE0"/>
    <w:rsid w:val="00A951BE"/>
    <w:rsid w:val="00A95B97"/>
    <w:rsid w:val="00A95DD9"/>
    <w:rsid w:val="00A95DFA"/>
    <w:rsid w:val="00A97B29"/>
    <w:rsid w:val="00A97EB3"/>
    <w:rsid w:val="00AA0B74"/>
    <w:rsid w:val="00AA0BD9"/>
    <w:rsid w:val="00AA0CEA"/>
    <w:rsid w:val="00AA1161"/>
    <w:rsid w:val="00AA1444"/>
    <w:rsid w:val="00AA18EE"/>
    <w:rsid w:val="00AA1917"/>
    <w:rsid w:val="00AA1B74"/>
    <w:rsid w:val="00AA1E87"/>
    <w:rsid w:val="00AA22FB"/>
    <w:rsid w:val="00AA26CE"/>
    <w:rsid w:val="00AA2D72"/>
    <w:rsid w:val="00AA322D"/>
    <w:rsid w:val="00AA332C"/>
    <w:rsid w:val="00AA3B1C"/>
    <w:rsid w:val="00AA4016"/>
    <w:rsid w:val="00AA415C"/>
    <w:rsid w:val="00AA469E"/>
    <w:rsid w:val="00AA46CD"/>
    <w:rsid w:val="00AA47FE"/>
    <w:rsid w:val="00AA4F16"/>
    <w:rsid w:val="00AA509A"/>
    <w:rsid w:val="00AA5238"/>
    <w:rsid w:val="00AA555D"/>
    <w:rsid w:val="00AA5780"/>
    <w:rsid w:val="00AA580B"/>
    <w:rsid w:val="00AA58E3"/>
    <w:rsid w:val="00AA59B5"/>
    <w:rsid w:val="00AA67A6"/>
    <w:rsid w:val="00AA6A52"/>
    <w:rsid w:val="00AA6BF0"/>
    <w:rsid w:val="00AA7139"/>
    <w:rsid w:val="00AA7176"/>
    <w:rsid w:val="00AA7A73"/>
    <w:rsid w:val="00AA7CC6"/>
    <w:rsid w:val="00AB01AA"/>
    <w:rsid w:val="00AB0399"/>
    <w:rsid w:val="00AB04D3"/>
    <w:rsid w:val="00AB07A2"/>
    <w:rsid w:val="00AB0E36"/>
    <w:rsid w:val="00AB15B6"/>
    <w:rsid w:val="00AB1901"/>
    <w:rsid w:val="00AB1AAD"/>
    <w:rsid w:val="00AB1AE1"/>
    <w:rsid w:val="00AB1ECC"/>
    <w:rsid w:val="00AB2AC6"/>
    <w:rsid w:val="00AB2E78"/>
    <w:rsid w:val="00AB2F02"/>
    <w:rsid w:val="00AB2FDE"/>
    <w:rsid w:val="00AB30DC"/>
    <w:rsid w:val="00AB32E5"/>
    <w:rsid w:val="00AB34B3"/>
    <w:rsid w:val="00AB3574"/>
    <w:rsid w:val="00AB37A7"/>
    <w:rsid w:val="00AB399C"/>
    <w:rsid w:val="00AB4315"/>
    <w:rsid w:val="00AB48AC"/>
    <w:rsid w:val="00AB50D7"/>
    <w:rsid w:val="00AB5205"/>
    <w:rsid w:val="00AB55F2"/>
    <w:rsid w:val="00AB5709"/>
    <w:rsid w:val="00AB5CC0"/>
    <w:rsid w:val="00AB5DA2"/>
    <w:rsid w:val="00AB5DF3"/>
    <w:rsid w:val="00AB5F4B"/>
    <w:rsid w:val="00AB6032"/>
    <w:rsid w:val="00AB6495"/>
    <w:rsid w:val="00AB657B"/>
    <w:rsid w:val="00AB67B6"/>
    <w:rsid w:val="00AB6912"/>
    <w:rsid w:val="00AB6BAA"/>
    <w:rsid w:val="00AB7348"/>
    <w:rsid w:val="00AB78BF"/>
    <w:rsid w:val="00AB7BB6"/>
    <w:rsid w:val="00AC0504"/>
    <w:rsid w:val="00AC07CF"/>
    <w:rsid w:val="00AC0BF6"/>
    <w:rsid w:val="00AC0E3B"/>
    <w:rsid w:val="00AC1DAF"/>
    <w:rsid w:val="00AC1DB7"/>
    <w:rsid w:val="00AC2154"/>
    <w:rsid w:val="00AC219B"/>
    <w:rsid w:val="00AC2208"/>
    <w:rsid w:val="00AC2411"/>
    <w:rsid w:val="00AC2ADF"/>
    <w:rsid w:val="00AC345D"/>
    <w:rsid w:val="00AC3840"/>
    <w:rsid w:val="00AC40E0"/>
    <w:rsid w:val="00AC4211"/>
    <w:rsid w:val="00AC4990"/>
    <w:rsid w:val="00AC4A5F"/>
    <w:rsid w:val="00AC4AA5"/>
    <w:rsid w:val="00AC4F69"/>
    <w:rsid w:val="00AC5217"/>
    <w:rsid w:val="00AC54CD"/>
    <w:rsid w:val="00AC557E"/>
    <w:rsid w:val="00AC5600"/>
    <w:rsid w:val="00AC5671"/>
    <w:rsid w:val="00AC5D3A"/>
    <w:rsid w:val="00AC62DF"/>
    <w:rsid w:val="00AC6733"/>
    <w:rsid w:val="00AC6912"/>
    <w:rsid w:val="00AC72B8"/>
    <w:rsid w:val="00AC731A"/>
    <w:rsid w:val="00AC75A5"/>
    <w:rsid w:val="00AC775C"/>
    <w:rsid w:val="00AC775D"/>
    <w:rsid w:val="00AC78C2"/>
    <w:rsid w:val="00AC7B75"/>
    <w:rsid w:val="00AC7BA3"/>
    <w:rsid w:val="00AC7F22"/>
    <w:rsid w:val="00AD0167"/>
    <w:rsid w:val="00AD0327"/>
    <w:rsid w:val="00AD035C"/>
    <w:rsid w:val="00AD047F"/>
    <w:rsid w:val="00AD0726"/>
    <w:rsid w:val="00AD0787"/>
    <w:rsid w:val="00AD0991"/>
    <w:rsid w:val="00AD0A53"/>
    <w:rsid w:val="00AD105E"/>
    <w:rsid w:val="00AD1343"/>
    <w:rsid w:val="00AD15E0"/>
    <w:rsid w:val="00AD1F1F"/>
    <w:rsid w:val="00AD23BD"/>
    <w:rsid w:val="00AD28AF"/>
    <w:rsid w:val="00AD2AB0"/>
    <w:rsid w:val="00AD2F47"/>
    <w:rsid w:val="00AD32A9"/>
    <w:rsid w:val="00AD36CF"/>
    <w:rsid w:val="00AD37E9"/>
    <w:rsid w:val="00AD394A"/>
    <w:rsid w:val="00AD3F06"/>
    <w:rsid w:val="00AD41D5"/>
    <w:rsid w:val="00AD4D04"/>
    <w:rsid w:val="00AD4F93"/>
    <w:rsid w:val="00AD501C"/>
    <w:rsid w:val="00AD5131"/>
    <w:rsid w:val="00AD5242"/>
    <w:rsid w:val="00AD5A08"/>
    <w:rsid w:val="00AD5D85"/>
    <w:rsid w:val="00AD60D6"/>
    <w:rsid w:val="00AD6771"/>
    <w:rsid w:val="00AD6981"/>
    <w:rsid w:val="00AD6D37"/>
    <w:rsid w:val="00AD6D6B"/>
    <w:rsid w:val="00AD763D"/>
    <w:rsid w:val="00AD77AA"/>
    <w:rsid w:val="00AD78C0"/>
    <w:rsid w:val="00AD7981"/>
    <w:rsid w:val="00AD7C86"/>
    <w:rsid w:val="00AE028C"/>
    <w:rsid w:val="00AE10BE"/>
    <w:rsid w:val="00AE14A3"/>
    <w:rsid w:val="00AE156F"/>
    <w:rsid w:val="00AE17D9"/>
    <w:rsid w:val="00AE1E32"/>
    <w:rsid w:val="00AE1E93"/>
    <w:rsid w:val="00AE1EB3"/>
    <w:rsid w:val="00AE1F7C"/>
    <w:rsid w:val="00AE203F"/>
    <w:rsid w:val="00AE24A2"/>
    <w:rsid w:val="00AE24BF"/>
    <w:rsid w:val="00AE2D05"/>
    <w:rsid w:val="00AE2E2B"/>
    <w:rsid w:val="00AE37F7"/>
    <w:rsid w:val="00AE3B19"/>
    <w:rsid w:val="00AE3B9D"/>
    <w:rsid w:val="00AE4022"/>
    <w:rsid w:val="00AE438B"/>
    <w:rsid w:val="00AE43D7"/>
    <w:rsid w:val="00AE4CD0"/>
    <w:rsid w:val="00AE4DED"/>
    <w:rsid w:val="00AE5351"/>
    <w:rsid w:val="00AE5AC0"/>
    <w:rsid w:val="00AE5B77"/>
    <w:rsid w:val="00AE6967"/>
    <w:rsid w:val="00AE6B9E"/>
    <w:rsid w:val="00AE6BB1"/>
    <w:rsid w:val="00AE6C8B"/>
    <w:rsid w:val="00AE78DB"/>
    <w:rsid w:val="00AE79E9"/>
    <w:rsid w:val="00AE7AB7"/>
    <w:rsid w:val="00AE7FBF"/>
    <w:rsid w:val="00AF0769"/>
    <w:rsid w:val="00AF0E34"/>
    <w:rsid w:val="00AF2420"/>
    <w:rsid w:val="00AF2780"/>
    <w:rsid w:val="00AF27DC"/>
    <w:rsid w:val="00AF282C"/>
    <w:rsid w:val="00AF299D"/>
    <w:rsid w:val="00AF3536"/>
    <w:rsid w:val="00AF3614"/>
    <w:rsid w:val="00AF3D8D"/>
    <w:rsid w:val="00AF439B"/>
    <w:rsid w:val="00AF48B2"/>
    <w:rsid w:val="00AF4FC0"/>
    <w:rsid w:val="00AF5051"/>
    <w:rsid w:val="00AF5163"/>
    <w:rsid w:val="00AF5464"/>
    <w:rsid w:val="00AF547F"/>
    <w:rsid w:val="00AF56D3"/>
    <w:rsid w:val="00AF5B8D"/>
    <w:rsid w:val="00AF5BC9"/>
    <w:rsid w:val="00AF6064"/>
    <w:rsid w:val="00AF6236"/>
    <w:rsid w:val="00AF62EF"/>
    <w:rsid w:val="00AF6665"/>
    <w:rsid w:val="00AF66D9"/>
    <w:rsid w:val="00AF6798"/>
    <w:rsid w:val="00AF6C44"/>
    <w:rsid w:val="00AF6D72"/>
    <w:rsid w:val="00AF6EAF"/>
    <w:rsid w:val="00AF6FC4"/>
    <w:rsid w:val="00AF74CC"/>
    <w:rsid w:val="00AF7B3E"/>
    <w:rsid w:val="00AF7FC9"/>
    <w:rsid w:val="00B00304"/>
    <w:rsid w:val="00B0049A"/>
    <w:rsid w:val="00B00BAF"/>
    <w:rsid w:val="00B00C85"/>
    <w:rsid w:val="00B01553"/>
    <w:rsid w:val="00B016AB"/>
    <w:rsid w:val="00B01906"/>
    <w:rsid w:val="00B01EFA"/>
    <w:rsid w:val="00B02088"/>
    <w:rsid w:val="00B0214F"/>
    <w:rsid w:val="00B02208"/>
    <w:rsid w:val="00B028B4"/>
    <w:rsid w:val="00B02903"/>
    <w:rsid w:val="00B02936"/>
    <w:rsid w:val="00B02BEA"/>
    <w:rsid w:val="00B02E8A"/>
    <w:rsid w:val="00B03258"/>
    <w:rsid w:val="00B03298"/>
    <w:rsid w:val="00B0329D"/>
    <w:rsid w:val="00B03519"/>
    <w:rsid w:val="00B0361F"/>
    <w:rsid w:val="00B03833"/>
    <w:rsid w:val="00B03F37"/>
    <w:rsid w:val="00B0438B"/>
    <w:rsid w:val="00B043B0"/>
    <w:rsid w:val="00B04563"/>
    <w:rsid w:val="00B04EB8"/>
    <w:rsid w:val="00B04ED1"/>
    <w:rsid w:val="00B05298"/>
    <w:rsid w:val="00B053F1"/>
    <w:rsid w:val="00B05866"/>
    <w:rsid w:val="00B05BDB"/>
    <w:rsid w:val="00B05CF8"/>
    <w:rsid w:val="00B05EE2"/>
    <w:rsid w:val="00B06266"/>
    <w:rsid w:val="00B0684F"/>
    <w:rsid w:val="00B068BD"/>
    <w:rsid w:val="00B06B18"/>
    <w:rsid w:val="00B07477"/>
    <w:rsid w:val="00B074A6"/>
    <w:rsid w:val="00B07751"/>
    <w:rsid w:val="00B07BE9"/>
    <w:rsid w:val="00B07FB8"/>
    <w:rsid w:val="00B10054"/>
    <w:rsid w:val="00B10150"/>
    <w:rsid w:val="00B1099C"/>
    <w:rsid w:val="00B10E82"/>
    <w:rsid w:val="00B11394"/>
    <w:rsid w:val="00B113B2"/>
    <w:rsid w:val="00B119E9"/>
    <w:rsid w:val="00B11C2D"/>
    <w:rsid w:val="00B11CCB"/>
    <w:rsid w:val="00B120F9"/>
    <w:rsid w:val="00B1215E"/>
    <w:rsid w:val="00B123A8"/>
    <w:rsid w:val="00B1293F"/>
    <w:rsid w:val="00B12B01"/>
    <w:rsid w:val="00B12B91"/>
    <w:rsid w:val="00B12D19"/>
    <w:rsid w:val="00B12D32"/>
    <w:rsid w:val="00B12EE4"/>
    <w:rsid w:val="00B132B8"/>
    <w:rsid w:val="00B134EE"/>
    <w:rsid w:val="00B13627"/>
    <w:rsid w:val="00B13E2A"/>
    <w:rsid w:val="00B13ED0"/>
    <w:rsid w:val="00B14421"/>
    <w:rsid w:val="00B1488C"/>
    <w:rsid w:val="00B149ED"/>
    <w:rsid w:val="00B14C75"/>
    <w:rsid w:val="00B14CC7"/>
    <w:rsid w:val="00B14E55"/>
    <w:rsid w:val="00B14F52"/>
    <w:rsid w:val="00B15413"/>
    <w:rsid w:val="00B1565D"/>
    <w:rsid w:val="00B156C2"/>
    <w:rsid w:val="00B1585E"/>
    <w:rsid w:val="00B158FB"/>
    <w:rsid w:val="00B15B50"/>
    <w:rsid w:val="00B15C85"/>
    <w:rsid w:val="00B16724"/>
    <w:rsid w:val="00B16E95"/>
    <w:rsid w:val="00B175F7"/>
    <w:rsid w:val="00B17921"/>
    <w:rsid w:val="00B17B4C"/>
    <w:rsid w:val="00B17B6F"/>
    <w:rsid w:val="00B200B6"/>
    <w:rsid w:val="00B20622"/>
    <w:rsid w:val="00B20AFF"/>
    <w:rsid w:val="00B20C9F"/>
    <w:rsid w:val="00B21332"/>
    <w:rsid w:val="00B2150D"/>
    <w:rsid w:val="00B21867"/>
    <w:rsid w:val="00B21DA3"/>
    <w:rsid w:val="00B22165"/>
    <w:rsid w:val="00B22581"/>
    <w:rsid w:val="00B226C8"/>
    <w:rsid w:val="00B227D6"/>
    <w:rsid w:val="00B22ED9"/>
    <w:rsid w:val="00B231E3"/>
    <w:rsid w:val="00B233DA"/>
    <w:rsid w:val="00B235A8"/>
    <w:rsid w:val="00B236D8"/>
    <w:rsid w:val="00B23B93"/>
    <w:rsid w:val="00B24E03"/>
    <w:rsid w:val="00B252D9"/>
    <w:rsid w:val="00B25EE0"/>
    <w:rsid w:val="00B25F81"/>
    <w:rsid w:val="00B2623C"/>
    <w:rsid w:val="00B267B9"/>
    <w:rsid w:val="00B26CCF"/>
    <w:rsid w:val="00B26CED"/>
    <w:rsid w:val="00B271BB"/>
    <w:rsid w:val="00B27259"/>
    <w:rsid w:val="00B27C0F"/>
    <w:rsid w:val="00B27DBA"/>
    <w:rsid w:val="00B27E69"/>
    <w:rsid w:val="00B27F9F"/>
    <w:rsid w:val="00B302A4"/>
    <w:rsid w:val="00B3037F"/>
    <w:rsid w:val="00B30720"/>
    <w:rsid w:val="00B309D4"/>
    <w:rsid w:val="00B30AE0"/>
    <w:rsid w:val="00B3105A"/>
    <w:rsid w:val="00B31331"/>
    <w:rsid w:val="00B31358"/>
    <w:rsid w:val="00B3154E"/>
    <w:rsid w:val="00B31970"/>
    <w:rsid w:val="00B319B0"/>
    <w:rsid w:val="00B31A1D"/>
    <w:rsid w:val="00B32121"/>
    <w:rsid w:val="00B3213F"/>
    <w:rsid w:val="00B32173"/>
    <w:rsid w:val="00B324CF"/>
    <w:rsid w:val="00B32756"/>
    <w:rsid w:val="00B32A7B"/>
    <w:rsid w:val="00B32D3C"/>
    <w:rsid w:val="00B330B7"/>
    <w:rsid w:val="00B33613"/>
    <w:rsid w:val="00B33AF9"/>
    <w:rsid w:val="00B3406E"/>
    <w:rsid w:val="00B3429E"/>
    <w:rsid w:val="00B343C8"/>
    <w:rsid w:val="00B34632"/>
    <w:rsid w:val="00B347D3"/>
    <w:rsid w:val="00B348D3"/>
    <w:rsid w:val="00B34C18"/>
    <w:rsid w:val="00B353C2"/>
    <w:rsid w:val="00B35430"/>
    <w:rsid w:val="00B35625"/>
    <w:rsid w:val="00B35B15"/>
    <w:rsid w:val="00B3650D"/>
    <w:rsid w:val="00B3695C"/>
    <w:rsid w:val="00B369BC"/>
    <w:rsid w:val="00B36DC0"/>
    <w:rsid w:val="00B3716C"/>
    <w:rsid w:val="00B371B5"/>
    <w:rsid w:val="00B3724C"/>
    <w:rsid w:val="00B37585"/>
    <w:rsid w:val="00B40171"/>
    <w:rsid w:val="00B407F0"/>
    <w:rsid w:val="00B40877"/>
    <w:rsid w:val="00B40930"/>
    <w:rsid w:val="00B40B68"/>
    <w:rsid w:val="00B412FD"/>
    <w:rsid w:val="00B413DB"/>
    <w:rsid w:val="00B415F7"/>
    <w:rsid w:val="00B4162D"/>
    <w:rsid w:val="00B41A71"/>
    <w:rsid w:val="00B41F07"/>
    <w:rsid w:val="00B422EC"/>
    <w:rsid w:val="00B42461"/>
    <w:rsid w:val="00B4261F"/>
    <w:rsid w:val="00B42C15"/>
    <w:rsid w:val="00B42C94"/>
    <w:rsid w:val="00B42D06"/>
    <w:rsid w:val="00B42F09"/>
    <w:rsid w:val="00B43021"/>
    <w:rsid w:val="00B4316C"/>
    <w:rsid w:val="00B4338E"/>
    <w:rsid w:val="00B43FE2"/>
    <w:rsid w:val="00B44D2B"/>
    <w:rsid w:val="00B45820"/>
    <w:rsid w:val="00B458A0"/>
    <w:rsid w:val="00B4593D"/>
    <w:rsid w:val="00B45B05"/>
    <w:rsid w:val="00B45F41"/>
    <w:rsid w:val="00B46B46"/>
    <w:rsid w:val="00B46C95"/>
    <w:rsid w:val="00B46D1C"/>
    <w:rsid w:val="00B46E68"/>
    <w:rsid w:val="00B47887"/>
    <w:rsid w:val="00B479CD"/>
    <w:rsid w:val="00B479FD"/>
    <w:rsid w:val="00B47D6E"/>
    <w:rsid w:val="00B50B08"/>
    <w:rsid w:val="00B50C2D"/>
    <w:rsid w:val="00B514FD"/>
    <w:rsid w:val="00B515D9"/>
    <w:rsid w:val="00B51C2D"/>
    <w:rsid w:val="00B52196"/>
    <w:rsid w:val="00B524EA"/>
    <w:rsid w:val="00B52916"/>
    <w:rsid w:val="00B52993"/>
    <w:rsid w:val="00B52A4C"/>
    <w:rsid w:val="00B52DE3"/>
    <w:rsid w:val="00B52FB1"/>
    <w:rsid w:val="00B53323"/>
    <w:rsid w:val="00B534C9"/>
    <w:rsid w:val="00B534CB"/>
    <w:rsid w:val="00B53736"/>
    <w:rsid w:val="00B5376F"/>
    <w:rsid w:val="00B53D07"/>
    <w:rsid w:val="00B53E28"/>
    <w:rsid w:val="00B544B1"/>
    <w:rsid w:val="00B54510"/>
    <w:rsid w:val="00B54659"/>
    <w:rsid w:val="00B548DC"/>
    <w:rsid w:val="00B54ABA"/>
    <w:rsid w:val="00B54AEC"/>
    <w:rsid w:val="00B54BCA"/>
    <w:rsid w:val="00B54C3F"/>
    <w:rsid w:val="00B54D73"/>
    <w:rsid w:val="00B54FD2"/>
    <w:rsid w:val="00B5527C"/>
    <w:rsid w:val="00B552A2"/>
    <w:rsid w:val="00B552AC"/>
    <w:rsid w:val="00B553AE"/>
    <w:rsid w:val="00B55622"/>
    <w:rsid w:val="00B55841"/>
    <w:rsid w:val="00B55CCB"/>
    <w:rsid w:val="00B55DD4"/>
    <w:rsid w:val="00B564D5"/>
    <w:rsid w:val="00B56721"/>
    <w:rsid w:val="00B568F2"/>
    <w:rsid w:val="00B56E18"/>
    <w:rsid w:val="00B56E64"/>
    <w:rsid w:val="00B56F26"/>
    <w:rsid w:val="00B5749C"/>
    <w:rsid w:val="00B5777A"/>
    <w:rsid w:val="00B577C6"/>
    <w:rsid w:val="00B57883"/>
    <w:rsid w:val="00B57A4A"/>
    <w:rsid w:val="00B57BB1"/>
    <w:rsid w:val="00B57C2D"/>
    <w:rsid w:val="00B57F37"/>
    <w:rsid w:val="00B57F8D"/>
    <w:rsid w:val="00B60121"/>
    <w:rsid w:val="00B60675"/>
    <w:rsid w:val="00B60696"/>
    <w:rsid w:val="00B60744"/>
    <w:rsid w:val="00B60CD5"/>
    <w:rsid w:val="00B60FFC"/>
    <w:rsid w:val="00B612D4"/>
    <w:rsid w:val="00B61458"/>
    <w:rsid w:val="00B61828"/>
    <w:rsid w:val="00B61861"/>
    <w:rsid w:val="00B623B9"/>
    <w:rsid w:val="00B623DB"/>
    <w:rsid w:val="00B627FF"/>
    <w:rsid w:val="00B629DC"/>
    <w:rsid w:val="00B629F1"/>
    <w:rsid w:val="00B629FD"/>
    <w:rsid w:val="00B62AB1"/>
    <w:rsid w:val="00B62B65"/>
    <w:rsid w:val="00B62F0C"/>
    <w:rsid w:val="00B62F4F"/>
    <w:rsid w:val="00B63126"/>
    <w:rsid w:val="00B63679"/>
    <w:rsid w:val="00B637F4"/>
    <w:rsid w:val="00B63978"/>
    <w:rsid w:val="00B63AF3"/>
    <w:rsid w:val="00B63C97"/>
    <w:rsid w:val="00B6406D"/>
    <w:rsid w:val="00B642BB"/>
    <w:rsid w:val="00B642DA"/>
    <w:rsid w:val="00B644D9"/>
    <w:rsid w:val="00B64574"/>
    <w:rsid w:val="00B64667"/>
    <w:rsid w:val="00B6476B"/>
    <w:rsid w:val="00B64789"/>
    <w:rsid w:val="00B648E8"/>
    <w:rsid w:val="00B648EF"/>
    <w:rsid w:val="00B649AD"/>
    <w:rsid w:val="00B64A04"/>
    <w:rsid w:val="00B64AC3"/>
    <w:rsid w:val="00B65883"/>
    <w:rsid w:val="00B6595F"/>
    <w:rsid w:val="00B6596A"/>
    <w:rsid w:val="00B661EC"/>
    <w:rsid w:val="00B6624D"/>
    <w:rsid w:val="00B66398"/>
    <w:rsid w:val="00B666BE"/>
    <w:rsid w:val="00B666DF"/>
    <w:rsid w:val="00B66BED"/>
    <w:rsid w:val="00B6701F"/>
    <w:rsid w:val="00B6716A"/>
    <w:rsid w:val="00B674BC"/>
    <w:rsid w:val="00B6767F"/>
    <w:rsid w:val="00B67DE9"/>
    <w:rsid w:val="00B67FD4"/>
    <w:rsid w:val="00B700D4"/>
    <w:rsid w:val="00B70115"/>
    <w:rsid w:val="00B70583"/>
    <w:rsid w:val="00B7071C"/>
    <w:rsid w:val="00B7073B"/>
    <w:rsid w:val="00B70AD1"/>
    <w:rsid w:val="00B70D16"/>
    <w:rsid w:val="00B70DD1"/>
    <w:rsid w:val="00B71262"/>
    <w:rsid w:val="00B71395"/>
    <w:rsid w:val="00B71523"/>
    <w:rsid w:val="00B7155A"/>
    <w:rsid w:val="00B71A7C"/>
    <w:rsid w:val="00B71C77"/>
    <w:rsid w:val="00B71F16"/>
    <w:rsid w:val="00B720F9"/>
    <w:rsid w:val="00B72277"/>
    <w:rsid w:val="00B724F1"/>
    <w:rsid w:val="00B7267D"/>
    <w:rsid w:val="00B727F5"/>
    <w:rsid w:val="00B72D37"/>
    <w:rsid w:val="00B72ED2"/>
    <w:rsid w:val="00B73826"/>
    <w:rsid w:val="00B73F36"/>
    <w:rsid w:val="00B7410C"/>
    <w:rsid w:val="00B74390"/>
    <w:rsid w:val="00B74AB9"/>
    <w:rsid w:val="00B74C5D"/>
    <w:rsid w:val="00B74CAC"/>
    <w:rsid w:val="00B74CD0"/>
    <w:rsid w:val="00B74E1B"/>
    <w:rsid w:val="00B7508C"/>
    <w:rsid w:val="00B757C8"/>
    <w:rsid w:val="00B7596E"/>
    <w:rsid w:val="00B75A34"/>
    <w:rsid w:val="00B75A62"/>
    <w:rsid w:val="00B75B5D"/>
    <w:rsid w:val="00B75BBC"/>
    <w:rsid w:val="00B75C70"/>
    <w:rsid w:val="00B765CA"/>
    <w:rsid w:val="00B76A31"/>
    <w:rsid w:val="00B76BEF"/>
    <w:rsid w:val="00B7734E"/>
    <w:rsid w:val="00B77D62"/>
    <w:rsid w:val="00B800F8"/>
    <w:rsid w:val="00B803B5"/>
    <w:rsid w:val="00B80513"/>
    <w:rsid w:val="00B80573"/>
    <w:rsid w:val="00B806C2"/>
    <w:rsid w:val="00B81798"/>
    <w:rsid w:val="00B81AE3"/>
    <w:rsid w:val="00B81C21"/>
    <w:rsid w:val="00B81C26"/>
    <w:rsid w:val="00B81C37"/>
    <w:rsid w:val="00B82899"/>
    <w:rsid w:val="00B82B91"/>
    <w:rsid w:val="00B82D34"/>
    <w:rsid w:val="00B82D3B"/>
    <w:rsid w:val="00B83002"/>
    <w:rsid w:val="00B8354A"/>
    <w:rsid w:val="00B836E1"/>
    <w:rsid w:val="00B8384F"/>
    <w:rsid w:val="00B83C8B"/>
    <w:rsid w:val="00B8407A"/>
    <w:rsid w:val="00B84564"/>
    <w:rsid w:val="00B8465C"/>
    <w:rsid w:val="00B849A3"/>
    <w:rsid w:val="00B84C9B"/>
    <w:rsid w:val="00B84E03"/>
    <w:rsid w:val="00B84EC7"/>
    <w:rsid w:val="00B84F02"/>
    <w:rsid w:val="00B8500D"/>
    <w:rsid w:val="00B85235"/>
    <w:rsid w:val="00B8524E"/>
    <w:rsid w:val="00B8537F"/>
    <w:rsid w:val="00B855D1"/>
    <w:rsid w:val="00B858C9"/>
    <w:rsid w:val="00B858FB"/>
    <w:rsid w:val="00B85C0D"/>
    <w:rsid w:val="00B85D0D"/>
    <w:rsid w:val="00B8608C"/>
    <w:rsid w:val="00B86354"/>
    <w:rsid w:val="00B86D63"/>
    <w:rsid w:val="00B86EE3"/>
    <w:rsid w:val="00B87663"/>
    <w:rsid w:val="00B87B7C"/>
    <w:rsid w:val="00B87C0A"/>
    <w:rsid w:val="00B87D18"/>
    <w:rsid w:val="00B87EBC"/>
    <w:rsid w:val="00B904DD"/>
    <w:rsid w:val="00B9053A"/>
    <w:rsid w:val="00B90547"/>
    <w:rsid w:val="00B90563"/>
    <w:rsid w:val="00B905B1"/>
    <w:rsid w:val="00B905C9"/>
    <w:rsid w:val="00B90C07"/>
    <w:rsid w:val="00B90C1C"/>
    <w:rsid w:val="00B90E70"/>
    <w:rsid w:val="00B90EDE"/>
    <w:rsid w:val="00B90F7B"/>
    <w:rsid w:val="00B91385"/>
    <w:rsid w:val="00B915AC"/>
    <w:rsid w:val="00B91844"/>
    <w:rsid w:val="00B91B07"/>
    <w:rsid w:val="00B91BAB"/>
    <w:rsid w:val="00B91DE8"/>
    <w:rsid w:val="00B925DB"/>
    <w:rsid w:val="00B925EA"/>
    <w:rsid w:val="00B9261C"/>
    <w:rsid w:val="00B927BA"/>
    <w:rsid w:val="00B9285F"/>
    <w:rsid w:val="00B92AC3"/>
    <w:rsid w:val="00B92D37"/>
    <w:rsid w:val="00B9300F"/>
    <w:rsid w:val="00B93168"/>
    <w:rsid w:val="00B93209"/>
    <w:rsid w:val="00B933DD"/>
    <w:rsid w:val="00B93B6A"/>
    <w:rsid w:val="00B93D66"/>
    <w:rsid w:val="00B93D97"/>
    <w:rsid w:val="00B93E38"/>
    <w:rsid w:val="00B93EB9"/>
    <w:rsid w:val="00B93F71"/>
    <w:rsid w:val="00B940FB"/>
    <w:rsid w:val="00B9411C"/>
    <w:rsid w:val="00B948C3"/>
    <w:rsid w:val="00B94A40"/>
    <w:rsid w:val="00B94D0C"/>
    <w:rsid w:val="00B94DD5"/>
    <w:rsid w:val="00B95091"/>
    <w:rsid w:val="00B955C2"/>
    <w:rsid w:val="00B958EA"/>
    <w:rsid w:val="00B95D82"/>
    <w:rsid w:val="00B960FB"/>
    <w:rsid w:val="00B96473"/>
    <w:rsid w:val="00B96548"/>
    <w:rsid w:val="00B965F9"/>
    <w:rsid w:val="00B96691"/>
    <w:rsid w:val="00B9693B"/>
    <w:rsid w:val="00B96A75"/>
    <w:rsid w:val="00B96BAD"/>
    <w:rsid w:val="00B972AB"/>
    <w:rsid w:val="00B97683"/>
    <w:rsid w:val="00B97768"/>
    <w:rsid w:val="00B97ABE"/>
    <w:rsid w:val="00B97BEC"/>
    <w:rsid w:val="00BA072E"/>
    <w:rsid w:val="00BA0BDC"/>
    <w:rsid w:val="00BA0C49"/>
    <w:rsid w:val="00BA0C56"/>
    <w:rsid w:val="00BA0CC0"/>
    <w:rsid w:val="00BA10B9"/>
    <w:rsid w:val="00BA1168"/>
    <w:rsid w:val="00BA19DE"/>
    <w:rsid w:val="00BA1BF7"/>
    <w:rsid w:val="00BA1D42"/>
    <w:rsid w:val="00BA1E24"/>
    <w:rsid w:val="00BA23AE"/>
    <w:rsid w:val="00BA2534"/>
    <w:rsid w:val="00BA25D0"/>
    <w:rsid w:val="00BA293F"/>
    <w:rsid w:val="00BA2AA9"/>
    <w:rsid w:val="00BA2DDD"/>
    <w:rsid w:val="00BA2EC2"/>
    <w:rsid w:val="00BA2FD6"/>
    <w:rsid w:val="00BA3562"/>
    <w:rsid w:val="00BA357B"/>
    <w:rsid w:val="00BA36DF"/>
    <w:rsid w:val="00BA3872"/>
    <w:rsid w:val="00BA3B4A"/>
    <w:rsid w:val="00BA3BB4"/>
    <w:rsid w:val="00BA401B"/>
    <w:rsid w:val="00BA43C3"/>
    <w:rsid w:val="00BA486E"/>
    <w:rsid w:val="00BA4A3C"/>
    <w:rsid w:val="00BA4C7B"/>
    <w:rsid w:val="00BA4DA4"/>
    <w:rsid w:val="00BA4FD3"/>
    <w:rsid w:val="00BA5450"/>
    <w:rsid w:val="00BA5566"/>
    <w:rsid w:val="00BA5A66"/>
    <w:rsid w:val="00BA6242"/>
    <w:rsid w:val="00BA6925"/>
    <w:rsid w:val="00BA6D14"/>
    <w:rsid w:val="00BA6D3F"/>
    <w:rsid w:val="00BA7142"/>
    <w:rsid w:val="00BA75E4"/>
    <w:rsid w:val="00BA7803"/>
    <w:rsid w:val="00BA7ADD"/>
    <w:rsid w:val="00BA7B0C"/>
    <w:rsid w:val="00BA7F7F"/>
    <w:rsid w:val="00BB02D3"/>
    <w:rsid w:val="00BB0765"/>
    <w:rsid w:val="00BB0D15"/>
    <w:rsid w:val="00BB0DD1"/>
    <w:rsid w:val="00BB1A79"/>
    <w:rsid w:val="00BB23A8"/>
    <w:rsid w:val="00BB23F0"/>
    <w:rsid w:val="00BB2C39"/>
    <w:rsid w:val="00BB3201"/>
    <w:rsid w:val="00BB3235"/>
    <w:rsid w:val="00BB33A0"/>
    <w:rsid w:val="00BB3428"/>
    <w:rsid w:val="00BB3449"/>
    <w:rsid w:val="00BB381A"/>
    <w:rsid w:val="00BB4844"/>
    <w:rsid w:val="00BB4A20"/>
    <w:rsid w:val="00BB4CE9"/>
    <w:rsid w:val="00BB4EFB"/>
    <w:rsid w:val="00BB5594"/>
    <w:rsid w:val="00BB5BDC"/>
    <w:rsid w:val="00BB5D48"/>
    <w:rsid w:val="00BB67C6"/>
    <w:rsid w:val="00BB788D"/>
    <w:rsid w:val="00BC01F3"/>
    <w:rsid w:val="00BC02F6"/>
    <w:rsid w:val="00BC066C"/>
    <w:rsid w:val="00BC0D4F"/>
    <w:rsid w:val="00BC0F26"/>
    <w:rsid w:val="00BC0F8D"/>
    <w:rsid w:val="00BC1077"/>
    <w:rsid w:val="00BC11F3"/>
    <w:rsid w:val="00BC120A"/>
    <w:rsid w:val="00BC16B9"/>
    <w:rsid w:val="00BC1AE6"/>
    <w:rsid w:val="00BC1C93"/>
    <w:rsid w:val="00BC2236"/>
    <w:rsid w:val="00BC25E4"/>
    <w:rsid w:val="00BC290D"/>
    <w:rsid w:val="00BC2DED"/>
    <w:rsid w:val="00BC32D1"/>
    <w:rsid w:val="00BC338A"/>
    <w:rsid w:val="00BC37A6"/>
    <w:rsid w:val="00BC37E8"/>
    <w:rsid w:val="00BC384B"/>
    <w:rsid w:val="00BC39FC"/>
    <w:rsid w:val="00BC3D62"/>
    <w:rsid w:val="00BC3E6C"/>
    <w:rsid w:val="00BC4E97"/>
    <w:rsid w:val="00BC5BF5"/>
    <w:rsid w:val="00BC5FE0"/>
    <w:rsid w:val="00BC6894"/>
    <w:rsid w:val="00BC6A52"/>
    <w:rsid w:val="00BC70C7"/>
    <w:rsid w:val="00BC70D4"/>
    <w:rsid w:val="00BC76DC"/>
    <w:rsid w:val="00BC789E"/>
    <w:rsid w:val="00BC7B27"/>
    <w:rsid w:val="00BC7E70"/>
    <w:rsid w:val="00BD04FD"/>
    <w:rsid w:val="00BD055C"/>
    <w:rsid w:val="00BD07CC"/>
    <w:rsid w:val="00BD090A"/>
    <w:rsid w:val="00BD09E6"/>
    <w:rsid w:val="00BD0BC5"/>
    <w:rsid w:val="00BD0C29"/>
    <w:rsid w:val="00BD0C34"/>
    <w:rsid w:val="00BD1345"/>
    <w:rsid w:val="00BD13AC"/>
    <w:rsid w:val="00BD1B00"/>
    <w:rsid w:val="00BD1BA3"/>
    <w:rsid w:val="00BD1BA5"/>
    <w:rsid w:val="00BD1D2C"/>
    <w:rsid w:val="00BD1ECF"/>
    <w:rsid w:val="00BD22BB"/>
    <w:rsid w:val="00BD2584"/>
    <w:rsid w:val="00BD2D64"/>
    <w:rsid w:val="00BD401C"/>
    <w:rsid w:val="00BD433E"/>
    <w:rsid w:val="00BD45D5"/>
    <w:rsid w:val="00BD4639"/>
    <w:rsid w:val="00BD4ABD"/>
    <w:rsid w:val="00BD5263"/>
    <w:rsid w:val="00BD5526"/>
    <w:rsid w:val="00BD5A00"/>
    <w:rsid w:val="00BD5F5C"/>
    <w:rsid w:val="00BD60FA"/>
    <w:rsid w:val="00BD61D5"/>
    <w:rsid w:val="00BD621A"/>
    <w:rsid w:val="00BD64FC"/>
    <w:rsid w:val="00BD6CF5"/>
    <w:rsid w:val="00BD6FF5"/>
    <w:rsid w:val="00BD723E"/>
    <w:rsid w:val="00BD7256"/>
    <w:rsid w:val="00BD76CD"/>
    <w:rsid w:val="00BD77CE"/>
    <w:rsid w:val="00BD7A28"/>
    <w:rsid w:val="00BD7A78"/>
    <w:rsid w:val="00BD7BC0"/>
    <w:rsid w:val="00BE0012"/>
    <w:rsid w:val="00BE018E"/>
    <w:rsid w:val="00BE0E55"/>
    <w:rsid w:val="00BE0F18"/>
    <w:rsid w:val="00BE0F30"/>
    <w:rsid w:val="00BE10BF"/>
    <w:rsid w:val="00BE17A6"/>
    <w:rsid w:val="00BE17D1"/>
    <w:rsid w:val="00BE17D5"/>
    <w:rsid w:val="00BE1BA6"/>
    <w:rsid w:val="00BE1EA8"/>
    <w:rsid w:val="00BE1F22"/>
    <w:rsid w:val="00BE2026"/>
    <w:rsid w:val="00BE20F7"/>
    <w:rsid w:val="00BE2203"/>
    <w:rsid w:val="00BE283F"/>
    <w:rsid w:val="00BE28BF"/>
    <w:rsid w:val="00BE2BB0"/>
    <w:rsid w:val="00BE3411"/>
    <w:rsid w:val="00BE3A1B"/>
    <w:rsid w:val="00BE3CC7"/>
    <w:rsid w:val="00BE3CEB"/>
    <w:rsid w:val="00BE4528"/>
    <w:rsid w:val="00BE4971"/>
    <w:rsid w:val="00BE4D87"/>
    <w:rsid w:val="00BE4DD4"/>
    <w:rsid w:val="00BE4DDD"/>
    <w:rsid w:val="00BE51EF"/>
    <w:rsid w:val="00BE5BF5"/>
    <w:rsid w:val="00BE5F28"/>
    <w:rsid w:val="00BE604F"/>
    <w:rsid w:val="00BE6152"/>
    <w:rsid w:val="00BE630E"/>
    <w:rsid w:val="00BE6515"/>
    <w:rsid w:val="00BE673C"/>
    <w:rsid w:val="00BE6966"/>
    <w:rsid w:val="00BE6A8B"/>
    <w:rsid w:val="00BE726D"/>
    <w:rsid w:val="00BE76DD"/>
    <w:rsid w:val="00BE79CB"/>
    <w:rsid w:val="00BE7BF0"/>
    <w:rsid w:val="00BE7DCF"/>
    <w:rsid w:val="00BF00EA"/>
    <w:rsid w:val="00BF0A89"/>
    <w:rsid w:val="00BF0F76"/>
    <w:rsid w:val="00BF10F1"/>
    <w:rsid w:val="00BF1A4D"/>
    <w:rsid w:val="00BF1AC7"/>
    <w:rsid w:val="00BF2141"/>
    <w:rsid w:val="00BF2E1E"/>
    <w:rsid w:val="00BF349A"/>
    <w:rsid w:val="00BF371E"/>
    <w:rsid w:val="00BF3B8C"/>
    <w:rsid w:val="00BF4AFB"/>
    <w:rsid w:val="00BF4B51"/>
    <w:rsid w:val="00BF4C36"/>
    <w:rsid w:val="00BF4E93"/>
    <w:rsid w:val="00BF5000"/>
    <w:rsid w:val="00BF56E8"/>
    <w:rsid w:val="00BF58CF"/>
    <w:rsid w:val="00BF5DB9"/>
    <w:rsid w:val="00BF5E71"/>
    <w:rsid w:val="00BF6EDA"/>
    <w:rsid w:val="00BF78BF"/>
    <w:rsid w:val="00BF7CEC"/>
    <w:rsid w:val="00BF7D97"/>
    <w:rsid w:val="00BF7EFE"/>
    <w:rsid w:val="00C00CE4"/>
    <w:rsid w:val="00C00E7B"/>
    <w:rsid w:val="00C017A9"/>
    <w:rsid w:val="00C017E2"/>
    <w:rsid w:val="00C01880"/>
    <w:rsid w:val="00C025FC"/>
    <w:rsid w:val="00C02881"/>
    <w:rsid w:val="00C02ACB"/>
    <w:rsid w:val="00C030FB"/>
    <w:rsid w:val="00C0378A"/>
    <w:rsid w:val="00C03C32"/>
    <w:rsid w:val="00C03F67"/>
    <w:rsid w:val="00C0420D"/>
    <w:rsid w:val="00C04338"/>
    <w:rsid w:val="00C043E2"/>
    <w:rsid w:val="00C045BF"/>
    <w:rsid w:val="00C047CE"/>
    <w:rsid w:val="00C0495B"/>
    <w:rsid w:val="00C04BA2"/>
    <w:rsid w:val="00C04CA4"/>
    <w:rsid w:val="00C04E1D"/>
    <w:rsid w:val="00C05034"/>
    <w:rsid w:val="00C05166"/>
    <w:rsid w:val="00C056AC"/>
    <w:rsid w:val="00C05830"/>
    <w:rsid w:val="00C05B7E"/>
    <w:rsid w:val="00C05C56"/>
    <w:rsid w:val="00C05CA4"/>
    <w:rsid w:val="00C05D3E"/>
    <w:rsid w:val="00C05DB7"/>
    <w:rsid w:val="00C06424"/>
    <w:rsid w:val="00C06469"/>
    <w:rsid w:val="00C06473"/>
    <w:rsid w:val="00C06520"/>
    <w:rsid w:val="00C06674"/>
    <w:rsid w:val="00C06849"/>
    <w:rsid w:val="00C068A4"/>
    <w:rsid w:val="00C06951"/>
    <w:rsid w:val="00C06EFA"/>
    <w:rsid w:val="00C07735"/>
    <w:rsid w:val="00C07D3F"/>
    <w:rsid w:val="00C100E6"/>
    <w:rsid w:val="00C102D6"/>
    <w:rsid w:val="00C10CCE"/>
    <w:rsid w:val="00C10D13"/>
    <w:rsid w:val="00C10DCF"/>
    <w:rsid w:val="00C10E1E"/>
    <w:rsid w:val="00C10E56"/>
    <w:rsid w:val="00C1155D"/>
    <w:rsid w:val="00C11560"/>
    <w:rsid w:val="00C11827"/>
    <w:rsid w:val="00C11C7E"/>
    <w:rsid w:val="00C12007"/>
    <w:rsid w:val="00C120F5"/>
    <w:rsid w:val="00C1256D"/>
    <w:rsid w:val="00C12ACB"/>
    <w:rsid w:val="00C12F19"/>
    <w:rsid w:val="00C13AD5"/>
    <w:rsid w:val="00C13C57"/>
    <w:rsid w:val="00C13D41"/>
    <w:rsid w:val="00C13F86"/>
    <w:rsid w:val="00C143A7"/>
    <w:rsid w:val="00C14770"/>
    <w:rsid w:val="00C1506F"/>
    <w:rsid w:val="00C1591D"/>
    <w:rsid w:val="00C15B74"/>
    <w:rsid w:val="00C162F9"/>
    <w:rsid w:val="00C168C7"/>
    <w:rsid w:val="00C1715E"/>
    <w:rsid w:val="00C17346"/>
    <w:rsid w:val="00C1741B"/>
    <w:rsid w:val="00C1785B"/>
    <w:rsid w:val="00C17ABD"/>
    <w:rsid w:val="00C20141"/>
    <w:rsid w:val="00C211CA"/>
    <w:rsid w:val="00C21371"/>
    <w:rsid w:val="00C21F87"/>
    <w:rsid w:val="00C22004"/>
    <w:rsid w:val="00C222C3"/>
    <w:rsid w:val="00C22C11"/>
    <w:rsid w:val="00C22C1A"/>
    <w:rsid w:val="00C22F1C"/>
    <w:rsid w:val="00C22F7E"/>
    <w:rsid w:val="00C23174"/>
    <w:rsid w:val="00C232E1"/>
    <w:rsid w:val="00C24462"/>
    <w:rsid w:val="00C2450C"/>
    <w:rsid w:val="00C249E6"/>
    <w:rsid w:val="00C24F15"/>
    <w:rsid w:val="00C25275"/>
    <w:rsid w:val="00C25442"/>
    <w:rsid w:val="00C2564F"/>
    <w:rsid w:val="00C2633F"/>
    <w:rsid w:val="00C26533"/>
    <w:rsid w:val="00C26708"/>
    <w:rsid w:val="00C267CA"/>
    <w:rsid w:val="00C26B04"/>
    <w:rsid w:val="00C26B15"/>
    <w:rsid w:val="00C26CDE"/>
    <w:rsid w:val="00C2729F"/>
    <w:rsid w:val="00C27606"/>
    <w:rsid w:val="00C27C93"/>
    <w:rsid w:val="00C27D6B"/>
    <w:rsid w:val="00C3068D"/>
    <w:rsid w:val="00C306D6"/>
    <w:rsid w:val="00C30A97"/>
    <w:rsid w:val="00C30EFC"/>
    <w:rsid w:val="00C31E40"/>
    <w:rsid w:val="00C31E75"/>
    <w:rsid w:val="00C32914"/>
    <w:rsid w:val="00C32A97"/>
    <w:rsid w:val="00C32BC4"/>
    <w:rsid w:val="00C32FE4"/>
    <w:rsid w:val="00C33005"/>
    <w:rsid w:val="00C3388F"/>
    <w:rsid w:val="00C338B4"/>
    <w:rsid w:val="00C338F5"/>
    <w:rsid w:val="00C33E0A"/>
    <w:rsid w:val="00C33F61"/>
    <w:rsid w:val="00C33FBB"/>
    <w:rsid w:val="00C34169"/>
    <w:rsid w:val="00C345D0"/>
    <w:rsid w:val="00C34974"/>
    <w:rsid w:val="00C34B8E"/>
    <w:rsid w:val="00C34C1B"/>
    <w:rsid w:val="00C34EAD"/>
    <w:rsid w:val="00C34F53"/>
    <w:rsid w:val="00C3545C"/>
    <w:rsid w:val="00C35509"/>
    <w:rsid w:val="00C35F8F"/>
    <w:rsid w:val="00C36476"/>
    <w:rsid w:val="00C36835"/>
    <w:rsid w:val="00C36B39"/>
    <w:rsid w:val="00C375C0"/>
    <w:rsid w:val="00C3766C"/>
    <w:rsid w:val="00C3772C"/>
    <w:rsid w:val="00C37930"/>
    <w:rsid w:val="00C37C5C"/>
    <w:rsid w:val="00C37F16"/>
    <w:rsid w:val="00C40F5B"/>
    <w:rsid w:val="00C4107E"/>
    <w:rsid w:val="00C41784"/>
    <w:rsid w:val="00C429C6"/>
    <w:rsid w:val="00C4363E"/>
    <w:rsid w:val="00C438D4"/>
    <w:rsid w:val="00C43979"/>
    <w:rsid w:val="00C43BEC"/>
    <w:rsid w:val="00C43C10"/>
    <w:rsid w:val="00C43C13"/>
    <w:rsid w:val="00C4449B"/>
    <w:rsid w:val="00C4455A"/>
    <w:rsid w:val="00C4457F"/>
    <w:rsid w:val="00C44599"/>
    <w:rsid w:val="00C44C36"/>
    <w:rsid w:val="00C44D15"/>
    <w:rsid w:val="00C44E6B"/>
    <w:rsid w:val="00C44E84"/>
    <w:rsid w:val="00C45143"/>
    <w:rsid w:val="00C45439"/>
    <w:rsid w:val="00C45888"/>
    <w:rsid w:val="00C462A2"/>
    <w:rsid w:val="00C46650"/>
    <w:rsid w:val="00C46D63"/>
    <w:rsid w:val="00C4748F"/>
    <w:rsid w:val="00C47949"/>
    <w:rsid w:val="00C47C14"/>
    <w:rsid w:val="00C500BB"/>
    <w:rsid w:val="00C503E4"/>
    <w:rsid w:val="00C50948"/>
    <w:rsid w:val="00C509BC"/>
    <w:rsid w:val="00C50BFF"/>
    <w:rsid w:val="00C50C98"/>
    <w:rsid w:val="00C50CD1"/>
    <w:rsid w:val="00C50DE6"/>
    <w:rsid w:val="00C51168"/>
    <w:rsid w:val="00C51277"/>
    <w:rsid w:val="00C51317"/>
    <w:rsid w:val="00C518D2"/>
    <w:rsid w:val="00C51F36"/>
    <w:rsid w:val="00C51FC9"/>
    <w:rsid w:val="00C520CD"/>
    <w:rsid w:val="00C52284"/>
    <w:rsid w:val="00C53115"/>
    <w:rsid w:val="00C53179"/>
    <w:rsid w:val="00C53423"/>
    <w:rsid w:val="00C535AA"/>
    <w:rsid w:val="00C53ED3"/>
    <w:rsid w:val="00C53F92"/>
    <w:rsid w:val="00C54056"/>
    <w:rsid w:val="00C542F2"/>
    <w:rsid w:val="00C542F6"/>
    <w:rsid w:val="00C5432E"/>
    <w:rsid w:val="00C54C86"/>
    <w:rsid w:val="00C54D60"/>
    <w:rsid w:val="00C55272"/>
    <w:rsid w:val="00C552A6"/>
    <w:rsid w:val="00C555B0"/>
    <w:rsid w:val="00C55A4B"/>
    <w:rsid w:val="00C55D29"/>
    <w:rsid w:val="00C55D4B"/>
    <w:rsid w:val="00C55D78"/>
    <w:rsid w:val="00C5633D"/>
    <w:rsid w:val="00C56393"/>
    <w:rsid w:val="00C563FB"/>
    <w:rsid w:val="00C56700"/>
    <w:rsid w:val="00C56B97"/>
    <w:rsid w:val="00C56D79"/>
    <w:rsid w:val="00C56DE0"/>
    <w:rsid w:val="00C56EF3"/>
    <w:rsid w:val="00C5710E"/>
    <w:rsid w:val="00C57607"/>
    <w:rsid w:val="00C57E7B"/>
    <w:rsid w:val="00C57F05"/>
    <w:rsid w:val="00C60545"/>
    <w:rsid w:val="00C60579"/>
    <w:rsid w:val="00C6068E"/>
    <w:rsid w:val="00C606F5"/>
    <w:rsid w:val="00C60A30"/>
    <w:rsid w:val="00C60E0E"/>
    <w:rsid w:val="00C61121"/>
    <w:rsid w:val="00C61162"/>
    <w:rsid w:val="00C61B90"/>
    <w:rsid w:val="00C61B9F"/>
    <w:rsid w:val="00C61BD8"/>
    <w:rsid w:val="00C620F3"/>
    <w:rsid w:val="00C62127"/>
    <w:rsid w:val="00C625AD"/>
    <w:rsid w:val="00C62AA2"/>
    <w:rsid w:val="00C62F4F"/>
    <w:rsid w:val="00C63904"/>
    <w:rsid w:val="00C63A60"/>
    <w:rsid w:val="00C63B2A"/>
    <w:rsid w:val="00C63B65"/>
    <w:rsid w:val="00C63D19"/>
    <w:rsid w:val="00C63D43"/>
    <w:rsid w:val="00C63D57"/>
    <w:rsid w:val="00C63E95"/>
    <w:rsid w:val="00C6418E"/>
    <w:rsid w:val="00C647FD"/>
    <w:rsid w:val="00C64A0F"/>
    <w:rsid w:val="00C64EE0"/>
    <w:rsid w:val="00C651CC"/>
    <w:rsid w:val="00C6521E"/>
    <w:rsid w:val="00C6543B"/>
    <w:rsid w:val="00C655A0"/>
    <w:rsid w:val="00C6599E"/>
    <w:rsid w:val="00C65AE7"/>
    <w:rsid w:val="00C65C00"/>
    <w:rsid w:val="00C6605D"/>
    <w:rsid w:val="00C660AC"/>
    <w:rsid w:val="00C661B1"/>
    <w:rsid w:val="00C66228"/>
    <w:rsid w:val="00C665C8"/>
    <w:rsid w:val="00C66AB7"/>
    <w:rsid w:val="00C66B1E"/>
    <w:rsid w:val="00C66B90"/>
    <w:rsid w:val="00C66F2C"/>
    <w:rsid w:val="00C670D9"/>
    <w:rsid w:val="00C6729A"/>
    <w:rsid w:val="00C67566"/>
    <w:rsid w:val="00C678A6"/>
    <w:rsid w:val="00C67A2F"/>
    <w:rsid w:val="00C67BE5"/>
    <w:rsid w:val="00C70937"/>
    <w:rsid w:val="00C70A42"/>
    <w:rsid w:val="00C719D8"/>
    <w:rsid w:val="00C71A1A"/>
    <w:rsid w:val="00C7234D"/>
    <w:rsid w:val="00C72E09"/>
    <w:rsid w:val="00C7319C"/>
    <w:rsid w:val="00C7341D"/>
    <w:rsid w:val="00C734EB"/>
    <w:rsid w:val="00C73650"/>
    <w:rsid w:val="00C73744"/>
    <w:rsid w:val="00C737C3"/>
    <w:rsid w:val="00C737D0"/>
    <w:rsid w:val="00C73F80"/>
    <w:rsid w:val="00C74CC1"/>
    <w:rsid w:val="00C7517D"/>
    <w:rsid w:val="00C75373"/>
    <w:rsid w:val="00C7599F"/>
    <w:rsid w:val="00C75A2F"/>
    <w:rsid w:val="00C75F52"/>
    <w:rsid w:val="00C76473"/>
    <w:rsid w:val="00C768F2"/>
    <w:rsid w:val="00C76A3E"/>
    <w:rsid w:val="00C77816"/>
    <w:rsid w:val="00C77A5E"/>
    <w:rsid w:val="00C77B53"/>
    <w:rsid w:val="00C77BCC"/>
    <w:rsid w:val="00C77C32"/>
    <w:rsid w:val="00C802EF"/>
    <w:rsid w:val="00C8038F"/>
    <w:rsid w:val="00C80448"/>
    <w:rsid w:val="00C807FF"/>
    <w:rsid w:val="00C80B66"/>
    <w:rsid w:val="00C80E5F"/>
    <w:rsid w:val="00C80FA3"/>
    <w:rsid w:val="00C80FA7"/>
    <w:rsid w:val="00C8114F"/>
    <w:rsid w:val="00C820B4"/>
    <w:rsid w:val="00C82263"/>
    <w:rsid w:val="00C8285B"/>
    <w:rsid w:val="00C82889"/>
    <w:rsid w:val="00C82C52"/>
    <w:rsid w:val="00C82C83"/>
    <w:rsid w:val="00C836DE"/>
    <w:rsid w:val="00C83803"/>
    <w:rsid w:val="00C83C60"/>
    <w:rsid w:val="00C841AA"/>
    <w:rsid w:val="00C84EF7"/>
    <w:rsid w:val="00C84F08"/>
    <w:rsid w:val="00C84F37"/>
    <w:rsid w:val="00C8515A"/>
    <w:rsid w:val="00C85608"/>
    <w:rsid w:val="00C8576F"/>
    <w:rsid w:val="00C858C3"/>
    <w:rsid w:val="00C85A05"/>
    <w:rsid w:val="00C85FFB"/>
    <w:rsid w:val="00C86274"/>
    <w:rsid w:val="00C8639F"/>
    <w:rsid w:val="00C86846"/>
    <w:rsid w:val="00C8699E"/>
    <w:rsid w:val="00C86C69"/>
    <w:rsid w:val="00C8715B"/>
    <w:rsid w:val="00C874E5"/>
    <w:rsid w:val="00C874EF"/>
    <w:rsid w:val="00C8756D"/>
    <w:rsid w:val="00C87670"/>
    <w:rsid w:val="00C901A3"/>
    <w:rsid w:val="00C905CF"/>
    <w:rsid w:val="00C908D1"/>
    <w:rsid w:val="00C90AED"/>
    <w:rsid w:val="00C9151D"/>
    <w:rsid w:val="00C91E55"/>
    <w:rsid w:val="00C91F73"/>
    <w:rsid w:val="00C9249D"/>
    <w:rsid w:val="00C929F6"/>
    <w:rsid w:val="00C92A3A"/>
    <w:rsid w:val="00C93671"/>
    <w:rsid w:val="00C938CA"/>
    <w:rsid w:val="00C93A05"/>
    <w:rsid w:val="00C93B11"/>
    <w:rsid w:val="00C93BA2"/>
    <w:rsid w:val="00C941BB"/>
    <w:rsid w:val="00C942EA"/>
    <w:rsid w:val="00C94659"/>
    <w:rsid w:val="00C946EF"/>
    <w:rsid w:val="00C94899"/>
    <w:rsid w:val="00C952DB"/>
    <w:rsid w:val="00C9543B"/>
    <w:rsid w:val="00C95F54"/>
    <w:rsid w:val="00C96400"/>
    <w:rsid w:val="00C9643A"/>
    <w:rsid w:val="00C9690D"/>
    <w:rsid w:val="00C96C47"/>
    <w:rsid w:val="00C9707C"/>
    <w:rsid w:val="00C9714D"/>
    <w:rsid w:val="00C97389"/>
    <w:rsid w:val="00C9765B"/>
    <w:rsid w:val="00C97D6E"/>
    <w:rsid w:val="00C97DB4"/>
    <w:rsid w:val="00CA0327"/>
    <w:rsid w:val="00CA05BA"/>
    <w:rsid w:val="00CA05C0"/>
    <w:rsid w:val="00CA08BF"/>
    <w:rsid w:val="00CA12B9"/>
    <w:rsid w:val="00CA12D1"/>
    <w:rsid w:val="00CA1517"/>
    <w:rsid w:val="00CA15CB"/>
    <w:rsid w:val="00CA197C"/>
    <w:rsid w:val="00CA1A82"/>
    <w:rsid w:val="00CA2134"/>
    <w:rsid w:val="00CA22D8"/>
    <w:rsid w:val="00CA27D6"/>
    <w:rsid w:val="00CA2850"/>
    <w:rsid w:val="00CA2AA3"/>
    <w:rsid w:val="00CA2C29"/>
    <w:rsid w:val="00CA2ED7"/>
    <w:rsid w:val="00CA380B"/>
    <w:rsid w:val="00CA3853"/>
    <w:rsid w:val="00CA3966"/>
    <w:rsid w:val="00CA3995"/>
    <w:rsid w:val="00CA3D0A"/>
    <w:rsid w:val="00CA3D4F"/>
    <w:rsid w:val="00CA41FB"/>
    <w:rsid w:val="00CA428A"/>
    <w:rsid w:val="00CA4654"/>
    <w:rsid w:val="00CA488D"/>
    <w:rsid w:val="00CA491D"/>
    <w:rsid w:val="00CA4B77"/>
    <w:rsid w:val="00CA5B6A"/>
    <w:rsid w:val="00CA6991"/>
    <w:rsid w:val="00CA6A6E"/>
    <w:rsid w:val="00CA6FC8"/>
    <w:rsid w:val="00CA7148"/>
    <w:rsid w:val="00CA7237"/>
    <w:rsid w:val="00CA74E5"/>
    <w:rsid w:val="00CA7600"/>
    <w:rsid w:val="00CA7BEC"/>
    <w:rsid w:val="00CB0469"/>
    <w:rsid w:val="00CB0526"/>
    <w:rsid w:val="00CB077F"/>
    <w:rsid w:val="00CB0E45"/>
    <w:rsid w:val="00CB10C7"/>
    <w:rsid w:val="00CB1267"/>
    <w:rsid w:val="00CB1343"/>
    <w:rsid w:val="00CB1452"/>
    <w:rsid w:val="00CB1747"/>
    <w:rsid w:val="00CB18CC"/>
    <w:rsid w:val="00CB1D49"/>
    <w:rsid w:val="00CB2400"/>
    <w:rsid w:val="00CB2836"/>
    <w:rsid w:val="00CB2874"/>
    <w:rsid w:val="00CB2DFA"/>
    <w:rsid w:val="00CB301D"/>
    <w:rsid w:val="00CB312B"/>
    <w:rsid w:val="00CB314E"/>
    <w:rsid w:val="00CB315B"/>
    <w:rsid w:val="00CB3356"/>
    <w:rsid w:val="00CB33E9"/>
    <w:rsid w:val="00CB365C"/>
    <w:rsid w:val="00CB3CF6"/>
    <w:rsid w:val="00CB3E04"/>
    <w:rsid w:val="00CB3EEF"/>
    <w:rsid w:val="00CB44B9"/>
    <w:rsid w:val="00CB4EB1"/>
    <w:rsid w:val="00CB4F99"/>
    <w:rsid w:val="00CB545F"/>
    <w:rsid w:val="00CB551A"/>
    <w:rsid w:val="00CB599F"/>
    <w:rsid w:val="00CB5D0B"/>
    <w:rsid w:val="00CB601E"/>
    <w:rsid w:val="00CB6531"/>
    <w:rsid w:val="00CB6ED3"/>
    <w:rsid w:val="00CB70D2"/>
    <w:rsid w:val="00CB71C8"/>
    <w:rsid w:val="00CB7753"/>
    <w:rsid w:val="00CB79D3"/>
    <w:rsid w:val="00CB7B55"/>
    <w:rsid w:val="00CC002F"/>
    <w:rsid w:val="00CC01A7"/>
    <w:rsid w:val="00CC02AE"/>
    <w:rsid w:val="00CC065C"/>
    <w:rsid w:val="00CC0773"/>
    <w:rsid w:val="00CC0DA1"/>
    <w:rsid w:val="00CC1431"/>
    <w:rsid w:val="00CC1967"/>
    <w:rsid w:val="00CC23DF"/>
    <w:rsid w:val="00CC25F5"/>
    <w:rsid w:val="00CC2765"/>
    <w:rsid w:val="00CC2BFA"/>
    <w:rsid w:val="00CC2C7D"/>
    <w:rsid w:val="00CC2DB9"/>
    <w:rsid w:val="00CC34DE"/>
    <w:rsid w:val="00CC35E3"/>
    <w:rsid w:val="00CC36EE"/>
    <w:rsid w:val="00CC3D29"/>
    <w:rsid w:val="00CC3D76"/>
    <w:rsid w:val="00CC420C"/>
    <w:rsid w:val="00CC42B6"/>
    <w:rsid w:val="00CC42E2"/>
    <w:rsid w:val="00CC4E81"/>
    <w:rsid w:val="00CC504B"/>
    <w:rsid w:val="00CC52D2"/>
    <w:rsid w:val="00CC5477"/>
    <w:rsid w:val="00CC5658"/>
    <w:rsid w:val="00CC606A"/>
    <w:rsid w:val="00CC62B5"/>
    <w:rsid w:val="00CC62D0"/>
    <w:rsid w:val="00CC6D6B"/>
    <w:rsid w:val="00CC70C2"/>
    <w:rsid w:val="00CC729F"/>
    <w:rsid w:val="00CC73B2"/>
    <w:rsid w:val="00CC75A0"/>
    <w:rsid w:val="00CC78EA"/>
    <w:rsid w:val="00CC7BE7"/>
    <w:rsid w:val="00CD02A7"/>
    <w:rsid w:val="00CD08A0"/>
    <w:rsid w:val="00CD0B2E"/>
    <w:rsid w:val="00CD0EF5"/>
    <w:rsid w:val="00CD142C"/>
    <w:rsid w:val="00CD1480"/>
    <w:rsid w:val="00CD14C7"/>
    <w:rsid w:val="00CD1548"/>
    <w:rsid w:val="00CD174B"/>
    <w:rsid w:val="00CD18B0"/>
    <w:rsid w:val="00CD18C8"/>
    <w:rsid w:val="00CD1A7E"/>
    <w:rsid w:val="00CD1FF8"/>
    <w:rsid w:val="00CD2196"/>
    <w:rsid w:val="00CD2895"/>
    <w:rsid w:val="00CD2AC5"/>
    <w:rsid w:val="00CD2C5B"/>
    <w:rsid w:val="00CD2E08"/>
    <w:rsid w:val="00CD3426"/>
    <w:rsid w:val="00CD3769"/>
    <w:rsid w:val="00CD3A07"/>
    <w:rsid w:val="00CD3AA1"/>
    <w:rsid w:val="00CD3BA2"/>
    <w:rsid w:val="00CD3F4A"/>
    <w:rsid w:val="00CD3FDA"/>
    <w:rsid w:val="00CD43A6"/>
    <w:rsid w:val="00CD47C4"/>
    <w:rsid w:val="00CD48E0"/>
    <w:rsid w:val="00CD5240"/>
    <w:rsid w:val="00CD5302"/>
    <w:rsid w:val="00CD5942"/>
    <w:rsid w:val="00CD6210"/>
    <w:rsid w:val="00CD6509"/>
    <w:rsid w:val="00CD67CC"/>
    <w:rsid w:val="00CD6A4F"/>
    <w:rsid w:val="00CD6A98"/>
    <w:rsid w:val="00CD6AE6"/>
    <w:rsid w:val="00CD6C5F"/>
    <w:rsid w:val="00CD6D63"/>
    <w:rsid w:val="00CD6F69"/>
    <w:rsid w:val="00CD74E9"/>
    <w:rsid w:val="00CD7656"/>
    <w:rsid w:val="00CD7A0E"/>
    <w:rsid w:val="00CD7B2F"/>
    <w:rsid w:val="00CD7BBE"/>
    <w:rsid w:val="00CD7D8B"/>
    <w:rsid w:val="00CD7DE3"/>
    <w:rsid w:val="00CD7F25"/>
    <w:rsid w:val="00CE0245"/>
    <w:rsid w:val="00CE0324"/>
    <w:rsid w:val="00CE05C9"/>
    <w:rsid w:val="00CE099D"/>
    <w:rsid w:val="00CE0A20"/>
    <w:rsid w:val="00CE168F"/>
    <w:rsid w:val="00CE1B4F"/>
    <w:rsid w:val="00CE1B6A"/>
    <w:rsid w:val="00CE1BED"/>
    <w:rsid w:val="00CE1C97"/>
    <w:rsid w:val="00CE1E3F"/>
    <w:rsid w:val="00CE1EBF"/>
    <w:rsid w:val="00CE2030"/>
    <w:rsid w:val="00CE224D"/>
    <w:rsid w:val="00CE2707"/>
    <w:rsid w:val="00CE2765"/>
    <w:rsid w:val="00CE2806"/>
    <w:rsid w:val="00CE29D9"/>
    <w:rsid w:val="00CE2B0F"/>
    <w:rsid w:val="00CE2D8A"/>
    <w:rsid w:val="00CE3064"/>
    <w:rsid w:val="00CE30D2"/>
    <w:rsid w:val="00CE331B"/>
    <w:rsid w:val="00CE3589"/>
    <w:rsid w:val="00CE3F5A"/>
    <w:rsid w:val="00CE408E"/>
    <w:rsid w:val="00CE4130"/>
    <w:rsid w:val="00CE42D4"/>
    <w:rsid w:val="00CE4C0C"/>
    <w:rsid w:val="00CE5090"/>
    <w:rsid w:val="00CE5414"/>
    <w:rsid w:val="00CE55D5"/>
    <w:rsid w:val="00CE5FC3"/>
    <w:rsid w:val="00CE6307"/>
    <w:rsid w:val="00CE6951"/>
    <w:rsid w:val="00CE69A2"/>
    <w:rsid w:val="00CE6A8B"/>
    <w:rsid w:val="00CE6D46"/>
    <w:rsid w:val="00CE6EC6"/>
    <w:rsid w:val="00CE72A2"/>
    <w:rsid w:val="00CE76AE"/>
    <w:rsid w:val="00CE791A"/>
    <w:rsid w:val="00CE7A16"/>
    <w:rsid w:val="00CE7AC4"/>
    <w:rsid w:val="00CE7E46"/>
    <w:rsid w:val="00CF028D"/>
    <w:rsid w:val="00CF05A5"/>
    <w:rsid w:val="00CF06C7"/>
    <w:rsid w:val="00CF07EA"/>
    <w:rsid w:val="00CF086A"/>
    <w:rsid w:val="00CF0C81"/>
    <w:rsid w:val="00CF0DD8"/>
    <w:rsid w:val="00CF10FB"/>
    <w:rsid w:val="00CF11FE"/>
    <w:rsid w:val="00CF18C5"/>
    <w:rsid w:val="00CF1CE4"/>
    <w:rsid w:val="00CF1D1A"/>
    <w:rsid w:val="00CF2898"/>
    <w:rsid w:val="00CF2AA2"/>
    <w:rsid w:val="00CF2E85"/>
    <w:rsid w:val="00CF3149"/>
    <w:rsid w:val="00CF3208"/>
    <w:rsid w:val="00CF38BF"/>
    <w:rsid w:val="00CF43C2"/>
    <w:rsid w:val="00CF45D5"/>
    <w:rsid w:val="00CF4EC9"/>
    <w:rsid w:val="00CF5344"/>
    <w:rsid w:val="00CF5500"/>
    <w:rsid w:val="00CF57C5"/>
    <w:rsid w:val="00CF57CF"/>
    <w:rsid w:val="00CF5B64"/>
    <w:rsid w:val="00CF5FB4"/>
    <w:rsid w:val="00CF6356"/>
    <w:rsid w:val="00CF74D7"/>
    <w:rsid w:val="00CF7653"/>
    <w:rsid w:val="00CF7A04"/>
    <w:rsid w:val="00CF7A77"/>
    <w:rsid w:val="00D004CA"/>
    <w:rsid w:val="00D0050F"/>
    <w:rsid w:val="00D00586"/>
    <w:rsid w:val="00D00BDD"/>
    <w:rsid w:val="00D00D73"/>
    <w:rsid w:val="00D00DD1"/>
    <w:rsid w:val="00D00FCC"/>
    <w:rsid w:val="00D011F2"/>
    <w:rsid w:val="00D01377"/>
    <w:rsid w:val="00D0166D"/>
    <w:rsid w:val="00D0171E"/>
    <w:rsid w:val="00D01B11"/>
    <w:rsid w:val="00D01D6F"/>
    <w:rsid w:val="00D02727"/>
    <w:rsid w:val="00D02BF3"/>
    <w:rsid w:val="00D02F78"/>
    <w:rsid w:val="00D03062"/>
    <w:rsid w:val="00D03233"/>
    <w:rsid w:val="00D032DB"/>
    <w:rsid w:val="00D038F5"/>
    <w:rsid w:val="00D03ADB"/>
    <w:rsid w:val="00D03E23"/>
    <w:rsid w:val="00D04049"/>
    <w:rsid w:val="00D04054"/>
    <w:rsid w:val="00D043BE"/>
    <w:rsid w:val="00D044A3"/>
    <w:rsid w:val="00D04836"/>
    <w:rsid w:val="00D05183"/>
    <w:rsid w:val="00D05263"/>
    <w:rsid w:val="00D05604"/>
    <w:rsid w:val="00D057E0"/>
    <w:rsid w:val="00D058DA"/>
    <w:rsid w:val="00D059FF"/>
    <w:rsid w:val="00D05C59"/>
    <w:rsid w:val="00D05F2B"/>
    <w:rsid w:val="00D061F4"/>
    <w:rsid w:val="00D0652B"/>
    <w:rsid w:val="00D06A0D"/>
    <w:rsid w:val="00D06AB1"/>
    <w:rsid w:val="00D06AB5"/>
    <w:rsid w:val="00D06DBB"/>
    <w:rsid w:val="00D0702C"/>
    <w:rsid w:val="00D07206"/>
    <w:rsid w:val="00D0722A"/>
    <w:rsid w:val="00D07798"/>
    <w:rsid w:val="00D07DA4"/>
    <w:rsid w:val="00D07DAC"/>
    <w:rsid w:val="00D10067"/>
    <w:rsid w:val="00D10090"/>
    <w:rsid w:val="00D1036E"/>
    <w:rsid w:val="00D10D4D"/>
    <w:rsid w:val="00D10FF2"/>
    <w:rsid w:val="00D1143A"/>
    <w:rsid w:val="00D11D0C"/>
    <w:rsid w:val="00D12504"/>
    <w:rsid w:val="00D126AB"/>
    <w:rsid w:val="00D128E8"/>
    <w:rsid w:val="00D12A49"/>
    <w:rsid w:val="00D12EE6"/>
    <w:rsid w:val="00D1323D"/>
    <w:rsid w:val="00D132E6"/>
    <w:rsid w:val="00D1338A"/>
    <w:rsid w:val="00D1353B"/>
    <w:rsid w:val="00D1363D"/>
    <w:rsid w:val="00D13919"/>
    <w:rsid w:val="00D13939"/>
    <w:rsid w:val="00D1423A"/>
    <w:rsid w:val="00D14415"/>
    <w:rsid w:val="00D1442B"/>
    <w:rsid w:val="00D14A7A"/>
    <w:rsid w:val="00D14D12"/>
    <w:rsid w:val="00D168CA"/>
    <w:rsid w:val="00D16C00"/>
    <w:rsid w:val="00D16CF1"/>
    <w:rsid w:val="00D173B3"/>
    <w:rsid w:val="00D17995"/>
    <w:rsid w:val="00D17F3D"/>
    <w:rsid w:val="00D2018B"/>
    <w:rsid w:val="00D20848"/>
    <w:rsid w:val="00D20DD8"/>
    <w:rsid w:val="00D20E3A"/>
    <w:rsid w:val="00D21914"/>
    <w:rsid w:val="00D21C36"/>
    <w:rsid w:val="00D21E96"/>
    <w:rsid w:val="00D2386F"/>
    <w:rsid w:val="00D23F06"/>
    <w:rsid w:val="00D24112"/>
    <w:rsid w:val="00D24658"/>
    <w:rsid w:val="00D24C98"/>
    <w:rsid w:val="00D24EBF"/>
    <w:rsid w:val="00D24EE5"/>
    <w:rsid w:val="00D25035"/>
    <w:rsid w:val="00D25201"/>
    <w:rsid w:val="00D252E1"/>
    <w:rsid w:val="00D2559E"/>
    <w:rsid w:val="00D25AC5"/>
    <w:rsid w:val="00D26C09"/>
    <w:rsid w:val="00D2709C"/>
    <w:rsid w:val="00D27534"/>
    <w:rsid w:val="00D27B4E"/>
    <w:rsid w:val="00D30127"/>
    <w:rsid w:val="00D3071E"/>
    <w:rsid w:val="00D309AC"/>
    <w:rsid w:val="00D30CF2"/>
    <w:rsid w:val="00D312D2"/>
    <w:rsid w:val="00D3148E"/>
    <w:rsid w:val="00D31946"/>
    <w:rsid w:val="00D31C94"/>
    <w:rsid w:val="00D333CA"/>
    <w:rsid w:val="00D3384D"/>
    <w:rsid w:val="00D3387A"/>
    <w:rsid w:val="00D34109"/>
    <w:rsid w:val="00D344BB"/>
    <w:rsid w:val="00D346C3"/>
    <w:rsid w:val="00D3473F"/>
    <w:rsid w:val="00D34A56"/>
    <w:rsid w:val="00D35953"/>
    <w:rsid w:val="00D35F59"/>
    <w:rsid w:val="00D363C2"/>
    <w:rsid w:val="00D36801"/>
    <w:rsid w:val="00D36C9D"/>
    <w:rsid w:val="00D36CA6"/>
    <w:rsid w:val="00D36E81"/>
    <w:rsid w:val="00D36FB8"/>
    <w:rsid w:val="00D3728F"/>
    <w:rsid w:val="00D37574"/>
    <w:rsid w:val="00D37701"/>
    <w:rsid w:val="00D37A89"/>
    <w:rsid w:val="00D40435"/>
    <w:rsid w:val="00D404B1"/>
    <w:rsid w:val="00D406CD"/>
    <w:rsid w:val="00D407B4"/>
    <w:rsid w:val="00D4096C"/>
    <w:rsid w:val="00D41092"/>
    <w:rsid w:val="00D4195A"/>
    <w:rsid w:val="00D41C49"/>
    <w:rsid w:val="00D4237F"/>
    <w:rsid w:val="00D42792"/>
    <w:rsid w:val="00D437BD"/>
    <w:rsid w:val="00D4395E"/>
    <w:rsid w:val="00D43A79"/>
    <w:rsid w:val="00D44037"/>
    <w:rsid w:val="00D44319"/>
    <w:rsid w:val="00D44621"/>
    <w:rsid w:val="00D446FC"/>
    <w:rsid w:val="00D44883"/>
    <w:rsid w:val="00D4504C"/>
    <w:rsid w:val="00D4562C"/>
    <w:rsid w:val="00D4565A"/>
    <w:rsid w:val="00D45A3B"/>
    <w:rsid w:val="00D45CA1"/>
    <w:rsid w:val="00D46122"/>
    <w:rsid w:val="00D46791"/>
    <w:rsid w:val="00D46C9B"/>
    <w:rsid w:val="00D46DD7"/>
    <w:rsid w:val="00D477C2"/>
    <w:rsid w:val="00D47A3C"/>
    <w:rsid w:val="00D5007F"/>
    <w:rsid w:val="00D51B5A"/>
    <w:rsid w:val="00D51D7D"/>
    <w:rsid w:val="00D51E76"/>
    <w:rsid w:val="00D51EDB"/>
    <w:rsid w:val="00D52FDB"/>
    <w:rsid w:val="00D53170"/>
    <w:rsid w:val="00D543FA"/>
    <w:rsid w:val="00D5476B"/>
    <w:rsid w:val="00D54D58"/>
    <w:rsid w:val="00D5516A"/>
    <w:rsid w:val="00D551EF"/>
    <w:rsid w:val="00D5536D"/>
    <w:rsid w:val="00D55830"/>
    <w:rsid w:val="00D55BBB"/>
    <w:rsid w:val="00D55FE1"/>
    <w:rsid w:val="00D56637"/>
    <w:rsid w:val="00D56827"/>
    <w:rsid w:val="00D56846"/>
    <w:rsid w:val="00D56B02"/>
    <w:rsid w:val="00D56DF4"/>
    <w:rsid w:val="00D5700B"/>
    <w:rsid w:val="00D57B94"/>
    <w:rsid w:val="00D57FD7"/>
    <w:rsid w:val="00D601E4"/>
    <w:rsid w:val="00D6048E"/>
    <w:rsid w:val="00D608A8"/>
    <w:rsid w:val="00D6096D"/>
    <w:rsid w:val="00D60ACE"/>
    <w:rsid w:val="00D60BAB"/>
    <w:rsid w:val="00D61460"/>
    <w:rsid w:val="00D61615"/>
    <w:rsid w:val="00D61617"/>
    <w:rsid w:val="00D61EC2"/>
    <w:rsid w:val="00D620C7"/>
    <w:rsid w:val="00D62422"/>
    <w:rsid w:val="00D624AE"/>
    <w:rsid w:val="00D62923"/>
    <w:rsid w:val="00D62B29"/>
    <w:rsid w:val="00D64164"/>
    <w:rsid w:val="00D642FA"/>
    <w:rsid w:val="00D6430D"/>
    <w:rsid w:val="00D64322"/>
    <w:rsid w:val="00D64865"/>
    <w:rsid w:val="00D64A0D"/>
    <w:rsid w:val="00D64A0F"/>
    <w:rsid w:val="00D64C1B"/>
    <w:rsid w:val="00D64CCC"/>
    <w:rsid w:val="00D64FF3"/>
    <w:rsid w:val="00D6505C"/>
    <w:rsid w:val="00D657A5"/>
    <w:rsid w:val="00D6580E"/>
    <w:rsid w:val="00D65D25"/>
    <w:rsid w:val="00D65E30"/>
    <w:rsid w:val="00D66DEC"/>
    <w:rsid w:val="00D672FB"/>
    <w:rsid w:val="00D674E3"/>
    <w:rsid w:val="00D7078E"/>
    <w:rsid w:val="00D70CA7"/>
    <w:rsid w:val="00D70FE6"/>
    <w:rsid w:val="00D71187"/>
    <w:rsid w:val="00D717CD"/>
    <w:rsid w:val="00D718FA"/>
    <w:rsid w:val="00D71A4B"/>
    <w:rsid w:val="00D71AE3"/>
    <w:rsid w:val="00D71B7A"/>
    <w:rsid w:val="00D71F19"/>
    <w:rsid w:val="00D721BE"/>
    <w:rsid w:val="00D72802"/>
    <w:rsid w:val="00D72B7E"/>
    <w:rsid w:val="00D72D0A"/>
    <w:rsid w:val="00D73EA4"/>
    <w:rsid w:val="00D74258"/>
    <w:rsid w:val="00D7459C"/>
    <w:rsid w:val="00D746E3"/>
    <w:rsid w:val="00D74AE7"/>
    <w:rsid w:val="00D74B8E"/>
    <w:rsid w:val="00D74E07"/>
    <w:rsid w:val="00D75377"/>
    <w:rsid w:val="00D75D16"/>
    <w:rsid w:val="00D75E29"/>
    <w:rsid w:val="00D7614C"/>
    <w:rsid w:val="00D76449"/>
    <w:rsid w:val="00D764D1"/>
    <w:rsid w:val="00D765FA"/>
    <w:rsid w:val="00D766CC"/>
    <w:rsid w:val="00D7683F"/>
    <w:rsid w:val="00D768FB"/>
    <w:rsid w:val="00D76D2B"/>
    <w:rsid w:val="00D7732D"/>
    <w:rsid w:val="00D7744B"/>
    <w:rsid w:val="00D7750B"/>
    <w:rsid w:val="00D775D6"/>
    <w:rsid w:val="00D77764"/>
    <w:rsid w:val="00D77859"/>
    <w:rsid w:val="00D77982"/>
    <w:rsid w:val="00D77B2A"/>
    <w:rsid w:val="00D77BB4"/>
    <w:rsid w:val="00D77E6D"/>
    <w:rsid w:val="00D77FD1"/>
    <w:rsid w:val="00D80302"/>
    <w:rsid w:val="00D803DB"/>
    <w:rsid w:val="00D80639"/>
    <w:rsid w:val="00D808F0"/>
    <w:rsid w:val="00D80C52"/>
    <w:rsid w:val="00D80D73"/>
    <w:rsid w:val="00D80F50"/>
    <w:rsid w:val="00D814D1"/>
    <w:rsid w:val="00D818A3"/>
    <w:rsid w:val="00D81A5B"/>
    <w:rsid w:val="00D829D1"/>
    <w:rsid w:val="00D829D9"/>
    <w:rsid w:val="00D82F7C"/>
    <w:rsid w:val="00D82FF3"/>
    <w:rsid w:val="00D8309E"/>
    <w:rsid w:val="00D8369A"/>
    <w:rsid w:val="00D84CBD"/>
    <w:rsid w:val="00D84CF8"/>
    <w:rsid w:val="00D853B9"/>
    <w:rsid w:val="00D857A1"/>
    <w:rsid w:val="00D85AD8"/>
    <w:rsid w:val="00D85E5C"/>
    <w:rsid w:val="00D86282"/>
    <w:rsid w:val="00D86599"/>
    <w:rsid w:val="00D86962"/>
    <w:rsid w:val="00D86C51"/>
    <w:rsid w:val="00D86D20"/>
    <w:rsid w:val="00D86E48"/>
    <w:rsid w:val="00D877FF"/>
    <w:rsid w:val="00D87956"/>
    <w:rsid w:val="00D87D4E"/>
    <w:rsid w:val="00D900D8"/>
    <w:rsid w:val="00D90305"/>
    <w:rsid w:val="00D903F5"/>
    <w:rsid w:val="00D90A57"/>
    <w:rsid w:val="00D90D84"/>
    <w:rsid w:val="00D91281"/>
    <w:rsid w:val="00D91600"/>
    <w:rsid w:val="00D91823"/>
    <w:rsid w:val="00D91B4B"/>
    <w:rsid w:val="00D91BC8"/>
    <w:rsid w:val="00D91C5A"/>
    <w:rsid w:val="00D927B4"/>
    <w:rsid w:val="00D92852"/>
    <w:rsid w:val="00D93487"/>
    <w:rsid w:val="00D934A0"/>
    <w:rsid w:val="00D9391A"/>
    <w:rsid w:val="00D93A33"/>
    <w:rsid w:val="00D93BAD"/>
    <w:rsid w:val="00D93C84"/>
    <w:rsid w:val="00D93DD1"/>
    <w:rsid w:val="00D94311"/>
    <w:rsid w:val="00D94522"/>
    <w:rsid w:val="00D94658"/>
    <w:rsid w:val="00D94B18"/>
    <w:rsid w:val="00D94C94"/>
    <w:rsid w:val="00D94D66"/>
    <w:rsid w:val="00D9513F"/>
    <w:rsid w:val="00D951F7"/>
    <w:rsid w:val="00D953B1"/>
    <w:rsid w:val="00D9541D"/>
    <w:rsid w:val="00D954D0"/>
    <w:rsid w:val="00D959EE"/>
    <w:rsid w:val="00D95B4F"/>
    <w:rsid w:val="00D961F4"/>
    <w:rsid w:val="00D96DD9"/>
    <w:rsid w:val="00D970E0"/>
    <w:rsid w:val="00D97148"/>
    <w:rsid w:val="00D97301"/>
    <w:rsid w:val="00D973C0"/>
    <w:rsid w:val="00D976A2"/>
    <w:rsid w:val="00D97E0D"/>
    <w:rsid w:val="00DA021E"/>
    <w:rsid w:val="00DA04D1"/>
    <w:rsid w:val="00DA0839"/>
    <w:rsid w:val="00DA1059"/>
    <w:rsid w:val="00DA1578"/>
    <w:rsid w:val="00DA1679"/>
    <w:rsid w:val="00DA1697"/>
    <w:rsid w:val="00DA1739"/>
    <w:rsid w:val="00DA18D0"/>
    <w:rsid w:val="00DA18D2"/>
    <w:rsid w:val="00DA1E43"/>
    <w:rsid w:val="00DA205E"/>
    <w:rsid w:val="00DA22CC"/>
    <w:rsid w:val="00DA23E5"/>
    <w:rsid w:val="00DA25FB"/>
    <w:rsid w:val="00DA28E0"/>
    <w:rsid w:val="00DA291F"/>
    <w:rsid w:val="00DA2B3F"/>
    <w:rsid w:val="00DA2BFF"/>
    <w:rsid w:val="00DA2E05"/>
    <w:rsid w:val="00DA2F9C"/>
    <w:rsid w:val="00DA34C6"/>
    <w:rsid w:val="00DA3786"/>
    <w:rsid w:val="00DA38D6"/>
    <w:rsid w:val="00DA3995"/>
    <w:rsid w:val="00DA42F6"/>
    <w:rsid w:val="00DA46C6"/>
    <w:rsid w:val="00DA48ED"/>
    <w:rsid w:val="00DA4915"/>
    <w:rsid w:val="00DA4991"/>
    <w:rsid w:val="00DA5696"/>
    <w:rsid w:val="00DA56A2"/>
    <w:rsid w:val="00DA5B4D"/>
    <w:rsid w:val="00DA5B6D"/>
    <w:rsid w:val="00DA5EB5"/>
    <w:rsid w:val="00DA64C4"/>
    <w:rsid w:val="00DA65B4"/>
    <w:rsid w:val="00DA71C7"/>
    <w:rsid w:val="00DA7805"/>
    <w:rsid w:val="00DA7B09"/>
    <w:rsid w:val="00DA7C8E"/>
    <w:rsid w:val="00DA7FBF"/>
    <w:rsid w:val="00DB0075"/>
    <w:rsid w:val="00DB00C9"/>
    <w:rsid w:val="00DB02F8"/>
    <w:rsid w:val="00DB05A9"/>
    <w:rsid w:val="00DB05FC"/>
    <w:rsid w:val="00DB06C4"/>
    <w:rsid w:val="00DB06FC"/>
    <w:rsid w:val="00DB0E5A"/>
    <w:rsid w:val="00DB0F5C"/>
    <w:rsid w:val="00DB1165"/>
    <w:rsid w:val="00DB1880"/>
    <w:rsid w:val="00DB1926"/>
    <w:rsid w:val="00DB200F"/>
    <w:rsid w:val="00DB248D"/>
    <w:rsid w:val="00DB2600"/>
    <w:rsid w:val="00DB273A"/>
    <w:rsid w:val="00DB276D"/>
    <w:rsid w:val="00DB2B0C"/>
    <w:rsid w:val="00DB2CD3"/>
    <w:rsid w:val="00DB3160"/>
    <w:rsid w:val="00DB3581"/>
    <w:rsid w:val="00DB3BA5"/>
    <w:rsid w:val="00DB3BE7"/>
    <w:rsid w:val="00DB3E07"/>
    <w:rsid w:val="00DB4635"/>
    <w:rsid w:val="00DB4A16"/>
    <w:rsid w:val="00DB4C37"/>
    <w:rsid w:val="00DB4C73"/>
    <w:rsid w:val="00DB4E50"/>
    <w:rsid w:val="00DB50D9"/>
    <w:rsid w:val="00DB5446"/>
    <w:rsid w:val="00DB5CD6"/>
    <w:rsid w:val="00DB5DB5"/>
    <w:rsid w:val="00DB6483"/>
    <w:rsid w:val="00DB68A4"/>
    <w:rsid w:val="00DB6917"/>
    <w:rsid w:val="00DB6939"/>
    <w:rsid w:val="00DB6CCF"/>
    <w:rsid w:val="00DB7318"/>
    <w:rsid w:val="00DB7455"/>
    <w:rsid w:val="00DB74FB"/>
    <w:rsid w:val="00DB7559"/>
    <w:rsid w:val="00DB7730"/>
    <w:rsid w:val="00DB7E91"/>
    <w:rsid w:val="00DB7F95"/>
    <w:rsid w:val="00DC097F"/>
    <w:rsid w:val="00DC0C59"/>
    <w:rsid w:val="00DC16D6"/>
    <w:rsid w:val="00DC197C"/>
    <w:rsid w:val="00DC1BD8"/>
    <w:rsid w:val="00DC1C11"/>
    <w:rsid w:val="00DC1D80"/>
    <w:rsid w:val="00DC2374"/>
    <w:rsid w:val="00DC2600"/>
    <w:rsid w:val="00DC2E5B"/>
    <w:rsid w:val="00DC2EBB"/>
    <w:rsid w:val="00DC2EDE"/>
    <w:rsid w:val="00DC31C2"/>
    <w:rsid w:val="00DC34E3"/>
    <w:rsid w:val="00DC370F"/>
    <w:rsid w:val="00DC39D8"/>
    <w:rsid w:val="00DC3A3F"/>
    <w:rsid w:val="00DC3CA2"/>
    <w:rsid w:val="00DC3EDE"/>
    <w:rsid w:val="00DC3F35"/>
    <w:rsid w:val="00DC4234"/>
    <w:rsid w:val="00DC4383"/>
    <w:rsid w:val="00DC43C1"/>
    <w:rsid w:val="00DC4696"/>
    <w:rsid w:val="00DC4780"/>
    <w:rsid w:val="00DC47EE"/>
    <w:rsid w:val="00DC4E36"/>
    <w:rsid w:val="00DC53F4"/>
    <w:rsid w:val="00DC5449"/>
    <w:rsid w:val="00DC57BE"/>
    <w:rsid w:val="00DC591E"/>
    <w:rsid w:val="00DC5AA9"/>
    <w:rsid w:val="00DC5DD3"/>
    <w:rsid w:val="00DC5FA4"/>
    <w:rsid w:val="00DC6112"/>
    <w:rsid w:val="00DC645A"/>
    <w:rsid w:val="00DC66E8"/>
    <w:rsid w:val="00DC6780"/>
    <w:rsid w:val="00DC67C4"/>
    <w:rsid w:val="00DC6E30"/>
    <w:rsid w:val="00DC6FF9"/>
    <w:rsid w:val="00DC72B9"/>
    <w:rsid w:val="00DC73A6"/>
    <w:rsid w:val="00DC73E0"/>
    <w:rsid w:val="00DC7A13"/>
    <w:rsid w:val="00DC7B15"/>
    <w:rsid w:val="00DC7CE4"/>
    <w:rsid w:val="00DD00F6"/>
    <w:rsid w:val="00DD078F"/>
    <w:rsid w:val="00DD0967"/>
    <w:rsid w:val="00DD0F3F"/>
    <w:rsid w:val="00DD126B"/>
    <w:rsid w:val="00DD1351"/>
    <w:rsid w:val="00DD147B"/>
    <w:rsid w:val="00DD16EC"/>
    <w:rsid w:val="00DD172F"/>
    <w:rsid w:val="00DD19CD"/>
    <w:rsid w:val="00DD219B"/>
    <w:rsid w:val="00DD21DD"/>
    <w:rsid w:val="00DD2800"/>
    <w:rsid w:val="00DD3504"/>
    <w:rsid w:val="00DD356C"/>
    <w:rsid w:val="00DD3862"/>
    <w:rsid w:val="00DD3C42"/>
    <w:rsid w:val="00DD3D72"/>
    <w:rsid w:val="00DD3DA4"/>
    <w:rsid w:val="00DD3DCE"/>
    <w:rsid w:val="00DD4262"/>
    <w:rsid w:val="00DD4705"/>
    <w:rsid w:val="00DD49A4"/>
    <w:rsid w:val="00DD4B80"/>
    <w:rsid w:val="00DD5115"/>
    <w:rsid w:val="00DD5345"/>
    <w:rsid w:val="00DD539C"/>
    <w:rsid w:val="00DD54EC"/>
    <w:rsid w:val="00DD54F9"/>
    <w:rsid w:val="00DD5812"/>
    <w:rsid w:val="00DD58C4"/>
    <w:rsid w:val="00DD5923"/>
    <w:rsid w:val="00DD599E"/>
    <w:rsid w:val="00DD63E1"/>
    <w:rsid w:val="00DD650E"/>
    <w:rsid w:val="00DD663C"/>
    <w:rsid w:val="00DD6B59"/>
    <w:rsid w:val="00DD6B86"/>
    <w:rsid w:val="00DD792A"/>
    <w:rsid w:val="00DD7B8E"/>
    <w:rsid w:val="00DD7CF7"/>
    <w:rsid w:val="00DD7D91"/>
    <w:rsid w:val="00DE00FC"/>
    <w:rsid w:val="00DE0139"/>
    <w:rsid w:val="00DE0287"/>
    <w:rsid w:val="00DE02C8"/>
    <w:rsid w:val="00DE037D"/>
    <w:rsid w:val="00DE0C5F"/>
    <w:rsid w:val="00DE0FD2"/>
    <w:rsid w:val="00DE1149"/>
    <w:rsid w:val="00DE115D"/>
    <w:rsid w:val="00DE12F7"/>
    <w:rsid w:val="00DE15AB"/>
    <w:rsid w:val="00DE191F"/>
    <w:rsid w:val="00DE1CBE"/>
    <w:rsid w:val="00DE1CCC"/>
    <w:rsid w:val="00DE1ED2"/>
    <w:rsid w:val="00DE2279"/>
    <w:rsid w:val="00DE2315"/>
    <w:rsid w:val="00DE264E"/>
    <w:rsid w:val="00DE2AB0"/>
    <w:rsid w:val="00DE2BB6"/>
    <w:rsid w:val="00DE303C"/>
    <w:rsid w:val="00DE3277"/>
    <w:rsid w:val="00DE32C5"/>
    <w:rsid w:val="00DE332D"/>
    <w:rsid w:val="00DE3403"/>
    <w:rsid w:val="00DE34CE"/>
    <w:rsid w:val="00DE3847"/>
    <w:rsid w:val="00DE399D"/>
    <w:rsid w:val="00DE47C8"/>
    <w:rsid w:val="00DE4886"/>
    <w:rsid w:val="00DE5331"/>
    <w:rsid w:val="00DE58D2"/>
    <w:rsid w:val="00DE5BBF"/>
    <w:rsid w:val="00DE6032"/>
    <w:rsid w:val="00DE6124"/>
    <w:rsid w:val="00DE65CE"/>
    <w:rsid w:val="00DE67AD"/>
    <w:rsid w:val="00DE6884"/>
    <w:rsid w:val="00DE6D9E"/>
    <w:rsid w:val="00DE6F43"/>
    <w:rsid w:val="00DE6F8E"/>
    <w:rsid w:val="00DE719A"/>
    <w:rsid w:val="00DE7277"/>
    <w:rsid w:val="00DE7658"/>
    <w:rsid w:val="00DE77EB"/>
    <w:rsid w:val="00DE7B60"/>
    <w:rsid w:val="00DE7B83"/>
    <w:rsid w:val="00DE7C21"/>
    <w:rsid w:val="00DE7C2C"/>
    <w:rsid w:val="00DE7CD8"/>
    <w:rsid w:val="00DE7D47"/>
    <w:rsid w:val="00DF03C7"/>
    <w:rsid w:val="00DF041F"/>
    <w:rsid w:val="00DF0487"/>
    <w:rsid w:val="00DF04C1"/>
    <w:rsid w:val="00DF04CA"/>
    <w:rsid w:val="00DF0637"/>
    <w:rsid w:val="00DF0A15"/>
    <w:rsid w:val="00DF0F99"/>
    <w:rsid w:val="00DF11AB"/>
    <w:rsid w:val="00DF12B3"/>
    <w:rsid w:val="00DF1589"/>
    <w:rsid w:val="00DF1CD8"/>
    <w:rsid w:val="00DF1FC4"/>
    <w:rsid w:val="00DF2000"/>
    <w:rsid w:val="00DF20F6"/>
    <w:rsid w:val="00DF2218"/>
    <w:rsid w:val="00DF2245"/>
    <w:rsid w:val="00DF277C"/>
    <w:rsid w:val="00DF30A7"/>
    <w:rsid w:val="00DF3799"/>
    <w:rsid w:val="00DF391F"/>
    <w:rsid w:val="00DF4167"/>
    <w:rsid w:val="00DF4180"/>
    <w:rsid w:val="00DF4424"/>
    <w:rsid w:val="00DF49BC"/>
    <w:rsid w:val="00DF4CED"/>
    <w:rsid w:val="00DF4F0D"/>
    <w:rsid w:val="00DF505E"/>
    <w:rsid w:val="00DF5C28"/>
    <w:rsid w:val="00DF5D61"/>
    <w:rsid w:val="00DF5E5C"/>
    <w:rsid w:val="00DF647D"/>
    <w:rsid w:val="00DF6510"/>
    <w:rsid w:val="00DF6ACB"/>
    <w:rsid w:val="00DF6EC5"/>
    <w:rsid w:val="00DF6EF1"/>
    <w:rsid w:val="00DF7808"/>
    <w:rsid w:val="00E0098E"/>
    <w:rsid w:val="00E00A84"/>
    <w:rsid w:val="00E00CB1"/>
    <w:rsid w:val="00E00D0C"/>
    <w:rsid w:val="00E00E0A"/>
    <w:rsid w:val="00E011B1"/>
    <w:rsid w:val="00E01486"/>
    <w:rsid w:val="00E015EF"/>
    <w:rsid w:val="00E017B0"/>
    <w:rsid w:val="00E01A68"/>
    <w:rsid w:val="00E02082"/>
    <w:rsid w:val="00E020B3"/>
    <w:rsid w:val="00E02BFA"/>
    <w:rsid w:val="00E03010"/>
    <w:rsid w:val="00E0304E"/>
    <w:rsid w:val="00E03262"/>
    <w:rsid w:val="00E033A1"/>
    <w:rsid w:val="00E03470"/>
    <w:rsid w:val="00E03B07"/>
    <w:rsid w:val="00E03CFB"/>
    <w:rsid w:val="00E03DA8"/>
    <w:rsid w:val="00E044BF"/>
    <w:rsid w:val="00E0477B"/>
    <w:rsid w:val="00E047E2"/>
    <w:rsid w:val="00E04AF9"/>
    <w:rsid w:val="00E04CB2"/>
    <w:rsid w:val="00E04CD4"/>
    <w:rsid w:val="00E05659"/>
    <w:rsid w:val="00E05D61"/>
    <w:rsid w:val="00E06009"/>
    <w:rsid w:val="00E06607"/>
    <w:rsid w:val="00E06839"/>
    <w:rsid w:val="00E068C1"/>
    <w:rsid w:val="00E068EB"/>
    <w:rsid w:val="00E069FF"/>
    <w:rsid w:val="00E06C19"/>
    <w:rsid w:val="00E071EA"/>
    <w:rsid w:val="00E07233"/>
    <w:rsid w:val="00E07AB5"/>
    <w:rsid w:val="00E07EA6"/>
    <w:rsid w:val="00E101F0"/>
    <w:rsid w:val="00E103D2"/>
    <w:rsid w:val="00E10A4D"/>
    <w:rsid w:val="00E10CC4"/>
    <w:rsid w:val="00E10D1C"/>
    <w:rsid w:val="00E1106C"/>
    <w:rsid w:val="00E1120E"/>
    <w:rsid w:val="00E116CB"/>
    <w:rsid w:val="00E11754"/>
    <w:rsid w:val="00E11C5C"/>
    <w:rsid w:val="00E11DCF"/>
    <w:rsid w:val="00E11F5F"/>
    <w:rsid w:val="00E1236B"/>
    <w:rsid w:val="00E12496"/>
    <w:rsid w:val="00E126CD"/>
    <w:rsid w:val="00E12C4B"/>
    <w:rsid w:val="00E12D08"/>
    <w:rsid w:val="00E12E0B"/>
    <w:rsid w:val="00E13294"/>
    <w:rsid w:val="00E132AA"/>
    <w:rsid w:val="00E135B3"/>
    <w:rsid w:val="00E13608"/>
    <w:rsid w:val="00E1423C"/>
    <w:rsid w:val="00E14508"/>
    <w:rsid w:val="00E14AA9"/>
    <w:rsid w:val="00E14BA1"/>
    <w:rsid w:val="00E14DF2"/>
    <w:rsid w:val="00E14F38"/>
    <w:rsid w:val="00E15143"/>
    <w:rsid w:val="00E151C5"/>
    <w:rsid w:val="00E152CA"/>
    <w:rsid w:val="00E15727"/>
    <w:rsid w:val="00E15AAA"/>
    <w:rsid w:val="00E162EE"/>
    <w:rsid w:val="00E165FD"/>
    <w:rsid w:val="00E1661F"/>
    <w:rsid w:val="00E16A31"/>
    <w:rsid w:val="00E16AB0"/>
    <w:rsid w:val="00E16DE4"/>
    <w:rsid w:val="00E16E28"/>
    <w:rsid w:val="00E17173"/>
    <w:rsid w:val="00E17696"/>
    <w:rsid w:val="00E17809"/>
    <w:rsid w:val="00E1B5B7"/>
    <w:rsid w:val="00E2014E"/>
    <w:rsid w:val="00E2066F"/>
    <w:rsid w:val="00E20695"/>
    <w:rsid w:val="00E20956"/>
    <w:rsid w:val="00E20977"/>
    <w:rsid w:val="00E210E4"/>
    <w:rsid w:val="00E21234"/>
    <w:rsid w:val="00E21FF4"/>
    <w:rsid w:val="00E2229D"/>
    <w:rsid w:val="00E226BE"/>
    <w:rsid w:val="00E229E7"/>
    <w:rsid w:val="00E229EE"/>
    <w:rsid w:val="00E22A5F"/>
    <w:rsid w:val="00E22D23"/>
    <w:rsid w:val="00E23169"/>
    <w:rsid w:val="00E23187"/>
    <w:rsid w:val="00E23274"/>
    <w:rsid w:val="00E23428"/>
    <w:rsid w:val="00E234CE"/>
    <w:rsid w:val="00E23935"/>
    <w:rsid w:val="00E23BFF"/>
    <w:rsid w:val="00E24347"/>
    <w:rsid w:val="00E2491A"/>
    <w:rsid w:val="00E24A98"/>
    <w:rsid w:val="00E24B08"/>
    <w:rsid w:val="00E24CE3"/>
    <w:rsid w:val="00E24F21"/>
    <w:rsid w:val="00E24F9E"/>
    <w:rsid w:val="00E253C0"/>
    <w:rsid w:val="00E25BA9"/>
    <w:rsid w:val="00E25C6C"/>
    <w:rsid w:val="00E25EDC"/>
    <w:rsid w:val="00E25F7D"/>
    <w:rsid w:val="00E2626A"/>
    <w:rsid w:val="00E2658F"/>
    <w:rsid w:val="00E26672"/>
    <w:rsid w:val="00E2689C"/>
    <w:rsid w:val="00E26D6C"/>
    <w:rsid w:val="00E27074"/>
    <w:rsid w:val="00E27095"/>
    <w:rsid w:val="00E270F2"/>
    <w:rsid w:val="00E272DE"/>
    <w:rsid w:val="00E27A3C"/>
    <w:rsid w:val="00E27CFD"/>
    <w:rsid w:val="00E27E34"/>
    <w:rsid w:val="00E27FC9"/>
    <w:rsid w:val="00E30192"/>
    <w:rsid w:val="00E30361"/>
    <w:rsid w:val="00E307B6"/>
    <w:rsid w:val="00E30BEB"/>
    <w:rsid w:val="00E318B9"/>
    <w:rsid w:val="00E318F0"/>
    <w:rsid w:val="00E31DAC"/>
    <w:rsid w:val="00E3207E"/>
    <w:rsid w:val="00E320F6"/>
    <w:rsid w:val="00E322D2"/>
    <w:rsid w:val="00E32806"/>
    <w:rsid w:val="00E32F86"/>
    <w:rsid w:val="00E3331F"/>
    <w:rsid w:val="00E33519"/>
    <w:rsid w:val="00E33DDB"/>
    <w:rsid w:val="00E340B9"/>
    <w:rsid w:val="00E341D8"/>
    <w:rsid w:val="00E3434B"/>
    <w:rsid w:val="00E34B52"/>
    <w:rsid w:val="00E34C95"/>
    <w:rsid w:val="00E34E56"/>
    <w:rsid w:val="00E34F19"/>
    <w:rsid w:val="00E35107"/>
    <w:rsid w:val="00E351FB"/>
    <w:rsid w:val="00E358B7"/>
    <w:rsid w:val="00E35A68"/>
    <w:rsid w:val="00E35C53"/>
    <w:rsid w:val="00E35C87"/>
    <w:rsid w:val="00E35ED4"/>
    <w:rsid w:val="00E3630B"/>
    <w:rsid w:val="00E36480"/>
    <w:rsid w:val="00E364B2"/>
    <w:rsid w:val="00E365D6"/>
    <w:rsid w:val="00E37125"/>
    <w:rsid w:val="00E3732A"/>
    <w:rsid w:val="00E374CA"/>
    <w:rsid w:val="00E37700"/>
    <w:rsid w:val="00E37849"/>
    <w:rsid w:val="00E37881"/>
    <w:rsid w:val="00E378A9"/>
    <w:rsid w:val="00E37D11"/>
    <w:rsid w:val="00E37F48"/>
    <w:rsid w:val="00E37FD0"/>
    <w:rsid w:val="00E40190"/>
    <w:rsid w:val="00E40574"/>
    <w:rsid w:val="00E4067A"/>
    <w:rsid w:val="00E40B39"/>
    <w:rsid w:val="00E40C7E"/>
    <w:rsid w:val="00E41336"/>
    <w:rsid w:val="00E416C4"/>
    <w:rsid w:val="00E418EB"/>
    <w:rsid w:val="00E41A3F"/>
    <w:rsid w:val="00E421E7"/>
    <w:rsid w:val="00E421E9"/>
    <w:rsid w:val="00E4230F"/>
    <w:rsid w:val="00E42313"/>
    <w:rsid w:val="00E425B9"/>
    <w:rsid w:val="00E42C6D"/>
    <w:rsid w:val="00E42ED9"/>
    <w:rsid w:val="00E42FFF"/>
    <w:rsid w:val="00E43364"/>
    <w:rsid w:val="00E449DF"/>
    <w:rsid w:val="00E44E38"/>
    <w:rsid w:val="00E45312"/>
    <w:rsid w:val="00E45638"/>
    <w:rsid w:val="00E462FD"/>
    <w:rsid w:val="00E463FB"/>
    <w:rsid w:val="00E46932"/>
    <w:rsid w:val="00E46BC6"/>
    <w:rsid w:val="00E46CA2"/>
    <w:rsid w:val="00E46F2D"/>
    <w:rsid w:val="00E475EB"/>
    <w:rsid w:val="00E478F0"/>
    <w:rsid w:val="00E47C3C"/>
    <w:rsid w:val="00E508E4"/>
    <w:rsid w:val="00E50C29"/>
    <w:rsid w:val="00E50CE4"/>
    <w:rsid w:val="00E51035"/>
    <w:rsid w:val="00E51141"/>
    <w:rsid w:val="00E51237"/>
    <w:rsid w:val="00E514B0"/>
    <w:rsid w:val="00E517BE"/>
    <w:rsid w:val="00E51B2F"/>
    <w:rsid w:val="00E520BE"/>
    <w:rsid w:val="00E5275A"/>
    <w:rsid w:val="00E5380B"/>
    <w:rsid w:val="00E53B34"/>
    <w:rsid w:val="00E53D4F"/>
    <w:rsid w:val="00E53D8B"/>
    <w:rsid w:val="00E53FA0"/>
    <w:rsid w:val="00E5401A"/>
    <w:rsid w:val="00E5453E"/>
    <w:rsid w:val="00E545C4"/>
    <w:rsid w:val="00E54B65"/>
    <w:rsid w:val="00E54C55"/>
    <w:rsid w:val="00E54CF7"/>
    <w:rsid w:val="00E55401"/>
    <w:rsid w:val="00E55A88"/>
    <w:rsid w:val="00E55DB1"/>
    <w:rsid w:val="00E55FF3"/>
    <w:rsid w:val="00E563F3"/>
    <w:rsid w:val="00E56506"/>
    <w:rsid w:val="00E5688D"/>
    <w:rsid w:val="00E56985"/>
    <w:rsid w:val="00E56CC0"/>
    <w:rsid w:val="00E57135"/>
    <w:rsid w:val="00E579AB"/>
    <w:rsid w:val="00E579CE"/>
    <w:rsid w:val="00E57BC5"/>
    <w:rsid w:val="00E57E55"/>
    <w:rsid w:val="00E60036"/>
    <w:rsid w:val="00E60135"/>
    <w:rsid w:val="00E60171"/>
    <w:rsid w:val="00E6049F"/>
    <w:rsid w:val="00E60882"/>
    <w:rsid w:val="00E61093"/>
    <w:rsid w:val="00E612C4"/>
    <w:rsid w:val="00E61310"/>
    <w:rsid w:val="00E61BED"/>
    <w:rsid w:val="00E61CF8"/>
    <w:rsid w:val="00E61DFE"/>
    <w:rsid w:val="00E62142"/>
    <w:rsid w:val="00E62B0F"/>
    <w:rsid w:val="00E62F58"/>
    <w:rsid w:val="00E630ED"/>
    <w:rsid w:val="00E63219"/>
    <w:rsid w:val="00E634AE"/>
    <w:rsid w:val="00E636CA"/>
    <w:rsid w:val="00E637E7"/>
    <w:rsid w:val="00E638AE"/>
    <w:rsid w:val="00E63F6D"/>
    <w:rsid w:val="00E640EB"/>
    <w:rsid w:val="00E6484D"/>
    <w:rsid w:val="00E64F9A"/>
    <w:rsid w:val="00E651E0"/>
    <w:rsid w:val="00E656CF"/>
    <w:rsid w:val="00E65A89"/>
    <w:rsid w:val="00E662C7"/>
    <w:rsid w:val="00E66431"/>
    <w:rsid w:val="00E664AD"/>
    <w:rsid w:val="00E665D7"/>
    <w:rsid w:val="00E66AB2"/>
    <w:rsid w:val="00E66BE1"/>
    <w:rsid w:val="00E66F98"/>
    <w:rsid w:val="00E671FD"/>
    <w:rsid w:val="00E67722"/>
    <w:rsid w:val="00E67E9C"/>
    <w:rsid w:val="00E7014C"/>
    <w:rsid w:val="00E70207"/>
    <w:rsid w:val="00E70363"/>
    <w:rsid w:val="00E705D9"/>
    <w:rsid w:val="00E70A81"/>
    <w:rsid w:val="00E70E4F"/>
    <w:rsid w:val="00E70FFF"/>
    <w:rsid w:val="00E7157B"/>
    <w:rsid w:val="00E71763"/>
    <w:rsid w:val="00E71C58"/>
    <w:rsid w:val="00E71D07"/>
    <w:rsid w:val="00E71E1D"/>
    <w:rsid w:val="00E72015"/>
    <w:rsid w:val="00E721F9"/>
    <w:rsid w:val="00E72336"/>
    <w:rsid w:val="00E7277A"/>
    <w:rsid w:val="00E7300F"/>
    <w:rsid w:val="00E73195"/>
    <w:rsid w:val="00E73428"/>
    <w:rsid w:val="00E73705"/>
    <w:rsid w:val="00E739BA"/>
    <w:rsid w:val="00E73A3B"/>
    <w:rsid w:val="00E73E9B"/>
    <w:rsid w:val="00E73FB9"/>
    <w:rsid w:val="00E74317"/>
    <w:rsid w:val="00E746AD"/>
    <w:rsid w:val="00E746B8"/>
    <w:rsid w:val="00E74BC6"/>
    <w:rsid w:val="00E750D2"/>
    <w:rsid w:val="00E750DF"/>
    <w:rsid w:val="00E752BD"/>
    <w:rsid w:val="00E75669"/>
    <w:rsid w:val="00E75994"/>
    <w:rsid w:val="00E75A2F"/>
    <w:rsid w:val="00E75A95"/>
    <w:rsid w:val="00E75F3E"/>
    <w:rsid w:val="00E76032"/>
    <w:rsid w:val="00E76039"/>
    <w:rsid w:val="00E764B4"/>
    <w:rsid w:val="00E766B4"/>
    <w:rsid w:val="00E773C2"/>
    <w:rsid w:val="00E77504"/>
    <w:rsid w:val="00E77579"/>
    <w:rsid w:val="00E77658"/>
    <w:rsid w:val="00E77B8E"/>
    <w:rsid w:val="00E77CC6"/>
    <w:rsid w:val="00E80297"/>
    <w:rsid w:val="00E80348"/>
    <w:rsid w:val="00E807CB"/>
    <w:rsid w:val="00E80A50"/>
    <w:rsid w:val="00E80CA2"/>
    <w:rsid w:val="00E80E67"/>
    <w:rsid w:val="00E80FFF"/>
    <w:rsid w:val="00E812E6"/>
    <w:rsid w:val="00E817B4"/>
    <w:rsid w:val="00E81D50"/>
    <w:rsid w:val="00E81EDB"/>
    <w:rsid w:val="00E8221B"/>
    <w:rsid w:val="00E822CD"/>
    <w:rsid w:val="00E82418"/>
    <w:rsid w:val="00E82441"/>
    <w:rsid w:val="00E82562"/>
    <w:rsid w:val="00E8278B"/>
    <w:rsid w:val="00E82973"/>
    <w:rsid w:val="00E829C2"/>
    <w:rsid w:val="00E82E2E"/>
    <w:rsid w:val="00E836A0"/>
    <w:rsid w:val="00E838B3"/>
    <w:rsid w:val="00E8393A"/>
    <w:rsid w:val="00E83A4F"/>
    <w:rsid w:val="00E83D8A"/>
    <w:rsid w:val="00E84175"/>
    <w:rsid w:val="00E84517"/>
    <w:rsid w:val="00E85677"/>
    <w:rsid w:val="00E85A70"/>
    <w:rsid w:val="00E85ABC"/>
    <w:rsid w:val="00E85BE9"/>
    <w:rsid w:val="00E85CEE"/>
    <w:rsid w:val="00E85F06"/>
    <w:rsid w:val="00E85FA8"/>
    <w:rsid w:val="00E86FC5"/>
    <w:rsid w:val="00E86FC9"/>
    <w:rsid w:val="00E87722"/>
    <w:rsid w:val="00E87CB3"/>
    <w:rsid w:val="00E87DCB"/>
    <w:rsid w:val="00E90237"/>
    <w:rsid w:val="00E90665"/>
    <w:rsid w:val="00E90838"/>
    <w:rsid w:val="00E9091B"/>
    <w:rsid w:val="00E90D11"/>
    <w:rsid w:val="00E90E63"/>
    <w:rsid w:val="00E911CF"/>
    <w:rsid w:val="00E916F0"/>
    <w:rsid w:val="00E9193D"/>
    <w:rsid w:val="00E91CAF"/>
    <w:rsid w:val="00E92094"/>
    <w:rsid w:val="00E920CB"/>
    <w:rsid w:val="00E92521"/>
    <w:rsid w:val="00E929E6"/>
    <w:rsid w:val="00E92AA1"/>
    <w:rsid w:val="00E92D4C"/>
    <w:rsid w:val="00E92F3D"/>
    <w:rsid w:val="00E92F77"/>
    <w:rsid w:val="00E93549"/>
    <w:rsid w:val="00E9369C"/>
    <w:rsid w:val="00E93976"/>
    <w:rsid w:val="00E93C34"/>
    <w:rsid w:val="00E93D01"/>
    <w:rsid w:val="00E93D50"/>
    <w:rsid w:val="00E94052"/>
    <w:rsid w:val="00E943E6"/>
    <w:rsid w:val="00E94BA7"/>
    <w:rsid w:val="00E94C7B"/>
    <w:rsid w:val="00E9527C"/>
    <w:rsid w:val="00E955DB"/>
    <w:rsid w:val="00E95BE6"/>
    <w:rsid w:val="00E95F93"/>
    <w:rsid w:val="00E967E0"/>
    <w:rsid w:val="00E96A05"/>
    <w:rsid w:val="00E96EFD"/>
    <w:rsid w:val="00E9749B"/>
    <w:rsid w:val="00E97929"/>
    <w:rsid w:val="00E97941"/>
    <w:rsid w:val="00E97B59"/>
    <w:rsid w:val="00E97D51"/>
    <w:rsid w:val="00EA010D"/>
    <w:rsid w:val="00EA0152"/>
    <w:rsid w:val="00EA0547"/>
    <w:rsid w:val="00EA0A2B"/>
    <w:rsid w:val="00EA0ADE"/>
    <w:rsid w:val="00EA0F42"/>
    <w:rsid w:val="00EA1106"/>
    <w:rsid w:val="00EA112B"/>
    <w:rsid w:val="00EA14B2"/>
    <w:rsid w:val="00EA1E36"/>
    <w:rsid w:val="00EA2208"/>
    <w:rsid w:val="00EA24A5"/>
    <w:rsid w:val="00EA2657"/>
    <w:rsid w:val="00EA26D0"/>
    <w:rsid w:val="00EA29DF"/>
    <w:rsid w:val="00EA2D1E"/>
    <w:rsid w:val="00EA2D6C"/>
    <w:rsid w:val="00EA2FFE"/>
    <w:rsid w:val="00EA3852"/>
    <w:rsid w:val="00EA4445"/>
    <w:rsid w:val="00EA4CBD"/>
    <w:rsid w:val="00EA53A7"/>
    <w:rsid w:val="00EA59AA"/>
    <w:rsid w:val="00EA5CEA"/>
    <w:rsid w:val="00EA5DC1"/>
    <w:rsid w:val="00EA6433"/>
    <w:rsid w:val="00EA6814"/>
    <w:rsid w:val="00EA698C"/>
    <w:rsid w:val="00EA6C91"/>
    <w:rsid w:val="00EA6D2A"/>
    <w:rsid w:val="00EA71C1"/>
    <w:rsid w:val="00EA728D"/>
    <w:rsid w:val="00EA7635"/>
    <w:rsid w:val="00EA7B9C"/>
    <w:rsid w:val="00EB014F"/>
    <w:rsid w:val="00EB0FB9"/>
    <w:rsid w:val="00EB147A"/>
    <w:rsid w:val="00EB1518"/>
    <w:rsid w:val="00EB1D27"/>
    <w:rsid w:val="00EB1DC9"/>
    <w:rsid w:val="00EB20B6"/>
    <w:rsid w:val="00EB2304"/>
    <w:rsid w:val="00EB2403"/>
    <w:rsid w:val="00EB2D31"/>
    <w:rsid w:val="00EB2E85"/>
    <w:rsid w:val="00EB318C"/>
    <w:rsid w:val="00EB3609"/>
    <w:rsid w:val="00EB3B67"/>
    <w:rsid w:val="00EB3E32"/>
    <w:rsid w:val="00EB407B"/>
    <w:rsid w:val="00EB4BB7"/>
    <w:rsid w:val="00EB4E58"/>
    <w:rsid w:val="00EB518F"/>
    <w:rsid w:val="00EB53CA"/>
    <w:rsid w:val="00EB587F"/>
    <w:rsid w:val="00EB61DA"/>
    <w:rsid w:val="00EB62D9"/>
    <w:rsid w:val="00EB671C"/>
    <w:rsid w:val="00EB6939"/>
    <w:rsid w:val="00EB6D20"/>
    <w:rsid w:val="00EB71C1"/>
    <w:rsid w:val="00EB746B"/>
    <w:rsid w:val="00EB772A"/>
    <w:rsid w:val="00EB791E"/>
    <w:rsid w:val="00EB7E31"/>
    <w:rsid w:val="00EC0ADA"/>
    <w:rsid w:val="00EC0C44"/>
    <w:rsid w:val="00EC1661"/>
    <w:rsid w:val="00EC1A3B"/>
    <w:rsid w:val="00EC1D56"/>
    <w:rsid w:val="00EC1E28"/>
    <w:rsid w:val="00EC1FFF"/>
    <w:rsid w:val="00EC2502"/>
    <w:rsid w:val="00EC25D5"/>
    <w:rsid w:val="00EC267B"/>
    <w:rsid w:val="00EC288E"/>
    <w:rsid w:val="00EC29CA"/>
    <w:rsid w:val="00EC2ADA"/>
    <w:rsid w:val="00EC2FFC"/>
    <w:rsid w:val="00EC3D0C"/>
    <w:rsid w:val="00EC4213"/>
    <w:rsid w:val="00EC4267"/>
    <w:rsid w:val="00EC442A"/>
    <w:rsid w:val="00EC462F"/>
    <w:rsid w:val="00EC49B9"/>
    <w:rsid w:val="00EC4A58"/>
    <w:rsid w:val="00EC4B2E"/>
    <w:rsid w:val="00EC4CE5"/>
    <w:rsid w:val="00EC5273"/>
    <w:rsid w:val="00EC53BE"/>
    <w:rsid w:val="00EC592C"/>
    <w:rsid w:val="00EC59FF"/>
    <w:rsid w:val="00EC659A"/>
    <w:rsid w:val="00EC68C2"/>
    <w:rsid w:val="00EC6B09"/>
    <w:rsid w:val="00EC6E66"/>
    <w:rsid w:val="00EC748A"/>
    <w:rsid w:val="00EC74AC"/>
    <w:rsid w:val="00EC7523"/>
    <w:rsid w:val="00EC7E3A"/>
    <w:rsid w:val="00EC7EF1"/>
    <w:rsid w:val="00EC7FBB"/>
    <w:rsid w:val="00EC7FC6"/>
    <w:rsid w:val="00ED0425"/>
    <w:rsid w:val="00ED1378"/>
    <w:rsid w:val="00ED1387"/>
    <w:rsid w:val="00ED1537"/>
    <w:rsid w:val="00ED182F"/>
    <w:rsid w:val="00ED2226"/>
    <w:rsid w:val="00ED2340"/>
    <w:rsid w:val="00ED298E"/>
    <w:rsid w:val="00ED2CBC"/>
    <w:rsid w:val="00ED3081"/>
    <w:rsid w:val="00ED3647"/>
    <w:rsid w:val="00ED3725"/>
    <w:rsid w:val="00ED40D7"/>
    <w:rsid w:val="00ED4281"/>
    <w:rsid w:val="00ED438F"/>
    <w:rsid w:val="00ED458F"/>
    <w:rsid w:val="00ED485B"/>
    <w:rsid w:val="00ED49FC"/>
    <w:rsid w:val="00ED5298"/>
    <w:rsid w:val="00ED55D0"/>
    <w:rsid w:val="00ED5868"/>
    <w:rsid w:val="00ED5A80"/>
    <w:rsid w:val="00ED5B26"/>
    <w:rsid w:val="00ED5C7E"/>
    <w:rsid w:val="00ED5C81"/>
    <w:rsid w:val="00ED5FFC"/>
    <w:rsid w:val="00ED6414"/>
    <w:rsid w:val="00ED667D"/>
    <w:rsid w:val="00ED6952"/>
    <w:rsid w:val="00ED69E7"/>
    <w:rsid w:val="00ED6C8A"/>
    <w:rsid w:val="00ED6D44"/>
    <w:rsid w:val="00ED6FF4"/>
    <w:rsid w:val="00ED738E"/>
    <w:rsid w:val="00ED7644"/>
    <w:rsid w:val="00ED7C4E"/>
    <w:rsid w:val="00ED7FAD"/>
    <w:rsid w:val="00EE020E"/>
    <w:rsid w:val="00EE04AF"/>
    <w:rsid w:val="00EE09E6"/>
    <w:rsid w:val="00EE0AF1"/>
    <w:rsid w:val="00EE0B3B"/>
    <w:rsid w:val="00EE0E63"/>
    <w:rsid w:val="00EE1151"/>
    <w:rsid w:val="00EE1308"/>
    <w:rsid w:val="00EE15AF"/>
    <w:rsid w:val="00EE1700"/>
    <w:rsid w:val="00EE18A9"/>
    <w:rsid w:val="00EE1B9E"/>
    <w:rsid w:val="00EE23AE"/>
    <w:rsid w:val="00EE246E"/>
    <w:rsid w:val="00EE3331"/>
    <w:rsid w:val="00EE3400"/>
    <w:rsid w:val="00EE3571"/>
    <w:rsid w:val="00EE3758"/>
    <w:rsid w:val="00EE378C"/>
    <w:rsid w:val="00EE4188"/>
    <w:rsid w:val="00EE4745"/>
    <w:rsid w:val="00EE53E0"/>
    <w:rsid w:val="00EE5610"/>
    <w:rsid w:val="00EE5A42"/>
    <w:rsid w:val="00EE60C6"/>
    <w:rsid w:val="00EE669B"/>
    <w:rsid w:val="00EE6AEB"/>
    <w:rsid w:val="00EE6CC5"/>
    <w:rsid w:val="00EE6D01"/>
    <w:rsid w:val="00EE741D"/>
    <w:rsid w:val="00EE7620"/>
    <w:rsid w:val="00EE7EEE"/>
    <w:rsid w:val="00EF0375"/>
    <w:rsid w:val="00EF0838"/>
    <w:rsid w:val="00EF0BA9"/>
    <w:rsid w:val="00EF0BEE"/>
    <w:rsid w:val="00EF0E73"/>
    <w:rsid w:val="00EF1269"/>
    <w:rsid w:val="00EF1732"/>
    <w:rsid w:val="00EF1E95"/>
    <w:rsid w:val="00EF225C"/>
    <w:rsid w:val="00EF243E"/>
    <w:rsid w:val="00EF26D0"/>
    <w:rsid w:val="00EF2738"/>
    <w:rsid w:val="00EF28AC"/>
    <w:rsid w:val="00EF291A"/>
    <w:rsid w:val="00EF2AE8"/>
    <w:rsid w:val="00EF2D63"/>
    <w:rsid w:val="00EF2F32"/>
    <w:rsid w:val="00EF3B1F"/>
    <w:rsid w:val="00EF3B32"/>
    <w:rsid w:val="00EF4645"/>
    <w:rsid w:val="00EF46FA"/>
    <w:rsid w:val="00EF4773"/>
    <w:rsid w:val="00EF4F58"/>
    <w:rsid w:val="00EF4FC2"/>
    <w:rsid w:val="00EF512A"/>
    <w:rsid w:val="00EF56FB"/>
    <w:rsid w:val="00EF5DEC"/>
    <w:rsid w:val="00EF5F2D"/>
    <w:rsid w:val="00EF639F"/>
    <w:rsid w:val="00EF6490"/>
    <w:rsid w:val="00EF6879"/>
    <w:rsid w:val="00EF6A17"/>
    <w:rsid w:val="00EF6EAC"/>
    <w:rsid w:val="00EF6F95"/>
    <w:rsid w:val="00EF706E"/>
    <w:rsid w:val="00EF7351"/>
    <w:rsid w:val="00EF73BD"/>
    <w:rsid w:val="00EF73E4"/>
    <w:rsid w:val="00EF73E5"/>
    <w:rsid w:val="00EF7652"/>
    <w:rsid w:val="00F00277"/>
    <w:rsid w:val="00F00380"/>
    <w:rsid w:val="00F00660"/>
    <w:rsid w:val="00F00A10"/>
    <w:rsid w:val="00F00B55"/>
    <w:rsid w:val="00F011DB"/>
    <w:rsid w:val="00F01453"/>
    <w:rsid w:val="00F0177C"/>
    <w:rsid w:val="00F01BD2"/>
    <w:rsid w:val="00F01E1A"/>
    <w:rsid w:val="00F01F8C"/>
    <w:rsid w:val="00F02536"/>
    <w:rsid w:val="00F025E9"/>
    <w:rsid w:val="00F027D9"/>
    <w:rsid w:val="00F02833"/>
    <w:rsid w:val="00F02A0C"/>
    <w:rsid w:val="00F02B9F"/>
    <w:rsid w:val="00F02C98"/>
    <w:rsid w:val="00F02EA8"/>
    <w:rsid w:val="00F02FDA"/>
    <w:rsid w:val="00F031BA"/>
    <w:rsid w:val="00F031CC"/>
    <w:rsid w:val="00F0323B"/>
    <w:rsid w:val="00F03266"/>
    <w:rsid w:val="00F032D1"/>
    <w:rsid w:val="00F033D0"/>
    <w:rsid w:val="00F039FB"/>
    <w:rsid w:val="00F03F59"/>
    <w:rsid w:val="00F04039"/>
    <w:rsid w:val="00F04310"/>
    <w:rsid w:val="00F04415"/>
    <w:rsid w:val="00F04DBF"/>
    <w:rsid w:val="00F0503F"/>
    <w:rsid w:val="00F055B0"/>
    <w:rsid w:val="00F0578A"/>
    <w:rsid w:val="00F058D6"/>
    <w:rsid w:val="00F0678E"/>
    <w:rsid w:val="00F0692A"/>
    <w:rsid w:val="00F06C7D"/>
    <w:rsid w:val="00F0718B"/>
    <w:rsid w:val="00F07324"/>
    <w:rsid w:val="00F079E2"/>
    <w:rsid w:val="00F10431"/>
    <w:rsid w:val="00F10438"/>
    <w:rsid w:val="00F10AAF"/>
    <w:rsid w:val="00F10B95"/>
    <w:rsid w:val="00F10BC0"/>
    <w:rsid w:val="00F10E68"/>
    <w:rsid w:val="00F11194"/>
    <w:rsid w:val="00F11249"/>
    <w:rsid w:val="00F115AD"/>
    <w:rsid w:val="00F117E9"/>
    <w:rsid w:val="00F11C45"/>
    <w:rsid w:val="00F11DD1"/>
    <w:rsid w:val="00F122FD"/>
    <w:rsid w:val="00F129B9"/>
    <w:rsid w:val="00F12DFB"/>
    <w:rsid w:val="00F12E17"/>
    <w:rsid w:val="00F13126"/>
    <w:rsid w:val="00F1346F"/>
    <w:rsid w:val="00F1365F"/>
    <w:rsid w:val="00F13A43"/>
    <w:rsid w:val="00F13B96"/>
    <w:rsid w:val="00F13D0C"/>
    <w:rsid w:val="00F142A9"/>
    <w:rsid w:val="00F143E5"/>
    <w:rsid w:val="00F147E8"/>
    <w:rsid w:val="00F1490E"/>
    <w:rsid w:val="00F14F3F"/>
    <w:rsid w:val="00F152E8"/>
    <w:rsid w:val="00F154D2"/>
    <w:rsid w:val="00F155ED"/>
    <w:rsid w:val="00F158A7"/>
    <w:rsid w:val="00F15907"/>
    <w:rsid w:val="00F15922"/>
    <w:rsid w:val="00F15B26"/>
    <w:rsid w:val="00F1697C"/>
    <w:rsid w:val="00F16F5E"/>
    <w:rsid w:val="00F16F8A"/>
    <w:rsid w:val="00F17673"/>
    <w:rsid w:val="00F17969"/>
    <w:rsid w:val="00F20162"/>
    <w:rsid w:val="00F2036C"/>
    <w:rsid w:val="00F2041A"/>
    <w:rsid w:val="00F2090B"/>
    <w:rsid w:val="00F20B03"/>
    <w:rsid w:val="00F219D0"/>
    <w:rsid w:val="00F21C54"/>
    <w:rsid w:val="00F21EC6"/>
    <w:rsid w:val="00F21F3D"/>
    <w:rsid w:val="00F220C4"/>
    <w:rsid w:val="00F2221E"/>
    <w:rsid w:val="00F22329"/>
    <w:rsid w:val="00F22968"/>
    <w:rsid w:val="00F22994"/>
    <w:rsid w:val="00F229B8"/>
    <w:rsid w:val="00F22A04"/>
    <w:rsid w:val="00F22C35"/>
    <w:rsid w:val="00F22D02"/>
    <w:rsid w:val="00F22F15"/>
    <w:rsid w:val="00F23253"/>
    <w:rsid w:val="00F23496"/>
    <w:rsid w:val="00F23620"/>
    <w:rsid w:val="00F2398F"/>
    <w:rsid w:val="00F239F5"/>
    <w:rsid w:val="00F23D48"/>
    <w:rsid w:val="00F2466A"/>
    <w:rsid w:val="00F24A57"/>
    <w:rsid w:val="00F24AA1"/>
    <w:rsid w:val="00F25588"/>
    <w:rsid w:val="00F25609"/>
    <w:rsid w:val="00F25D13"/>
    <w:rsid w:val="00F25DB0"/>
    <w:rsid w:val="00F25E49"/>
    <w:rsid w:val="00F25FEA"/>
    <w:rsid w:val="00F2660F"/>
    <w:rsid w:val="00F26687"/>
    <w:rsid w:val="00F2684C"/>
    <w:rsid w:val="00F26885"/>
    <w:rsid w:val="00F269DC"/>
    <w:rsid w:val="00F27159"/>
    <w:rsid w:val="00F27318"/>
    <w:rsid w:val="00F27482"/>
    <w:rsid w:val="00F27E60"/>
    <w:rsid w:val="00F30049"/>
    <w:rsid w:val="00F30085"/>
    <w:rsid w:val="00F3012B"/>
    <w:rsid w:val="00F3014D"/>
    <w:rsid w:val="00F3025A"/>
    <w:rsid w:val="00F30BB6"/>
    <w:rsid w:val="00F31131"/>
    <w:rsid w:val="00F313CC"/>
    <w:rsid w:val="00F3153D"/>
    <w:rsid w:val="00F3164E"/>
    <w:rsid w:val="00F3175A"/>
    <w:rsid w:val="00F31F30"/>
    <w:rsid w:val="00F32099"/>
    <w:rsid w:val="00F32558"/>
    <w:rsid w:val="00F325B0"/>
    <w:rsid w:val="00F32DFD"/>
    <w:rsid w:val="00F331EE"/>
    <w:rsid w:val="00F33301"/>
    <w:rsid w:val="00F333FC"/>
    <w:rsid w:val="00F334B2"/>
    <w:rsid w:val="00F334FA"/>
    <w:rsid w:val="00F338CE"/>
    <w:rsid w:val="00F339B6"/>
    <w:rsid w:val="00F346FE"/>
    <w:rsid w:val="00F34B78"/>
    <w:rsid w:val="00F35004"/>
    <w:rsid w:val="00F3584A"/>
    <w:rsid w:val="00F35D51"/>
    <w:rsid w:val="00F35DE7"/>
    <w:rsid w:val="00F36185"/>
    <w:rsid w:val="00F36542"/>
    <w:rsid w:val="00F3661F"/>
    <w:rsid w:val="00F36D22"/>
    <w:rsid w:val="00F36F7C"/>
    <w:rsid w:val="00F36FB7"/>
    <w:rsid w:val="00F37274"/>
    <w:rsid w:val="00F372E7"/>
    <w:rsid w:val="00F37C57"/>
    <w:rsid w:val="00F37DD2"/>
    <w:rsid w:val="00F40611"/>
    <w:rsid w:val="00F41E1C"/>
    <w:rsid w:val="00F41F1C"/>
    <w:rsid w:val="00F4241B"/>
    <w:rsid w:val="00F42591"/>
    <w:rsid w:val="00F42C16"/>
    <w:rsid w:val="00F42EF5"/>
    <w:rsid w:val="00F43245"/>
    <w:rsid w:val="00F4345F"/>
    <w:rsid w:val="00F43507"/>
    <w:rsid w:val="00F43D5D"/>
    <w:rsid w:val="00F4427A"/>
    <w:rsid w:val="00F445AF"/>
    <w:rsid w:val="00F44990"/>
    <w:rsid w:val="00F44E56"/>
    <w:rsid w:val="00F44FEA"/>
    <w:rsid w:val="00F45280"/>
    <w:rsid w:val="00F45A0F"/>
    <w:rsid w:val="00F45AF2"/>
    <w:rsid w:val="00F45C64"/>
    <w:rsid w:val="00F45D9C"/>
    <w:rsid w:val="00F45E8D"/>
    <w:rsid w:val="00F45FE1"/>
    <w:rsid w:val="00F46288"/>
    <w:rsid w:val="00F464B1"/>
    <w:rsid w:val="00F465A2"/>
    <w:rsid w:val="00F46BE8"/>
    <w:rsid w:val="00F47033"/>
    <w:rsid w:val="00F4711B"/>
    <w:rsid w:val="00F47A28"/>
    <w:rsid w:val="00F47F38"/>
    <w:rsid w:val="00F5148D"/>
    <w:rsid w:val="00F51752"/>
    <w:rsid w:val="00F51914"/>
    <w:rsid w:val="00F51BD6"/>
    <w:rsid w:val="00F51C87"/>
    <w:rsid w:val="00F51FDE"/>
    <w:rsid w:val="00F5229D"/>
    <w:rsid w:val="00F52932"/>
    <w:rsid w:val="00F5293B"/>
    <w:rsid w:val="00F52E67"/>
    <w:rsid w:val="00F533F3"/>
    <w:rsid w:val="00F537CF"/>
    <w:rsid w:val="00F53821"/>
    <w:rsid w:val="00F53B8E"/>
    <w:rsid w:val="00F53E77"/>
    <w:rsid w:val="00F54074"/>
    <w:rsid w:val="00F54205"/>
    <w:rsid w:val="00F54B5F"/>
    <w:rsid w:val="00F55413"/>
    <w:rsid w:val="00F55B7B"/>
    <w:rsid w:val="00F55E60"/>
    <w:rsid w:val="00F55FD6"/>
    <w:rsid w:val="00F562A2"/>
    <w:rsid w:val="00F56372"/>
    <w:rsid w:val="00F56540"/>
    <w:rsid w:val="00F575CE"/>
    <w:rsid w:val="00F5787E"/>
    <w:rsid w:val="00F579DB"/>
    <w:rsid w:val="00F57AD9"/>
    <w:rsid w:val="00F6089A"/>
    <w:rsid w:val="00F60AB5"/>
    <w:rsid w:val="00F6150C"/>
    <w:rsid w:val="00F6154C"/>
    <w:rsid w:val="00F618AA"/>
    <w:rsid w:val="00F61D11"/>
    <w:rsid w:val="00F61E6D"/>
    <w:rsid w:val="00F623E1"/>
    <w:rsid w:val="00F62B8D"/>
    <w:rsid w:val="00F6302B"/>
    <w:rsid w:val="00F634C3"/>
    <w:rsid w:val="00F638A4"/>
    <w:rsid w:val="00F63AB2"/>
    <w:rsid w:val="00F64944"/>
    <w:rsid w:val="00F65934"/>
    <w:rsid w:val="00F65B93"/>
    <w:rsid w:val="00F65CDB"/>
    <w:rsid w:val="00F66860"/>
    <w:rsid w:val="00F668AB"/>
    <w:rsid w:val="00F66AC4"/>
    <w:rsid w:val="00F66AFF"/>
    <w:rsid w:val="00F66C55"/>
    <w:rsid w:val="00F66CA7"/>
    <w:rsid w:val="00F672A9"/>
    <w:rsid w:val="00F67CF6"/>
    <w:rsid w:val="00F708CD"/>
    <w:rsid w:val="00F70FA6"/>
    <w:rsid w:val="00F71D4D"/>
    <w:rsid w:val="00F72040"/>
    <w:rsid w:val="00F726DF"/>
    <w:rsid w:val="00F72CB9"/>
    <w:rsid w:val="00F73287"/>
    <w:rsid w:val="00F7373A"/>
    <w:rsid w:val="00F737C4"/>
    <w:rsid w:val="00F73891"/>
    <w:rsid w:val="00F739AB"/>
    <w:rsid w:val="00F739E1"/>
    <w:rsid w:val="00F73C21"/>
    <w:rsid w:val="00F73F1D"/>
    <w:rsid w:val="00F74002"/>
    <w:rsid w:val="00F74044"/>
    <w:rsid w:val="00F7410B"/>
    <w:rsid w:val="00F741A5"/>
    <w:rsid w:val="00F74546"/>
    <w:rsid w:val="00F7469C"/>
    <w:rsid w:val="00F746D7"/>
    <w:rsid w:val="00F746F0"/>
    <w:rsid w:val="00F74725"/>
    <w:rsid w:val="00F748F6"/>
    <w:rsid w:val="00F74EC3"/>
    <w:rsid w:val="00F750C2"/>
    <w:rsid w:val="00F7529F"/>
    <w:rsid w:val="00F75599"/>
    <w:rsid w:val="00F759C4"/>
    <w:rsid w:val="00F75C51"/>
    <w:rsid w:val="00F75D42"/>
    <w:rsid w:val="00F75E0C"/>
    <w:rsid w:val="00F75F98"/>
    <w:rsid w:val="00F768BC"/>
    <w:rsid w:val="00F76B95"/>
    <w:rsid w:val="00F76BF8"/>
    <w:rsid w:val="00F76CCD"/>
    <w:rsid w:val="00F76E4C"/>
    <w:rsid w:val="00F772B3"/>
    <w:rsid w:val="00F7731D"/>
    <w:rsid w:val="00F77999"/>
    <w:rsid w:val="00F779B1"/>
    <w:rsid w:val="00F77C53"/>
    <w:rsid w:val="00F77E3B"/>
    <w:rsid w:val="00F77F68"/>
    <w:rsid w:val="00F8035C"/>
    <w:rsid w:val="00F80FB5"/>
    <w:rsid w:val="00F81498"/>
    <w:rsid w:val="00F815C1"/>
    <w:rsid w:val="00F81688"/>
    <w:rsid w:val="00F818DC"/>
    <w:rsid w:val="00F819A3"/>
    <w:rsid w:val="00F81A89"/>
    <w:rsid w:val="00F81B06"/>
    <w:rsid w:val="00F820C9"/>
    <w:rsid w:val="00F82472"/>
    <w:rsid w:val="00F826C2"/>
    <w:rsid w:val="00F828F5"/>
    <w:rsid w:val="00F82BC4"/>
    <w:rsid w:val="00F82F07"/>
    <w:rsid w:val="00F83BC3"/>
    <w:rsid w:val="00F83D02"/>
    <w:rsid w:val="00F84009"/>
    <w:rsid w:val="00F84AEC"/>
    <w:rsid w:val="00F85353"/>
    <w:rsid w:val="00F8590B"/>
    <w:rsid w:val="00F85A8B"/>
    <w:rsid w:val="00F85B34"/>
    <w:rsid w:val="00F85B80"/>
    <w:rsid w:val="00F85DA3"/>
    <w:rsid w:val="00F85F6D"/>
    <w:rsid w:val="00F861C0"/>
    <w:rsid w:val="00F86393"/>
    <w:rsid w:val="00F869F7"/>
    <w:rsid w:val="00F86B9B"/>
    <w:rsid w:val="00F86D8D"/>
    <w:rsid w:val="00F8715F"/>
    <w:rsid w:val="00F87641"/>
    <w:rsid w:val="00F8788A"/>
    <w:rsid w:val="00F879E5"/>
    <w:rsid w:val="00F87F64"/>
    <w:rsid w:val="00F9036D"/>
    <w:rsid w:val="00F90405"/>
    <w:rsid w:val="00F904B7"/>
    <w:rsid w:val="00F905BD"/>
    <w:rsid w:val="00F90A23"/>
    <w:rsid w:val="00F911C1"/>
    <w:rsid w:val="00F91613"/>
    <w:rsid w:val="00F91923"/>
    <w:rsid w:val="00F91A10"/>
    <w:rsid w:val="00F924EB"/>
    <w:rsid w:val="00F93034"/>
    <w:rsid w:val="00F932B2"/>
    <w:rsid w:val="00F93309"/>
    <w:rsid w:val="00F93729"/>
    <w:rsid w:val="00F9387A"/>
    <w:rsid w:val="00F93BEF"/>
    <w:rsid w:val="00F93D1E"/>
    <w:rsid w:val="00F93D9B"/>
    <w:rsid w:val="00F93E9C"/>
    <w:rsid w:val="00F940B6"/>
    <w:rsid w:val="00F94120"/>
    <w:rsid w:val="00F9475D"/>
    <w:rsid w:val="00F947C9"/>
    <w:rsid w:val="00F950F4"/>
    <w:rsid w:val="00F95164"/>
    <w:rsid w:val="00F95E1D"/>
    <w:rsid w:val="00F95F1B"/>
    <w:rsid w:val="00F96031"/>
    <w:rsid w:val="00F96132"/>
    <w:rsid w:val="00F96404"/>
    <w:rsid w:val="00F96484"/>
    <w:rsid w:val="00F96BCA"/>
    <w:rsid w:val="00F97013"/>
    <w:rsid w:val="00F976D7"/>
    <w:rsid w:val="00F978A0"/>
    <w:rsid w:val="00F9799B"/>
    <w:rsid w:val="00F97BA1"/>
    <w:rsid w:val="00FA0C84"/>
    <w:rsid w:val="00FA1043"/>
    <w:rsid w:val="00FA109E"/>
    <w:rsid w:val="00FA149B"/>
    <w:rsid w:val="00FA1920"/>
    <w:rsid w:val="00FA19C0"/>
    <w:rsid w:val="00FA19FF"/>
    <w:rsid w:val="00FA22AE"/>
    <w:rsid w:val="00FA234B"/>
    <w:rsid w:val="00FA23F4"/>
    <w:rsid w:val="00FA2605"/>
    <w:rsid w:val="00FA27E2"/>
    <w:rsid w:val="00FA27F1"/>
    <w:rsid w:val="00FA2D6F"/>
    <w:rsid w:val="00FA2F7F"/>
    <w:rsid w:val="00FA3242"/>
    <w:rsid w:val="00FA33E7"/>
    <w:rsid w:val="00FA355B"/>
    <w:rsid w:val="00FA3A5E"/>
    <w:rsid w:val="00FA3ADC"/>
    <w:rsid w:val="00FA42BA"/>
    <w:rsid w:val="00FA435E"/>
    <w:rsid w:val="00FA44B7"/>
    <w:rsid w:val="00FA456A"/>
    <w:rsid w:val="00FA4859"/>
    <w:rsid w:val="00FA4CAA"/>
    <w:rsid w:val="00FA4CE9"/>
    <w:rsid w:val="00FA4FF7"/>
    <w:rsid w:val="00FA526E"/>
    <w:rsid w:val="00FA558D"/>
    <w:rsid w:val="00FA55E9"/>
    <w:rsid w:val="00FA5679"/>
    <w:rsid w:val="00FA593D"/>
    <w:rsid w:val="00FA5D22"/>
    <w:rsid w:val="00FA61C4"/>
    <w:rsid w:val="00FA6A3B"/>
    <w:rsid w:val="00FA6B6A"/>
    <w:rsid w:val="00FA6CC3"/>
    <w:rsid w:val="00FA7056"/>
    <w:rsid w:val="00FA7260"/>
    <w:rsid w:val="00FA735D"/>
    <w:rsid w:val="00FA7467"/>
    <w:rsid w:val="00FA749C"/>
    <w:rsid w:val="00FA7891"/>
    <w:rsid w:val="00FA7AE6"/>
    <w:rsid w:val="00FA7B1D"/>
    <w:rsid w:val="00FA7C96"/>
    <w:rsid w:val="00FB0080"/>
    <w:rsid w:val="00FB01F2"/>
    <w:rsid w:val="00FB0265"/>
    <w:rsid w:val="00FB0357"/>
    <w:rsid w:val="00FB06CF"/>
    <w:rsid w:val="00FB0A20"/>
    <w:rsid w:val="00FB0A70"/>
    <w:rsid w:val="00FB0F32"/>
    <w:rsid w:val="00FB18A4"/>
    <w:rsid w:val="00FB198B"/>
    <w:rsid w:val="00FB283A"/>
    <w:rsid w:val="00FB2868"/>
    <w:rsid w:val="00FB2D5F"/>
    <w:rsid w:val="00FB2E29"/>
    <w:rsid w:val="00FB3212"/>
    <w:rsid w:val="00FB3457"/>
    <w:rsid w:val="00FB38D8"/>
    <w:rsid w:val="00FB3A10"/>
    <w:rsid w:val="00FB3D18"/>
    <w:rsid w:val="00FB3D3B"/>
    <w:rsid w:val="00FB3DFE"/>
    <w:rsid w:val="00FB41D6"/>
    <w:rsid w:val="00FB4314"/>
    <w:rsid w:val="00FB44D1"/>
    <w:rsid w:val="00FB4616"/>
    <w:rsid w:val="00FB4643"/>
    <w:rsid w:val="00FB535C"/>
    <w:rsid w:val="00FB546C"/>
    <w:rsid w:val="00FB55C7"/>
    <w:rsid w:val="00FB5B5E"/>
    <w:rsid w:val="00FB6306"/>
    <w:rsid w:val="00FB6DB1"/>
    <w:rsid w:val="00FB6EA3"/>
    <w:rsid w:val="00FB70A4"/>
    <w:rsid w:val="00FB72D2"/>
    <w:rsid w:val="00FB72FD"/>
    <w:rsid w:val="00FB73ED"/>
    <w:rsid w:val="00FB7500"/>
    <w:rsid w:val="00FB761A"/>
    <w:rsid w:val="00FB7DE8"/>
    <w:rsid w:val="00FC028C"/>
    <w:rsid w:val="00FC0951"/>
    <w:rsid w:val="00FC16F3"/>
    <w:rsid w:val="00FC29A0"/>
    <w:rsid w:val="00FC2E15"/>
    <w:rsid w:val="00FC2E4E"/>
    <w:rsid w:val="00FC2F02"/>
    <w:rsid w:val="00FC2F28"/>
    <w:rsid w:val="00FC301F"/>
    <w:rsid w:val="00FC33D7"/>
    <w:rsid w:val="00FC34E8"/>
    <w:rsid w:val="00FC35C0"/>
    <w:rsid w:val="00FC3BAF"/>
    <w:rsid w:val="00FC3C22"/>
    <w:rsid w:val="00FC3DCD"/>
    <w:rsid w:val="00FC3E2E"/>
    <w:rsid w:val="00FC4033"/>
    <w:rsid w:val="00FC4296"/>
    <w:rsid w:val="00FC42D3"/>
    <w:rsid w:val="00FC460B"/>
    <w:rsid w:val="00FC4A7D"/>
    <w:rsid w:val="00FC4B18"/>
    <w:rsid w:val="00FC4CD9"/>
    <w:rsid w:val="00FC51CF"/>
    <w:rsid w:val="00FC5504"/>
    <w:rsid w:val="00FC57A5"/>
    <w:rsid w:val="00FC59C7"/>
    <w:rsid w:val="00FC5F1A"/>
    <w:rsid w:val="00FC6347"/>
    <w:rsid w:val="00FC635A"/>
    <w:rsid w:val="00FC6422"/>
    <w:rsid w:val="00FC6852"/>
    <w:rsid w:val="00FC6890"/>
    <w:rsid w:val="00FC68F2"/>
    <w:rsid w:val="00FC6902"/>
    <w:rsid w:val="00FC6D7C"/>
    <w:rsid w:val="00FC6DC2"/>
    <w:rsid w:val="00FC6FDA"/>
    <w:rsid w:val="00FC701C"/>
    <w:rsid w:val="00FC704A"/>
    <w:rsid w:val="00FC74E6"/>
    <w:rsid w:val="00FC76FA"/>
    <w:rsid w:val="00FC79ED"/>
    <w:rsid w:val="00FC7A59"/>
    <w:rsid w:val="00FC7C10"/>
    <w:rsid w:val="00FD024F"/>
    <w:rsid w:val="00FD0824"/>
    <w:rsid w:val="00FD09D7"/>
    <w:rsid w:val="00FD09E9"/>
    <w:rsid w:val="00FD0A41"/>
    <w:rsid w:val="00FD0B1C"/>
    <w:rsid w:val="00FD11C8"/>
    <w:rsid w:val="00FD1242"/>
    <w:rsid w:val="00FD1431"/>
    <w:rsid w:val="00FD18F4"/>
    <w:rsid w:val="00FD19C3"/>
    <w:rsid w:val="00FD1A89"/>
    <w:rsid w:val="00FD1B13"/>
    <w:rsid w:val="00FD1D74"/>
    <w:rsid w:val="00FD1E07"/>
    <w:rsid w:val="00FD2006"/>
    <w:rsid w:val="00FD2025"/>
    <w:rsid w:val="00FD270A"/>
    <w:rsid w:val="00FD2764"/>
    <w:rsid w:val="00FD2911"/>
    <w:rsid w:val="00FD2DCC"/>
    <w:rsid w:val="00FD3D22"/>
    <w:rsid w:val="00FD3F9D"/>
    <w:rsid w:val="00FD409A"/>
    <w:rsid w:val="00FD41EC"/>
    <w:rsid w:val="00FD4B17"/>
    <w:rsid w:val="00FD4EBA"/>
    <w:rsid w:val="00FD53F4"/>
    <w:rsid w:val="00FD5406"/>
    <w:rsid w:val="00FD57AC"/>
    <w:rsid w:val="00FD580C"/>
    <w:rsid w:val="00FD5B85"/>
    <w:rsid w:val="00FD5BF9"/>
    <w:rsid w:val="00FD5D6F"/>
    <w:rsid w:val="00FD6106"/>
    <w:rsid w:val="00FD64B5"/>
    <w:rsid w:val="00FD6501"/>
    <w:rsid w:val="00FD653F"/>
    <w:rsid w:val="00FD6975"/>
    <w:rsid w:val="00FD6EDD"/>
    <w:rsid w:val="00FD6FF4"/>
    <w:rsid w:val="00FD7181"/>
    <w:rsid w:val="00FD72CC"/>
    <w:rsid w:val="00FD732A"/>
    <w:rsid w:val="00FD7394"/>
    <w:rsid w:val="00FD7827"/>
    <w:rsid w:val="00FE01FE"/>
    <w:rsid w:val="00FE039E"/>
    <w:rsid w:val="00FE047C"/>
    <w:rsid w:val="00FE04B0"/>
    <w:rsid w:val="00FE05E0"/>
    <w:rsid w:val="00FE08AE"/>
    <w:rsid w:val="00FE0DBF"/>
    <w:rsid w:val="00FE1172"/>
    <w:rsid w:val="00FE12E1"/>
    <w:rsid w:val="00FE134A"/>
    <w:rsid w:val="00FE187A"/>
    <w:rsid w:val="00FE19A6"/>
    <w:rsid w:val="00FE1E78"/>
    <w:rsid w:val="00FE271D"/>
    <w:rsid w:val="00FE2E42"/>
    <w:rsid w:val="00FE3021"/>
    <w:rsid w:val="00FE4991"/>
    <w:rsid w:val="00FE49DC"/>
    <w:rsid w:val="00FE50C1"/>
    <w:rsid w:val="00FE527C"/>
    <w:rsid w:val="00FE56B7"/>
    <w:rsid w:val="00FE5971"/>
    <w:rsid w:val="00FE5F12"/>
    <w:rsid w:val="00FE5F14"/>
    <w:rsid w:val="00FE60B4"/>
    <w:rsid w:val="00FE633B"/>
    <w:rsid w:val="00FE65BC"/>
    <w:rsid w:val="00FE6801"/>
    <w:rsid w:val="00FE6B32"/>
    <w:rsid w:val="00FE6CD9"/>
    <w:rsid w:val="00FE6DF3"/>
    <w:rsid w:val="00FE7287"/>
    <w:rsid w:val="00FE74C0"/>
    <w:rsid w:val="00FE7668"/>
    <w:rsid w:val="00FE7695"/>
    <w:rsid w:val="00FE78C0"/>
    <w:rsid w:val="00FF0171"/>
    <w:rsid w:val="00FF0484"/>
    <w:rsid w:val="00FF0633"/>
    <w:rsid w:val="00FF071F"/>
    <w:rsid w:val="00FF0CE6"/>
    <w:rsid w:val="00FF0D2B"/>
    <w:rsid w:val="00FF0F49"/>
    <w:rsid w:val="00FF137A"/>
    <w:rsid w:val="00FF143F"/>
    <w:rsid w:val="00FF159F"/>
    <w:rsid w:val="00FF1690"/>
    <w:rsid w:val="00FF1DD8"/>
    <w:rsid w:val="00FF1E69"/>
    <w:rsid w:val="00FF1EF6"/>
    <w:rsid w:val="00FF2264"/>
    <w:rsid w:val="00FF2432"/>
    <w:rsid w:val="00FF2549"/>
    <w:rsid w:val="00FF2BF7"/>
    <w:rsid w:val="00FF2F34"/>
    <w:rsid w:val="00FF2FE0"/>
    <w:rsid w:val="00FF331F"/>
    <w:rsid w:val="00FF35D3"/>
    <w:rsid w:val="00FF389A"/>
    <w:rsid w:val="00FF3D38"/>
    <w:rsid w:val="00FF4622"/>
    <w:rsid w:val="00FF4921"/>
    <w:rsid w:val="00FF50FF"/>
    <w:rsid w:val="00FF5239"/>
    <w:rsid w:val="00FF5815"/>
    <w:rsid w:val="00FF59FB"/>
    <w:rsid w:val="00FF5A17"/>
    <w:rsid w:val="00FF5A67"/>
    <w:rsid w:val="00FF669E"/>
    <w:rsid w:val="00FF6D0C"/>
    <w:rsid w:val="00FF701C"/>
    <w:rsid w:val="00FF7035"/>
    <w:rsid w:val="00FF7117"/>
    <w:rsid w:val="00FF76CE"/>
    <w:rsid w:val="00FF7762"/>
    <w:rsid w:val="00FF7D75"/>
    <w:rsid w:val="01361145"/>
    <w:rsid w:val="013D47EE"/>
    <w:rsid w:val="01583056"/>
    <w:rsid w:val="0194A79D"/>
    <w:rsid w:val="0196CD95"/>
    <w:rsid w:val="020CB03F"/>
    <w:rsid w:val="0211D3C9"/>
    <w:rsid w:val="022B417E"/>
    <w:rsid w:val="02311391"/>
    <w:rsid w:val="02487FA2"/>
    <w:rsid w:val="02AF7260"/>
    <w:rsid w:val="02CC2DED"/>
    <w:rsid w:val="02D1E1A6"/>
    <w:rsid w:val="02F018EB"/>
    <w:rsid w:val="0313E446"/>
    <w:rsid w:val="0327B5AE"/>
    <w:rsid w:val="0394813F"/>
    <w:rsid w:val="039BCC5B"/>
    <w:rsid w:val="03D3E85F"/>
    <w:rsid w:val="03FFF3E9"/>
    <w:rsid w:val="040476E6"/>
    <w:rsid w:val="0439AB16"/>
    <w:rsid w:val="043A01E7"/>
    <w:rsid w:val="0452F9DB"/>
    <w:rsid w:val="045F6FD4"/>
    <w:rsid w:val="0483FD63"/>
    <w:rsid w:val="04F92228"/>
    <w:rsid w:val="050C987C"/>
    <w:rsid w:val="0514CCF3"/>
    <w:rsid w:val="0536AE0F"/>
    <w:rsid w:val="0555EC88"/>
    <w:rsid w:val="055628A0"/>
    <w:rsid w:val="05CAAB97"/>
    <w:rsid w:val="05DDF0E3"/>
    <w:rsid w:val="06240E4F"/>
    <w:rsid w:val="0627DD69"/>
    <w:rsid w:val="066192E1"/>
    <w:rsid w:val="0691DF5A"/>
    <w:rsid w:val="06A9D428"/>
    <w:rsid w:val="06C25266"/>
    <w:rsid w:val="0737983C"/>
    <w:rsid w:val="0741AE41"/>
    <w:rsid w:val="07A167E0"/>
    <w:rsid w:val="07A8A8F4"/>
    <w:rsid w:val="07C2D29B"/>
    <w:rsid w:val="08434135"/>
    <w:rsid w:val="086ACB19"/>
    <w:rsid w:val="0899713A"/>
    <w:rsid w:val="08C6F7E1"/>
    <w:rsid w:val="08D7C000"/>
    <w:rsid w:val="08E6049F"/>
    <w:rsid w:val="08FA1C77"/>
    <w:rsid w:val="09029EDA"/>
    <w:rsid w:val="092457EC"/>
    <w:rsid w:val="0936D8BF"/>
    <w:rsid w:val="093ACDB0"/>
    <w:rsid w:val="096D794E"/>
    <w:rsid w:val="098599BF"/>
    <w:rsid w:val="099B97E4"/>
    <w:rsid w:val="09A6218C"/>
    <w:rsid w:val="09C8A91E"/>
    <w:rsid w:val="09E9C810"/>
    <w:rsid w:val="0A362646"/>
    <w:rsid w:val="0A44AC88"/>
    <w:rsid w:val="0A453EA4"/>
    <w:rsid w:val="0A4AD2AA"/>
    <w:rsid w:val="0A8775BF"/>
    <w:rsid w:val="0A9513FB"/>
    <w:rsid w:val="0AD2A8C8"/>
    <w:rsid w:val="0ADDDA00"/>
    <w:rsid w:val="0B024521"/>
    <w:rsid w:val="0B1996E7"/>
    <w:rsid w:val="0B2D4E61"/>
    <w:rsid w:val="0B3CD77B"/>
    <w:rsid w:val="0B3FF661"/>
    <w:rsid w:val="0B663FBE"/>
    <w:rsid w:val="0B858473"/>
    <w:rsid w:val="0BB0EF8F"/>
    <w:rsid w:val="0BD19246"/>
    <w:rsid w:val="0C3B8E34"/>
    <w:rsid w:val="0C4AA039"/>
    <w:rsid w:val="0C8A34D4"/>
    <w:rsid w:val="0CA2CAB3"/>
    <w:rsid w:val="0CB54170"/>
    <w:rsid w:val="0CE5584B"/>
    <w:rsid w:val="0D1C9CE3"/>
    <w:rsid w:val="0D2C1D95"/>
    <w:rsid w:val="0D35900F"/>
    <w:rsid w:val="0D48F29A"/>
    <w:rsid w:val="0D8556ED"/>
    <w:rsid w:val="0D907AD6"/>
    <w:rsid w:val="0E11B8EB"/>
    <w:rsid w:val="0E6BDD53"/>
    <w:rsid w:val="0E756470"/>
    <w:rsid w:val="0EDE9ADD"/>
    <w:rsid w:val="0F0E0F8D"/>
    <w:rsid w:val="0F20A057"/>
    <w:rsid w:val="0F3CB192"/>
    <w:rsid w:val="0F47FB72"/>
    <w:rsid w:val="0F4FA619"/>
    <w:rsid w:val="0F557A89"/>
    <w:rsid w:val="0F5A77C1"/>
    <w:rsid w:val="0F89D7D6"/>
    <w:rsid w:val="0F986AD9"/>
    <w:rsid w:val="0FA9704C"/>
    <w:rsid w:val="0FBD9828"/>
    <w:rsid w:val="0FC3976E"/>
    <w:rsid w:val="0FCA899E"/>
    <w:rsid w:val="0FCB5D1D"/>
    <w:rsid w:val="0FEAD9C1"/>
    <w:rsid w:val="0FF522E7"/>
    <w:rsid w:val="102ED1C8"/>
    <w:rsid w:val="103458E4"/>
    <w:rsid w:val="10493210"/>
    <w:rsid w:val="1053D620"/>
    <w:rsid w:val="1085AD07"/>
    <w:rsid w:val="10D521EB"/>
    <w:rsid w:val="113A9106"/>
    <w:rsid w:val="11505389"/>
    <w:rsid w:val="11585E45"/>
    <w:rsid w:val="11602108"/>
    <w:rsid w:val="116430DA"/>
    <w:rsid w:val="118C7B64"/>
    <w:rsid w:val="11950907"/>
    <w:rsid w:val="119FB9CB"/>
    <w:rsid w:val="121D0705"/>
    <w:rsid w:val="1226CFA5"/>
    <w:rsid w:val="12597EEE"/>
    <w:rsid w:val="126AFF11"/>
    <w:rsid w:val="129B9282"/>
    <w:rsid w:val="129F47FD"/>
    <w:rsid w:val="12A64DC2"/>
    <w:rsid w:val="1341C83B"/>
    <w:rsid w:val="1364B125"/>
    <w:rsid w:val="137DE82E"/>
    <w:rsid w:val="13B39E1C"/>
    <w:rsid w:val="13C2A006"/>
    <w:rsid w:val="13DAF1A3"/>
    <w:rsid w:val="13F5C237"/>
    <w:rsid w:val="13FB7FDD"/>
    <w:rsid w:val="1439820D"/>
    <w:rsid w:val="143BEFFE"/>
    <w:rsid w:val="143D2432"/>
    <w:rsid w:val="144386F3"/>
    <w:rsid w:val="144B9994"/>
    <w:rsid w:val="14805F0F"/>
    <w:rsid w:val="149B7289"/>
    <w:rsid w:val="14C20349"/>
    <w:rsid w:val="14CB0384"/>
    <w:rsid w:val="14F6C8B9"/>
    <w:rsid w:val="153B32FE"/>
    <w:rsid w:val="154A840D"/>
    <w:rsid w:val="156AD195"/>
    <w:rsid w:val="15856DA7"/>
    <w:rsid w:val="15933C7C"/>
    <w:rsid w:val="15B405A3"/>
    <w:rsid w:val="15D5526E"/>
    <w:rsid w:val="15E1E199"/>
    <w:rsid w:val="15F4D61D"/>
    <w:rsid w:val="164D8F64"/>
    <w:rsid w:val="166E2A5E"/>
    <w:rsid w:val="16802296"/>
    <w:rsid w:val="170E209A"/>
    <w:rsid w:val="17323B66"/>
    <w:rsid w:val="17572AD4"/>
    <w:rsid w:val="175F63C5"/>
    <w:rsid w:val="177986C9"/>
    <w:rsid w:val="17BBD4AE"/>
    <w:rsid w:val="17FBC85B"/>
    <w:rsid w:val="18187019"/>
    <w:rsid w:val="183B2818"/>
    <w:rsid w:val="187635C9"/>
    <w:rsid w:val="18961129"/>
    <w:rsid w:val="189C5225"/>
    <w:rsid w:val="18C69FDA"/>
    <w:rsid w:val="18E6C47A"/>
    <w:rsid w:val="18ED8807"/>
    <w:rsid w:val="18F3B305"/>
    <w:rsid w:val="1907F1F4"/>
    <w:rsid w:val="19244C5D"/>
    <w:rsid w:val="19495276"/>
    <w:rsid w:val="19578865"/>
    <w:rsid w:val="196DD163"/>
    <w:rsid w:val="19A6CF0C"/>
    <w:rsid w:val="1A142AB8"/>
    <w:rsid w:val="1A5D3199"/>
    <w:rsid w:val="1A79E244"/>
    <w:rsid w:val="1A87F783"/>
    <w:rsid w:val="1A90394A"/>
    <w:rsid w:val="1AC88B68"/>
    <w:rsid w:val="1AEB1B58"/>
    <w:rsid w:val="1B14A29E"/>
    <w:rsid w:val="1B19DB0E"/>
    <w:rsid w:val="1B55D645"/>
    <w:rsid w:val="1BA4CAA2"/>
    <w:rsid w:val="1BE11F57"/>
    <w:rsid w:val="1C1A5309"/>
    <w:rsid w:val="1C2B6B95"/>
    <w:rsid w:val="1C5FD878"/>
    <w:rsid w:val="1C63CC55"/>
    <w:rsid w:val="1C677B40"/>
    <w:rsid w:val="1CBC326C"/>
    <w:rsid w:val="1CD49548"/>
    <w:rsid w:val="1D0A808C"/>
    <w:rsid w:val="1D26FA20"/>
    <w:rsid w:val="1D2AF0DD"/>
    <w:rsid w:val="1D323980"/>
    <w:rsid w:val="1D95C020"/>
    <w:rsid w:val="1DA10CE3"/>
    <w:rsid w:val="1DC119D2"/>
    <w:rsid w:val="1DC699E9"/>
    <w:rsid w:val="1DC7DC08"/>
    <w:rsid w:val="1E884AD5"/>
    <w:rsid w:val="1E910D93"/>
    <w:rsid w:val="1EE65ED9"/>
    <w:rsid w:val="1F13131F"/>
    <w:rsid w:val="1F74AA46"/>
    <w:rsid w:val="1F7D54E8"/>
    <w:rsid w:val="1F885811"/>
    <w:rsid w:val="1F8BB258"/>
    <w:rsid w:val="1F94E054"/>
    <w:rsid w:val="1FD1BFB2"/>
    <w:rsid w:val="20209FF2"/>
    <w:rsid w:val="202822F6"/>
    <w:rsid w:val="20305EEB"/>
    <w:rsid w:val="205B5366"/>
    <w:rsid w:val="206AABE7"/>
    <w:rsid w:val="20713A52"/>
    <w:rsid w:val="20877F1D"/>
    <w:rsid w:val="210AD4BB"/>
    <w:rsid w:val="2141ACAC"/>
    <w:rsid w:val="2145DAD1"/>
    <w:rsid w:val="215A7857"/>
    <w:rsid w:val="216B055C"/>
    <w:rsid w:val="216DD5A6"/>
    <w:rsid w:val="21AAB777"/>
    <w:rsid w:val="21C0C37E"/>
    <w:rsid w:val="21C4353C"/>
    <w:rsid w:val="2218D8DA"/>
    <w:rsid w:val="22314A6E"/>
    <w:rsid w:val="223CF36F"/>
    <w:rsid w:val="22492EBD"/>
    <w:rsid w:val="224E1E58"/>
    <w:rsid w:val="227058F0"/>
    <w:rsid w:val="227D73F0"/>
    <w:rsid w:val="22A07A28"/>
    <w:rsid w:val="22BC9602"/>
    <w:rsid w:val="22D9167A"/>
    <w:rsid w:val="22E83AF7"/>
    <w:rsid w:val="2318E67D"/>
    <w:rsid w:val="23231AB7"/>
    <w:rsid w:val="238BBF4A"/>
    <w:rsid w:val="23928F0D"/>
    <w:rsid w:val="23CE7965"/>
    <w:rsid w:val="23DE4053"/>
    <w:rsid w:val="23E32D4A"/>
    <w:rsid w:val="23FA9BEE"/>
    <w:rsid w:val="23FB1D5F"/>
    <w:rsid w:val="2410111F"/>
    <w:rsid w:val="24456B83"/>
    <w:rsid w:val="244996B9"/>
    <w:rsid w:val="2498CAAB"/>
    <w:rsid w:val="24A8AA07"/>
    <w:rsid w:val="24C82E47"/>
    <w:rsid w:val="24D4C70E"/>
    <w:rsid w:val="24D5A56E"/>
    <w:rsid w:val="24D79C90"/>
    <w:rsid w:val="24DC9508"/>
    <w:rsid w:val="251E6A6C"/>
    <w:rsid w:val="254D0ADD"/>
    <w:rsid w:val="255BB9BD"/>
    <w:rsid w:val="25628BFA"/>
    <w:rsid w:val="258981A9"/>
    <w:rsid w:val="25914C73"/>
    <w:rsid w:val="25D931E7"/>
    <w:rsid w:val="261A44BA"/>
    <w:rsid w:val="262DA816"/>
    <w:rsid w:val="26824533"/>
    <w:rsid w:val="26B955DA"/>
    <w:rsid w:val="26C66369"/>
    <w:rsid w:val="26D57292"/>
    <w:rsid w:val="27016696"/>
    <w:rsid w:val="27061A27"/>
    <w:rsid w:val="270B26FD"/>
    <w:rsid w:val="270E8382"/>
    <w:rsid w:val="2712FFDB"/>
    <w:rsid w:val="2728605D"/>
    <w:rsid w:val="273944D2"/>
    <w:rsid w:val="2783CF72"/>
    <w:rsid w:val="27A57D71"/>
    <w:rsid w:val="27BEA66F"/>
    <w:rsid w:val="27DDE711"/>
    <w:rsid w:val="28315386"/>
    <w:rsid w:val="28BA3C74"/>
    <w:rsid w:val="28DB7721"/>
    <w:rsid w:val="28E0A190"/>
    <w:rsid w:val="28E4C9C1"/>
    <w:rsid w:val="28FB4129"/>
    <w:rsid w:val="28FFA845"/>
    <w:rsid w:val="2930C2A2"/>
    <w:rsid w:val="293C19E7"/>
    <w:rsid w:val="294C6314"/>
    <w:rsid w:val="2952D2B9"/>
    <w:rsid w:val="2969B6B0"/>
    <w:rsid w:val="29D465ED"/>
    <w:rsid w:val="2A16B021"/>
    <w:rsid w:val="2A267FA1"/>
    <w:rsid w:val="2A26CA96"/>
    <w:rsid w:val="2A43669C"/>
    <w:rsid w:val="2A4656E1"/>
    <w:rsid w:val="2A4E32F9"/>
    <w:rsid w:val="2AA1AAAF"/>
    <w:rsid w:val="2AB11DBA"/>
    <w:rsid w:val="2AD89E22"/>
    <w:rsid w:val="2B223B4E"/>
    <w:rsid w:val="2BA661B9"/>
    <w:rsid w:val="2BA98BD8"/>
    <w:rsid w:val="2BBA6E24"/>
    <w:rsid w:val="2BBC15CE"/>
    <w:rsid w:val="2BC0B617"/>
    <w:rsid w:val="2BDCA277"/>
    <w:rsid w:val="2BEBC33B"/>
    <w:rsid w:val="2C3352F3"/>
    <w:rsid w:val="2C38ED0F"/>
    <w:rsid w:val="2C43882F"/>
    <w:rsid w:val="2C49E945"/>
    <w:rsid w:val="2CC60ACC"/>
    <w:rsid w:val="2CE5E431"/>
    <w:rsid w:val="2CF7FC59"/>
    <w:rsid w:val="2D4653A8"/>
    <w:rsid w:val="2D6CEFF7"/>
    <w:rsid w:val="2D82F183"/>
    <w:rsid w:val="2D98F0D1"/>
    <w:rsid w:val="2DA5FB08"/>
    <w:rsid w:val="2DBA0DF1"/>
    <w:rsid w:val="2DE4C5AE"/>
    <w:rsid w:val="2DF0772A"/>
    <w:rsid w:val="2E0B783F"/>
    <w:rsid w:val="2E277CF7"/>
    <w:rsid w:val="2E3EFC0A"/>
    <w:rsid w:val="2E7259D3"/>
    <w:rsid w:val="2ECF8208"/>
    <w:rsid w:val="2F280667"/>
    <w:rsid w:val="2F31EC5D"/>
    <w:rsid w:val="2F4ECAE9"/>
    <w:rsid w:val="2F7857DC"/>
    <w:rsid w:val="2F7991B0"/>
    <w:rsid w:val="2F82CB87"/>
    <w:rsid w:val="2F8520C8"/>
    <w:rsid w:val="2FE481DC"/>
    <w:rsid w:val="2FE7DF2E"/>
    <w:rsid w:val="30263B67"/>
    <w:rsid w:val="3092FA71"/>
    <w:rsid w:val="30C2F6B2"/>
    <w:rsid w:val="30CEA77E"/>
    <w:rsid w:val="30D6C5EA"/>
    <w:rsid w:val="3105F100"/>
    <w:rsid w:val="311F5D93"/>
    <w:rsid w:val="3138427A"/>
    <w:rsid w:val="323CBE07"/>
    <w:rsid w:val="32D7A696"/>
    <w:rsid w:val="3330E8B3"/>
    <w:rsid w:val="33DD260E"/>
    <w:rsid w:val="33DFB1BF"/>
    <w:rsid w:val="33EDBB08"/>
    <w:rsid w:val="33EEF7AA"/>
    <w:rsid w:val="342A295A"/>
    <w:rsid w:val="346A89AE"/>
    <w:rsid w:val="34EF4982"/>
    <w:rsid w:val="351A93E3"/>
    <w:rsid w:val="354B3102"/>
    <w:rsid w:val="355A5633"/>
    <w:rsid w:val="35791680"/>
    <w:rsid w:val="35831F88"/>
    <w:rsid w:val="35BCC19E"/>
    <w:rsid w:val="35C1B3DA"/>
    <w:rsid w:val="35C68C3E"/>
    <w:rsid w:val="363A9E34"/>
    <w:rsid w:val="363B4A67"/>
    <w:rsid w:val="3643F255"/>
    <w:rsid w:val="368CFE9A"/>
    <w:rsid w:val="369324A3"/>
    <w:rsid w:val="36CEA2C1"/>
    <w:rsid w:val="373E90FC"/>
    <w:rsid w:val="3742702D"/>
    <w:rsid w:val="374422EC"/>
    <w:rsid w:val="374EE091"/>
    <w:rsid w:val="37AA1FB1"/>
    <w:rsid w:val="37B84453"/>
    <w:rsid w:val="37C79204"/>
    <w:rsid w:val="380122F2"/>
    <w:rsid w:val="3831C38F"/>
    <w:rsid w:val="3839D658"/>
    <w:rsid w:val="388F7BF4"/>
    <w:rsid w:val="38E3365A"/>
    <w:rsid w:val="38E5EFDF"/>
    <w:rsid w:val="38EE4BB1"/>
    <w:rsid w:val="390C4FDF"/>
    <w:rsid w:val="3913E1F9"/>
    <w:rsid w:val="3946D5C5"/>
    <w:rsid w:val="398781C0"/>
    <w:rsid w:val="3988DB7E"/>
    <w:rsid w:val="398CCE03"/>
    <w:rsid w:val="399CF353"/>
    <w:rsid w:val="39A20C62"/>
    <w:rsid w:val="39B7B7CD"/>
    <w:rsid w:val="3A0887D4"/>
    <w:rsid w:val="3A167626"/>
    <w:rsid w:val="3A2AA89B"/>
    <w:rsid w:val="3A48229A"/>
    <w:rsid w:val="3AAA0B49"/>
    <w:rsid w:val="3AAA5EA8"/>
    <w:rsid w:val="3AE75D9B"/>
    <w:rsid w:val="3AFEEB4E"/>
    <w:rsid w:val="3B0E760E"/>
    <w:rsid w:val="3B14D47C"/>
    <w:rsid w:val="3B36D76E"/>
    <w:rsid w:val="3B802026"/>
    <w:rsid w:val="3B8A1141"/>
    <w:rsid w:val="3B94C41F"/>
    <w:rsid w:val="3B9C3E05"/>
    <w:rsid w:val="3C23A3B0"/>
    <w:rsid w:val="3C8681AB"/>
    <w:rsid w:val="3CC8DBD1"/>
    <w:rsid w:val="3CD79E5B"/>
    <w:rsid w:val="3D0555A0"/>
    <w:rsid w:val="3D252C00"/>
    <w:rsid w:val="3D532FD2"/>
    <w:rsid w:val="3D936CFB"/>
    <w:rsid w:val="3D96000B"/>
    <w:rsid w:val="3DB7C117"/>
    <w:rsid w:val="3E2C02B3"/>
    <w:rsid w:val="3E87B2D4"/>
    <w:rsid w:val="3E96CF35"/>
    <w:rsid w:val="3EA92E94"/>
    <w:rsid w:val="3F24FC7C"/>
    <w:rsid w:val="3F306B51"/>
    <w:rsid w:val="3F52822D"/>
    <w:rsid w:val="3F55AE7E"/>
    <w:rsid w:val="3F834211"/>
    <w:rsid w:val="3FC0FB69"/>
    <w:rsid w:val="3FD4974A"/>
    <w:rsid w:val="3FF0D4F0"/>
    <w:rsid w:val="40111C3E"/>
    <w:rsid w:val="4028C5BD"/>
    <w:rsid w:val="405C4054"/>
    <w:rsid w:val="409117DC"/>
    <w:rsid w:val="40BFD840"/>
    <w:rsid w:val="40CA0D89"/>
    <w:rsid w:val="40DD0841"/>
    <w:rsid w:val="41260AEE"/>
    <w:rsid w:val="4128A9C5"/>
    <w:rsid w:val="4145118C"/>
    <w:rsid w:val="41487A8A"/>
    <w:rsid w:val="41A3353B"/>
    <w:rsid w:val="41A8FE5B"/>
    <w:rsid w:val="42631615"/>
    <w:rsid w:val="4278E243"/>
    <w:rsid w:val="42A773E3"/>
    <w:rsid w:val="42A7ECE3"/>
    <w:rsid w:val="42AA30F1"/>
    <w:rsid w:val="430C8C49"/>
    <w:rsid w:val="434F2C66"/>
    <w:rsid w:val="4386DB5D"/>
    <w:rsid w:val="4416648C"/>
    <w:rsid w:val="44691C2C"/>
    <w:rsid w:val="449C4D06"/>
    <w:rsid w:val="44A162F7"/>
    <w:rsid w:val="44B17C4B"/>
    <w:rsid w:val="44C7B820"/>
    <w:rsid w:val="44F12CBE"/>
    <w:rsid w:val="44F61C0D"/>
    <w:rsid w:val="450DA764"/>
    <w:rsid w:val="454DC66B"/>
    <w:rsid w:val="4557AFD8"/>
    <w:rsid w:val="456AD4AA"/>
    <w:rsid w:val="45827C9C"/>
    <w:rsid w:val="458DD287"/>
    <w:rsid w:val="45A88E66"/>
    <w:rsid w:val="45FC53B6"/>
    <w:rsid w:val="46346FD0"/>
    <w:rsid w:val="4668E8DD"/>
    <w:rsid w:val="467C39EF"/>
    <w:rsid w:val="46FEC9CB"/>
    <w:rsid w:val="47182868"/>
    <w:rsid w:val="47273BA4"/>
    <w:rsid w:val="472C6A53"/>
    <w:rsid w:val="473BE663"/>
    <w:rsid w:val="476F5042"/>
    <w:rsid w:val="47C8B7B7"/>
    <w:rsid w:val="47D2699C"/>
    <w:rsid w:val="47DE8CC3"/>
    <w:rsid w:val="480F13C3"/>
    <w:rsid w:val="48277009"/>
    <w:rsid w:val="4836FE91"/>
    <w:rsid w:val="48536127"/>
    <w:rsid w:val="489D7AF3"/>
    <w:rsid w:val="48D48D1D"/>
    <w:rsid w:val="48D74823"/>
    <w:rsid w:val="48D90049"/>
    <w:rsid w:val="48DCA89F"/>
    <w:rsid w:val="48EBF278"/>
    <w:rsid w:val="48F88545"/>
    <w:rsid w:val="48FA5A6D"/>
    <w:rsid w:val="491516FD"/>
    <w:rsid w:val="499DA8B4"/>
    <w:rsid w:val="49DE7DA6"/>
    <w:rsid w:val="49FFE16A"/>
    <w:rsid w:val="4A3D1B27"/>
    <w:rsid w:val="4A550481"/>
    <w:rsid w:val="4A94826E"/>
    <w:rsid w:val="4A98BABB"/>
    <w:rsid w:val="4AD07AA6"/>
    <w:rsid w:val="4AF3BC99"/>
    <w:rsid w:val="4B33CB9F"/>
    <w:rsid w:val="4B9CF6A1"/>
    <w:rsid w:val="4BB67D34"/>
    <w:rsid w:val="4BC615B3"/>
    <w:rsid w:val="4BE64F51"/>
    <w:rsid w:val="4C3CA480"/>
    <w:rsid w:val="4CA50305"/>
    <w:rsid w:val="4CD2655C"/>
    <w:rsid w:val="4CE2026B"/>
    <w:rsid w:val="4CE4D49D"/>
    <w:rsid w:val="4D0BA4D4"/>
    <w:rsid w:val="4D27B666"/>
    <w:rsid w:val="4D37EC7C"/>
    <w:rsid w:val="4D610D60"/>
    <w:rsid w:val="4DA1748E"/>
    <w:rsid w:val="4DADDFEA"/>
    <w:rsid w:val="4DD8E99E"/>
    <w:rsid w:val="4DDBCF83"/>
    <w:rsid w:val="4E238D0E"/>
    <w:rsid w:val="4E4A7AB0"/>
    <w:rsid w:val="4E51FF85"/>
    <w:rsid w:val="4E549D21"/>
    <w:rsid w:val="4E6BBE47"/>
    <w:rsid w:val="4E7EF7DF"/>
    <w:rsid w:val="4EBB4077"/>
    <w:rsid w:val="4EEB293D"/>
    <w:rsid w:val="4F417A85"/>
    <w:rsid w:val="4FBD5490"/>
    <w:rsid w:val="4FD52276"/>
    <w:rsid w:val="4FEC2D1C"/>
    <w:rsid w:val="501D58A3"/>
    <w:rsid w:val="5033D784"/>
    <w:rsid w:val="50556CDE"/>
    <w:rsid w:val="5097A639"/>
    <w:rsid w:val="50A7BC2D"/>
    <w:rsid w:val="50BBD007"/>
    <w:rsid w:val="50FD924C"/>
    <w:rsid w:val="5112093C"/>
    <w:rsid w:val="513E3C52"/>
    <w:rsid w:val="516C3A3E"/>
    <w:rsid w:val="51797001"/>
    <w:rsid w:val="51CCEC81"/>
    <w:rsid w:val="51D36A7B"/>
    <w:rsid w:val="51FDFF83"/>
    <w:rsid w:val="5223785B"/>
    <w:rsid w:val="52333688"/>
    <w:rsid w:val="5240BEEE"/>
    <w:rsid w:val="52A8C5FC"/>
    <w:rsid w:val="52C21174"/>
    <w:rsid w:val="52D6B854"/>
    <w:rsid w:val="52ECE511"/>
    <w:rsid w:val="533E7421"/>
    <w:rsid w:val="537531D7"/>
    <w:rsid w:val="5382C900"/>
    <w:rsid w:val="539A63C8"/>
    <w:rsid w:val="53ACF305"/>
    <w:rsid w:val="53DB757F"/>
    <w:rsid w:val="53EB9077"/>
    <w:rsid w:val="543EAC8E"/>
    <w:rsid w:val="547A80B8"/>
    <w:rsid w:val="54BBA3D1"/>
    <w:rsid w:val="54F570B0"/>
    <w:rsid w:val="552A5246"/>
    <w:rsid w:val="55528454"/>
    <w:rsid w:val="556229ED"/>
    <w:rsid w:val="5580704B"/>
    <w:rsid w:val="55C974FD"/>
    <w:rsid w:val="55DE059D"/>
    <w:rsid w:val="5606339F"/>
    <w:rsid w:val="562179BC"/>
    <w:rsid w:val="5635A934"/>
    <w:rsid w:val="565B21C6"/>
    <w:rsid w:val="567614E3"/>
    <w:rsid w:val="5677FAE6"/>
    <w:rsid w:val="567EEFA0"/>
    <w:rsid w:val="56914111"/>
    <w:rsid w:val="5691C9F2"/>
    <w:rsid w:val="56A900A5"/>
    <w:rsid w:val="5730181B"/>
    <w:rsid w:val="5733957A"/>
    <w:rsid w:val="57394EA8"/>
    <w:rsid w:val="57546F8F"/>
    <w:rsid w:val="575572AA"/>
    <w:rsid w:val="57E0DCEF"/>
    <w:rsid w:val="580B596E"/>
    <w:rsid w:val="580D8B0D"/>
    <w:rsid w:val="5819E2F8"/>
    <w:rsid w:val="582D1172"/>
    <w:rsid w:val="5849E1EB"/>
    <w:rsid w:val="597D04FE"/>
    <w:rsid w:val="5994DD6C"/>
    <w:rsid w:val="59CAB64B"/>
    <w:rsid w:val="59DEF332"/>
    <w:rsid w:val="59F7F71E"/>
    <w:rsid w:val="5A01E605"/>
    <w:rsid w:val="5A7A6EEA"/>
    <w:rsid w:val="5A9330BB"/>
    <w:rsid w:val="5AF0EB78"/>
    <w:rsid w:val="5B11EE05"/>
    <w:rsid w:val="5B31BE3A"/>
    <w:rsid w:val="5B929253"/>
    <w:rsid w:val="5B93EF77"/>
    <w:rsid w:val="5BAB2554"/>
    <w:rsid w:val="5BDB895C"/>
    <w:rsid w:val="5C40DDD6"/>
    <w:rsid w:val="5C5F0B5B"/>
    <w:rsid w:val="5C607582"/>
    <w:rsid w:val="5C91EECE"/>
    <w:rsid w:val="5C9D4CB0"/>
    <w:rsid w:val="5CBB3A97"/>
    <w:rsid w:val="5CD9D111"/>
    <w:rsid w:val="5D014BB9"/>
    <w:rsid w:val="5D0260A4"/>
    <w:rsid w:val="5D0EBA1E"/>
    <w:rsid w:val="5D599491"/>
    <w:rsid w:val="5D600190"/>
    <w:rsid w:val="5D7CB5DE"/>
    <w:rsid w:val="5D92AE60"/>
    <w:rsid w:val="5DB0D1D0"/>
    <w:rsid w:val="5DC607B5"/>
    <w:rsid w:val="5DD7B6B0"/>
    <w:rsid w:val="5DDDAFE0"/>
    <w:rsid w:val="5E31A0C3"/>
    <w:rsid w:val="5E3A9345"/>
    <w:rsid w:val="5E4EA399"/>
    <w:rsid w:val="5E8126C8"/>
    <w:rsid w:val="5E81D89A"/>
    <w:rsid w:val="5E878EE5"/>
    <w:rsid w:val="5EBB1620"/>
    <w:rsid w:val="5F0EAD93"/>
    <w:rsid w:val="5F2647A8"/>
    <w:rsid w:val="5F35AC57"/>
    <w:rsid w:val="5F4F8393"/>
    <w:rsid w:val="5F5E8599"/>
    <w:rsid w:val="5F863F80"/>
    <w:rsid w:val="5FA5EEAE"/>
    <w:rsid w:val="5FAAD689"/>
    <w:rsid w:val="5FACA915"/>
    <w:rsid w:val="5FB5A0EC"/>
    <w:rsid w:val="5FC30383"/>
    <w:rsid w:val="5FD686AA"/>
    <w:rsid w:val="5FEE3790"/>
    <w:rsid w:val="604769E5"/>
    <w:rsid w:val="6077436F"/>
    <w:rsid w:val="60CB3D79"/>
    <w:rsid w:val="611A620B"/>
    <w:rsid w:val="6145BD88"/>
    <w:rsid w:val="6149D80A"/>
    <w:rsid w:val="6150C375"/>
    <w:rsid w:val="61847486"/>
    <w:rsid w:val="61CA8AC4"/>
    <w:rsid w:val="61EC40F8"/>
    <w:rsid w:val="62137E6C"/>
    <w:rsid w:val="6222F285"/>
    <w:rsid w:val="628089FB"/>
    <w:rsid w:val="6289F691"/>
    <w:rsid w:val="62A81E16"/>
    <w:rsid w:val="62E75C70"/>
    <w:rsid w:val="62EC93D6"/>
    <w:rsid w:val="63213245"/>
    <w:rsid w:val="63603E18"/>
    <w:rsid w:val="6366CFDC"/>
    <w:rsid w:val="6387054B"/>
    <w:rsid w:val="644B5ACE"/>
    <w:rsid w:val="6452A549"/>
    <w:rsid w:val="646266DC"/>
    <w:rsid w:val="64649673"/>
    <w:rsid w:val="64771F42"/>
    <w:rsid w:val="64F3EF57"/>
    <w:rsid w:val="65159BCC"/>
    <w:rsid w:val="651EA075"/>
    <w:rsid w:val="65B24766"/>
    <w:rsid w:val="65C20D65"/>
    <w:rsid w:val="65ECD97A"/>
    <w:rsid w:val="66024667"/>
    <w:rsid w:val="662C689E"/>
    <w:rsid w:val="662E9536"/>
    <w:rsid w:val="665FA44D"/>
    <w:rsid w:val="66741763"/>
    <w:rsid w:val="66AFE988"/>
    <w:rsid w:val="66B04B27"/>
    <w:rsid w:val="66E0E9CA"/>
    <w:rsid w:val="66FE96A8"/>
    <w:rsid w:val="6703B48A"/>
    <w:rsid w:val="672918DD"/>
    <w:rsid w:val="673188EF"/>
    <w:rsid w:val="6756DE5D"/>
    <w:rsid w:val="675D8E26"/>
    <w:rsid w:val="67783D1D"/>
    <w:rsid w:val="679F0C64"/>
    <w:rsid w:val="67A89958"/>
    <w:rsid w:val="680E308D"/>
    <w:rsid w:val="684BD97F"/>
    <w:rsid w:val="68B28AC2"/>
    <w:rsid w:val="68D08CA8"/>
    <w:rsid w:val="68DB52B1"/>
    <w:rsid w:val="69028B91"/>
    <w:rsid w:val="695C6019"/>
    <w:rsid w:val="6981EABC"/>
    <w:rsid w:val="69C521C6"/>
    <w:rsid w:val="69CBC6F5"/>
    <w:rsid w:val="69FDB20D"/>
    <w:rsid w:val="6A152890"/>
    <w:rsid w:val="6A18356F"/>
    <w:rsid w:val="6A3ED00D"/>
    <w:rsid w:val="6A3F7328"/>
    <w:rsid w:val="6A5CDE31"/>
    <w:rsid w:val="6A940BAD"/>
    <w:rsid w:val="6AC7CC22"/>
    <w:rsid w:val="6ADE1697"/>
    <w:rsid w:val="6B034695"/>
    <w:rsid w:val="6B372747"/>
    <w:rsid w:val="6B3B255F"/>
    <w:rsid w:val="6B4B38E5"/>
    <w:rsid w:val="6B8B2726"/>
    <w:rsid w:val="6B99826E"/>
    <w:rsid w:val="6BA9E051"/>
    <w:rsid w:val="6BC6A593"/>
    <w:rsid w:val="6BC7E8FA"/>
    <w:rsid w:val="6BD3C5E9"/>
    <w:rsid w:val="6BE04961"/>
    <w:rsid w:val="6BE273DE"/>
    <w:rsid w:val="6C275EA1"/>
    <w:rsid w:val="6C27CCA5"/>
    <w:rsid w:val="6C35CB88"/>
    <w:rsid w:val="6C3F0A9A"/>
    <w:rsid w:val="6C404D6A"/>
    <w:rsid w:val="6C555DC6"/>
    <w:rsid w:val="6C9D9C70"/>
    <w:rsid w:val="6CAEF9FB"/>
    <w:rsid w:val="6CE09E18"/>
    <w:rsid w:val="6CEB74C0"/>
    <w:rsid w:val="6D013A4A"/>
    <w:rsid w:val="6D0C8235"/>
    <w:rsid w:val="6D264EF9"/>
    <w:rsid w:val="6D56715A"/>
    <w:rsid w:val="6D860AFE"/>
    <w:rsid w:val="6D9E3610"/>
    <w:rsid w:val="6DC7E2BB"/>
    <w:rsid w:val="6E14C860"/>
    <w:rsid w:val="6E16E656"/>
    <w:rsid w:val="6E2163B6"/>
    <w:rsid w:val="6E533E26"/>
    <w:rsid w:val="6E597BEB"/>
    <w:rsid w:val="6E9F3818"/>
    <w:rsid w:val="6ED93122"/>
    <w:rsid w:val="6ED94AA4"/>
    <w:rsid w:val="6EDB66C6"/>
    <w:rsid w:val="6F4E52F0"/>
    <w:rsid w:val="6F778C49"/>
    <w:rsid w:val="6F7D0194"/>
    <w:rsid w:val="701D3441"/>
    <w:rsid w:val="7045EBEF"/>
    <w:rsid w:val="70497302"/>
    <w:rsid w:val="70CA8948"/>
    <w:rsid w:val="70DA2495"/>
    <w:rsid w:val="710E541C"/>
    <w:rsid w:val="71145B67"/>
    <w:rsid w:val="71301596"/>
    <w:rsid w:val="71711CA9"/>
    <w:rsid w:val="718724B1"/>
    <w:rsid w:val="7194717C"/>
    <w:rsid w:val="71EEDA05"/>
    <w:rsid w:val="71F72BC7"/>
    <w:rsid w:val="72197D3E"/>
    <w:rsid w:val="722B715B"/>
    <w:rsid w:val="722FBB28"/>
    <w:rsid w:val="724CF537"/>
    <w:rsid w:val="7277F7AD"/>
    <w:rsid w:val="727CDDF1"/>
    <w:rsid w:val="72BA1D2C"/>
    <w:rsid w:val="72BCEB7D"/>
    <w:rsid w:val="72C4B218"/>
    <w:rsid w:val="72E558E4"/>
    <w:rsid w:val="72ED7E4B"/>
    <w:rsid w:val="72FDAB9F"/>
    <w:rsid w:val="7305BE42"/>
    <w:rsid w:val="7349BA2E"/>
    <w:rsid w:val="73596358"/>
    <w:rsid w:val="73602B0E"/>
    <w:rsid w:val="738E2503"/>
    <w:rsid w:val="73909153"/>
    <w:rsid w:val="7392B1D5"/>
    <w:rsid w:val="73D2D1A7"/>
    <w:rsid w:val="73D3029E"/>
    <w:rsid w:val="73F33240"/>
    <w:rsid w:val="74A4AC0D"/>
    <w:rsid w:val="74CEA3D0"/>
    <w:rsid w:val="74D972AD"/>
    <w:rsid w:val="75089202"/>
    <w:rsid w:val="75416331"/>
    <w:rsid w:val="758F6230"/>
    <w:rsid w:val="759D743B"/>
    <w:rsid w:val="75C89D7D"/>
    <w:rsid w:val="75CE9AE3"/>
    <w:rsid w:val="75E28844"/>
    <w:rsid w:val="7607432E"/>
    <w:rsid w:val="761A9C06"/>
    <w:rsid w:val="764AC138"/>
    <w:rsid w:val="766A40A4"/>
    <w:rsid w:val="76971A78"/>
    <w:rsid w:val="769B9CA8"/>
    <w:rsid w:val="76AE614E"/>
    <w:rsid w:val="76BC4B48"/>
    <w:rsid w:val="76DD3392"/>
    <w:rsid w:val="76E3C437"/>
    <w:rsid w:val="770D4502"/>
    <w:rsid w:val="774A50B4"/>
    <w:rsid w:val="77B66C67"/>
    <w:rsid w:val="77DAC5F0"/>
    <w:rsid w:val="77E6DFE6"/>
    <w:rsid w:val="7816C79B"/>
    <w:rsid w:val="78291926"/>
    <w:rsid w:val="782B9F5F"/>
    <w:rsid w:val="78389721"/>
    <w:rsid w:val="785A004A"/>
    <w:rsid w:val="78995AC4"/>
    <w:rsid w:val="78CFD740"/>
    <w:rsid w:val="78D37E78"/>
    <w:rsid w:val="7919B7AE"/>
    <w:rsid w:val="79498EE3"/>
    <w:rsid w:val="795F75CD"/>
    <w:rsid w:val="796A02F5"/>
    <w:rsid w:val="7999430B"/>
    <w:rsid w:val="79A1E166"/>
    <w:rsid w:val="79A9F4DB"/>
    <w:rsid w:val="7A1074AD"/>
    <w:rsid w:val="7A36C486"/>
    <w:rsid w:val="7A6481FC"/>
    <w:rsid w:val="7A723B08"/>
    <w:rsid w:val="7AAFA3F6"/>
    <w:rsid w:val="7AEC7F90"/>
    <w:rsid w:val="7B0A9983"/>
    <w:rsid w:val="7B34B002"/>
    <w:rsid w:val="7B426546"/>
    <w:rsid w:val="7B4A269E"/>
    <w:rsid w:val="7B7415A0"/>
    <w:rsid w:val="7B78557A"/>
    <w:rsid w:val="7BA593C3"/>
    <w:rsid w:val="7BAE4525"/>
    <w:rsid w:val="7BCE754A"/>
    <w:rsid w:val="7BECC7E3"/>
    <w:rsid w:val="7C2542BF"/>
    <w:rsid w:val="7C57B257"/>
    <w:rsid w:val="7C7FBAEF"/>
    <w:rsid w:val="7CC13B5D"/>
    <w:rsid w:val="7CD0C130"/>
    <w:rsid w:val="7D31AF74"/>
    <w:rsid w:val="7D5117D5"/>
    <w:rsid w:val="7DA7CADF"/>
    <w:rsid w:val="7DF1B644"/>
    <w:rsid w:val="7DF3CF7F"/>
    <w:rsid w:val="7E22DA0C"/>
    <w:rsid w:val="7E462CD4"/>
    <w:rsid w:val="7ED124FF"/>
    <w:rsid w:val="7F0623C7"/>
    <w:rsid w:val="7F2E0F12"/>
    <w:rsid w:val="7F3C988E"/>
    <w:rsid w:val="7F40BFFE"/>
    <w:rsid w:val="7F6D7096"/>
    <w:rsid w:val="7F7F8076"/>
    <w:rsid w:val="7F94C63A"/>
    <w:rsid w:val="7FE0F7B5"/>
    <w:rsid w:val="7FF3802A"/>
    <w:rsid w:val="7FF6B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FD7194"/>
  <w15:chartTrackingRefBased/>
  <w15:docId w15:val="{BBA708BF-B680-FB45-9B9C-71DDC9253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nb-NO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99F"/>
    <w:rPr>
      <w:rFonts w:ascii="Times New Roman" w:hAnsi="Times New Roman"/>
      <w:lang w:val="en-GB"/>
    </w:rPr>
  </w:style>
  <w:style w:type="paragraph" w:styleId="Rubrik1">
    <w:name w:val="heading 1"/>
    <w:basedOn w:val="Normal"/>
    <w:next w:val="Normal"/>
    <w:link w:val="Rubrik1Char"/>
    <w:uiPriority w:val="9"/>
    <w:qFormat/>
    <w:rsid w:val="00C26CDE"/>
    <w:pPr>
      <w:keepNext/>
      <w:keepLines/>
      <w:spacing w:before="480" w:after="240"/>
      <w:outlineLvl w:val="0"/>
    </w:pPr>
    <w:rPr>
      <w:rFonts w:eastAsiaTheme="majorEastAsia" w:cstheme="majorBidi"/>
      <w:color w:val="0F4761" w:themeColor="accent1" w:themeShade="BF"/>
      <w:sz w:val="32"/>
      <w:szCs w:val="40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4939E8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28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E9369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E936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E9369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E9369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E9369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E9369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E9369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C26CDE"/>
    <w:rPr>
      <w:rFonts w:ascii="Times New Roman" w:eastAsiaTheme="majorEastAsia" w:hAnsi="Times New Roman" w:cstheme="majorBidi"/>
      <w:color w:val="0F4761" w:themeColor="accent1" w:themeShade="BF"/>
      <w:sz w:val="32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rsid w:val="004939E8"/>
    <w:rPr>
      <w:rFonts w:ascii="Times New Roman" w:eastAsiaTheme="majorEastAsia" w:hAnsi="Times New Roman" w:cstheme="majorBidi"/>
      <w:color w:val="0F4761" w:themeColor="accent1" w:themeShade="BF"/>
      <w:sz w:val="28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E9369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E9369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E9369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E9369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E9369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E9369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E9369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E9369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E936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E9369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E936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E9369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E9369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E9369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E9369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E9369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E9369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E9369C"/>
    <w:rPr>
      <w:b/>
      <w:bCs/>
      <w:smallCaps/>
      <w:color w:val="0F4761" w:themeColor="accent1" w:themeShade="BF"/>
      <w:spacing w:val="5"/>
    </w:rPr>
  </w:style>
  <w:style w:type="character" w:styleId="Hyperlnk">
    <w:name w:val="Hyperlink"/>
    <w:basedOn w:val="Standardstycketeckensnitt"/>
    <w:uiPriority w:val="99"/>
    <w:unhideWhenUsed/>
    <w:rsid w:val="0029372F"/>
    <w:rPr>
      <w:color w:val="467886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9372F"/>
    <w:rPr>
      <w:color w:val="605E5C"/>
      <w:shd w:val="clear" w:color="auto" w:fill="E1DFDD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3313B3"/>
    <w:rPr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3313B3"/>
    <w:rPr>
      <w:sz w:val="20"/>
      <w:szCs w:val="20"/>
    </w:rPr>
  </w:style>
  <w:style w:type="character" w:styleId="Slutnotsreferens">
    <w:name w:val="endnote reference"/>
    <w:basedOn w:val="Standardstycketeckensnitt"/>
    <w:uiPriority w:val="99"/>
    <w:semiHidden/>
    <w:unhideWhenUsed/>
    <w:rsid w:val="003313B3"/>
    <w:rPr>
      <w:vertAlign w:val="superscript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834B2A"/>
    <w:pPr>
      <w:spacing w:before="120" w:after="200" w:line="360" w:lineRule="auto"/>
    </w:pPr>
    <w:rPr>
      <w:rFonts w:eastAsia="Times New Roman" w:cs="Times New Roman"/>
      <w:i/>
      <w:iCs/>
      <w:color w:val="0E2841" w:themeColor="text2"/>
      <w:kern w:val="0"/>
      <w:sz w:val="18"/>
      <w:szCs w:val="18"/>
      <w:lang w:eastAsia="nb-NO"/>
      <w14:ligatures w14:val="none"/>
    </w:rPr>
  </w:style>
  <w:style w:type="paragraph" w:customStyle="1" w:styleId="EndNoteBibliographyTitle">
    <w:name w:val="EndNote Bibliography Title"/>
    <w:basedOn w:val="Normal"/>
    <w:link w:val="EndNoteBibliographyTitleTegn"/>
    <w:rsid w:val="00C50CD1"/>
    <w:pPr>
      <w:jc w:val="center"/>
    </w:pPr>
    <w:rPr>
      <w:rFonts w:ascii="Aptos" w:hAnsi="Aptos"/>
      <w:lang w:val="en-US"/>
    </w:rPr>
  </w:style>
  <w:style w:type="character" w:customStyle="1" w:styleId="EndNoteBibliographyTitleTegn">
    <w:name w:val="EndNote Bibliography Title Tegn"/>
    <w:basedOn w:val="Standardstycketeckensnitt"/>
    <w:link w:val="EndNoteBibliographyTitle"/>
    <w:rsid w:val="00C50CD1"/>
    <w:rPr>
      <w:rFonts w:ascii="Aptos" w:hAnsi="Aptos"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C50CD1"/>
    <w:rPr>
      <w:rFonts w:ascii="Aptos" w:hAnsi="Aptos"/>
      <w:lang w:val="en-US"/>
    </w:rPr>
  </w:style>
  <w:style w:type="character" w:customStyle="1" w:styleId="EndNoteBibliographyTegn">
    <w:name w:val="EndNote Bibliography Tegn"/>
    <w:basedOn w:val="Standardstycketeckensnitt"/>
    <w:link w:val="EndNoteBibliography"/>
    <w:rsid w:val="00C50CD1"/>
    <w:rPr>
      <w:rFonts w:ascii="Aptos" w:hAnsi="Aptos"/>
      <w:lang w:val="en-US"/>
    </w:rPr>
  </w:style>
  <w:style w:type="table" w:styleId="Oformateradtabell1">
    <w:name w:val="Plain Table 1"/>
    <w:basedOn w:val="Normaltabell"/>
    <w:uiPriority w:val="41"/>
    <w:rsid w:val="00182DF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sreferens">
    <w:name w:val="annotation reference"/>
    <w:basedOn w:val="Standardstycketeckensnitt"/>
    <w:uiPriority w:val="99"/>
    <w:semiHidden/>
    <w:unhideWhenUsed/>
    <w:rsid w:val="002E1332"/>
    <w:rPr>
      <w:sz w:val="16"/>
      <w:szCs w:val="16"/>
    </w:rPr>
  </w:style>
  <w:style w:type="table" w:styleId="Tabellrutnt">
    <w:name w:val="Table Grid"/>
    <w:basedOn w:val="Normaltabell"/>
    <w:uiPriority w:val="39"/>
    <w:rsid w:val="002E13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nvndHyperlnk">
    <w:name w:val="FollowedHyperlink"/>
    <w:basedOn w:val="Standardstycketeckensnitt"/>
    <w:uiPriority w:val="99"/>
    <w:semiHidden/>
    <w:unhideWhenUsed/>
    <w:rsid w:val="00884F6E"/>
    <w:rPr>
      <w:color w:val="96607D" w:themeColor="followedHyperlink"/>
      <w:u w:val="single"/>
    </w:rPr>
  </w:style>
  <w:style w:type="paragraph" w:styleId="Kommentarer">
    <w:name w:val="annotation text"/>
    <w:basedOn w:val="Normal"/>
    <w:link w:val="KommentarerChar"/>
    <w:uiPriority w:val="99"/>
    <w:unhideWhenUsed/>
    <w:rsid w:val="00FD1242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FD1242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FD1242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FD12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564CA"/>
    <w:rPr>
      <w:rFonts w:ascii="Times New Roman" w:hAnsi="Times New Roman"/>
    </w:rPr>
  </w:style>
  <w:style w:type="paragraph" w:styleId="Sidhuvud">
    <w:name w:val="header"/>
    <w:basedOn w:val="Normal"/>
    <w:link w:val="SidhuvudChar"/>
    <w:uiPriority w:val="99"/>
    <w:unhideWhenUsed/>
    <w:rsid w:val="009B64EF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9B64EF"/>
    <w:rPr>
      <w:rFonts w:ascii="Times New Roman" w:hAnsi="Times New Roman"/>
    </w:rPr>
  </w:style>
  <w:style w:type="paragraph" w:styleId="Sidfot">
    <w:name w:val="footer"/>
    <w:basedOn w:val="Normal"/>
    <w:link w:val="SidfotChar"/>
    <w:uiPriority w:val="99"/>
    <w:unhideWhenUsed/>
    <w:rsid w:val="009B64EF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9B64EF"/>
    <w:rPr>
      <w:rFonts w:ascii="Times New Roman" w:hAnsi="Times New Roman"/>
    </w:rPr>
  </w:style>
  <w:style w:type="character" w:styleId="Sidnummer">
    <w:name w:val="page number"/>
    <w:basedOn w:val="Standardstycketeckensnitt"/>
    <w:uiPriority w:val="99"/>
    <w:semiHidden/>
    <w:unhideWhenUsed/>
    <w:rsid w:val="0063753F"/>
  </w:style>
  <w:style w:type="paragraph" w:styleId="Fotnotstext">
    <w:name w:val="footnote text"/>
    <w:basedOn w:val="Normal"/>
    <w:link w:val="FotnotstextChar"/>
    <w:uiPriority w:val="99"/>
    <w:unhideWhenUsed/>
    <w:rsid w:val="003112D6"/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3112D6"/>
    <w:rPr>
      <w:rFonts w:ascii="Times New Roman" w:hAnsi="Times New Roman"/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3112D6"/>
    <w:rPr>
      <w:vertAlign w:val="superscript"/>
    </w:rPr>
  </w:style>
  <w:style w:type="character" w:styleId="Nmn">
    <w:name w:val="Mention"/>
    <w:basedOn w:val="Standardstycketeckensnitt"/>
    <w:uiPriority w:val="99"/>
    <w:unhideWhenUsed/>
    <w:rsid w:val="00A013F5"/>
    <w:rPr>
      <w:color w:val="2B579A"/>
      <w:shd w:val="clear" w:color="auto" w:fill="E1DFDD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722946"/>
    <w:pPr>
      <w:spacing w:after="0" w:line="276" w:lineRule="auto"/>
      <w:outlineLvl w:val="9"/>
    </w:pPr>
    <w:rPr>
      <w:rFonts w:asciiTheme="majorHAnsi" w:hAnsiTheme="majorHAnsi"/>
      <w:b/>
      <w:bCs/>
      <w:kern w:val="0"/>
      <w:sz w:val="28"/>
      <w:szCs w:val="28"/>
      <w:lang w:eastAsia="nb-NO"/>
      <w14:ligatures w14:val="none"/>
    </w:rPr>
  </w:style>
  <w:style w:type="paragraph" w:styleId="Innehll1">
    <w:name w:val="toc 1"/>
    <w:basedOn w:val="Normal"/>
    <w:next w:val="Normal"/>
    <w:autoRedefine/>
    <w:uiPriority w:val="39"/>
    <w:unhideWhenUsed/>
    <w:rsid w:val="00722946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Innehll2">
    <w:name w:val="toc 2"/>
    <w:basedOn w:val="Normal"/>
    <w:next w:val="Normal"/>
    <w:autoRedefine/>
    <w:uiPriority w:val="39"/>
    <w:unhideWhenUsed/>
    <w:rsid w:val="00722946"/>
    <w:pPr>
      <w:ind w:left="240"/>
    </w:pPr>
    <w:rPr>
      <w:rFonts w:asciiTheme="minorHAnsi" w:hAnsiTheme="minorHAnsi"/>
      <w:smallCaps/>
      <w:sz w:val="20"/>
      <w:szCs w:val="20"/>
    </w:rPr>
  </w:style>
  <w:style w:type="paragraph" w:styleId="Innehll3">
    <w:name w:val="toc 3"/>
    <w:basedOn w:val="Normal"/>
    <w:next w:val="Normal"/>
    <w:autoRedefine/>
    <w:uiPriority w:val="39"/>
    <w:semiHidden/>
    <w:unhideWhenUsed/>
    <w:rsid w:val="00722946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Innehll4">
    <w:name w:val="toc 4"/>
    <w:basedOn w:val="Normal"/>
    <w:next w:val="Normal"/>
    <w:autoRedefine/>
    <w:uiPriority w:val="39"/>
    <w:semiHidden/>
    <w:unhideWhenUsed/>
    <w:rsid w:val="00722946"/>
    <w:pPr>
      <w:ind w:left="720"/>
    </w:pPr>
    <w:rPr>
      <w:rFonts w:asciiTheme="minorHAnsi" w:hAnsiTheme="minorHAnsi"/>
      <w:sz w:val="18"/>
      <w:szCs w:val="18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22946"/>
    <w:pPr>
      <w:ind w:left="960"/>
    </w:pPr>
    <w:rPr>
      <w:rFonts w:asciiTheme="minorHAnsi" w:hAnsiTheme="minorHAnsi"/>
      <w:sz w:val="18"/>
      <w:szCs w:val="18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22946"/>
    <w:pPr>
      <w:ind w:left="1200"/>
    </w:pPr>
    <w:rPr>
      <w:rFonts w:asciiTheme="minorHAnsi" w:hAnsiTheme="minorHAnsi"/>
      <w:sz w:val="18"/>
      <w:szCs w:val="18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22946"/>
    <w:pPr>
      <w:ind w:left="1440"/>
    </w:pPr>
    <w:rPr>
      <w:rFonts w:asciiTheme="minorHAnsi" w:hAnsiTheme="minorHAnsi"/>
      <w:sz w:val="18"/>
      <w:szCs w:val="18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22946"/>
    <w:pPr>
      <w:ind w:left="1680"/>
    </w:pPr>
    <w:rPr>
      <w:rFonts w:asciiTheme="minorHAnsi" w:hAnsiTheme="minorHAnsi"/>
      <w:sz w:val="18"/>
      <w:szCs w:val="18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22946"/>
    <w:pPr>
      <w:ind w:left="1920"/>
    </w:pPr>
    <w:rPr>
      <w:rFonts w:asciiTheme="minorHAnsi" w:hAnsiTheme="minorHAnsi"/>
      <w:sz w:val="18"/>
      <w:szCs w:val="18"/>
    </w:rPr>
  </w:style>
  <w:style w:type="paragraph" w:customStyle="1" w:styleId="CM1">
    <w:name w:val="CM1"/>
    <w:basedOn w:val="Normal"/>
    <w:next w:val="Normal"/>
    <w:rsid w:val="008807CF"/>
    <w:pPr>
      <w:widowControl w:val="0"/>
      <w:autoSpaceDE w:val="0"/>
      <w:autoSpaceDN w:val="0"/>
      <w:adjustRightInd w:val="0"/>
    </w:pPr>
    <w:rPr>
      <w:rFonts w:ascii="Calibri" w:eastAsia="Times New Roman" w:hAnsi="Calibri" w:cs="Times New Roman"/>
      <w:kern w:val="0"/>
      <w:lang w:val="en-CA" w:eastAsia="en-CA"/>
      <w14:ligatures w14:val="none"/>
    </w:rPr>
  </w:style>
  <w:style w:type="paragraph" w:customStyle="1" w:styleId="Merknadstekst1">
    <w:name w:val="Merknadstekst1"/>
    <w:basedOn w:val="Normal"/>
    <w:next w:val="Kommentarer"/>
    <w:uiPriority w:val="99"/>
    <w:unhideWhenUsed/>
    <w:rsid w:val="00342A8B"/>
    <w:rPr>
      <w:sz w:val="20"/>
      <w:szCs w:val="20"/>
    </w:rPr>
  </w:style>
  <w:style w:type="paragraph" w:customStyle="1" w:styleId="pf0">
    <w:name w:val="pf0"/>
    <w:basedOn w:val="Normal"/>
    <w:rsid w:val="0090590C"/>
    <w:pPr>
      <w:spacing w:before="100" w:beforeAutospacing="1" w:after="100" w:afterAutospacing="1"/>
    </w:pPr>
    <w:rPr>
      <w:rFonts w:eastAsia="Times New Roman" w:cs="Times New Roman"/>
      <w:kern w:val="0"/>
      <w:lang w:val="nb-NO" w:eastAsia="nb-NO"/>
      <w14:ligatures w14:val="none"/>
    </w:rPr>
  </w:style>
  <w:style w:type="character" w:customStyle="1" w:styleId="cf01">
    <w:name w:val="cf01"/>
    <w:basedOn w:val="Standardstycketeckensnitt"/>
    <w:rsid w:val="0090590C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Standardstycketeckensnitt"/>
    <w:rsid w:val="0090590C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al"/>
    <w:rsid w:val="0090590C"/>
    <w:pPr>
      <w:spacing w:before="100" w:beforeAutospacing="1" w:after="100" w:afterAutospacing="1"/>
    </w:pPr>
    <w:rPr>
      <w:rFonts w:eastAsia="Times New Roman" w:cs="Times New Roman"/>
      <w:kern w:val="0"/>
      <w:lang w:val="nb-NO" w:eastAsia="nb-NO"/>
      <w14:ligatures w14:val="none"/>
    </w:rPr>
  </w:style>
  <w:style w:type="paragraph" w:styleId="Normalwebb">
    <w:name w:val="Normal (Web)"/>
    <w:basedOn w:val="Normal"/>
    <w:uiPriority w:val="99"/>
    <w:semiHidden/>
    <w:unhideWhenUsed/>
    <w:rsid w:val="008A0FF7"/>
    <w:pPr>
      <w:spacing w:before="100" w:beforeAutospacing="1" w:after="100" w:afterAutospacing="1"/>
    </w:pPr>
    <w:rPr>
      <w:rFonts w:eastAsia="Times New Roman" w:cs="Times New Roman"/>
      <w:kern w:val="0"/>
      <w:lang w:val="nb-NO" w:eastAsia="nb-NO"/>
      <w14:ligatures w14:val="none"/>
    </w:rPr>
  </w:style>
  <w:style w:type="character" w:styleId="Betoning">
    <w:name w:val="Emphasis"/>
    <w:basedOn w:val="Standardstycketeckensnitt"/>
    <w:uiPriority w:val="20"/>
    <w:qFormat/>
    <w:rsid w:val="008A0FF7"/>
    <w:rPr>
      <w:i/>
      <w:iCs/>
    </w:rPr>
  </w:style>
  <w:style w:type="character" w:styleId="Radnummer">
    <w:name w:val="line number"/>
    <w:basedOn w:val="Standardstycketeckensnitt"/>
    <w:uiPriority w:val="99"/>
    <w:semiHidden/>
    <w:unhideWhenUsed/>
    <w:rsid w:val="000E5008"/>
  </w:style>
  <w:style w:type="character" w:customStyle="1" w:styleId="BeskrivningChar">
    <w:name w:val="Beskrivning Char"/>
    <w:basedOn w:val="Standardstycketeckensnitt"/>
    <w:link w:val="Beskrivning"/>
    <w:uiPriority w:val="35"/>
    <w:rsid w:val="00064663"/>
    <w:rPr>
      <w:rFonts w:ascii="Times New Roman" w:eastAsia="Times New Roman" w:hAnsi="Times New Roman" w:cs="Times New Roman"/>
      <w:i/>
      <w:iCs/>
      <w:color w:val="0E2841" w:themeColor="text2"/>
      <w:kern w:val="0"/>
      <w:sz w:val="18"/>
      <w:szCs w:val="18"/>
      <w:lang w:val="en-GB" w:eastAsia="nb-NO"/>
      <w14:ligatures w14:val="none"/>
    </w:rPr>
  </w:style>
  <w:style w:type="paragraph" w:customStyle="1" w:styleId="paragraph">
    <w:name w:val="paragraph"/>
    <w:basedOn w:val="Normal"/>
    <w:rsid w:val="00FD409A"/>
    <w:pPr>
      <w:spacing w:before="100" w:beforeAutospacing="1" w:after="100" w:afterAutospacing="1"/>
    </w:pPr>
    <w:rPr>
      <w:rFonts w:eastAsia="Times New Roman" w:cs="Times New Roman"/>
      <w:kern w:val="0"/>
      <w:lang w:val="nb-NO" w:eastAsia="nb-NO"/>
      <w14:ligatures w14:val="none"/>
    </w:rPr>
  </w:style>
  <w:style w:type="character" w:customStyle="1" w:styleId="normaltextrun">
    <w:name w:val="normaltextrun"/>
    <w:basedOn w:val="Standardstycketeckensnitt"/>
    <w:rsid w:val="00FD409A"/>
  </w:style>
  <w:style w:type="character" w:customStyle="1" w:styleId="eop">
    <w:name w:val="eop"/>
    <w:basedOn w:val="Standardstycketeckensnitt"/>
    <w:rsid w:val="00FD409A"/>
  </w:style>
  <w:style w:type="paragraph" w:styleId="Avsndaradress-brev">
    <w:name w:val="envelope return"/>
    <w:basedOn w:val="Normal"/>
    <w:uiPriority w:val="99"/>
    <w:semiHidden/>
    <w:unhideWhenUsed/>
    <w:rsid w:val="004E268C"/>
    <w:rPr>
      <w:rFonts w:asciiTheme="majorHAnsi" w:eastAsiaTheme="majorEastAsia" w:hAnsiTheme="majorHAnsi" w:cstheme="majorBidi"/>
      <w:sz w:val="20"/>
      <w:szCs w:val="20"/>
    </w:rPr>
  </w:style>
  <w:style w:type="paragraph" w:styleId="Litteraturfrteckning">
    <w:name w:val="Bibliography"/>
    <w:basedOn w:val="Normal"/>
    <w:next w:val="Normal"/>
    <w:uiPriority w:val="37"/>
    <w:semiHidden/>
    <w:unhideWhenUsed/>
    <w:rsid w:val="004E268C"/>
  </w:style>
  <w:style w:type="paragraph" w:styleId="Indragetstycke">
    <w:name w:val="Block Text"/>
    <w:basedOn w:val="Normal"/>
    <w:uiPriority w:val="99"/>
    <w:semiHidden/>
    <w:unhideWhenUsed/>
    <w:rsid w:val="004E268C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/>
      <w:i/>
      <w:iCs/>
      <w:color w:val="156082" w:themeColor="accent1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E268C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E268C"/>
    <w:rPr>
      <w:rFonts w:ascii="Segoe UI" w:hAnsi="Segoe UI" w:cs="Segoe UI"/>
      <w:sz w:val="18"/>
      <w:szCs w:val="18"/>
      <w:lang w:val="en-GB"/>
    </w:rPr>
  </w:style>
  <w:style w:type="paragraph" w:styleId="Brdtext">
    <w:name w:val="Body Text"/>
    <w:basedOn w:val="Normal"/>
    <w:link w:val="BrdtextChar"/>
    <w:uiPriority w:val="99"/>
    <w:semiHidden/>
    <w:unhideWhenUsed/>
    <w:rsid w:val="004E268C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4E268C"/>
    <w:rPr>
      <w:rFonts w:ascii="Times New Roman" w:hAnsi="Times New Roman"/>
      <w:lang w:val="en-GB"/>
    </w:rPr>
  </w:style>
  <w:style w:type="paragraph" w:styleId="Brdtextmedfrstaindrag">
    <w:name w:val="Body Text First Indent"/>
    <w:basedOn w:val="Brdtext"/>
    <w:link w:val="BrdtextmedfrstaindragChar"/>
    <w:uiPriority w:val="99"/>
    <w:semiHidden/>
    <w:unhideWhenUsed/>
    <w:rsid w:val="004E268C"/>
    <w:pPr>
      <w:spacing w:after="0"/>
      <w:ind w:firstLine="360"/>
    </w:pPr>
  </w:style>
  <w:style w:type="character" w:customStyle="1" w:styleId="BrdtextmedfrstaindragChar">
    <w:name w:val="Brödtext med första indrag Char"/>
    <w:basedOn w:val="BrdtextChar"/>
    <w:link w:val="Brdtextmedfrstaindrag"/>
    <w:uiPriority w:val="99"/>
    <w:semiHidden/>
    <w:rsid w:val="004E268C"/>
    <w:rPr>
      <w:rFonts w:ascii="Times New Roman" w:hAnsi="Times New Roman"/>
      <w:lang w:val="en-GB"/>
    </w:rPr>
  </w:style>
  <w:style w:type="paragraph" w:styleId="Brdtextmedindrag">
    <w:name w:val="Body Text Indent"/>
    <w:basedOn w:val="Normal"/>
    <w:link w:val="BrdtextmedindragChar"/>
    <w:uiPriority w:val="99"/>
    <w:semiHidden/>
    <w:unhideWhenUsed/>
    <w:rsid w:val="004E268C"/>
    <w:pPr>
      <w:spacing w:after="120"/>
      <w:ind w:left="283"/>
    </w:pPr>
  </w:style>
  <w:style w:type="character" w:customStyle="1" w:styleId="BrdtextmedindragChar">
    <w:name w:val="Brödtext med indrag Char"/>
    <w:basedOn w:val="Standardstycketeckensnitt"/>
    <w:link w:val="Brdtextmedindrag"/>
    <w:uiPriority w:val="99"/>
    <w:semiHidden/>
    <w:rsid w:val="004E268C"/>
    <w:rPr>
      <w:rFonts w:ascii="Times New Roman" w:hAnsi="Times New Roman"/>
      <w:lang w:val="en-GB"/>
    </w:rPr>
  </w:style>
  <w:style w:type="paragraph" w:styleId="Brdtextmedfrstaindrag2">
    <w:name w:val="Body Text First Indent 2"/>
    <w:basedOn w:val="Brdtextmedindrag"/>
    <w:link w:val="Brdtextmedfrstaindrag2Char"/>
    <w:uiPriority w:val="99"/>
    <w:semiHidden/>
    <w:unhideWhenUsed/>
    <w:rsid w:val="004E268C"/>
    <w:pPr>
      <w:spacing w:after="0"/>
      <w:ind w:left="360" w:firstLine="360"/>
    </w:pPr>
  </w:style>
  <w:style w:type="character" w:customStyle="1" w:styleId="Brdtextmedfrstaindrag2Char">
    <w:name w:val="Brödtext med första indrag 2 Char"/>
    <w:basedOn w:val="BrdtextmedindragChar"/>
    <w:link w:val="Brdtextmedfrstaindrag2"/>
    <w:uiPriority w:val="99"/>
    <w:semiHidden/>
    <w:rsid w:val="004E268C"/>
    <w:rPr>
      <w:rFonts w:ascii="Times New Roman" w:hAnsi="Times New Roman"/>
      <w:lang w:val="en-GB"/>
    </w:rPr>
  </w:style>
  <w:style w:type="paragraph" w:styleId="Brdtext2">
    <w:name w:val="Body Text 2"/>
    <w:basedOn w:val="Normal"/>
    <w:link w:val="Brdtext2Char"/>
    <w:uiPriority w:val="99"/>
    <w:semiHidden/>
    <w:unhideWhenUsed/>
    <w:rsid w:val="004E268C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4E268C"/>
    <w:rPr>
      <w:rFonts w:ascii="Times New Roman" w:hAnsi="Times New Roman"/>
      <w:lang w:val="en-GB"/>
    </w:rPr>
  </w:style>
  <w:style w:type="paragraph" w:styleId="Brdtext3">
    <w:name w:val="Body Text 3"/>
    <w:basedOn w:val="Normal"/>
    <w:link w:val="Brdtext3Char"/>
    <w:uiPriority w:val="99"/>
    <w:semiHidden/>
    <w:unhideWhenUsed/>
    <w:rsid w:val="004E268C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4E268C"/>
    <w:rPr>
      <w:rFonts w:ascii="Times New Roman" w:hAnsi="Times New Roman"/>
      <w:sz w:val="16"/>
      <w:szCs w:val="16"/>
      <w:lang w:val="en-GB"/>
    </w:rPr>
  </w:style>
  <w:style w:type="paragraph" w:styleId="Brdtextmedindrag2">
    <w:name w:val="Body Text Indent 2"/>
    <w:basedOn w:val="Normal"/>
    <w:link w:val="Brdtextmedindrag2Char"/>
    <w:uiPriority w:val="99"/>
    <w:semiHidden/>
    <w:unhideWhenUsed/>
    <w:rsid w:val="004E268C"/>
    <w:pPr>
      <w:spacing w:after="120" w:line="480" w:lineRule="auto"/>
      <w:ind w:left="283"/>
    </w:pPr>
  </w:style>
  <w:style w:type="character" w:customStyle="1" w:styleId="Brdtextmedindrag2Char">
    <w:name w:val="Brödtext med indrag 2 Char"/>
    <w:basedOn w:val="Standardstycketeckensnitt"/>
    <w:link w:val="Brdtextmedindrag2"/>
    <w:uiPriority w:val="99"/>
    <w:semiHidden/>
    <w:rsid w:val="004E268C"/>
    <w:rPr>
      <w:rFonts w:ascii="Times New Roman" w:hAnsi="Times New Roman"/>
      <w:lang w:val="en-GB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rsid w:val="004E268C"/>
    <w:pPr>
      <w:spacing w:after="120"/>
      <w:ind w:left="283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sid w:val="004E268C"/>
    <w:rPr>
      <w:rFonts w:ascii="Times New Roman" w:hAnsi="Times New Roman"/>
      <w:sz w:val="16"/>
      <w:szCs w:val="16"/>
      <w:lang w:val="en-GB"/>
    </w:rPr>
  </w:style>
  <w:style w:type="paragraph" w:styleId="Datum">
    <w:name w:val="Date"/>
    <w:basedOn w:val="Normal"/>
    <w:next w:val="Normal"/>
    <w:link w:val="DatumChar"/>
    <w:uiPriority w:val="99"/>
    <w:semiHidden/>
    <w:unhideWhenUsed/>
    <w:rsid w:val="004E268C"/>
  </w:style>
  <w:style w:type="character" w:customStyle="1" w:styleId="DatumChar">
    <w:name w:val="Datum Char"/>
    <w:basedOn w:val="Standardstycketeckensnitt"/>
    <w:link w:val="Datum"/>
    <w:uiPriority w:val="99"/>
    <w:semiHidden/>
    <w:rsid w:val="004E268C"/>
    <w:rPr>
      <w:rFonts w:ascii="Times New Roman" w:hAnsi="Times New Roman"/>
      <w:lang w:val="en-GB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4E268C"/>
    <w:rPr>
      <w:rFonts w:ascii="Segoe UI" w:hAnsi="Segoe UI" w:cs="Segoe UI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4E268C"/>
    <w:rPr>
      <w:rFonts w:ascii="Segoe UI" w:hAnsi="Segoe UI" w:cs="Segoe UI"/>
      <w:sz w:val="16"/>
      <w:szCs w:val="16"/>
      <w:lang w:val="en-GB"/>
    </w:rPr>
  </w:style>
  <w:style w:type="paragraph" w:styleId="E-postsignatur">
    <w:name w:val="E-mail Signature"/>
    <w:basedOn w:val="Normal"/>
    <w:link w:val="E-postsignaturChar"/>
    <w:uiPriority w:val="99"/>
    <w:semiHidden/>
    <w:unhideWhenUsed/>
    <w:rsid w:val="004E268C"/>
  </w:style>
  <w:style w:type="character" w:customStyle="1" w:styleId="E-postsignaturChar">
    <w:name w:val="E-postsignatur Char"/>
    <w:basedOn w:val="Standardstycketeckensnitt"/>
    <w:link w:val="E-postsignatur"/>
    <w:uiPriority w:val="99"/>
    <w:semiHidden/>
    <w:rsid w:val="004E268C"/>
    <w:rPr>
      <w:rFonts w:ascii="Times New Roman" w:hAnsi="Times New Roman"/>
      <w:lang w:val="en-GB"/>
    </w:rPr>
  </w:style>
  <w:style w:type="paragraph" w:styleId="Figurfrteckning">
    <w:name w:val="table of figures"/>
    <w:basedOn w:val="Normal"/>
    <w:next w:val="Normal"/>
    <w:uiPriority w:val="99"/>
    <w:semiHidden/>
    <w:unhideWhenUsed/>
    <w:rsid w:val="004E268C"/>
  </w:style>
  <w:style w:type="paragraph" w:styleId="Avslutandetext">
    <w:name w:val="Closing"/>
    <w:basedOn w:val="Normal"/>
    <w:link w:val="AvslutandetextChar"/>
    <w:uiPriority w:val="99"/>
    <w:semiHidden/>
    <w:unhideWhenUsed/>
    <w:rsid w:val="004E268C"/>
    <w:pPr>
      <w:ind w:left="4252"/>
    </w:pPr>
  </w:style>
  <w:style w:type="character" w:customStyle="1" w:styleId="AvslutandetextChar">
    <w:name w:val="Avslutande text Char"/>
    <w:basedOn w:val="Standardstycketeckensnitt"/>
    <w:link w:val="Avslutandetext"/>
    <w:uiPriority w:val="99"/>
    <w:semiHidden/>
    <w:rsid w:val="004E268C"/>
    <w:rPr>
      <w:rFonts w:ascii="Times New Roman" w:hAnsi="Times New Roman"/>
      <w:lang w:val="en-GB"/>
    </w:rPr>
  </w:style>
  <w:style w:type="paragraph" w:styleId="HTML-adress">
    <w:name w:val="HTML Address"/>
    <w:basedOn w:val="Normal"/>
    <w:link w:val="HTML-adressChar"/>
    <w:uiPriority w:val="99"/>
    <w:semiHidden/>
    <w:unhideWhenUsed/>
    <w:rsid w:val="004E268C"/>
    <w:rPr>
      <w:i/>
      <w:iCs/>
    </w:rPr>
  </w:style>
  <w:style w:type="character" w:customStyle="1" w:styleId="HTML-adressChar">
    <w:name w:val="HTML - adress Char"/>
    <w:basedOn w:val="Standardstycketeckensnitt"/>
    <w:link w:val="HTML-adress"/>
    <w:uiPriority w:val="99"/>
    <w:semiHidden/>
    <w:rsid w:val="004E268C"/>
    <w:rPr>
      <w:rFonts w:ascii="Times New Roman" w:hAnsi="Times New Roman"/>
      <w:i/>
      <w:iCs/>
      <w:lang w:val="en-GB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4E268C"/>
    <w:rPr>
      <w:rFonts w:ascii="Consolas" w:hAnsi="Consolas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4E268C"/>
    <w:rPr>
      <w:rFonts w:ascii="Consolas" w:hAnsi="Consolas"/>
      <w:sz w:val="20"/>
      <w:szCs w:val="20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E268C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E268C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E268C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E268C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E268C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E268C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E268C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E268C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E268C"/>
    <w:pPr>
      <w:ind w:left="2160" w:hanging="240"/>
    </w:pPr>
  </w:style>
  <w:style w:type="paragraph" w:styleId="Ingetavstnd">
    <w:name w:val="No Spacing"/>
    <w:uiPriority w:val="1"/>
    <w:qFormat/>
    <w:rsid w:val="004E268C"/>
    <w:rPr>
      <w:rFonts w:ascii="Times New Roman" w:hAnsi="Times New Roman"/>
      <w:lang w:val="en-GB"/>
    </w:rPr>
  </w:style>
  <w:style w:type="paragraph" w:styleId="Inledning">
    <w:name w:val="Salutation"/>
    <w:basedOn w:val="Normal"/>
    <w:next w:val="Normal"/>
    <w:link w:val="InledningChar"/>
    <w:uiPriority w:val="99"/>
    <w:semiHidden/>
    <w:unhideWhenUsed/>
    <w:rsid w:val="004E268C"/>
  </w:style>
  <w:style w:type="character" w:customStyle="1" w:styleId="InledningChar">
    <w:name w:val="Inledning Char"/>
    <w:basedOn w:val="Standardstycketeckensnitt"/>
    <w:link w:val="Inledning"/>
    <w:uiPriority w:val="99"/>
    <w:semiHidden/>
    <w:rsid w:val="004E268C"/>
    <w:rPr>
      <w:rFonts w:ascii="Times New Roman" w:hAnsi="Times New Roman"/>
      <w:lang w:val="en-GB"/>
    </w:rPr>
  </w:style>
  <w:style w:type="paragraph" w:styleId="Citatfrteckning">
    <w:name w:val="table of authorities"/>
    <w:basedOn w:val="Normal"/>
    <w:next w:val="Normal"/>
    <w:uiPriority w:val="99"/>
    <w:semiHidden/>
    <w:unhideWhenUsed/>
    <w:rsid w:val="004E268C"/>
    <w:pPr>
      <w:ind w:left="240" w:hanging="240"/>
    </w:pPr>
  </w:style>
  <w:style w:type="paragraph" w:styleId="Citatfrteckningsrubrik">
    <w:name w:val="toa heading"/>
    <w:basedOn w:val="Normal"/>
    <w:next w:val="Normal"/>
    <w:uiPriority w:val="99"/>
    <w:semiHidden/>
    <w:unhideWhenUsed/>
    <w:rsid w:val="004E268C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Adress-brev">
    <w:name w:val="envelope address"/>
    <w:basedOn w:val="Normal"/>
    <w:uiPriority w:val="99"/>
    <w:semiHidden/>
    <w:unhideWhenUsed/>
    <w:rsid w:val="004E268C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Lista">
    <w:name w:val="List"/>
    <w:basedOn w:val="Normal"/>
    <w:uiPriority w:val="99"/>
    <w:semiHidden/>
    <w:unhideWhenUsed/>
    <w:rsid w:val="004E268C"/>
    <w:pPr>
      <w:ind w:left="283" w:hanging="283"/>
      <w:contextualSpacing/>
    </w:pPr>
  </w:style>
  <w:style w:type="paragraph" w:styleId="Listafortstt">
    <w:name w:val="List Continue"/>
    <w:basedOn w:val="Normal"/>
    <w:uiPriority w:val="99"/>
    <w:semiHidden/>
    <w:unhideWhenUsed/>
    <w:rsid w:val="004E268C"/>
    <w:pPr>
      <w:spacing w:after="120"/>
      <w:ind w:left="283"/>
      <w:contextualSpacing/>
    </w:pPr>
  </w:style>
  <w:style w:type="paragraph" w:styleId="Listafortstt2">
    <w:name w:val="List Continue 2"/>
    <w:basedOn w:val="Normal"/>
    <w:uiPriority w:val="99"/>
    <w:semiHidden/>
    <w:unhideWhenUsed/>
    <w:rsid w:val="004E268C"/>
    <w:pPr>
      <w:spacing w:after="120"/>
      <w:ind w:left="566"/>
      <w:contextualSpacing/>
    </w:pPr>
  </w:style>
  <w:style w:type="paragraph" w:styleId="Listafortstt3">
    <w:name w:val="List Continue 3"/>
    <w:basedOn w:val="Normal"/>
    <w:uiPriority w:val="99"/>
    <w:semiHidden/>
    <w:unhideWhenUsed/>
    <w:rsid w:val="004E268C"/>
    <w:pPr>
      <w:spacing w:after="120"/>
      <w:ind w:left="849"/>
      <w:contextualSpacing/>
    </w:pPr>
  </w:style>
  <w:style w:type="paragraph" w:styleId="Listafortstt4">
    <w:name w:val="List Continue 4"/>
    <w:basedOn w:val="Normal"/>
    <w:uiPriority w:val="99"/>
    <w:semiHidden/>
    <w:unhideWhenUsed/>
    <w:rsid w:val="004E268C"/>
    <w:pPr>
      <w:spacing w:after="120"/>
      <w:ind w:left="1132"/>
      <w:contextualSpacing/>
    </w:pPr>
  </w:style>
  <w:style w:type="paragraph" w:styleId="Listafortstt5">
    <w:name w:val="List Continue 5"/>
    <w:basedOn w:val="Normal"/>
    <w:uiPriority w:val="99"/>
    <w:semiHidden/>
    <w:unhideWhenUsed/>
    <w:rsid w:val="004E268C"/>
    <w:pPr>
      <w:spacing w:after="120"/>
      <w:ind w:left="1415"/>
      <w:contextualSpacing/>
    </w:pPr>
  </w:style>
  <w:style w:type="paragraph" w:styleId="Lista2">
    <w:name w:val="List 2"/>
    <w:basedOn w:val="Normal"/>
    <w:uiPriority w:val="99"/>
    <w:semiHidden/>
    <w:unhideWhenUsed/>
    <w:rsid w:val="004E268C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4E268C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4E268C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4E268C"/>
    <w:pPr>
      <w:ind w:left="1415" w:hanging="283"/>
      <w:contextualSpacing/>
    </w:pPr>
  </w:style>
  <w:style w:type="paragraph" w:styleId="Makrotext">
    <w:name w:val="macro"/>
    <w:link w:val="MakrotextChar"/>
    <w:uiPriority w:val="99"/>
    <w:semiHidden/>
    <w:unhideWhenUsed/>
    <w:rsid w:val="004E268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  <w:lang w:val="en-GB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sid w:val="004E268C"/>
    <w:rPr>
      <w:rFonts w:ascii="Consolas" w:hAnsi="Consolas"/>
      <w:sz w:val="20"/>
      <w:szCs w:val="20"/>
      <w:lang w:val="en-GB"/>
    </w:rPr>
  </w:style>
  <w:style w:type="paragraph" w:styleId="Meddelanderubrik">
    <w:name w:val="Message Header"/>
    <w:basedOn w:val="Normal"/>
    <w:link w:val="MeddelanderubrikChar"/>
    <w:uiPriority w:val="99"/>
    <w:semiHidden/>
    <w:unhideWhenUsed/>
    <w:rsid w:val="004E268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ddelanderubrikChar">
    <w:name w:val="Meddelanderubrik Char"/>
    <w:basedOn w:val="Standardstycketeckensnitt"/>
    <w:link w:val="Meddelanderubrik"/>
    <w:uiPriority w:val="99"/>
    <w:semiHidden/>
    <w:rsid w:val="004E268C"/>
    <w:rPr>
      <w:rFonts w:asciiTheme="majorHAnsi" w:eastAsiaTheme="majorEastAsia" w:hAnsiTheme="majorHAnsi" w:cstheme="majorBidi"/>
      <w:shd w:val="pct20" w:color="auto" w:fill="auto"/>
      <w:lang w:val="en-GB"/>
    </w:rPr>
  </w:style>
  <w:style w:type="paragraph" w:styleId="Anteckningsrubrik">
    <w:name w:val="Note Heading"/>
    <w:basedOn w:val="Normal"/>
    <w:next w:val="Normal"/>
    <w:link w:val="AnteckningsrubrikChar"/>
    <w:uiPriority w:val="99"/>
    <w:semiHidden/>
    <w:unhideWhenUsed/>
    <w:rsid w:val="004E268C"/>
  </w:style>
  <w:style w:type="character" w:customStyle="1" w:styleId="AnteckningsrubrikChar">
    <w:name w:val="Anteckningsrubrik Char"/>
    <w:basedOn w:val="Standardstycketeckensnitt"/>
    <w:link w:val="Anteckningsrubrik"/>
    <w:uiPriority w:val="99"/>
    <w:semiHidden/>
    <w:rsid w:val="004E268C"/>
    <w:rPr>
      <w:rFonts w:ascii="Times New Roman" w:hAnsi="Times New Roman"/>
      <w:lang w:val="en-GB"/>
    </w:rPr>
  </w:style>
  <w:style w:type="paragraph" w:styleId="Numreradlista">
    <w:name w:val="List Number"/>
    <w:basedOn w:val="Normal"/>
    <w:uiPriority w:val="99"/>
    <w:semiHidden/>
    <w:unhideWhenUsed/>
    <w:rsid w:val="004E268C"/>
    <w:pPr>
      <w:numPr>
        <w:numId w:val="38"/>
      </w:numPr>
      <w:contextualSpacing/>
    </w:pPr>
  </w:style>
  <w:style w:type="paragraph" w:styleId="Numreradlista2">
    <w:name w:val="List Number 2"/>
    <w:basedOn w:val="Normal"/>
    <w:uiPriority w:val="99"/>
    <w:semiHidden/>
    <w:unhideWhenUsed/>
    <w:rsid w:val="004E268C"/>
    <w:pPr>
      <w:numPr>
        <w:numId w:val="39"/>
      </w:numPr>
      <w:contextualSpacing/>
    </w:pPr>
  </w:style>
  <w:style w:type="paragraph" w:styleId="Numreradlista3">
    <w:name w:val="List Number 3"/>
    <w:basedOn w:val="Normal"/>
    <w:uiPriority w:val="99"/>
    <w:semiHidden/>
    <w:unhideWhenUsed/>
    <w:rsid w:val="004E268C"/>
    <w:pPr>
      <w:numPr>
        <w:numId w:val="40"/>
      </w:numPr>
      <w:contextualSpacing/>
    </w:pPr>
  </w:style>
  <w:style w:type="paragraph" w:styleId="Numreradlista4">
    <w:name w:val="List Number 4"/>
    <w:basedOn w:val="Normal"/>
    <w:uiPriority w:val="99"/>
    <w:semiHidden/>
    <w:unhideWhenUsed/>
    <w:rsid w:val="004E268C"/>
    <w:pPr>
      <w:numPr>
        <w:numId w:val="41"/>
      </w:numPr>
      <w:contextualSpacing/>
    </w:pPr>
  </w:style>
  <w:style w:type="paragraph" w:styleId="Numreradlista5">
    <w:name w:val="List Number 5"/>
    <w:basedOn w:val="Normal"/>
    <w:uiPriority w:val="99"/>
    <w:semiHidden/>
    <w:unhideWhenUsed/>
    <w:rsid w:val="004E268C"/>
    <w:pPr>
      <w:numPr>
        <w:numId w:val="42"/>
      </w:numPr>
      <w:contextualSpacing/>
    </w:pPr>
  </w:style>
  <w:style w:type="paragraph" w:styleId="Punktlista">
    <w:name w:val="List Bullet"/>
    <w:basedOn w:val="Normal"/>
    <w:uiPriority w:val="99"/>
    <w:semiHidden/>
    <w:unhideWhenUsed/>
    <w:rsid w:val="004E268C"/>
    <w:pPr>
      <w:numPr>
        <w:numId w:val="43"/>
      </w:numPr>
      <w:contextualSpacing/>
    </w:pPr>
  </w:style>
  <w:style w:type="paragraph" w:styleId="Punktlista2">
    <w:name w:val="List Bullet 2"/>
    <w:basedOn w:val="Normal"/>
    <w:uiPriority w:val="99"/>
    <w:semiHidden/>
    <w:unhideWhenUsed/>
    <w:rsid w:val="004E268C"/>
    <w:pPr>
      <w:numPr>
        <w:numId w:val="44"/>
      </w:numPr>
      <w:contextualSpacing/>
    </w:pPr>
  </w:style>
  <w:style w:type="paragraph" w:styleId="Punktlista3">
    <w:name w:val="List Bullet 3"/>
    <w:basedOn w:val="Normal"/>
    <w:uiPriority w:val="99"/>
    <w:semiHidden/>
    <w:unhideWhenUsed/>
    <w:rsid w:val="004E268C"/>
    <w:pPr>
      <w:numPr>
        <w:numId w:val="45"/>
      </w:numPr>
      <w:contextualSpacing/>
    </w:pPr>
  </w:style>
  <w:style w:type="paragraph" w:styleId="Punktlista4">
    <w:name w:val="List Bullet 4"/>
    <w:basedOn w:val="Normal"/>
    <w:uiPriority w:val="99"/>
    <w:semiHidden/>
    <w:unhideWhenUsed/>
    <w:rsid w:val="004E268C"/>
    <w:pPr>
      <w:numPr>
        <w:numId w:val="46"/>
      </w:numPr>
      <w:contextualSpacing/>
    </w:pPr>
  </w:style>
  <w:style w:type="paragraph" w:styleId="Punktlista5">
    <w:name w:val="List Bullet 5"/>
    <w:basedOn w:val="Normal"/>
    <w:uiPriority w:val="99"/>
    <w:semiHidden/>
    <w:unhideWhenUsed/>
    <w:rsid w:val="004E268C"/>
    <w:pPr>
      <w:numPr>
        <w:numId w:val="47"/>
      </w:numPr>
      <w:contextualSpacing/>
    </w:pPr>
  </w:style>
  <w:style w:type="paragraph" w:styleId="Oformateradtext">
    <w:name w:val="Plain Text"/>
    <w:basedOn w:val="Normal"/>
    <w:link w:val="OformateradtextChar"/>
    <w:uiPriority w:val="99"/>
    <w:semiHidden/>
    <w:unhideWhenUsed/>
    <w:rsid w:val="004E268C"/>
    <w:rPr>
      <w:rFonts w:ascii="Consolas" w:hAnsi="Consolas"/>
      <w:sz w:val="21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4E268C"/>
    <w:rPr>
      <w:rFonts w:ascii="Consolas" w:hAnsi="Consolas"/>
      <w:sz w:val="21"/>
      <w:szCs w:val="21"/>
      <w:lang w:val="en-GB"/>
    </w:rPr>
  </w:style>
  <w:style w:type="paragraph" w:styleId="Indexrubrik">
    <w:name w:val="index heading"/>
    <w:basedOn w:val="Normal"/>
    <w:next w:val="Index1"/>
    <w:uiPriority w:val="99"/>
    <w:semiHidden/>
    <w:unhideWhenUsed/>
    <w:rsid w:val="004E268C"/>
    <w:rPr>
      <w:rFonts w:asciiTheme="majorHAnsi" w:eastAsiaTheme="majorEastAsia" w:hAnsiTheme="majorHAnsi" w:cstheme="majorBidi"/>
      <w:b/>
      <w:bCs/>
    </w:rPr>
  </w:style>
  <w:style w:type="paragraph" w:styleId="Signatur">
    <w:name w:val="Signature"/>
    <w:basedOn w:val="Normal"/>
    <w:link w:val="SignaturChar"/>
    <w:uiPriority w:val="99"/>
    <w:semiHidden/>
    <w:unhideWhenUsed/>
    <w:rsid w:val="004E268C"/>
    <w:pPr>
      <w:ind w:left="4252"/>
    </w:pPr>
  </w:style>
  <w:style w:type="character" w:customStyle="1" w:styleId="SignaturChar">
    <w:name w:val="Signatur Char"/>
    <w:basedOn w:val="Standardstycketeckensnitt"/>
    <w:link w:val="Signatur"/>
    <w:uiPriority w:val="99"/>
    <w:semiHidden/>
    <w:rsid w:val="004E268C"/>
    <w:rPr>
      <w:rFonts w:ascii="Times New Roman" w:hAnsi="Times New Roman"/>
      <w:lang w:val="en-GB"/>
    </w:rPr>
  </w:style>
  <w:style w:type="paragraph" w:styleId="Normaltindrag">
    <w:name w:val="Normal Indent"/>
    <w:basedOn w:val="Normal"/>
    <w:uiPriority w:val="99"/>
    <w:semiHidden/>
    <w:unhideWhenUsed/>
    <w:rsid w:val="004E268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93a8c8-3272-4b2d-9d82-4bef82e7204e">
      <Terms xmlns="http://schemas.microsoft.com/office/infopath/2007/PartnerControls"/>
    </lcf76f155ced4ddcb4097134ff3c332f>
    <TaxCatchAll xmlns="97788b6e-555c-4804-b272-2e88d4a735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03560307E9F418A3D52445601E579" ma:contentTypeVersion="12" ma:contentTypeDescription="Create a new document." ma:contentTypeScope="" ma:versionID="3a279b6a51d480869a5d49e9e5414aca">
  <xsd:schema xmlns:xsd="http://www.w3.org/2001/XMLSchema" xmlns:xs="http://www.w3.org/2001/XMLSchema" xmlns:p="http://schemas.microsoft.com/office/2006/metadata/properties" xmlns:ns2="b493a8c8-3272-4b2d-9d82-4bef82e7204e" xmlns:ns3="97788b6e-555c-4804-b272-2e88d4a7351d" targetNamespace="http://schemas.microsoft.com/office/2006/metadata/properties" ma:root="true" ma:fieldsID="cbebed48a95dee12f868f6411480e0d8" ns2:_="" ns3:_="">
    <xsd:import namespace="b493a8c8-3272-4b2d-9d82-4bef82e7204e"/>
    <xsd:import namespace="97788b6e-555c-4804-b272-2e88d4a735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3a8c8-3272-4b2d-9d82-4bef82e72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da9934d-bfb1-4def-aef0-a37b7e29c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88b6e-555c-4804-b272-2e88d4a7351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ac7814-555e-4410-a48d-0171e10aa00d}" ma:internalName="TaxCatchAll" ma:showField="CatchAllData" ma:web="97788b6e-555c-4804-b272-2e88d4a735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58D042F-691C-4569-AAAD-19EDDF2903F8}">
  <ds:schemaRefs>
    <ds:schemaRef ds:uri="http://schemas.microsoft.com/office/2006/metadata/properties"/>
    <ds:schemaRef ds:uri="http://schemas.microsoft.com/office/infopath/2007/PartnerControls"/>
    <ds:schemaRef ds:uri="b493a8c8-3272-4b2d-9d82-4bef82e7204e"/>
    <ds:schemaRef ds:uri="97788b6e-555c-4804-b272-2e88d4a7351d"/>
  </ds:schemaRefs>
</ds:datastoreItem>
</file>

<file path=customXml/itemProps2.xml><?xml version="1.0" encoding="utf-8"?>
<ds:datastoreItem xmlns:ds="http://schemas.openxmlformats.org/officeDocument/2006/customXml" ds:itemID="{2F92E13F-BBED-4387-91E1-B21E0940D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3a8c8-3272-4b2d-9d82-4bef82e7204e"/>
    <ds:schemaRef ds:uri="97788b6e-555c-4804-b272-2e88d4a73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8729CC-9A50-41A1-9443-8E1FD668E2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935D1D-43C0-1742-AE73-900961386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3</Words>
  <Characters>6590</Characters>
  <Application>Microsoft Office Word</Application>
  <DocSecurity>0</DocSecurity>
  <Lines>54</Lines>
  <Paragraphs>15</Paragraphs>
  <ScaleCrop>false</ScaleCrop>
  <Company/>
  <LinksUpToDate>false</LinksUpToDate>
  <CharactersWithSpaces>7818</CharactersWithSpaces>
  <SharedDoc>false</SharedDoc>
  <HLinks>
    <vt:vector size="48" baseType="variant">
      <vt:variant>
        <vt:i4>3539070</vt:i4>
      </vt:variant>
      <vt:variant>
        <vt:i4>408</vt:i4>
      </vt:variant>
      <vt:variant>
        <vt:i4>0</vt:i4>
      </vt:variant>
      <vt:variant>
        <vt:i4>5</vt:i4>
      </vt:variant>
      <vt:variant>
        <vt:lpwstr>https://www.anses.fr/en/content/reducing-dietary-exposure-nitrites-and-nitrates</vt:lpwstr>
      </vt:variant>
      <vt:variant>
        <vt:lpwstr/>
      </vt:variant>
      <vt:variant>
        <vt:i4>2621551</vt:i4>
      </vt:variant>
      <vt:variant>
        <vt:i4>405</vt:i4>
      </vt:variant>
      <vt:variant>
        <vt:i4>0</vt:i4>
      </vt:variant>
      <vt:variant>
        <vt:i4>5</vt:i4>
      </vt:variant>
      <vt:variant>
        <vt:lpwstr>https://usda-eu.org/food-drinks/food-additives/</vt:lpwstr>
      </vt:variant>
      <vt:variant>
        <vt:lpwstr/>
      </vt:variant>
      <vt:variant>
        <vt:i4>8126586</vt:i4>
      </vt:variant>
      <vt:variant>
        <vt:i4>402</vt:i4>
      </vt:variant>
      <vt:variant>
        <vt:i4>0</vt:i4>
      </vt:variant>
      <vt:variant>
        <vt:i4>5</vt:i4>
      </vt:variant>
      <vt:variant>
        <vt:lpwstr>https://www.rayyan.ai/cite/</vt:lpwstr>
      </vt:variant>
      <vt:variant>
        <vt:lpwstr/>
      </vt:variant>
      <vt:variant>
        <vt:i4>8061041</vt:i4>
      </vt:variant>
      <vt:variant>
        <vt:i4>399</vt:i4>
      </vt:variant>
      <vt:variant>
        <vt:i4>0</vt:i4>
      </vt:variant>
      <vt:variant>
        <vt:i4>5</vt:i4>
      </vt:variant>
      <vt:variant>
        <vt:lpwstr>https://www.globalfoodresearchprogram.org/resource/ultra-processed-foods-a-global-threat-to-public-health/</vt:lpwstr>
      </vt:variant>
      <vt:variant>
        <vt:lpwstr/>
      </vt:variant>
      <vt:variant>
        <vt:i4>1179759</vt:i4>
      </vt:variant>
      <vt:variant>
        <vt:i4>0</vt:i4>
      </vt:variant>
      <vt:variant>
        <vt:i4>0</vt:i4>
      </vt:variant>
      <vt:variant>
        <vt:i4>5</vt:i4>
      </vt:variant>
      <vt:variant>
        <vt:lpwstr>mailto:anine.medin@uia.no</vt:lpwstr>
      </vt:variant>
      <vt:variant>
        <vt:lpwstr/>
      </vt:variant>
      <vt:variant>
        <vt:i4>1900559</vt:i4>
      </vt:variant>
      <vt:variant>
        <vt:i4>6</vt:i4>
      </vt:variant>
      <vt:variant>
        <vt:i4>0</vt:i4>
      </vt:variant>
      <vt:variant>
        <vt:i4>5</vt:i4>
      </vt:variant>
      <vt:variant>
        <vt:lpwstr>https://www.imperial.ac.uk/news/258854/imperial-conference-tackling-harms-ultra-processed-foods/</vt:lpwstr>
      </vt:variant>
      <vt:variant>
        <vt:lpwstr/>
      </vt:variant>
      <vt:variant>
        <vt:i4>1900559</vt:i4>
      </vt:variant>
      <vt:variant>
        <vt:i4>3</vt:i4>
      </vt:variant>
      <vt:variant>
        <vt:i4>0</vt:i4>
      </vt:variant>
      <vt:variant>
        <vt:i4>5</vt:i4>
      </vt:variant>
      <vt:variant>
        <vt:lpwstr>https://credit.niso.org/</vt:lpwstr>
      </vt:variant>
      <vt:variant>
        <vt:lpwstr/>
      </vt:variant>
      <vt:variant>
        <vt:i4>3670057</vt:i4>
      </vt:variant>
      <vt:variant>
        <vt:i4>0</vt:i4>
      </vt:variant>
      <vt:variant>
        <vt:i4>0</vt:i4>
      </vt:variant>
      <vt:variant>
        <vt:i4>5</vt:i4>
      </vt:variant>
      <vt:variant>
        <vt:lpwstr>https://www.cambridge.org/core/journals/public-health-nutri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Rambekk Henriksen</dc:creator>
  <cp:keywords/>
  <dc:description/>
  <cp:lastModifiedBy>Veronica Svärd</cp:lastModifiedBy>
  <cp:revision>2</cp:revision>
  <cp:lastPrinted>2025-05-07T09:49:00Z</cp:lastPrinted>
  <dcterms:created xsi:type="dcterms:W3CDTF">2025-06-17T08:19:00Z</dcterms:created>
  <dcterms:modified xsi:type="dcterms:W3CDTF">2025-06-1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03560307E9F418A3D52445601E579</vt:lpwstr>
  </property>
  <property fmtid="{D5CDD505-2E9C-101B-9397-08002B2CF9AE}" pid="3" name="MediaServiceImageTags">
    <vt:lpwstr/>
  </property>
  <property fmtid="{D5CDD505-2E9C-101B-9397-08002B2CF9AE}" pid="4" name="MSIP_Label_695cf23d-70b0-4a80-9221-1d774ac27fb2_Enabled">
    <vt:lpwstr>true</vt:lpwstr>
  </property>
  <property fmtid="{D5CDD505-2E9C-101B-9397-08002B2CF9AE}" pid="5" name="MSIP_Label_695cf23d-70b0-4a80-9221-1d774ac27fb2_SetDate">
    <vt:lpwstr>2025-03-06T14:27:23Z</vt:lpwstr>
  </property>
  <property fmtid="{D5CDD505-2E9C-101B-9397-08002B2CF9AE}" pid="6" name="MSIP_Label_695cf23d-70b0-4a80-9221-1d774ac27fb2_Method">
    <vt:lpwstr>Standard</vt:lpwstr>
  </property>
  <property fmtid="{D5CDD505-2E9C-101B-9397-08002B2CF9AE}" pid="7" name="MSIP_Label_695cf23d-70b0-4a80-9221-1d774ac27fb2_Name">
    <vt:lpwstr>Document internal</vt:lpwstr>
  </property>
  <property fmtid="{D5CDD505-2E9C-101B-9397-08002B2CF9AE}" pid="8" name="MSIP_Label_695cf23d-70b0-4a80-9221-1d774ac27fb2_SiteId">
    <vt:lpwstr>8482881e-3699-4b3f-b135-cf4800bc1efb</vt:lpwstr>
  </property>
  <property fmtid="{D5CDD505-2E9C-101B-9397-08002B2CF9AE}" pid="9" name="MSIP_Label_695cf23d-70b0-4a80-9221-1d774ac27fb2_ActionId">
    <vt:lpwstr>9afa8667-c503-441c-9992-70a22eaece0b</vt:lpwstr>
  </property>
  <property fmtid="{D5CDD505-2E9C-101B-9397-08002B2CF9AE}" pid="10" name="MSIP_Label_695cf23d-70b0-4a80-9221-1d774ac27fb2_ContentBits">
    <vt:lpwstr>0</vt:lpwstr>
  </property>
  <property fmtid="{D5CDD505-2E9C-101B-9397-08002B2CF9AE}" pid="11" name="MSIP_Label_695cf23d-70b0-4a80-9221-1d774ac27fb2_Tag">
    <vt:lpwstr>10, 3, 0, 1</vt:lpwstr>
  </property>
</Properties>
</file>